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913][</w:t>
      </w:r>
      <w:proofErr w:type="gramEnd"/>
      <w:r w:rsidR="004A7A47" w:rsidRPr="004A7A47">
        <w:rPr>
          <w:rFonts w:ascii="Arial" w:hAnsi="Arial" w:cs="Arial"/>
          <w:bCs/>
          <w:sz w:val="24"/>
        </w:rPr>
        <w:t>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w:t>
      </w:r>
      <w:proofErr w:type="gramStart"/>
      <w:r>
        <w:t>913][</w:t>
      </w:r>
      <w:proofErr w:type="gramEnd"/>
      <w:r>
        <w:t>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proofErr w:type="gramStart"/>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8"/>
            <w:gridCol w:w="10"/>
            <w:gridCol w:w="1862"/>
            <w:gridCol w:w="108"/>
            <w:gridCol w:w="10"/>
            <w:gridCol w:w="7531"/>
            <w:gridCol w:w="108"/>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210DB4">
              <w:fldChar w:fldCharType="begin"/>
            </w:r>
            <w:r w:rsidR="00210DB4">
              <w:instrText xml:space="preserve"> HYPERLINK "mailto:email@address.com" </w:instrText>
            </w:r>
            <w:r w:rsidR="00210DB4">
              <w:fldChar w:fldCharType="separate"/>
            </w:r>
            <w:r>
              <w:rPr>
                <w:rStyle w:val="a4"/>
                <w:lang w:val="de-DE"/>
              </w:rPr>
              <w:t>email@address.com</w:t>
            </w:r>
            <w:r w:rsidR="00210DB4">
              <w:rPr>
                <w:rStyle w:val="a4"/>
                <w:lang w:val="de-DE"/>
              </w:rPr>
              <w:fldChar w:fldCharType="end"/>
            </w:r>
            <w:r>
              <w:rPr>
                <w:lang w:val="de-DE"/>
              </w:rPr>
              <w:t>)</w:t>
            </w:r>
          </w:p>
        </w:tc>
      </w:tr>
      <w:tr w:rsidR="003D47F4" w:rsidRPr="00210DB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210DB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210DB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210DB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210DB4"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Before w:val="1"/>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2"/>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210DB4"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210DB4"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210DB4"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210DB4"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210DB4"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210DB4"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210DB4"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210DB4"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210DB4"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500B6558" w:rsidR="00AD55BC" w:rsidRDefault="00AD55BC" w:rsidP="006A23D5">
            <w:pPr>
              <w:spacing w:after="0"/>
              <w:jc w:val="center"/>
              <w:rPr>
                <w:ins w:id="107" w:author="[Nokia RAN2]" w:date="2020-10-13T10:15:00Z"/>
                <w:rFonts w:eastAsia="Malgun Gothic"/>
                <w:sz w:val="22"/>
                <w:szCs w:val="22"/>
                <w:lang w:val="de-DE" w:eastAsia="zh-CN"/>
              </w:rPr>
            </w:pPr>
            <w:ins w:id="108" w:author="[Nokia RAN2]" w:date="2020-10-13T10:15:00Z">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09"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0" w:name="_Hlk51683162"/>
      <w:r>
        <w:t xml:space="preserve">The existing UE capabilities framework is used as baseline to indicate the capabilities of a </w:t>
      </w:r>
      <w:proofErr w:type="spellStart"/>
      <w:r>
        <w:t>RedCap</w:t>
      </w:r>
      <w:proofErr w:type="spellEnd"/>
      <w:r>
        <w:t xml:space="preserve"> UE </w:t>
      </w:r>
      <w:bookmarkEnd w:id="110"/>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lastRenderedPageBreak/>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f3"/>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t xml:space="preserve">On top of </w:t>
      </w:r>
      <w:proofErr w:type="gramStart"/>
      <w:r>
        <w:rPr>
          <w:lang w:val="en-GB"/>
        </w:rPr>
        <w:t>high level</w:t>
      </w:r>
      <w:proofErr w:type="gramEnd"/>
      <w:r>
        <w:rPr>
          <w:lang w:val="en-GB"/>
        </w:rPr>
        <w:t xml:space="preserve">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111" w:name="_Hlk51683723"/>
      <w:r>
        <w:rPr>
          <w:lang w:val="en-GB"/>
        </w:rPr>
        <w:t xml:space="preserve">Whether </w:t>
      </w:r>
      <w:proofErr w:type="gramStart"/>
      <w:r>
        <w:rPr>
          <w:lang w:val="en-GB"/>
        </w:rPr>
        <w:t>similar to</w:t>
      </w:r>
      <w:proofErr w:type="gramEnd"/>
      <w:r>
        <w:rPr>
          <w:lang w:val="en-GB"/>
        </w:rPr>
        <w:t xml:space="preserve">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11"/>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r>
              <w:rPr>
                <w:rFonts w:eastAsia="等线"/>
                <w:lang w:eastAsia="zh-CN"/>
              </w:rPr>
              <w:t>Apple</w:t>
            </w:r>
          </w:p>
        </w:tc>
        <w:tc>
          <w:tcPr>
            <w:tcW w:w="1527" w:type="dxa"/>
          </w:tcPr>
          <w:p w14:paraId="007FA74B" w14:textId="1072C5CE" w:rsidR="00934EF7" w:rsidRDefault="00813908" w:rsidP="00934EF7">
            <w:pPr>
              <w:spacing w:before="60" w:after="60"/>
              <w:rPr>
                <w:rFonts w:eastAsia="等线"/>
                <w:lang w:eastAsia="zh-CN"/>
              </w:rPr>
            </w:pPr>
            <w:r>
              <w:rPr>
                <w:rFonts w:eastAsia="等线"/>
                <w:lang w:eastAsia="zh-CN"/>
              </w:rPr>
              <w:t>Yes</w:t>
            </w:r>
          </w:p>
        </w:tc>
        <w:tc>
          <w:tcPr>
            <w:tcW w:w="6372" w:type="dxa"/>
            <w:vAlign w:val="center"/>
          </w:tcPr>
          <w:p w14:paraId="3C419069" w14:textId="570EA919" w:rsidR="00934EF7" w:rsidRDefault="00813908" w:rsidP="00934EF7">
            <w:pPr>
              <w:spacing w:before="60" w:after="60"/>
              <w:rPr>
                <w:rFonts w:eastAsia="等线"/>
                <w:lang w:eastAsia="zh-CN"/>
              </w:rPr>
            </w:pPr>
            <w:r>
              <w:rPr>
                <w:rFonts w:eastAsia="等线"/>
                <w:lang w:eastAsia="zh-CN"/>
              </w:rPr>
              <w:t xml:space="preserve">We agree there would be </w:t>
            </w:r>
            <w:proofErr w:type="spellStart"/>
            <w:r>
              <w:rPr>
                <w:rFonts w:eastAsia="等线"/>
                <w:lang w:eastAsia="zh-CN"/>
              </w:rPr>
              <w:t>atleast</w:t>
            </w:r>
            <w:proofErr w:type="spellEnd"/>
            <w:r>
              <w:rPr>
                <w:rFonts w:eastAsia="等线"/>
                <w:lang w:eastAsia="zh-CN"/>
              </w:rPr>
              <w:t xml:space="preserve"> some aspects all </w:t>
            </w:r>
            <w:proofErr w:type="spellStart"/>
            <w:r>
              <w:rPr>
                <w:rFonts w:eastAsia="等线"/>
                <w:lang w:eastAsia="zh-CN"/>
              </w:rPr>
              <w:t>RedCap</w:t>
            </w:r>
            <w:proofErr w:type="spellEnd"/>
            <w:r>
              <w:rPr>
                <w:rFonts w:eastAsia="等线"/>
                <w:lang w:eastAsia="zh-CN"/>
              </w:rPr>
              <w:t xml:space="preserve"> UEs are expected to support mandatorily (</w:t>
            </w:r>
            <w:proofErr w:type="spellStart"/>
            <w:r>
              <w:rPr>
                <w:rFonts w:eastAsia="等线"/>
                <w:lang w:eastAsia="zh-CN"/>
              </w:rPr>
              <w:t>atleast</w:t>
            </w:r>
            <w:proofErr w:type="spellEnd"/>
            <w:r>
              <w:rPr>
                <w:rFonts w:eastAsia="等线"/>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r>
              <w:rPr>
                <w:rFonts w:eastAsia="等线"/>
                <w:lang w:eastAsia="zh-CN"/>
              </w:rPr>
              <w:t>S</w:t>
            </w:r>
            <w:r>
              <w:rPr>
                <w:rFonts w:eastAsia="等线" w:hint="eastAsia"/>
                <w:lang w:eastAsia="zh-CN"/>
              </w:rPr>
              <w:t>harp</w:t>
            </w:r>
          </w:p>
        </w:tc>
        <w:tc>
          <w:tcPr>
            <w:tcW w:w="1527" w:type="dxa"/>
          </w:tcPr>
          <w:p w14:paraId="5A4D4BCF" w14:textId="29C75796" w:rsidR="00111D1F" w:rsidRDefault="00111D1F" w:rsidP="00111D1F">
            <w:pPr>
              <w:spacing w:before="60" w:after="60"/>
              <w:rPr>
                <w:rFonts w:eastAsia="等线"/>
                <w:lang w:eastAsia="zh-CN"/>
              </w:rPr>
            </w:pPr>
            <w:r>
              <w:rPr>
                <w:rFonts w:eastAsia="等线"/>
                <w:lang w:eastAsia="zh-CN"/>
              </w:rPr>
              <w:t>Y</w:t>
            </w:r>
            <w:r>
              <w:rPr>
                <w:rFonts w:eastAsia="等线" w:hint="eastAsia"/>
                <w:lang w:eastAsia="zh-CN"/>
              </w:rPr>
              <w:t>es</w:t>
            </w:r>
          </w:p>
        </w:tc>
        <w:tc>
          <w:tcPr>
            <w:tcW w:w="6372" w:type="dxa"/>
            <w:vAlign w:val="center"/>
          </w:tcPr>
          <w:p w14:paraId="62622049" w14:textId="5F77E943" w:rsidR="00111D1F" w:rsidRDefault="00111D1F" w:rsidP="00111D1F">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等线"/>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等线" w:hint="eastAsia"/>
                <w:lang w:eastAsia="zh-CN"/>
              </w:rPr>
              <w:t>Y</w:t>
            </w:r>
            <w:r>
              <w:rPr>
                <w:rFonts w:eastAsia="等线"/>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14:paraId="3B23CFEF" w14:textId="1F21C6E1" w:rsidR="00DF5C9B" w:rsidRDefault="00DF5C9B" w:rsidP="004E0AAC">
            <w:pPr>
              <w:spacing w:before="60" w:after="60"/>
              <w:rPr>
                <w:rFonts w:eastAsia="等线"/>
                <w:lang w:eastAsia="zh-CN"/>
              </w:rPr>
            </w:pPr>
            <w:r>
              <w:rPr>
                <w:rFonts w:eastAsia="等线" w:hint="eastAsia"/>
                <w:lang w:eastAsia="zh-CN"/>
              </w:rPr>
              <w:t>Ye</w:t>
            </w:r>
            <w:r>
              <w:rPr>
                <w:rFonts w:eastAsia="等线"/>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2"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3" w:author="vivo-Chenli" w:date="2020-10-09T09:15:00Z"/>
                <w:rFonts w:eastAsia="Malgun Gothic"/>
                <w:lang w:eastAsia="zh-CN"/>
              </w:rPr>
            </w:pPr>
            <w:ins w:id="114"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5" w:author="vivo-Chenli" w:date="2020-10-09T09:15:00Z"/>
                <w:rFonts w:eastAsia="Malgun Gothic"/>
                <w:lang w:eastAsia="zh-CN"/>
              </w:rPr>
            </w:pPr>
            <w:ins w:id="116"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7" w:author="vivo-Chenli" w:date="2020-10-09T09:15:00Z"/>
              </w:rPr>
            </w:pPr>
          </w:p>
        </w:tc>
      </w:tr>
      <w:tr w:rsidR="00AD55BC" w14:paraId="0012089F" w14:textId="77777777" w:rsidTr="000E11F3">
        <w:trPr>
          <w:ins w:id="118"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19" w:author="[Nokia RAN2]" w:date="2020-10-13T10:15:00Z"/>
                <w:rFonts w:eastAsia="Malgun Gothic"/>
                <w:lang w:eastAsia="zh-CN"/>
              </w:rPr>
            </w:pPr>
            <w:ins w:id="120"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1" w:author="[Nokia RAN2]" w:date="2020-10-13T10:15:00Z"/>
                <w:rFonts w:eastAsia="Malgun Gothic"/>
                <w:lang w:eastAsia="zh-CN"/>
              </w:rPr>
            </w:pPr>
            <w:ins w:id="122"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3" w:author="[Nokia RAN2]" w:date="2020-10-13T10:15:00Z"/>
              </w:rPr>
            </w:pPr>
          </w:p>
        </w:tc>
      </w:tr>
      <w:tr w:rsidR="002B4217" w14:paraId="4BF4E06A" w14:textId="77777777" w:rsidTr="000E11F3">
        <w:trPr>
          <w:ins w:id="124"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25" w:author="CATT" w:date="2020-10-13T17:07:00Z"/>
                <w:rFonts w:eastAsia="Malgun Gothic"/>
                <w:lang w:eastAsia="ko-KR"/>
              </w:rPr>
            </w:pPr>
            <w:ins w:id="126"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27" w:author="CATT" w:date="2020-10-13T17:07:00Z"/>
                <w:rFonts w:eastAsia="Malgun Gothic"/>
                <w:lang w:eastAsia="ko-KR"/>
              </w:rPr>
            </w:pPr>
            <w:ins w:id="128"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29" w:author="CATT" w:date="2020-10-13T17:07:00Z"/>
              </w:rPr>
            </w:pPr>
          </w:p>
        </w:tc>
      </w:tr>
    </w:tbl>
    <w:p w14:paraId="7F709BDA" w14:textId="1E60DD4A" w:rsidR="001A5E3E" w:rsidRDefault="001A5E3E" w:rsidP="001A5E3E">
      <w:pPr>
        <w:rPr>
          <w:ins w:id="130" w:author="Intel" w:date="2020-10-08T16:48:00Z"/>
          <w:lang w:val="en-GB" w:eastAsia="zh-CN"/>
        </w:rPr>
      </w:pPr>
    </w:p>
    <w:p w14:paraId="05162918" w14:textId="71BD9E66" w:rsidR="00B66D32" w:rsidRPr="00D33F3A" w:rsidRDefault="00B66D32" w:rsidP="001A5E3E">
      <w:pPr>
        <w:rPr>
          <w:ins w:id="131" w:author="Intel" w:date="2020-10-08T16:48:00Z"/>
          <w:b/>
          <w:bCs/>
          <w:lang w:val="en-GB"/>
          <w:rPrChange w:id="132" w:author="Intel" w:date="2020-10-08T17:00:00Z">
            <w:rPr>
              <w:ins w:id="133" w:author="Intel" w:date="2020-10-08T16:48:00Z"/>
              <w:lang w:val="en-GB"/>
            </w:rPr>
          </w:rPrChange>
        </w:rPr>
      </w:pPr>
      <w:ins w:id="134" w:author="Intel" w:date="2020-10-08T16:48:00Z">
        <w:r w:rsidRPr="00D33F3A">
          <w:rPr>
            <w:b/>
            <w:bCs/>
            <w:lang w:val="en-GB"/>
            <w:rPrChange w:id="135" w:author="Intel" w:date="2020-10-08T17:00:00Z">
              <w:rPr>
                <w:lang w:val="en-GB"/>
              </w:rPr>
            </w:rPrChange>
          </w:rPr>
          <w:t>Summary:</w:t>
        </w:r>
      </w:ins>
    </w:p>
    <w:p w14:paraId="5A4AB15D" w14:textId="77777777" w:rsidR="00B66D32" w:rsidRDefault="00B66D32" w:rsidP="001A5E3E">
      <w:pPr>
        <w:rPr>
          <w:ins w:id="136" w:author="Intel" w:date="2020-10-08T16:50:00Z"/>
          <w:lang w:val="en-GB"/>
        </w:rPr>
      </w:pPr>
      <w:ins w:id="137" w:author="Intel" w:date="2020-10-08T16:49:00Z">
        <w:r>
          <w:rPr>
            <w:lang w:val="en-GB"/>
          </w:rPr>
          <w:t>15 companies provided inputs, and all of them agreed the question.</w:t>
        </w:r>
      </w:ins>
    </w:p>
    <w:p w14:paraId="1B1664D9" w14:textId="1B6F0B28" w:rsidR="00B66D32" w:rsidRDefault="00B66D32" w:rsidP="001A5E3E">
      <w:pPr>
        <w:rPr>
          <w:ins w:id="138" w:author="Intel" w:date="2020-10-08T16:51:00Z"/>
          <w:lang w:val="en-GB"/>
        </w:rPr>
      </w:pPr>
      <w:ins w:id="139" w:author="Intel" w:date="2020-10-08T16:50:00Z">
        <w:r>
          <w:rPr>
            <w:lang w:val="en-GB"/>
          </w:rPr>
          <w:t xml:space="preserve">1 company commented that mandatory with signalling is also possible. </w:t>
        </w:r>
      </w:ins>
    </w:p>
    <w:p w14:paraId="0E0BB295" w14:textId="27E34754" w:rsidR="00B66D32" w:rsidRDefault="00B66D32" w:rsidP="001A5E3E">
      <w:pPr>
        <w:rPr>
          <w:ins w:id="140" w:author="Intel" w:date="2020-10-08T16:51:00Z"/>
          <w:lang w:val="en-GB"/>
        </w:rPr>
      </w:pPr>
      <w:ins w:id="141" w:author="Intel" w:date="2020-10-08T16:51:00Z">
        <w:r>
          <w:rPr>
            <w:lang w:val="en-GB"/>
          </w:rPr>
          <w:t xml:space="preserve">1 company commented whether </w:t>
        </w:r>
      </w:ins>
      <w:ins w:id="142" w:author="Intel" w:date="2020-10-08T16:52:00Z">
        <w:r>
          <w:rPr>
            <w:lang w:val="en-GB"/>
          </w:rPr>
          <w:t xml:space="preserve">different </w:t>
        </w:r>
        <w:proofErr w:type="spellStart"/>
        <w:r>
          <w:rPr>
            <w:lang w:val="en-GB"/>
          </w:rPr>
          <w:t>RedCap</w:t>
        </w:r>
        <w:proofErr w:type="spellEnd"/>
        <w:r>
          <w:rPr>
            <w:lang w:val="en-GB"/>
          </w:rPr>
          <w:t xml:space="preserve"> type UE</w:t>
        </w:r>
      </w:ins>
      <w:ins w:id="143" w:author="Intel" w:date="2020-10-08T16:54:00Z">
        <w:r>
          <w:rPr>
            <w:lang w:val="en-GB"/>
          </w:rPr>
          <w:t>s</w:t>
        </w:r>
      </w:ins>
      <w:ins w:id="144" w:author="Intel" w:date="2020-10-08T16:52:00Z">
        <w:r>
          <w:rPr>
            <w:lang w:val="en-GB"/>
          </w:rPr>
          <w:t xml:space="preserve"> may </w:t>
        </w:r>
        <w:proofErr w:type="gramStart"/>
        <w:r>
          <w:rPr>
            <w:lang w:val="en-GB"/>
          </w:rPr>
          <w:t xml:space="preserve">support  </w:t>
        </w:r>
      </w:ins>
      <w:ins w:id="145" w:author="Intel" w:date="2020-10-08T16:51:00Z">
        <w:r>
          <w:rPr>
            <w:lang w:val="en-GB"/>
          </w:rPr>
          <w:t>different</w:t>
        </w:r>
        <w:proofErr w:type="gramEnd"/>
        <w:r>
          <w:rPr>
            <w:lang w:val="en-GB"/>
          </w:rPr>
          <w:t xml:space="preserve"> value for</w:t>
        </w:r>
      </w:ins>
      <w:ins w:id="146" w:author="Intel" w:date="2020-10-08T16:52:00Z">
        <w:r>
          <w:rPr>
            <w:lang w:val="en-GB"/>
          </w:rPr>
          <w:t xml:space="preserve"> mandatory features</w:t>
        </w:r>
      </w:ins>
      <w:ins w:id="147" w:author="Intel" w:date="2020-10-08T16:51:00Z">
        <w:r>
          <w:rPr>
            <w:lang w:val="en-GB"/>
          </w:rPr>
          <w:t xml:space="preserve">. </w:t>
        </w:r>
      </w:ins>
    </w:p>
    <w:p w14:paraId="1272994E" w14:textId="51F39066" w:rsidR="00B66D32" w:rsidRDefault="00B66D32" w:rsidP="001A5E3E">
      <w:pPr>
        <w:rPr>
          <w:ins w:id="148" w:author="Intel" w:date="2020-10-08T16:49:00Z"/>
          <w:lang w:val="en-GB"/>
        </w:rPr>
      </w:pPr>
      <w:ins w:id="149" w:author="Intel" w:date="2020-10-08T16:49:00Z">
        <w:r>
          <w:rPr>
            <w:lang w:val="en-GB"/>
          </w:rPr>
          <w:t>Rapporteur</w:t>
        </w:r>
      </w:ins>
      <w:ins w:id="150" w:author="Intel" w:date="2020-10-08T16:51:00Z">
        <w:r>
          <w:rPr>
            <w:lang w:val="en-GB"/>
          </w:rPr>
          <w:t xml:space="preserve"> would</w:t>
        </w:r>
      </w:ins>
      <w:ins w:id="151" w:author="Intel" w:date="2020-10-08T16:49:00Z">
        <w:r>
          <w:rPr>
            <w:lang w:val="en-GB"/>
          </w:rPr>
          <w:t xml:space="preserve"> suggest:</w:t>
        </w:r>
      </w:ins>
    </w:p>
    <w:p w14:paraId="5563BBD1" w14:textId="55FBB51B" w:rsidR="00B66D32" w:rsidRDefault="00B66D32" w:rsidP="00B66D32">
      <w:pPr>
        <w:rPr>
          <w:ins w:id="152" w:author="Intel" w:date="2020-10-08T16:49:00Z"/>
          <w:rFonts w:ascii="Arial" w:hAnsi="Arial" w:cs="Arial"/>
          <w:b/>
        </w:rPr>
      </w:pPr>
      <w:ins w:id="153"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af3"/>
        <w:numPr>
          <w:ilvl w:val="0"/>
          <w:numId w:val="28"/>
        </w:numPr>
        <w:rPr>
          <w:ins w:id="154" w:author="Intel" w:date="2020-10-08T16:53:00Z"/>
          <w:rFonts w:ascii="Arial" w:hAnsi="Arial" w:cs="Arial"/>
          <w:b/>
        </w:rPr>
      </w:pPr>
      <w:ins w:id="155"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56" w:author="Intel" w:date="2020-10-08T16:50:00Z">
        <w:r>
          <w:rPr>
            <w:rFonts w:ascii="Arial" w:hAnsi="Arial" w:cs="Arial"/>
            <w:b/>
          </w:rPr>
          <w:t xml:space="preserve"> </w:t>
        </w:r>
      </w:ins>
    </w:p>
    <w:p w14:paraId="6E292D32" w14:textId="6888680E" w:rsidR="00B66D32" w:rsidRDefault="00B66D32">
      <w:pPr>
        <w:pStyle w:val="af3"/>
        <w:numPr>
          <w:ilvl w:val="1"/>
          <w:numId w:val="28"/>
        </w:numPr>
        <w:rPr>
          <w:ins w:id="157" w:author="Intel" w:date="2020-10-08T16:53:00Z"/>
          <w:rFonts w:ascii="Arial" w:hAnsi="Arial" w:cs="Arial"/>
          <w:b/>
        </w:rPr>
        <w:pPrChange w:id="158" w:author="Intel" w:date="2020-10-08T16:53:00Z">
          <w:pPr>
            <w:pStyle w:val="af3"/>
            <w:numPr>
              <w:numId w:val="28"/>
            </w:numPr>
            <w:ind w:hanging="360"/>
          </w:pPr>
        </w:pPrChange>
      </w:pPr>
      <w:ins w:id="159" w:author="Intel" w:date="2020-10-08T16:50:00Z">
        <w:r>
          <w:rPr>
            <w:rFonts w:ascii="Arial" w:hAnsi="Arial" w:cs="Arial"/>
            <w:b/>
          </w:rPr>
          <w:t>FFS on</w:t>
        </w:r>
      </w:ins>
      <w:ins w:id="160" w:author="Intel" w:date="2020-10-08T16:53:00Z">
        <w:r>
          <w:rPr>
            <w:rFonts w:ascii="Arial" w:hAnsi="Arial" w:cs="Arial"/>
            <w:b/>
          </w:rPr>
          <w:t xml:space="preserve"> whether </w:t>
        </w:r>
      </w:ins>
      <w:ins w:id="161" w:author="Intel" w:date="2020-10-08T16:57:00Z">
        <w:r w:rsidR="009D0473">
          <w:rPr>
            <w:rFonts w:ascii="Arial" w:hAnsi="Arial" w:cs="Arial"/>
            <w:b/>
          </w:rPr>
          <w:t>some features are</w:t>
        </w:r>
      </w:ins>
      <w:ins w:id="162" w:author="Intel" w:date="2020-10-08T16:53:00Z">
        <w:r>
          <w:rPr>
            <w:rFonts w:ascii="Arial" w:hAnsi="Arial" w:cs="Arial"/>
            <w:b/>
          </w:rPr>
          <w:t xml:space="preserve"> </w:t>
        </w:r>
      </w:ins>
      <w:ins w:id="163" w:author="Intel" w:date="2020-10-08T16:50:00Z">
        <w:r>
          <w:rPr>
            <w:rFonts w:ascii="Arial" w:hAnsi="Arial" w:cs="Arial"/>
            <w:b/>
          </w:rPr>
          <w:t>mandatory with signaling</w:t>
        </w:r>
      </w:ins>
      <w:ins w:id="164"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65" w:author="Intel" w:date="2020-10-08T16:50:00Z">
        <w:r>
          <w:rPr>
            <w:rFonts w:ascii="Arial" w:hAnsi="Arial" w:cs="Arial"/>
            <w:b/>
          </w:rPr>
          <w:t>, i.e. IOT bit</w:t>
        </w:r>
      </w:ins>
      <w:ins w:id="166" w:author="Intel" w:date="2020-10-08T16:53:00Z">
        <w:r>
          <w:rPr>
            <w:rFonts w:ascii="Arial" w:hAnsi="Arial" w:cs="Arial"/>
            <w:b/>
          </w:rPr>
          <w:t>;</w:t>
        </w:r>
      </w:ins>
    </w:p>
    <w:p w14:paraId="159A5894" w14:textId="73972C40" w:rsidR="00B66D32" w:rsidRPr="007A58EA" w:rsidRDefault="00B66D32">
      <w:pPr>
        <w:pStyle w:val="af3"/>
        <w:numPr>
          <w:ilvl w:val="1"/>
          <w:numId w:val="28"/>
        </w:numPr>
        <w:rPr>
          <w:ins w:id="167" w:author="Intel" w:date="2020-10-08T16:49:00Z"/>
          <w:rFonts w:ascii="Arial" w:hAnsi="Arial" w:cs="Arial"/>
          <w:b/>
        </w:rPr>
        <w:pPrChange w:id="168" w:author="Intel" w:date="2020-10-08T16:53:00Z">
          <w:pPr>
            <w:pStyle w:val="af3"/>
            <w:numPr>
              <w:numId w:val="28"/>
            </w:numPr>
            <w:ind w:hanging="360"/>
          </w:pPr>
        </w:pPrChange>
      </w:pPr>
      <w:ins w:id="169" w:author="Intel" w:date="2020-10-08T16:53:00Z">
        <w:r w:rsidRPr="00B66D32">
          <w:rPr>
            <w:rFonts w:ascii="Arial" w:hAnsi="Arial" w:cs="Arial"/>
            <w:b/>
            <w:rPrChange w:id="170" w:author="Intel" w:date="2020-10-08T16:53:00Z">
              <w:rPr>
                <w:lang w:val="en-GB"/>
              </w:rPr>
            </w:rPrChange>
          </w:rPr>
          <w:t xml:space="preserve">FFS on whether different </w:t>
        </w:r>
        <w:proofErr w:type="spellStart"/>
        <w:r w:rsidRPr="00B66D32">
          <w:rPr>
            <w:rFonts w:ascii="Arial" w:hAnsi="Arial" w:cs="Arial"/>
            <w:b/>
            <w:rPrChange w:id="171" w:author="Intel" w:date="2020-10-08T16:53:00Z">
              <w:rPr>
                <w:lang w:val="en-GB"/>
              </w:rPr>
            </w:rPrChange>
          </w:rPr>
          <w:t>RedCap</w:t>
        </w:r>
        <w:proofErr w:type="spellEnd"/>
        <w:r w:rsidRPr="00B66D32">
          <w:rPr>
            <w:rFonts w:ascii="Arial" w:hAnsi="Arial" w:cs="Arial"/>
            <w:b/>
            <w:rPrChange w:id="172" w:author="Intel" w:date="2020-10-08T16:53:00Z">
              <w:rPr>
                <w:lang w:val="en-GB"/>
              </w:rPr>
            </w:rPrChange>
          </w:rPr>
          <w:t xml:space="preserve"> type UE</w:t>
        </w:r>
      </w:ins>
      <w:ins w:id="173" w:author="Intel" w:date="2020-10-08T16:54:00Z">
        <w:r>
          <w:rPr>
            <w:rFonts w:ascii="Arial" w:hAnsi="Arial" w:cs="Arial"/>
            <w:b/>
          </w:rPr>
          <w:t>s</w:t>
        </w:r>
      </w:ins>
      <w:ins w:id="174" w:author="Intel" w:date="2020-10-08T16:53:00Z">
        <w:r w:rsidRPr="00B66D32">
          <w:rPr>
            <w:rFonts w:ascii="Arial" w:hAnsi="Arial" w:cs="Arial"/>
            <w:b/>
            <w:rPrChange w:id="175" w:author="Intel" w:date="2020-10-08T16:53:00Z">
              <w:rPr>
                <w:lang w:val="en-GB"/>
              </w:rPr>
            </w:rPrChange>
          </w:rPr>
          <w:t xml:space="preserve"> may </w:t>
        </w:r>
        <w:proofErr w:type="gramStart"/>
        <w:r w:rsidRPr="00B66D32">
          <w:rPr>
            <w:rFonts w:ascii="Arial" w:hAnsi="Arial" w:cs="Arial"/>
            <w:b/>
            <w:rPrChange w:id="176" w:author="Intel" w:date="2020-10-08T16:53:00Z">
              <w:rPr>
                <w:lang w:val="en-GB"/>
              </w:rPr>
            </w:rPrChange>
          </w:rPr>
          <w:t>support  different</w:t>
        </w:r>
        <w:proofErr w:type="gramEnd"/>
        <w:r w:rsidRPr="00B66D32">
          <w:rPr>
            <w:rFonts w:ascii="Arial" w:hAnsi="Arial" w:cs="Arial"/>
            <w:b/>
            <w:rPrChange w:id="177" w:author="Intel" w:date="2020-10-08T16:53:00Z">
              <w:rPr>
                <w:lang w:val="en-GB"/>
              </w:rPr>
            </w:rPrChange>
          </w:rPr>
          <w:t xml:space="preserve"> value for mandatory features</w:t>
        </w:r>
      </w:ins>
      <w:ins w:id="178" w:author="Intel" w:date="2020-10-08T16:56:00Z">
        <w:r w:rsidR="009D0473">
          <w:rPr>
            <w:rFonts w:ascii="Arial" w:hAnsi="Arial" w:cs="Arial"/>
            <w:b/>
          </w:rPr>
          <w:t>;</w:t>
        </w:r>
      </w:ins>
    </w:p>
    <w:p w14:paraId="3CB7C310" w14:textId="77777777" w:rsidR="00B66D32" w:rsidRPr="007A58EA" w:rsidRDefault="00B66D32" w:rsidP="00B66D32">
      <w:pPr>
        <w:pStyle w:val="af3"/>
        <w:numPr>
          <w:ilvl w:val="0"/>
          <w:numId w:val="28"/>
        </w:numPr>
        <w:rPr>
          <w:ins w:id="179" w:author="Intel" w:date="2020-10-08T16:49:00Z"/>
          <w:rFonts w:ascii="Arial" w:hAnsi="Arial" w:cs="Arial"/>
          <w:b/>
        </w:rPr>
      </w:pPr>
      <w:ins w:id="180"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81" w:author="Intel" w:date="2020-10-08T18:08:00Z"/>
          <w:lang w:val="en-GB"/>
        </w:rPr>
      </w:pPr>
    </w:p>
    <w:p w14:paraId="1B2EAB97" w14:textId="4AB1E273" w:rsidR="00B66D32" w:rsidRDefault="005778BC" w:rsidP="001A5E3E">
      <w:pPr>
        <w:rPr>
          <w:ins w:id="182" w:author="Intel" w:date="2020-10-08T16:55:00Z"/>
          <w:lang w:val="en-GB"/>
        </w:rPr>
      </w:pPr>
      <w:ins w:id="183" w:author="Intel" w:date="2020-10-08T18:08:00Z">
        <w:r>
          <w:rPr>
            <w:lang w:val="en-GB"/>
          </w:rPr>
          <w:t xml:space="preserve">Question in phase </w:t>
        </w:r>
        <w:proofErr w:type="gramStart"/>
        <w:r>
          <w:rPr>
            <w:lang w:val="en-GB"/>
          </w:rPr>
          <w:t>2:</w:t>
        </w:r>
      </w:ins>
      <w:ins w:id="184" w:author="Intel" w:date="2020-10-08T16:55:00Z">
        <w:r w:rsidR="009C388B">
          <w:rPr>
            <w:lang w:val="en-GB"/>
          </w:rPr>
          <w:t>Do</w:t>
        </w:r>
        <w:proofErr w:type="gramEnd"/>
        <w:r w:rsidR="009C388B">
          <w:rPr>
            <w:lang w:val="en-GB"/>
          </w:rPr>
          <w:t xml:space="preserve">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85" w:author="Intel" w:date="2020-10-08T16:55:00Z"/>
        </w:trPr>
        <w:tc>
          <w:tcPr>
            <w:tcW w:w="1460" w:type="dxa"/>
            <w:shd w:val="clear" w:color="auto" w:fill="BFBFBF"/>
            <w:vAlign w:val="center"/>
          </w:tcPr>
          <w:p w14:paraId="763E070C" w14:textId="77777777" w:rsidR="009C388B" w:rsidRDefault="009C388B" w:rsidP="00D33F3A">
            <w:pPr>
              <w:spacing w:before="60" w:after="60"/>
              <w:rPr>
                <w:ins w:id="186" w:author="Intel" w:date="2020-10-08T16:55:00Z"/>
                <w:b/>
                <w:lang w:eastAsia="zh-CN"/>
              </w:rPr>
            </w:pPr>
            <w:ins w:id="187"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88" w:author="Intel" w:date="2020-10-08T16:55:00Z"/>
                <w:b/>
                <w:lang w:eastAsia="zh-CN"/>
              </w:rPr>
            </w:pPr>
            <w:ins w:id="189"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90" w:author="Intel" w:date="2020-10-08T16:55:00Z"/>
                <w:b/>
                <w:lang w:eastAsia="zh-CN"/>
              </w:rPr>
            </w:pPr>
            <w:ins w:id="191" w:author="Intel" w:date="2020-10-08T16:55:00Z">
              <w:r>
                <w:rPr>
                  <w:b/>
                  <w:lang w:eastAsia="zh-CN"/>
                </w:rPr>
                <w:t xml:space="preserve">Remark </w:t>
              </w:r>
            </w:ins>
          </w:p>
        </w:tc>
      </w:tr>
      <w:tr w:rsidR="009C388B" w:rsidRPr="006220BE" w14:paraId="3735F46E" w14:textId="77777777" w:rsidTr="00D33F3A">
        <w:trPr>
          <w:ins w:id="192" w:author="Intel" w:date="2020-10-08T16:55:00Z"/>
        </w:trPr>
        <w:tc>
          <w:tcPr>
            <w:tcW w:w="1460" w:type="dxa"/>
            <w:vAlign w:val="center"/>
          </w:tcPr>
          <w:p w14:paraId="124732FA" w14:textId="77777777" w:rsidR="009C388B" w:rsidRDefault="009C388B" w:rsidP="00D33F3A">
            <w:pPr>
              <w:spacing w:before="60" w:after="60"/>
              <w:rPr>
                <w:ins w:id="193" w:author="Intel" w:date="2020-10-08T16:55:00Z"/>
                <w:lang w:eastAsia="zh-CN"/>
              </w:rPr>
            </w:pPr>
            <w:ins w:id="194" w:author="Intel" w:date="2020-10-08T16:55:00Z">
              <w:r>
                <w:rPr>
                  <w:lang w:eastAsia="zh-CN"/>
                </w:rPr>
                <w:t>Intel</w:t>
              </w:r>
            </w:ins>
          </w:p>
        </w:tc>
        <w:tc>
          <w:tcPr>
            <w:tcW w:w="1527" w:type="dxa"/>
          </w:tcPr>
          <w:p w14:paraId="507B6215" w14:textId="77777777" w:rsidR="009C388B" w:rsidRDefault="009C388B" w:rsidP="00D33F3A">
            <w:pPr>
              <w:spacing w:before="60" w:after="60"/>
              <w:rPr>
                <w:ins w:id="195" w:author="Intel" w:date="2020-10-08T16:55:00Z"/>
                <w:lang w:eastAsia="zh-CN"/>
              </w:rPr>
            </w:pPr>
            <w:ins w:id="196"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97" w:author="Intel" w:date="2020-10-08T16:55:00Z"/>
                <w:lang w:val="en-GB" w:eastAsia="zh-CN"/>
              </w:rPr>
            </w:pPr>
          </w:p>
        </w:tc>
      </w:tr>
      <w:tr w:rsidR="009C388B" w:rsidRPr="006220BE" w14:paraId="4165E0F9" w14:textId="77777777" w:rsidTr="00D33F3A">
        <w:trPr>
          <w:ins w:id="198" w:author="Intel" w:date="2020-10-08T16:55:00Z"/>
        </w:trPr>
        <w:tc>
          <w:tcPr>
            <w:tcW w:w="1460" w:type="dxa"/>
            <w:vAlign w:val="center"/>
          </w:tcPr>
          <w:p w14:paraId="6D1AB34D" w14:textId="7449255C" w:rsidR="009C388B" w:rsidRDefault="00621149" w:rsidP="00D33F3A">
            <w:pPr>
              <w:spacing w:before="60" w:after="60"/>
              <w:rPr>
                <w:ins w:id="199" w:author="Intel" w:date="2020-10-08T16:55:00Z"/>
                <w:lang w:eastAsia="zh-CN"/>
              </w:rPr>
            </w:pPr>
            <w:ins w:id="200"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201" w:author="Intel" w:date="2020-10-08T16:55:00Z"/>
                <w:lang w:eastAsia="zh-CN"/>
              </w:rPr>
            </w:pPr>
            <w:proofErr w:type="gramStart"/>
            <w:ins w:id="202" w:author="vivo-Chenli" w:date="2020-10-09T09:16:00Z">
              <w:r>
                <w:rPr>
                  <w:rFonts w:hint="eastAsia"/>
                  <w:lang w:eastAsia="zh-CN"/>
                </w:rPr>
                <w:t>Y</w:t>
              </w:r>
              <w:r>
                <w:rPr>
                  <w:lang w:eastAsia="zh-CN"/>
                </w:rPr>
                <w:t>es</w:t>
              </w:r>
            </w:ins>
            <w:proofErr w:type="gramEnd"/>
            <w:ins w:id="203" w:author="vivo-Chenli" w:date="2020-10-09T17:42:00Z">
              <w:r w:rsidR="002A6362">
                <w:rPr>
                  <w:lang w:eastAsia="zh-CN"/>
                </w:rPr>
                <w:t xml:space="preserve"> w</w:t>
              </w:r>
            </w:ins>
            <w:ins w:id="204"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05" w:author="vivo-Chenli" w:date="2020-10-09T15:58:00Z"/>
                <w:lang w:val="en-GB" w:eastAsia="zh-CN"/>
              </w:rPr>
            </w:pPr>
            <w:ins w:id="206" w:author="vivo-Chenli" w:date="2020-10-09T17:42:00Z">
              <w:r>
                <w:rPr>
                  <w:rFonts w:hint="eastAsia"/>
                  <w:lang w:val="en-GB" w:eastAsia="zh-CN"/>
                </w:rPr>
                <w:t>Be</w:t>
              </w:r>
              <w:r>
                <w:rPr>
                  <w:lang w:val="en-GB" w:eastAsia="zh-CN"/>
                </w:rPr>
                <w:t xml:space="preserve">sides, </w:t>
              </w:r>
            </w:ins>
            <w:ins w:id="207" w:author="vivo-Chenli" w:date="2020-10-09T17:43:00Z">
              <w:r w:rsidR="00093896">
                <w:rPr>
                  <w:lang w:val="en-GB" w:eastAsia="zh-CN"/>
                </w:rPr>
                <w:t>we think the following f</w:t>
              </w:r>
            </w:ins>
            <w:ins w:id="208" w:author="vivo-Chenli" w:date="2020-10-09T15:58:00Z">
              <w:r w:rsidR="00233520">
                <w:rPr>
                  <w:lang w:val="en-GB" w:eastAsia="zh-CN"/>
                </w:rPr>
                <w:t>ur</w:t>
              </w:r>
            </w:ins>
            <w:ins w:id="209" w:author="vivo-Chenli" w:date="2020-10-09T15:59:00Z">
              <w:r w:rsidR="00233520">
                <w:rPr>
                  <w:lang w:val="en-GB" w:eastAsia="zh-CN"/>
                </w:rPr>
                <w:t>ther clarif</w:t>
              </w:r>
              <w:r w:rsidR="00B04D07">
                <w:rPr>
                  <w:lang w:val="en-GB" w:eastAsia="zh-CN"/>
                </w:rPr>
                <w:t>ication is</w:t>
              </w:r>
            </w:ins>
            <w:ins w:id="210" w:author="vivo-Chenli" w:date="2020-10-09T17:43:00Z">
              <w:r w:rsidR="00E03D4B">
                <w:rPr>
                  <w:lang w:val="en-GB" w:eastAsia="zh-CN"/>
                </w:rPr>
                <w:t xml:space="preserve"> also</w:t>
              </w:r>
            </w:ins>
            <w:ins w:id="211" w:author="vivo-Chenli" w:date="2020-10-09T15:59:00Z">
              <w:r w:rsidR="00B04D07">
                <w:rPr>
                  <w:lang w:val="en-GB" w:eastAsia="zh-CN"/>
                </w:rPr>
                <w:t xml:space="preserve"> needed</w:t>
              </w:r>
            </w:ins>
            <w:ins w:id="212" w:author="vivo-Chenli" w:date="2020-10-09T17:45:00Z">
              <w:r w:rsidR="00C15FCC">
                <w:rPr>
                  <w:lang w:val="en-GB" w:eastAsia="zh-CN"/>
                </w:rPr>
                <w:t xml:space="preserve"> on top of the first bullet</w:t>
              </w:r>
            </w:ins>
            <w:ins w:id="213" w:author="vivo-Chenli" w:date="2020-10-09T17:43:00Z">
              <w:r w:rsidR="00E8104F">
                <w:rPr>
                  <w:lang w:val="en-GB" w:eastAsia="zh-CN"/>
                </w:rPr>
                <w:t>:</w:t>
              </w:r>
            </w:ins>
          </w:p>
          <w:p w14:paraId="01D41CEA" w14:textId="37271B86" w:rsidR="009C388B" w:rsidRPr="006220BE" w:rsidRDefault="009243D5" w:rsidP="00D33F3A">
            <w:pPr>
              <w:spacing w:before="60" w:after="60"/>
              <w:rPr>
                <w:ins w:id="214" w:author="Intel" w:date="2020-10-08T16:55:00Z"/>
                <w:lang w:val="en-GB" w:eastAsia="zh-CN"/>
              </w:rPr>
            </w:pPr>
            <w:ins w:id="215"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216" w:author="vivo-Chenli" w:date="2020-10-09T15:55:00Z">
              <w:r>
                <w:rPr>
                  <w:lang w:val="en-GB" w:eastAsia="zh-CN"/>
                </w:rPr>
                <w:t xml:space="preserve">may support different sets of mandatory capabilities, e.g. </w:t>
              </w:r>
            </w:ins>
            <w:ins w:id="217" w:author="vivo-Chenli" w:date="2020-10-09T15:58:00Z">
              <w:r w:rsidR="00795542">
                <w:rPr>
                  <w:lang w:val="en-GB" w:eastAsia="zh-CN"/>
                </w:rPr>
                <w:t>half duplex</w:t>
              </w:r>
            </w:ins>
            <w:ins w:id="218" w:author="vivo-Chenli" w:date="2020-10-09T15:55:00Z">
              <w:r>
                <w:rPr>
                  <w:lang w:val="en-GB" w:eastAsia="zh-CN"/>
                </w:rPr>
                <w:t xml:space="preserve"> may be mandatory for type 2, </w:t>
              </w:r>
              <w:r w:rsidR="009103A4">
                <w:rPr>
                  <w:lang w:val="en-GB" w:eastAsia="zh-CN"/>
                </w:rPr>
                <w:t xml:space="preserve">but </w:t>
              </w:r>
            </w:ins>
            <w:ins w:id="219" w:author="vivo-Chenli" w:date="2020-10-09T15:58:00Z">
              <w:r w:rsidR="001B3DF4">
                <w:rPr>
                  <w:lang w:val="en-GB" w:eastAsia="zh-CN"/>
                </w:rPr>
                <w:t>it</w:t>
              </w:r>
            </w:ins>
            <w:ins w:id="220" w:author="vivo-Chenli" w:date="2020-10-09T15:55:00Z">
              <w:r w:rsidR="009103A4">
                <w:rPr>
                  <w:lang w:val="en-GB" w:eastAsia="zh-CN"/>
                </w:rPr>
                <w:t xml:space="preserve"> may be optional</w:t>
              </w:r>
            </w:ins>
            <w:ins w:id="221" w:author="vivo-Chenli" w:date="2020-10-09T15:56:00Z">
              <w:r w:rsidR="009103A4">
                <w:rPr>
                  <w:lang w:val="en-GB" w:eastAsia="zh-CN"/>
                </w:rPr>
                <w:t xml:space="preserve"> for type 1</w:t>
              </w:r>
            </w:ins>
            <w:ins w:id="222" w:author="vivo-Chenli" w:date="2020-10-09T17:45:00Z">
              <w:r w:rsidR="00555AD3">
                <w:rPr>
                  <w:lang w:val="en-GB" w:eastAsia="zh-CN"/>
                </w:rPr>
                <w:t xml:space="preserve"> (just an example, detail is up to RAN1 decision)</w:t>
              </w:r>
            </w:ins>
            <w:ins w:id="223" w:author="vivo-Chenli" w:date="2020-10-09T15:56:00Z">
              <w:r w:rsidR="009103A4">
                <w:rPr>
                  <w:lang w:val="en-GB" w:eastAsia="zh-CN"/>
                </w:rPr>
                <w:t xml:space="preserve">. </w:t>
              </w:r>
            </w:ins>
          </w:p>
        </w:tc>
      </w:tr>
      <w:tr w:rsidR="00B80231" w:rsidRPr="006220BE" w14:paraId="6600677E" w14:textId="77777777" w:rsidTr="00D33F3A">
        <w:trPr>
          <w:ins w:id="224" w:author="Intel" w:date="2020-10-08T16:55:00Z"/>
        </w:trPr>
        <w:tc>
          <w:tcPr>
            <w:tcW w:w="1460" w:type="dxa"/>
            <w:vAlign w:val="center"/>
          </w:tcPr>
          <w:p w14:paraId="0D6A6740" w14:textId="2456C321" w:rsidR="00B80231" w:rsidRDefault="00B80231" w:rsidP="00B80231">
            <w:pPr>
              <w:spacing w:before="60" w:after="60"/>
              <w:rPr>
                <w:ins w:id="225" w:author="Intel" w:date="2020-10-08T16:55:00Z"/>
                <w:lang w:eastAsia="zh-CN"/>
              </w:rPr>
            </w:pPr>
            <w:ins w:id="226"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27" w:author="Intel" w:date="2020-10-08T16:55:00Z"/>
                <w:lang w:eastAsia="zh-CN"/>
              </w:rPr>
            </w:pPr>
            <w:ins w:id="228"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9" w:author="Intel" w:date="2020-10-08T16:55:00Z"/>
                <w:lang w:val="en-GB" w:eastAsia="zh-CN"/>
              </w:rPr>
            </w:pPr>
          </w:p>
        </w:tc>
      </w:tr>
      <w:tr w:rsidR="003D746C" w:rsidRPr="006220BE" w14:paraId="4C2BAEA8" w14:textId="77777777" w:rsidTr="00D33F3A">
        <w:trPr>
          <w:ins w:id="230"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31" w:author="OPPO" w:date="2020-10-12T09:37:00Z"/>
                <w:rFonts w:eastAsiaTheme="minorEastAsia"/>
                <w:lang w:eastAsia="zh-CN"/>
                <w:rPrChange w:id="232" w:author="OPPO" w:date="2020-10-12T09:37:00Z">
                  <w:rPr>
                    <w:ins w:id="233" w:author="OPPO" w:date="2020-10-12T09:37:00Z"/>
                    <w:rFonts w:eastAsia="Yu Mincho"/>
                    <w:szCs w:val="22"/>
                    <w:lang w:eastAsia="ja-JP"/>
                  </w:rPr>
                </w:rPrChange>
              </w:rPr>
            </w:pPr>
            <w:ins w:id="234"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35" w:author="OPPO" w:date="2020-10-12T09:37:00Z"/>
                <w:rFonts w:eastAsiaTheme="minorEastAsia"/>
                <w:lang w:eastAsia="zh-CN"/>
                <w:rPrChange w:id="236" w:author="OPPO" w:date="2020-10-12T09:37:00Z">
                  <w:rPr>
                    <w:ins w:id="237" w:author="OPPO" w:date="2020-10-12T09:37:00Z"/>
                    <w:rFonts w:eastAsia="Yu Mincho"/>
                    <w:szCs w:val="22"/>
                    <w:lang w:eastAsia="ja-JP"/>
                  </w:rPr>
                </w:rPrChange>
              </w:rPr>
            </w:pPr>
            <w:ins w:id="238"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9" w:author="OPPO" w:date="2020-10-12T09:37:00Z"/>
                <w:lang w:val="en-GB" w:eastAsia="zh-CN"/>
              </w:rPr>
            </w:pPr>
          </w:p>
        </w:tc>
      </w:tr>
      <w:tr w:rsidR="00FF6138" w:rsidRPr="006220BE" w14:paraId="2C0ABE14" w14:textId="77777777" w:rsidTr="00D33F3A">
        <w:trPr>
          <w:ins w:id="240" w:author="Samsung" w:date="2020-10-13T11:05:00Z"/>
        </w:trPr>
        <w:tc>
          <w:tcPr>
            <w:tcW w:w="1460" w:type="dxa"/>
            <w:vAlign w:val="center"/>
          </w:tcPr>
          <w:p w14:paraId="1C741F2F" w14:textId="7741C596" w:rsidR="00FF6138" w:rsidRDefault="00FF6138" w:rsidP="00B80231">
            <w:pPr>
              <w:spacing w:before="60" w:after="60"/>
              <w:rPr>
                <w:ins w:id="241" w:author="Samsung" w:date="2020-10-13T11:05:00Z"/>
                <w:rFonts w:eastAsiaTheme="minorEastAsia"/>
                <w:lang w:eastAsia="zh-CN"/>
              </w:rPr>
            </w:pPr>
            <w:ins w:id="242"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43" w:author="Samsung" w:date="2020-10-13T11:05:00Z"/>
                <w:rFonts w:eastAsiaTheme="minorEastAsia"/>
                <w:lang w:eastAsia="zh-CN"/>
              </w:rPr>
            </w:pPr>
            <w:ins w:id="244"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45" w:author="Samsung" w:date="2020-10-13T11:05:00Z"/>
                <w:lang w:val="en-GB" w:eastAsia="zh-CN"/>
              </w:rPr>
            </w:pPr>
          </w:p>
        </w:tc>
      </w:tr>
      <w:tr w:rsidR="0022441B" w:rsidRPr="006220BE" w14:paraId="71CDF4F7" w14:textId="77777777" w:rsidTr="00D33F3A">
        <w:trPr>
          <w:ins w:id="246" w:author="[Nokia RAN2]" w:date="2020-10-13T10:38:00Z"/>
        </w:trPr>
        <w:tc>
          <w:tcPr>
            <w:tcW w:w="1460" w:type="dxa"/>
            <w:vAlign w:val="center"/>
          </w:tcPr>
          <w:p w14:paraId="75FB2F69" w14:textId="3CD1D90F" w:rsidR="0022441B" w:rsidRDefault="0022441B" w:rsidP="00B80231">
            <w:pPr>
              <w:spacing w:before="60" w:after="60"/>
              <w:rPr>
                <w:ins w:id="247" w:author="[Nokia RAN2]" w:date="2020-10-13T10:38:00Z"/>
                <w:rFonts w:eastAsiaTheme="minorEastAsia"/>
                <w:lang w:eastAsia="zh-CN"/>
              </w:rPr>
            </w:pPr>
            <w:ins w:id="248"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49" w:author="[Nokia RAN2]" w:date="2020-10-13T10:38:00Z"/>
                <w:rFonts w:eastAsiaTheme="minorEastAsia"/>
                <w:lang w:eastAsia="zh-CN"/>
              </w:rPr>
            </w:pPr>
            <w:ins w:id="250"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51" w:author="[Nokia RAN2]" w:date="2020-10-13T10:38:00Z"/>
                <w:lang w:val="en-GB" w:eastAsia="zh-CN"/>
              </w:rPr>
            </w:pPr>
          </w:p>
        </w:tc>
      </w:tr>
      <w:tr w:rsidR="006C164B" w:rsidRPr="006220BE" w14:paraId="45DFA5A1" w14:textId="77777777" w:rsidTr="00D33F3A">
        <w:trPr>
          <w:ins w:id="252" w:author="Huawei" w:date="2020-10-13T16:41:00Z"/>
        </w:trPr>
        <w:tc>
          <w:tcPr>
            <w:tcW w:w="1460" w:type="dxa"/>
            <w:vAlign w:val="center"/>
          </w:tcPr>
          <w:p w14:paraId="67DE6265" w14:textId="1112A37A" w:rsidR="006C164B" w:rsidRDefault="006C164B" w:rsidP="006C164B">
            <w:pPr>
              <w:spacing w:before="60" w:after="60"/>
              <w:rPr>
                <w:ins w:id="253" w:author="Huawei" w:date="2020-10-13T16:41:00Z"/>
                <w:rFonts w:eastAsiaTheme="minorEastAsia"/>
                <w:lang w:eastAsia="zh-CN"/>
              </w:rPr>
            </w:pPr>
            <w:ins w:id="254" w:author="Huawei" w:date="2020-10-13T16:41: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59719EC5" w14:textId="131630A0" w:rsidR="006C164B" w:rsidRDefault="006C164B" w:rsidP="006C164B">
            <w:pPr>
              <w:spacing w:before="60" w:after="60"/>
              <w:rPr>
                <w:ins w:id="255" w:author="Huawei" w:date="2020-10-13T16:41:00Z"/>
                <w:rFonts w:eastAsiaTheme="minorEastAsia"/>
                <w:lang w:eastAsia="zh-CN"/>
              </w:rPr>
            </w:pPr>
            <w:proofErr w:type="gramStart"/>
            <w:ins w:id="256" w:author="Huawei" w:date="2020-10-13T16:41:00Z">
              <w:r>
                <w:rPr>
                  <w:rFonts w:hint="eastAsia"/>
                  <w:lang w:eastAsia="zh-CN"/>
                </w:rPr>
                <w:t>Y</w:t>
              </w:r>
              <w:r>
                <w:rPr>
                  <w:lang w:eastAsia="zh-CN"/>
                </w:rPr>
                <w:t>es</w:t>
              </w:r>
              <w:proofErr w:type="gramEnd"/>
              <w:r>
                <w:rPr>
                  <w:lang w:eastAsia="zh-CN"/>
                </w:rPr>
                <w:t xml:space="preserve"> with comments</w:t>
              </w:r>
            </w:ins>
          </w:p>
        </w:tc>
        <w:tc>
          <w:tcPr>
            <w:tcW w:w="6372" w:type="dxa"/>
            <w:vAlign w:val="center"/>
          </w:tcPr>
          <w:p w14:paraId="76E4E2D9" w14:textId="55543188" w:rsidR="006C164B" w:rsidRPr="006220BE" w:rsidRDefault="006C164B" w:rsidP="006C164B">
            <w:pPr>
              <w:spacing w:before="60" w:after="60"/>
              <w:rPr>
                <w:ins w:id="257" w:author="Huawei" w:date="2020-10-13T16:41:00Z"/>
                <w:lang w:val="en-GB" w:eastAsia="zh-CN"/>
              </w:rPr>
            </w:pPr>
            <w:ins w:id="258" w:author="Huawei" w:date="2020-10-13T16:41:00Z">
              <w:r>
                <w:rPr>
                  <w:lang w:val="en-GB" w:eastAsia="zh-CN"/>
                </w:rPr>
                <w:t xml:space="preserve">For the second FFS, we understand the number of </w:t>
              </w:r>
              <w:proofErr w:type="spellStart"/>
              <w:r w:rsidRPr="00806526">
                <w:rPr>
                  <w:lang w:val="en-GB" w:eastAsia="zh-CN"/>
                </w:rPr>
                <w:t>RedCap</w:t>
              </w:r>
              <w:proofErr w:type="spellEnd"/>
              <w:r w:rsidRPr="00806526">
                <w:rPr>
                  <w:lang w:val="en-GB" w:eastAsia="zh-CN"/>
                </w:rPr>
                <w:t xml:space="preserve">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59" w:author="CATT" w:date="2020-10-13T17:07:00Z"/>
        </w:trPr>
        <w:tc>
          <w:tcPr>
            <w:tcW w:w="1460" w:type="dxa"/>
            <w:vAlign w:val="center"/>
          </w:tcPr>
          <w:p w14:paraId="50254682" w14:textId="325292EA" w:rsidR="00DA4AEE" w:rsidRDefault="00DA4AEE" w:rsidP="006C164B">
            <w:pPr>
              <w:spacing w:before="60" w:after="60"/>
              <w:rPr>
                <w:ins w:id="260" w:author="CATT" w:date="2020-10-13T17:07:00Z"/>
                <w:rFonts w:eastAsia="等线"/>
                <w:lang w:eastAsia="zh-CN"/>
              </w:rPr>
            </w:pPr>
            <w:ins w:id="261" w:author="CATT" w:date="2020-10-13T17:07:00Z">
              <w:r>
                <w:rPr>
                  <w:rFonts w:eastAsia="等线" w:hint="eastAsia"/>
                  <w:lang w:eastAsia="zh-CN"/>
                </w:rPr>
                <w:lastRenderedPageBreak/>
                <w:t>CATT</w:t>
              </w:r>
            </w:ins>
          </w:p>
        </w:tc>
        <w:tc>
          <w:tcPr>
            <w:tcW w:w="1527" w:type="dxa"/>
          </w:tcPr>
          <w:p w14:paraId="410EBD26" w14:textId="24DAF06E" w:rsidR="00DA4AEE" w:rsidRDefault="00DA4AEE" w:rsidP="006C164B">
            <w:pPr>
              <w:spacing w:before="60" w:after="60"/>
              <w:rPr>
                <w:ins w:id="262" w:author="CATT" w:date="2020-10-13T17:07:00Z"/>
                <w:lang w:eastAsia="zh-CN"/>
              </w:rPr>
            </w:pPr>
            <w:ins w:id="263"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64" w:author="CATT" w:date="2020-10-13T17:07:00Z"/>
                <w:lang w:val="en-GB" w:eastAsia="zh-CN"/>
              </w:rPr>
            </w:pPr>
          </w:p>
        </w:tc>
      </w:tr>
      <w:tr w:rsidR="00EE3E8A" w:rsidRPr="006220BE" w14:paraId="156F3B14" w14:textId="77777777" w:rsidTr="00D33F3A">
        <w:trPr>
          <w:ins w:id="265" w:author="ZTE" w:date="2020-10-13T19:55:00Z"/>
        </w:trPr>
        <w:tc>
          <w:tcPr>
            <w:tcW w:w="1460" w:type="dxa"/>
            <w:vAlign w:val="center"/>
          </w:tcPr>
          <w:p w14:paraId="3E196D80" w14:textId="3D337D07" w:rsidR="00EE3E8A" w:rsidRDefault="00EE3E8A" w:rsidP="006C164B">
            <w:pPr>
              <w:spacing w:before="60" w:after="60"/>
              <w:rPr>
                <w:ins w:id="266" w:author="ZTE" w:date="2020-10-13T19:55:00Z"/>
                <w:rFonts w:eastAsia="等线"/>
                <w:lang w:eastAsia="zh-CN"/>
              </w:rPr>
            </w:pPr>
            <w:ins w:id="267" w:author="ZTE" w:date="2020-10-13T19:55:00Z">
              <w:r>
                <w:rPr>
                  <w:rFonts w:eastAsia="等线"/>
                  <w:lang w:eastAsia="zh-CN"/>
                </w:rPr>
                <w:t>ZTE</w:t>
              </w:r>
            </w:ins>
          </w:p>
        </w:tc>
        <w:tc>
          <w:tcPr>
            <w:tcW w:w="1527" w:type="dxa"/>
          </w:tcPr>
          <w:p w14:paraId="708A8A1C" w14:textId="47DC17EA" w:rsidR="00EE3E8A" w:rsidRDefault="00EE3E8A" w:rsidP="006C164B">
            <w:pPr>
              <w:spacing w:before="60" w:after="60"/>
              <w:rPr>
                <w:ins w:id="268" w:author="ZTE" w:date="2020-10-13T19:55:00Z"/>
                <w:lang w:eastAsia="zh-CN"/>
              </w:rPr>
            </w:pPr>
            <w:ins w:id="269"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70" w:author="ZTE" w:date="2020-10-13T19:55:00Z"/>
                <w:lang w:val="en-GB" w:eastAsia="zh-CN"/>
              </w:rPr>
            </w:pPr>
          </w:p>
        </w:tc>
      </w:tr>
      <w:tr w:rsidR="00210DB4" w:rsidRPr="006220BE" w14:paraId="11875E9B" w14:textId="77777777" w:rsidTr="00D33F3A">
        <w:trPr>
          <w:ins w:id="271" w:author="Jie Jie4 Shi" w:date="2020-10-14T13:50:00Z"/>
        </w:trPr>
        <w:tc>
          <w:tcPr>
            <w:tcW w:w="1460" w:type="dxa"/>
            <w:vAlign w:val="center"/>
          </w:tcPr>
          <w:p w14:paraId="67321AEC" w14:textId="779D7FAA" w:rsidR="00210DB4" w:rsidRDefault="00210DB4" w:rsidP="006C164B">
            <w:pPr>
              <w:spacing w:before="60" w:after="60"/>
              <w:rPr>
                <w:ins w:id="272" w:author="Jie Jie4 Shi" w:date="2020-10-14T13:50:00Z"/>
                <w:rFonts w:eastAsia="等线"/>
                <w:lang w:eastAsia="zh-CN"/>
              </w:rPr>
            </w:pPr>
            <w:ins w:id="273" w:author="Jie Jie4 Shi" w:date="2020-10-14T13:50:00Z">
              <w:r>
                <w:rPr>
                  <w:rFonts w:eastAsia="等线" w:hint="eastAsia"/>
                  <w:lang w:eastAsia="zh-CN"/>
                </w:rPr>
                <w:t>Len</w:t>
              </w:r>
              <w:r>
                <w:rPr>
                  <w:rFonts w:eastAsia="等线"/>
                  <w:lang w:eastAsia="zh-CN"/>
                </w:rPr>
                <w:t>ovo</w:t>
              </w:r>
            </w:ins>
          </w:p>
        </w:tc>
        <w:tc>
          <w:tcPr>
            <w:tcW w:w="1527" w:type="dxa"/>
          </w:tcPr>
          <w:p w14:paraId="083FC4C7" w14:textId="0D2239FA" w:rsidR="00210DB4" w:rsidRDefault="00210DB4" w:rsidP="006C164B">
            <w:pPr>
              <w:spacing w:before="60" w:after="60"/>
              <w:rPr>
                <w:ins w:id="274" w:author="Jie Jie4 Shi" w:date="2020-10-14T13:50:00Z"/>
                <w:lang w:eastAsia="zh-CN"/>
              </w:rPr>
            </w:pPr>
            <w:ins w:id="275" w:author="Jie Jie4 Shi" w:date="2020-10-14T13:50:00Z">
              <w:r>
                <w:rPr>
                  <w:lang w:eastAsia="zh-CN"/>
                </w:rPr>
                <w:t>Yes</w:t>
              </w:r>
            </w:ins>
          </w:p>
        </w:tc>
        <w:tc>
          <w:tcPr>
            <w:tcW w:w="6372" w:type="dxa"/>
            <w:vAlign w:val="center"/>
          </w:tcPr>
          <w:p w14:paraId="116CAF22" w14:textId="77777777" w:rsidR="00210DB4" w:rsidRDefault="00210DB4" w:rsidP="006C164B">
            <w:pPr>
              <w:spacing w:before="60" w:after="60"/>
              <w:rPr>
                <w:ins w:id="276" w:author="Jie Jie4 Shi" w:date="2020-10-14T13:50: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78090B2D" w14:textId="51E9D0AE" w:rsidR="00934EF7" w:rsidRPr="000D5FBF" w:rsidRDefault="005A40AE" w:rsidP="000D5FBF">
      <w:pPr>
        <w:pStyle w:val="af3"/>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af3"/>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af3"/>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r>
              <w:rPr>
                <w:rFonts w:eastAsia="等线"/>
                <w:lang w:eastAsia="zh-CN"/>
              </w:rPr>
              <w:lastRenderedPageBreak/>
              <w:t>Apple</w:t>
            </w:r>
          </w:p>
        </w:tc>
        <w:tc>
          <w:tcPr>
            <w:tcW w:w="1527" w:type="dxa"/>
          </w:tcPr>
          <w:p w14:paraId="50E32D89" w14:textId="246DF564" w:rsidR="000D5FBF" w:rsidRDefault="00C617BD" w:rsidP="000D5FBF">
            <w:pPr>
              <w:spacing w:before="60" w:after="60"/>
              <w:rPr>
                <w:rFonts w:eastAsia="等线"/>
                <w:lang w:eastAsia="zh-CN"/>
              </w:rPr>
            </w:pPr>
            <w:r>
              <w:rPr>
                <w:rFonts w:eastAsia="等线"/>
                <w:lang w:eastAsia="zh-CN"/>
              </w:rPr>
              <w:t>Modified version of</w:t>
            </w:r>
            <w:r w:rsidR="00B6399C">
              <w:rPr>
                <w:rFonts w:eastAsia="等线"/>
                <w:lang w:eastAsia="zh-CN"/>
              </w:rPr>
              <w:t xml:space="preserve"> Alt-3 </w:t>
            </w:r>
          </w:p>
        </w:tc>
        <w:tc>
          <w:tcPr>
            <w:tcW w:w="6372" w:type="dxa"/>
            <w:vAlign w:val="center"/>
          </w:tcPr>
          <w:p w14:paraId="6965CC26" w14:textId="77777777" w:rsidR="000D5FBF" w:rsidRDefault="00B6399C" w:rsidP="000D5FBF">
            <w:pPr>
              <w:spacing w:before="60" w:after="60"/>
              <w:rPr>
                <w:rFonts w:eastAsia="等线"/>
                <w:lang w:eastAsia="zh-CN"/>
              </w:rPr>
            </w:pPr>
            <w:r>
              <w:rPr>
                <w:rFonts w:eastAsia="等线"/>
                <w:lang w:eastAsia="zh-CN"/>
              </w:rPr>
              <w:t>We agree with the ambiguity that can arise from the scenarios and different interpretations. In addition to the Alt-3, for the fields that are mandatory to non-</w:t>
            </w:r>
            <w:proofErr w:type="spellStart"/>
            <w:r>
              <w:rPr>
                <w:rFonts w:eastAsia="等线"/>
                <w:lang w:eastAsia="zh-CN"/>
              </w:rPr>
              <w:t>RedCap</w:t>
            </w:r>
            <w:proofErr w:type="spellEnd"/>
            <w:r>
              <w:rPr>
                <w:rFonts w:eastAsia="等线"/>
                <w:lang w:eastAsia="zh-CN"/>
              </w:rPr>
              <w:t xml:space="preserve"> UEs, but optional to </w:t>
            </w:r>
            <w:proofErr w:type="spellStart"/>
            <w:r>
              <w:rPr>
                <w:rFonts w:eastAsia="等线"/>
                <w:lang w:eastAsia="zh-CN"/>
              </w:rPr>
              <w:t>RedCap</w:t>
            </w:r>
            <w:proofErr w:type="spellEnd"/>
            <w:r>
              <w:rPr>
                <w:rFonts w:eastAsia="等线"/>
                <w:lang w:eastAsia="zh-CN"/>
              </w:rPr>
              <w:t xml:space="preserve"> UEs, we also need to distinguish what the absence of a field means: </w:t>
            </w:r>
          </w:p>
          <w:p w14:paraId="0CB277BF" w14:textId="77777777" w:rsidR="00B6399C" w:rsidRDefault="00B6399C" w:rsidP="00B6399C">
            <w:pPr>
              <w:pStyle w:val="af3"/>
              <w:numPr>
                <w:ilvl w:val="0"/>
                <w:numId w:val="28"/>
              </w:numPr>
              <w:spacing w:before="60" w:after="60"/>
              <w:rPr>
                <w:rFonts w:eastAsia="等线"/>
                <w:lang w:eastAsia="zh-CN"/>
              </w:rPr>
            </w:pPr>
            <w:r>
              <w:rPr>
                <w:rFonts w:eastAsia="等线"/>
                <w:lang w:eastAsia="zh-CN"/>
              </w:rPr>
              <w:t xml:space="preserve"> Whether the </w:t>
            </w:r>
            <w:proofErr w:type="spellStart"/>
            <w:r>
              <w:rPr>
                <w:rFonts w:eastAsia="等线"/>
                <w:lang w:eastAsia="zh-CN"/>
              </w:rPr>
              <w:t>RedCap</w:t>
            </w:r>
            <w:proofErr w:type="spellEnd"/>
            <w:r>
              <w:rPr>
                <w:rFonts w:eastAsia="等线"/>
                <w:lang w:eastAsia="zh-CN"/>
              </w:rPr>
              <w:t xml:space="preserve"> UE supports the mandatory functionality like the non-</w:t>
            </w:r>
            <w:proofErr w:type="spellStart"/>
            <w:r>
              <w:rPr>
                <w:rFonts w:eastAsia="等线"/>
                <w:lang w:eastAsia="zh-CN"/>
              </w:rPr>
              <w:t>RedCap</w:t>
            </w:r>
            <w:proofErr w:type="spellEnd"/>
            <w:r>
              <w:rPr>
                <w:rFonts w:eastAsia="等线"/>
                <w:lang w:eastAsia="zh-CN"/>
              </w:rPr>
              <w:t xml:space="preserve"> UEs</w:t>
            </w:r>
          </w:p>
          <w:p w14:paraId="0DBAD696" w14:textId="77777777" w:rsidR="00B6399C" w:rsidRDefault="00B6399C" w:rsidP="00B6399C">
            <w:pPr>
              <w:pStyle w:val="af3"/>
              <w:numPr>
                <w:ilvl w:val="0"/>
                <w:numId w:val="28"/>
              </w:numPr>
              <w:spacing w:before="60" w:after="60"/>
              <w:rPr>
                <w:rFonts w:eastAsia="等线"/>
                <w:lang w:eastAsia="zh-CN"/>
              </w:rPr>
            </w:pPr>
            <w:r>
              <w:rPr>
                <w:rFonts w:eastAsia="等线"/>
                <w:lang w:eastAsia="zh-CN"/>
              </w:rPr>
              <w:t xml:space="preserve">Whether the </w:t>
            </w:r>
            <w:proofErr w:type="spellStart"/>
            <w:r>
              <w:rPr>
                <w:rFonts w:eastAsia="等线"/>
                <w:lang w:eastAsia="zh-CN"/>
              </w:rPr>
              <w:t>RedCap</w:t>
            </w:r>
            <w:proofErr w:type="spellEnd"/>
            <w:r>
              <w:rPr>
                <w:rFonts w:eastAsia="等线"/>
                <w:lang w:eastAsia="zh-CN"/>
              </w:rPr>
              <w:t xml:space="preserve"> UE does not support this functionality at all.</w:t>
            </w:r>
          </w:p>
          <w:p w14:paraId="3656B8A9" w14:textId="3804A14F" w:rsidR="00B6399C" w:rsidRPr="00B6399C" w:rsidRDefault="00B6399C" w:rsidP="00B6399C">
            <w:pPr>
              <w:spacing w:before="60" w:after="60"/>
              <w:rPr>
                <w:rFonts w:eastAsia="等线"/>
                <w:lang w:eastAsia="zh-CN"/>
              </w:rPr>
            </w:pPr>
            <w:r>
              <w:rPr>
                <w:rFonts w:eastAsia="等线"/>
                <w:lang w:eastAsia="zh-CN"/>
              </w:rPr>
              <w:t xml:space="preserve">We think, this needs to be clarified for the new capability signaling we add for </w:t>
            </w:r>
            <w:proofErr w:type="spellStart"/>
            <w:r>
              <w:rPr>
                <w:rFonts w:eastAsia="等线"/>
                <w:lang w:eastAsia="zh-CN"/>
              </w:rPr>
              <w:t>RedCap</w:t>
            </w:r>
            <w:proofErr w:type="spellEnd"/>
            <w:r>
              <w:rPr>
                <w:rFonts w:eastAsia="等线"/>
                <w:lang w:eastAsia="zh-CN"/>
              </w:rPr>
              <w:t xml:space="preserve"> UEs. </w:t>
            </w:r>
            <w:r w:rsidR="00E21E9A">
              <w:rPr>
                <w:rFonts w:eastAsia="等线"/>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r>
              <w:rPr>
                <w:rFonts w:eastAsia="等线" w:hint="eastAsia"/>
                <w:lang w:eastAsia="zh-CN"/>
              </w:rPr>
              <w:t>S</w:t>
            </w:r>
            <w:r>
              <w:rPr>
                <w:rFonts w:eastAsia="等线"/>
                <w:lang w:eastAsia="zh-CN"/>
              </w:rPr>
              <w:t>harp</w:t>
            </w:r>
          </w:p>
        </w:tc>
        <w:tc>
          <w:tcPr>
            <w:tcW w:w="1527" w:type="dxa"/>
          </w:tcPr>
          <w:p w14:paraId="707C9B5F" w14:textId="18A04ECF" w:rsidR="00111D1F" w:rsidRDefault="00111D1F" w:rsidP="00111D1F">
            <w:pPr>
              <w:spacing w:before="60" w:after="60"/>
              <w:rPr>
                <w:rFonts w:eastAsia="等线"/>
                <w:lang w:eastAsia="zh-CN"/>
              </w:rPr>
            </w:pPr>
            <w:r>
              <w:rPr>
                <w:rFonts w:eastAsia="等线" w:hint="eastAsia"/>
                <w:lang w:eastAsia="zh-CN"/>
              </w:rPr>
              <w:t>A</w:t>
            </w:r>
            <w:r>
              <w:rPr>
                <w:rFonts w:eastAsia="等线"/>
                <w:lang w:eastAsia="zh-CN"/>
              </w:rPr>
              <w:t>lt3</w:t>
            </w:r>
          </w:p>
        </w:tc>
        <w:tc>
          <w:tcPr>
            <w:tcW w:w="6372" w:type="dxa"/>
            <w:vAlign w:val="center"/>
          </w:tcPr>
          <w:p w14:paraId="77618C76" w14:textId="58FC2CF2" w:rsidR="00111D1F" w:rsidRDefault="00111D1F" w:rsidP="00111D1F">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B555A0A" w14:textId="374C7A29" w:rsidR="00111D1F" w:rsidRDefault="00004722" w:rsidP="00111D1F">
            <w:pPr>
              <w:spacing w:before="60" w:after="60"/>
              <w:rPr>
                <w:rFonts w:eastAsia="等线"/>
                <w:lang w:eastAsia="zh-CN"/>
              </w:rPr>
            </w:pPr>
            <w:r>
              <w:rPr>
                <w:rFonts w:eastAsia="等线" w:hint="eastAsia"/>
                <w:lang w:eastAsia="zh-CN"/>
              </w:rPr>
              <w:t>Alt</w:t>
            </w:r>
            <w:r w:rsidR="00B16CE7">
              <w:rPr>
                <w:rFonts w:eastAsia="等线"/>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等线"/>
                <w:lang w:eastAsia="zh-CN"/>
              </w:rPr>
            </w:pPr>
            <w:r>
              <w:rPr>
                <w:rFonts w:eastAsia="等线"/>
                <w:lang w:eastAsia="zh-CN"/>
              </w:rPr>
              <w:t>ZTE</w:t>
            </w:r>
          </w:p>
        </w:tc>
        <w:tc>
          <w:tcPr>
            <w:tcW w:w="1527" w:type="dxa"/>
          </w:tcPr>
          <w:p w14:paraId="6BBA4D2B" w14:textId="6AE2FC05" w:rsidR="00AD485A" w:rsidRDefault="00AD485A" w:rsidP="00111D1F">
            <w:pPr>
              <w:spacing w:before="60" w:after="60"/>
              <w:rPr>
                <w:rFonts w:eastAsia="等线"/>
                <w:lang w:eastAsia="zh-CN"/>
              </w:rPr>
            </w:pPr>
            <w:r>
              <w:rPr>
                <w:rFonts w:eastAsia="等线"/>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 xml:space="preserve">Case1: The Redcap UE mandatorily supports the feature with the same </w:t>
            </w:r>
            <w:r>
              <w:lastRenderedPageBreak/>
              <w:t>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等线"/>
                <w:lang w:eastAsia="zh-CN"/>
              </w:rPr>
            </w:pPr>
            <w:r>
              <w:rPr>
                <w:rFonts w:eastAsia="Yu Mincho" w:hint="eastAsia"/>
                <w:lang w:eastAsia="ja-JP"/>
              </w:rPr>
              <w:lastRenderedPageBreak/>
              <w:t>NEC</w:t>
            </w:r>
          </w:p>
        </w:tc>
        <w:tc>
          <w:tcPr>
            <w:tcW w:w="1527" w:type="dxa"/>
          </w:tcPr>
          <w:p w14:paraId="621EF2B3" w14:textId="700C3550" w:rsidR="00792999" w:rsidRDefault="00792999" w:rsidP="00792999">
            <w:pPr>
              <w:spacing w:before="60" w:after="60"/>
              <w:rPr>
                <w:rFonts w:eastAsia="等线"/>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等线" w:hint="eastAsia"/>
                <w:lang w:eastAsia="zh-CN"/>
              </w:rPr>
              <w:t>A</w:t>
            </w:r>
            <w:r>
              <w:rPr>
                <w:rFonts w:eastAsia="等线"/>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14:paraId="602BDBD6" w14:textId="2FCEA93F" w:rsidR="000727D8" w:rsidRDefault="00D943E8" w:rsidP="004E0AAC">
            <w:pPr>
              <w:spacing w:before="60" w:after="60"/>
              <w:rPr>
                <w:rFonts w:eastAsia="等线"/>
                <w:lang w:eastAsia="zh-CN"/>
              </w:rPr>
            </w:pPr>
            <w:r>
              <w:rPr>
                <w:rFonts w:eastAsia="等线"/>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w:t>
            </w:r>
            <w:proofErr w:type="gramStart"/>
            <w:r>
              <w:t>look into</w:t>
            </w:r>
            <w:proofErr w:type="gramEnd"/>
            <w:r>
              <w:t xml:space="preserve">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77"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278" w:author="Intel" w:date="2020-10-08T17:30:00Z">
              <w:r>
                <w:t>[Rapp] It is the intention of alt 3</w:t>
              </w:r>
              <w:r w:rsidR="006016F1">
                <w:t xml:space="preserve">, </w:t>
              </w:r>
            </w:ins>
            <w:ins w:id="279" w:author="Intel" w:date="2020-10-08T17:31:00Z">
              <w:r w:rsidR="006016F1">
                <w:t>i.e.</w:t>
              </w:r>
            </w:ins>
            <w:ins w:id="280" w:author="Intel" w:date="2020-10-08T17:30:00Z">
              <w:r w:rsidR="006016F1">
                <w:t xml:space="preserve"> lists which mandatory features</w:t>
              </w:r>
            </w:ins>
            <w:ins w:id="281" w:author="Intel" w:date="2020-10-08T17:31:00Z">
              <w:r w:rsidR="006016F1">
                <w:t xml:space="preserve"> of non-</w:t>
              </w:r>
              <w:proofErr w:type="spellStart"/>
              <w:r w:rsidR="006016F1">
                <w:t>RedCap</w:t>
              </w:r>
              <w:proofErr w:type="spellEnd"/>
              <w:r w:rsidR="006016F1">
                <w:t xml:space="preserve"> UE</w:t>
              </w:r>
            </w:ins>
            <w:ins w:id="282" w:author="Intel" w:date="2020-10-08T17:30:00Z">
              <w:r w:rsidR="006016F1">
                <w:t xml:space="preserve"> are not supported for </w:t>
              </w:r>
              <w:proofErr w:type="spellStart"/>
              <w:r w:rsidR="006016F1">
                <w:t>RedCap</w:t>
              </w:r>
              <w:proofErr w:type="spellEnd"/>
              <w:r w:rsidR="006016F1">
                <w:t xml:space="preserve"> UE</w:t>
              </w:r>
            </w:ins>
            <w:ins w:id="283"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w:t>
            </w:r>
            <w:proofErr w:type="gramStart"/>
            <w:r>
              <w:t>TR</w:t>
            </w:r>
            <w:proofErr w:type="gramEnd"/>
            <w:r>
              <w:t xml:space="preserve">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lastRenderedPageBreak/>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84"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85" w:author="vivo-Chenli" w:date="2020-10-09T09:18:00Z"/>
                <w:rFonts w:eastAsia="Malgun Gothic"/>
                <w:lang w:eastAsia="zh-CN"/>
              </w:rPr>
            </w:pPr>
            <w:ins w:id="286"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87" w:author="vivo-Chenli" w:date="2020-10-09T09:18:00Z"/>
                <w:rFonts w:eastAsia="Malgun Gothic"/>
                <w:lang w:eastAsia="zh-CN"/>
              </w:rPr>
            </w:pPr>
            <w:ins w:id="288" w:author="vivo-Chenli" w:date="2020-10-09T09:27:00Z">
              <w:r>
                <w:rPr>
                  <w:rFonts w:eastAsia="Malgun Gothic" w:hint="eastAsia"/>
                  <w:lang w:eastAsia="zh-CN"/>
                </w:rPr>
                <w:t>A</w:t>
              </w:r>
              <w:r>
                <w:rPr>
                  <w:rFonts w:eastAsia="Malgun Gothic"/>
                  <w:lang w:eastAsia="zh-CN"/>
                </w:rPr>
                <w:t>lt1</w:t>
              </w:r>
            </w:ins>
            <w:ins w:id="289" w:author="vivo-Chenli" w:date="2020-10-09T10:09:00Z">
              <w:r w:rsidR="00667EDD">
                <w:rPr>
                  <w:rFonts w:eastAsia="Malgun Gothic"/>
                  <w:lang w:eastAsia="zh-CN"/>
                </w:rPr>
                <w:t xml:space="preserve">, </w:t>
              </w:r>
            </w:ins>
            <w:ins w:id="290"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91" w:author="vivo-Chenli" w:date="2020-10-09T09:43:00Z"/>
                <w:lang w:eastAsia="zh-CN"/>
              </w:rPr>
            </w:pPr>
            <w:ins w:id="292" w:author="vivo-Chenli" w:date="2020-10-09T09:42:00Z">
              <w:r>
                <w:rPr>
                  <w:lang w:eastAsia="zh-CN"/>
                </w:rPr>
                <w:t>In General, we are fine with Alt.1 + Alt.3</w:t>
              </w:r>
            </w:ins>
            <w:ins w:id="293" w:author="vivo-Chenli" w:date="2020-10-09T09:43:00Z">
              <w:r w:rsidR="00CB4EB1">
                <w:rPr>
                  <w:lang w:eastAsia="zh-CN"/>
                </w:rPr>
                <w:t>.</w:t>
              </w:r>
            </w:ins>
          </w:p>
          <w:p w14:paraId="73BF3EC9" w14:textId="7D63EA1A" w:rsidR="00CB4EB1" w:rsidRDefault="00B63465" w:rsidP="00DB4782">
            <w:pPr>
              <w:rPr>
                <w:ins w:id="294" w:author="vivo-Chenli" w:date="2020-10-09T09:45:00Z"/>
                <w:lang w:eastAsia="zh-CN"/>
              </w:rPr>
            </w:pPr>
            <w:ins w:id="295" w:author="vivo-Chenli" w:date="2020-10-09T09:44:00Z">
              <w:r>
                <w:rPr>
                  <w:lang w:eastAsia="zh-CN"/>
                </w:rPr>
                <w:t xml:space="preserve">If </w:t>
              </w:r>
              <w:proofErr w:type="spellStart"/>
              <w:r>
                <w:rPr>
                  <w:lang w:eastAsia="zh-CN"/>
                </w:rPr>
                <w:t>Red</w:t>
              </w:r>
            </w:ins>
            <w:ins w:id="296" w:author="vivo-Chenli" w:date="2020-10-09T09:45:00Z">
              <w:r w:rsidR="00361350">
                <w:rPr>
                  <w:lang w:eastAsia="zh-CN"/>
                </w:rPr>
                <w:t>C</w:t>
              </w:r>
            </w:ins>
            <w:ins w:id="297" w:author="vivo-Chenli" w:date="2020-10-09T09:44:00Z">
              <w:r>
                <w:rPr>
                  <w:lang w:eastAsia="zh-CN"/>
                </w:rPr>
                <w:t>ap</w:t>
              </w:r>
              <w:proofErr w:type="spellEnd"/>
              <w:r>
                <w:rPr>
                  <w:lang w:eastAsia="zh-CN"/>
                </w:rPr>
                <w:t xml:space="preserve"> UEs have the same</w:t>
              </w:r>
            </w:ins>
            <w:ins w:id="298" w:author="vivo-Chenli" w:date="2020-10-09T09:43:00Z">
              <w:r>
                <w:rPr>
                  <w:lang w:eastAsia="zh-CN"/>
                </w:rPr>
                <w:t xml:space="preserve"> the mandatory capability for non-Redcap</w:t>
              </w:r>
            </w:ins>
            <w:ins w:id="299" w:author="vivo-Chenli" w:date="2020-10-09T09:44:00Z">
              <w:r w:rsidR="004A2544">
                <w:rPr>
                  <w:lang w:eastAsia="zh-CN"/>
                </w:rPr>
                <w:t xml:space="preserve"> </w:t>
              </w:r>
            </w:ins>
            <w:ins w:id="300" w:author="vivo-Chenli" w:date="2020-10-09T09:45:00Z">
              <w:r w:rsidR="00171D50">
                <w:rPr>
                  <w:lang w:eastAsia="zh-CN"/>
                </w:rPr>
                <w:t>UE</w:t>
              </w:r>
            </w:ins>
            <w:ins w:id="301" w:author="vivo-Chenli" w:date="2020-10-09T09:47:00Z">
              <w:r w:rsidR="00911DFA">
                <w:rPr>
                  <w:lang w:eastAsia="zh-CN"/>
                </w:rPr>
                <w:t>s</w:t>
              </w:r>
            </w:ins>
            <w:ins w:id="302" w:author="vivo-Chenli" w:date="2020-10-09T09:45:00Z">
              <w:r w:rsidR="00171D50">
                <w:rPr>
                  <w:lang w:eastAsia="zh-CN"/>
                </w:rPr>
                <w:t xml:space="preserve"> </w:t>
              </w:r>
            </w:ins>
            <w:ins w:id="303" w:author="vivo-Chenli" w:date="2020-10-09T09:44:00Z">
              <w:r w:rsidR="004A2544">
                <w:rPr>
                  <w:lang w:eastAsia="zh-CN"/>
                </w:rPr>
                <w:t>(with the same</w:t>
              </w:r>
            </w:ins>
            <w:ins w:id="304" w:author="vivo-Chenli" w:date="2020-10-09T09:46:00Z">
              <w:r w:rsidR="008B234E">
                <w:rPr>
                  <w:lang w:eastAsia="zh-CN"/>
                </w:rPr>
                <w:t xml:space="preserve"> value</w:t>
              </w:r>
            </w:ins>
            <w:ins w:id="305" w:author="vivo-Chenli" w:date="2020-10-09T09:44:00Z">
              <w:r w:rsidR="004A2544">
                <w:rPr>
                  <w:lang w:eastAsia="zh-CN"/>
                </w:rPr>
                <w:t xml:space="preserve"> </w:t>
              </w:r>
            </w:ins>
            <w:ins w:id="306" w:author="vivo-Chenli" w:date="2020-10-09T09:45:00Z">
              <w:r w:rsidR="004A2544">
                <w:rPr>
                  <w:lang w:eastAsia="zh-CN"/>
                </w:rPr>
                <w:t>or different values</w:t>
              </w:r>
            </w:ins>
            <w:ins w:id="307" w:author="vivo-Chenli" w:date="2020-10-09T09:44:00Z">
              <w:r w:rsidR="004A2544">
                <w:rPr>
                  <w:lang w:eastAsia="zh-CN"/>
                </w:rPr>
                <w:t xml:space="preserve">), </w:t>
              </w:r>
            </w:ins>
            <w:ins w:id="308" w:author="vivo-Chenli" w:date="2020-10-09T09:45:00Z">
              <w:r w:rsidR="004A2544">
                <w:rPr>
                  <w:lang w:eastAsia="zh-CN"/>
                </w:rPr>
                <w:t xml:space="preserve">it could be defined in the specification. </w:t>
              </w:r>
            </w:ins>
          </w:p>
          <w:p w14:paraId="40B15895" w14:textId="5376533B" w:rsidR="004A2544" w:rsidRDefault="004A2544" w:rsidP="00DB4782">
            <w:pPr>
              <w:rPr>
                <w:ins w:id="309" w:author="vivo-Chenli" w:date="2020-10-09T09:46:00Z"/>
                <w:lang w:eastAsia="zh-CN"/>
              </w:rPr>
            </w:pPr>
            <w:ins w:id="310"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311" w:author="vivo-Chenli" w:date="2020-10-09T09:47:00Z">
              <w:r w:rsidR="00911DFA">
                <w:rPr>
                  <w:lang w:eastAsia="zh-CN"/>
                </w:rPr>
                <w:t>s</w:t>
              </w:r>
            </w:ins>
            <w:ins w:id="312" w:author="vivo-Chenli" w:date="2020-10-09T09:45:00Z">
              <w:r w:rsidR="000C7EE0">
                <w:rPr>
                  <w:lang w:eastAsia="zh-CN"/>
                </w:rPr>
                <w:t xml:space="preserve">, </w:t>
              </w:r>
            </w:ins>
            <w:ins w:id="313" w:author="vivo-Chenli" w:date="2020-10-09T09:46:00Z">
              <w:r w:rsidR="00BA50B6">
                <w:rPr>
                  <w:lang w:eastAsia="zh-CN"/>
                </w:rPr>
                <w:t xml:space="preserve">it could be indicated by capability signaling. </w:t>
              </w:r>
            </w:ins>
          </w:p>
          <w:p w14:paraId="4DEDBE28" w14:textId="35C1BDC6" w:rsidR="00911DFA" w:rsidRDefault="00911DFA" w:rsidP="00DB4782">
            <w:pPr>
              <w:rPr>
                <w:ins w:id="314" w:author="vivo-Chenli" w:date="2020-10-09T09:47:00Z"/>
                <w:lang w:eastAsia="zh-CN"/>
              </w:rPr>
            </w:pPr>
            <w:ins w:id="315"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316" w:author="vivo-Chenli" w:date="2020-10-09T09:53:00Z">
              <w:r w:rsidR="003A1F48" w:rsidRPr="00D8734C">
                <w:rPr>
                  <w:b/>
                  <w:bCs/>
                  <w:lang w:eastAsia="zh-CN"/>
                </w:rPr>
                <w:t>/optional</w:t>
              </w:r>
            </w:ins>
            <w:ins w:id="317" w:author="vivo-Chenli" w:date="2020-10-09T09:46:00Z">
              <w:r>
                <w:rPr>
                  <w:lang w:eastAsia="zh-CN"/>
                </w:rPr>
                <w:t xml:space="preserve"> capability for non-Redcap UE</w:t>
              </w:r>
            </w:ins>
            <w:ins w:id="318" w:author="vivo-Chenli" w:date="2020-10-09T09:47:00Z">
              <w:r>
                <w:rPr>
                  <w:lang w:eastAsia="zh-CN"/>
                </w:rPr>
                <w:t xml:space="preserve">s, it could also be defined in the specification. </w:t>
              </w:r>
            </w:ins>
          </w:p>
          <w:p w14:paraId="39BCB565" w14:textId="7753100B" w:rsidR="00AB7898" w:rsidRDefault="00AB7898" w:rsidP="00DB4782">
            <w:pPr>
              <w:rPr>
                <w:ins w:id="319" w:author="vivo-Chenli" w:date="2020-10-09T09:43:00Z"/>
                <w:lang w:eastAsia="zh-CN"/>
              </w:rPr>
            </w:pPr>
            <w:ins w:id="320" w:author="vivo-Chenli" w:date="2020-10-09T09:47:00Z">
              <w:r>
                <w:rPr>
                  <w:rFonts w:hint="eastAsia"/>
                  <w:lang w:eastAsia="zh-CN"/>
                </w:rPr>
                <w:t>I</w:t>
              </w:r>
              <w:r>
                <w:rPr>
                  <w:lang w:eastAsia="zh-CN"/>
                </w:rPr>
                <w:t xml:space="preserve">n this way, the network </w:t>
              </w:r>
            </w:ins>
            <w:ins w:id="321"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322" w:author="vivo-Chenli" w:date="2020-10-09T09:18:00Z"/>
                <w:lang w:eastAsia="zh-CN"/>
              </w:rPr>
            </w:pPr>
            <w:ins w:id="323" w:author="vivo-Chenli" w:date="2020-10-09T09:54:00Z">
              <w:r>
                <w:rPr>
                  <w:lang w:eastAsia="zh-CN"/>
                </w:rPr>
                <w:t xml:space="preserve">Before </w:t>
              </w:r>
              <w:proofErr w:type="gramStart"/>
              <w:r>
                <w:rPr>
                  <w:lang w:eastAsia="zh-CN"/>
                </w:rPr>
                <w:t>make</w:t>
              </w:r>
              <w:proofErr w:type="gramEnd"/>
              <w:r>
                <w:rPr>
                  <w:lang w:eastAsia="zh-CN"/>
                </w:rPr>
                <w:t xml:space="preserve"> the decision, we suggest f</w:t>
              </w:r>
            </w:ins>
            <w:ins w:id="324" w:author="vivo-Chenli" w:date="2020-10-09T09:43:00Z">
              <w:r w:rsidR="00CB4EB1">
                <w:rPr>
                  <w:lang w:eastAsia="zh-CN"/>
                </w:rPr>
                <w:t xml:space="preserve">urther details need to wait </w:t>
              </w:r>
            </w:ins>
            <w:ins w:id="325" w:author="vivo-Chenli" w:date="2020-10-09T09:54:00Z">
              <w:r w:rsidR="00F54350">
                <w:rPr>
                  <w:lang w:eastAsia="zh-CN"/>
                </w:rPr>
                <w:t>from</w:t>
              </w:r>
            </w:ins>
            <w:ins w:id="326" w:author="vivo-Chenli" w:date="2020-10-09T09:43:00Z">
              <w:r w:rsidR="00CB4EB1">
                <w:rPr>
                  <w:lang w:eastAsia="zh-CN"/>
                </w:rPr>
                <w:t xml:space="preserve"> RAN1</w:t>
              </w:r>
            </w:ins>
            <w:ins w:id="327" w:author="vivo-Chenli" w:date="2020-10-09T09:51:00Z">
              <w:r w:rsidR="00196309">
                <w:rPr>
                  <w:lang w:eastAsia="zh-CN"/>
                </w:rPr>
                <w:t>, i</w:t>
              </w:r>
            </w:ins>
            <w:ins w:id="328" w:author="vivo-Chenli" w:date="2020-10-09T09:52:00Z">
              <w:r w:rsidR="00782622">
                <w:rPr>
                  <w:lang w:eastAsia="zh-CN"/>
                </w:rPr>
                <w:t xml:space="preserve">.e. </w:t>
              </w:r>
            </w:ins>
            <w:ins w:id="329" w:author="vivo-Chenli" w:date="2020-10-09T09:48:00Z">
              <w:r w:rsidR="00E43EC1">
                <w:rPr>
                  <w:lang w:eastAsia="zh-CN"/>
                </w:rPr>
                <w:t>whether any</w:t>
              </w:r>
            </w:ins>
            <w:ins w:id="330" w:author="vivo-Chenli" w:date="2020-10-09T09:49:00Z">
              <w:r w:rsidR="00E43EC1">
                <w:rPr>
                  <w:lang w:eastAsia="zh-CN"/>
                </w:rPr>
                <w:t xml:space="preserve"> mandatory</w:t>
              </w:r>
            </w:ins>
            <w:ins w:id="331" w:author="vivo-Chenli" w:date="2020-10-09T09:48:00Z">
              <w:r w:rsidR="00E43EC1">
                <w:rPr>
                  <w:lang w:eastAsia="zh-CN"/>
                </w:rPr>
                <w:t xml:space="preserve"> capability </w:t>
              </w:r>
            </w:ins>
            <w:ins w:id="332" w:author="vivo-Chenli" w:date="2020-10-09T09:49:00Z">
              <w:r w:rsidR="00E43EC1">
                <w:rPr>
                  <w:lang w:eastAsia="zh-CN"/>
                </w:rPr>
                <w:t xml:space="preserve">which is mandatory for non-Redcap UEs is not supported or optionally supported by Redcap UEs. </w:t>
              </w:r>
            </w:ins>
            <w:ins w:id="333" w:author="vivo-Chenli" w:date="2020-10-09T09:43:00Z">
              <w:r w:rsidR="00CB4EB1">
                <w:rPr>
                  <w:lang w:eastAsia="zh-CN"/>
                </w:rPr>
                <w:t xml:space="preserve"> </w:t>
              </w:r>
            </w:ins>
            <w:ins w:id="334" w:author="vivo-Chenli" w:date="2020-10-09T17:50:00Z">
              <w:r w:rsidR="00073E73">
                <w:rPr>
                  <w:lang w:eastAsia="zh-CN"/>
                </w:rPr>
                <w:t xml:space="preserve">Otherwise, we cannot confirm whether all the above cases </w:t>
              </w:r>
            </w:ins>
            <w:ins w:id="335"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36"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37" w:author="[Nokia RAN2]" w:date="2020-10-13T10:16:00Z"/>
                <w:rFonts w:eastAsia="Malgun Gothic"/>
                <w:lang w:eastAsia="zh-CN"/>
              </w:rPr>
            </w:pPr>
            <w:ins w:id="338" w:author="[Nokia RAN2]" w:date="2020-10-13T10:1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39" w:author="[Nokia RAN2]" w:date="2020-10-13T10:16:00Z"/>
                <w:rFonts w:eastAsia="Malgun Gothic"/>
                <w:lang w:eastAsia="zh-CN"/>
              </w:rPr>
            </w:pPr>
            <w:ins w:id="340"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41" w:author="[Nokia RAN2]" w:date="2020-10-13T10:16:00Z"/>
                <w:lang w:eastAsia="zh-CN"/>
              </w:rPr>
            </w:pPr>
            <w:ins w:id="342" w:author="[Nokia RAN2]" w:date="2020-10-13T10:16:00Z">
              <w:r>
                <w:t>Exact wording/definition can be discussed further.</w:t>
              </w:r>
            </w:ins>
          </w:p>
        </w:tc>
      </w:tr>
      <w:tr w:rsidR="00764EC1" w14:paraId="1494FC4E" w14:textId="77777777" w:rsidTr="000E11F3">
        <w:trPr>
          <w:ins w:id="343"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44" w:author="CATT" w:date="2020-10-13T17:09:00Z"/>
                <w:rFonts w:eastAsia="Malgun Gothic"/>
                <w:lang w:eastAsia="ko-KR"/>
              </w:rPr>
            </w:pPr>
            <w:ins w:id="345"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346" w:author="CATT" w:date="2020-10-13T17:09:00Z"/>
                <w:rFonts w:eastAsia="Malgun Gothic"/>
                <w:lang w:eastAsia="ko-KR"/>
              </w:rPr>
            </w:pPr>
            <w:ins w:id="347"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348" w:author="CATT" w:date="2020-10-13T17:09:00Z"/>
                <w:lang w:eastAsia="zh-CN"/>
              </w:rPr>
            </w:pPr>
            <w:ins w:id="349" w:author="CATT" w:date="2020-10-13T17:09:00Z">
              <w:r>
                <w:rPr>
                  <w:lang w:eastAsia="zh-CN"/>
                </w:rPr>
                <w:t xml:space="preserve">We can agree on general level Alt.3, but there are some aspects that need to be clarified. For example, redcap UE type may already be known by network before capability report (as mentioned already by some), </w:t>
              </w:r>
              <w:proofErr w:type="gramStart"/>
              <w:r>
                <w:rPr>
                  <w:lang w:eastAsia="zh-CN"/>
                </w:rPr>
                <w:t>and also</w:t>
              </w:r>
              <w:proofErr w:type="gramEnd"/>
              <w:r>
                <w:rPr>
                  <w:lang w:eastAsia="zh-CN"/>
                </w:rPr>
                <w:t xml:space="preserve"> that there might be more than one redcap UE types for which the capability handling may be different.</w:t>
              </w:r>
            </w:ins>
          </w:p>
          <w:p w14:paraId="4B80504A" w14:textId="40AD091C" w:rsidR="00764EC1" w:rsidRDefault="00764EC1" w:rsidP="00AD55BC">
            <w:pPr>
              <w:rPr>
                <w:ins w:id="350" w:author="CATT" w:date="2020-10-13T17:09:00Z"/>
              </w:rPr>
            </w:pPr>
            <w:ins w:id="351" w:author="CATT" w:date="2020-10-13T17:09:00Z">
              <w:r>
                <w:rPr>
                  <w:lang w:eastAsia="zh-CN"/>
                </w:rPr>
                <w:t>Then we feel that some of the details can be left to normative phase.</w:t>
              </w:r>
            </w:ins>
          </w:p>
        </w:tc>
      </w:tr>
    </w:tbl>
    <w:p w14:paraId="5AAE9723" w14:textId="7FC551BA" w:rsidR="005A40AE" w:rsidRDefault="005A40AE" w:rsidP="001A5E3E">
      <w:pPr>
        <w:rPr>
          <w:ins w:id="352" w:author="Intel" w:date="2020-10-08T17:00:00Z"/>
          <w:lang w:val="en-GB"/>
        </w:rPr>
      </w:pPr>
    </w:p>
    <w:p w14:paraId="7713A278" w14:textId="77777777" w:rsidR="00D33F3A" w:rsidRPr="00AA34F5" w:rsidRDefault="00D33F3A" w:rsidP="00D33F3A">
      <w:pPr>
        <w:rPr>
          <w:ins w:id="353" w:author="Intel" w:date="2020-10-08T17:00:00Z"/>
          <w:b/>
          <w:bCs/>
          <w:lang w:val="en-GB"/>
        </w:rPr>
      </w:pPr>
      <w:ins w:id="354" w:author="Intel" w:date="2020-10-08T17:00:00Z">
        <w:r w:rsidRPr="00AA34F5">
          <w:rPr>
            <w:b/>
            <w:bCs/>
            <w:lang w:val="en-GB"/>
          </w:rPr>
          <w:lastRenderedPageBreak/>
          <w:t>Summary:</w:t>
        </w:r>
      </w:ins>
    </w:p>
    <w:p w14:paraId="474CC1A4" w14:textId="03D910D9" w:rsidR="00D33F3A" w:rsidRDefault="00D33F3A" w:rsidP="00D33F3A">
      <w:pPr>
        <w:rPr>
          <w:ins w:id="355" w:author="Intel" w:date="2020-10-08T17:00:00Z"/>
          <w:lang w:val="en-GB"/>
        </w:rPr>
      </w:pPr>
      <w:ins w:id="356" w:author="Intel" w:date="2020-10-08T17:00:00Z">
        <w:r>
          <w:rPr>
            <w:lang w:val="en-GB"/>
          </w:rPr>
          <w:t>15 companies provided inputs.</w:t>
        </w:r>
      </w:ins>
    </w:p>
    <w:p w14:paraId="396804F0" w14:textId="0473F952" w:rsidR="00D33F3A" w:rsidRDefault="00D33F3A" w:rsidP="00D33F3A">
      <w:pPr>
        <w:rPr>
          <w:ins w:id="357" w:author="Intel" w:date="2020-10-08T17:03:00Z"/>
          <w:lang w:val="en-GB"/>
        </w:rPr>
      </w:pPr>
      <w:ins w:id="358" w:author="Intel" w:date="2020-10-08T17:00:00Z">
        <w:r>
          <w:rPr>
            <w:lang w:val="en-GB"/>
          </w:rPr>
          <w:t xml:space="preserve">Alt 1: </w:t>
        </w:r>
      </w:ins>
      <w:ins w:id="359" w:author="Intel" w:date="2020-10-08T17:01:00Z">
        <w:r>
          <w:rPr>
            <w:lang w:val="en-GB"/>
          </w:rPr>
          <w:t>2 companies (MediaTek, LG)</w:t>
        </w:r>
      </w:ins>
    </w:p>
    <w:p w14:paraId="70307436" w14:textId="44826770" w:rsidR="00D33F3A" w:rsidRDefault="00D33F3A" w:rsidP="00D33F3A">
      <w:pPr>
        <w:rPr>
          <w:ins w:id="360" w:author="Intel" w:date="2020-10-08T17:03:00Z"/>
          <w:lang w:val="en-GB"/>
        </w:rPr>
      </w:pPr>
      <w:ins w:id="361" w:author="Intel" w:date="2020-10-08T17:03:00Z">
        <w:r>
          <w:rPr>
            <w:lang w:val="en-GB"/>
          </w:rPr>
          <w:t>Alt 3: 15 companies with comments;</w:t>
        </w:r>
      </w:ins>
    </w:p>
    <w:p w14:paraId="29E42E25" w14:textId="3570A694" w:rsidR="00310314" w:rsidRDefault="00310314" w:rsidP="00D33F3A">
      <w:pPr>
        <w:rPr>
          <w:ins w:id="362" w:author="Intel" w:date="2020-10-08T17:18:00Z"/>
        </w:rPr>
      </w:pPr>
      <w:ins w:id="363" w:author="Intel" w:date="2020-10-08T17:18:00Z">
        <w:r>
          <w:t>Regarding the scenarios</w:t>
        </w:r>
      </w:ins>
      <w:ins w:id="364" w:author="Intel" w:date="2020-10-08T17:19:00Z">
        <w:r>
          <w:t>, most companies would like to consider:</w:t>
        </w:r>
      </w:ins>
    </w:p>
    <w:p w14:paraId="604D06E8" w14:textId="628B4F4C" w:rsidR="00D33F3A" w:rsidRDefault="00D33F3A" w:rsidP="00D33F3A">
      <w:pPr>
        <w:rPr>
          <w:ins w:id="365" w:author="Intel" w:date="2020-10-08T17:05:00Z"/>
        </w:rPr>
      </w:pPr>
      <w:ins w:id="366" w:author="Intel" w:date="2020-10-08T17:05:00Z">
        <w:r>
          <w:t xml:space="preserve">For the </w:t>
        </w:r>
      </w:ins>
      <w:ins w:id="367" w:author="Intel" w:date="2020-10-08T17:37:00Z">
        <w:r w:rsidR="00F76918">
          <w:t>features</w:t>
        </w:r>
      </w:ins>
      <w:ins w:id="368" w:author="Intel" w:date="2020-10-08T17:05:00Z">
        <w:r>
          <w:t xml:space="preserve"> that are mandatory for non-Redcap UEs, there are following cases:</w:t>
        </w:r>
      </w:ins>
    </w:p>
    <w:p w14:paraId="060EE0E1" w14:textId="77777777" w:rsidR="00D33F3A" w:rsidRDefault="00D33F3A" w:rsidP="00D33F3A">
      <w:pPr>
        <w:spacing w:after="0"/>
        <w:rPr>
          <w:ins w:id="369" w:author="Intel" w:date="2020-10-08T17:05:00Z"/>
        </w:rPr>
      </w:pPr>
      <w:ins w:id="370" w:author="Intel" w:date="2020-10-08T17:05:00Z">
        <w:r>
          <w:t>Case1: The Redcap UE mandatorily supports the feature with the same value;</w:t>
        </w:r>
      </w:ins>
    </w:p>
    <w:p w14:paraId="03D5CF1D" w14:textId="77777777" w:rsidR="00D33F3A" w:rsidRDefault="00D33F3A" w:rsidP="00D33F3A">
      <w:pPr>
        <w:spacing w:after="0"/>
        <w:rPr>
          <w:ins w:id="371" w:author="Intel" w:date="2020-10-08T17:05:00Z"/>
        </w:rPr>
      </w:pPr>
      <w:ins w:id="372" w:author="Intel" w:date="2020-10-08T17:05:00Z">
        <w:r>
          <w:t>Case2: The Redcap UE mandatorily supports the feature, but with different value (e.g. bandwidth value);</w:t>
        </w:r>
      </w:ins>
    </w:p>
    <w:p w14:paraId="3C7747EE" w14:textId="77777777" w:rsidR="00D33F3A" w:rsidRDefault="00D33F3A" w:rsidP="00D33F3A">
      <w:pPr>
        <w:spacing w:after="0"/>
        <w:rPr>
          <w:ins w:id="373" w:author="Intel" w:date="2020-10-08T17:05:00Z"/>
        </w:rPr>
      </w:pPr>
      <w:ins w:id="374" w:author="Intel" w:date="2020-10-08T17:05:00Z">
        <w:r>
          <w:t>Case3:  The Redcap UE optionally supports the feature;</w:t>
        </w:r>
      </w:ins>
    </w:p>
    <w:p w14:paraId="470F385F" w14:textId="77777777" w:rsidR="00D33F3A" w:rsidRDefault="00D33F3A" w:rsidP="00D33F3A">
      <w:pPr>
        <w:spacing w:after="0"/>
        <w:rPr>
          <w:ins w:id="375" w:author="Intel" w:date="2020-10-08T17:05:00Z"/>
        </w:rPr>
      </w:pPr>
      <w:ins w:id="376" w:author="Intel" w:date="2020-10-08T17:05:00Z">
        <w:r>
          <w:t xml:space="preserve">Case4: The Redcap UE does not support the feature at all.   </w:t>
        </w:r>
      </w:ins>
    </w:p>
    <w:p w14:paraId="0543F691" w14:textId="77777777" w:rsidR="00D33F3A" w:rsidRPr="00D33F3A" w:rsidRDefault="00D33F3A" w:rsidP="00D33F3A">
      <w:pPr>
        <w:rPr>
          <w:ins w:id="377" w:author="Intel" w:date="2020-10-08T17:04:00Z"/>
          <w:rPrChange w:id="378" w:author="Intel" w:date="2020-10-08T17:05:00Z">
            <w:rPr>
              <w:ins w:id="379" w:author="Intel" w:date="2020-10-08T17:04:00Z"/>
              <w:lang w:val="en-GB"/>
            </w:rPr>
          </w:rPrChange>
        </w:rPr>
      </w:pPr>
    </w:p>
    <w:p w14:paraId="59C7105F" w14:textId="5E24DD52" w:rsidR="00D33F3A" w:rsidRDefault="00D33F3A" w:rsidP="00D33F3A">
      <w:pPr>
        <w:rPr>
          <w:ins w:id="380" w:author="Intel" w:date="2020-10-08T17:04:00Z"/>
          <w:lang w:val="en-GB"/>
        </w:rPr>
      </w:pPr>
      <w:ins w:id="381" w:author="Intel" w:date="2020-10-08T17:03:00Z">
        <w:r>
          <w:rPr>
            <w:lang w:val="en-GB"/>
          </w:rPr>
          <w:t xml:space="preserve">1 </w:t>
        </w:r>
      </w:ins>
      <w:ins w:id="382"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83" w:author="Intel" w:date="2020-10-08T17:04:00Z"/>
          <w:rFonts w:eastAsia="等线"/>
          <w:i/>
          <w:iCs/>
          <w:lang w:eastAsia="zh-CN"/>
          <w:rPrChange w:id="384" w:author="Intel" w:date="2020-10-08T17:04:00Z">
            <w:rPr>
              <w:ins w:id="385" w:author="Intel" w:date="2020-10-08T17:04:00Z"/>
              <w:rFonts w:eastAsia="等线"/>
              <w:lang w:eastAsia="zh-CN"/>
            </w:rPr>
          </w:rPrChange>
        </w:rPr>
      </w:pPr>
      <w:ins w:id="386" w:author="Intel" w:date="2020-10-08T17:04:00Z">
        <w:r w:rsidRPr="00D33F3A">
          <w:rPr>
            <w:rFonts w:eastAsia="等线"/>
            <w:i/>
            <w:iCs/>
            <w:lang w:val="en-GB" w:eastAsia="zh-CN"/>
            <w:rPrChange w:id="387" w:author="Intel" w:date="2020-10-08T17:04:00Z">
              <w:rPr>
                <w:rFonts w:eastAsia="等线"/>
                <w:lang w:val="en-GB" w:eastAsia="zh-CN"/>
              </w:rPr>
            </w:rPrChange>
          </w:rPr>
          <w:t xml:space="preserve">For </w:t>
        </w:r>
      </w:ins>
      <w:ins w:id="388" w:author="Intel" w:date="2020-10-08T17:07:00Z">
        <w:r>
          <w:rPr>
            <w:rFonts w:eastAsia="等线"/>
            <w:i/>
            <w:iCs/>
            <w:lang w:val="en-GB" w:eastAsia="zh-CN"/>
          </w:rPr>
          <w:t>case 3</w:t>
        </w:r>
      </w:ins>
      <w:ins w:id="389" w:author="Intel" w:date="2020-10-08T17:04:00Z">
        <w:r w:rsidRPr="00D33F3A">
          <w:rPr>
            <w:rFonts w:eastAsia="等线"/>
            <w:i/>
            <w:iCs/>
            <w:lang w:eastAsia="zh-CN"/>
            <w:rPrChange w:id="390" w:author="Intel" w:date="2020-10-08T17:04:00Z">
              <w:rPr>
                <w:rFonts w:eastAsia="等线"/>
                <w:lang w:eastAsia="zh-CN"/>
              </w:rPr>
            </w:rPrChange>
          </w:rPr>
          <w:t xml:space="preserve">, we also need to distinguish what the absence of a field means: </w:t>
        </w:r>
      </w:ins>
    </w:p>
    <w:p w14:paraId="35846704" w14:textId="77777777" w:rsidR="00D33F3A" w:rsidRPr="00D33F3A" w:rsidRDefault="00D33F3A" w:rsidP="00D33F3A">
      <w:pPr>
        <w:pStyle w:val="af3"/>
        <w:numPr>
          <w:ilvl w:val="0"/>
          <w:numId w:val="28"/>
        </w:numPr>
        <w:spacing w:before="60" w:after="60"/>
        <w:rPr>
          <w:ins w:id="391" w:author="Intel" w:date="2020-10-08T17:04:00Z"/>
          <w:rFonts w:eastAsia="等线"/>
          <w:i/>
          <w:iCs/>
          <w:lang w:eastAsia="zh-CN"/>
          <w:rPrChange w:id="392" w:author="Intel" w:date="2020-10-08T17:04:00Z">
            <w:rPr>
              <w:ins w:id="393" w:author="Intel" w:date="2020-10-08T17:04:00Z"/>
              <w:rFonts w:eastAsia="等线"/>
              <w:lang w:eastAsia="zh-CN"/>
            </w:rPr>
          </w:rPrChange>
        </w:rPr>
      </w:pPr>
      <w:ins w:id="394" w:author="Intel" w:date="2020-10-08T17:04:00Z">
        <w:r w:rsidRPr="00D33F3A">
          <w:rPr>
            <w:rFonts w:eastAsia="等线"/>
            <w:i/>
            <w:iCs/>
            <w:lang w:eastAsia="zh-CN"/>
            <w:rPrChange w:id="395" w:author="Intel" w:date="2020-10-08T17:04:00Z">
              <w:rPr>
                <w:rFonts w:eastAsia="等线"/>
                <w:lang w:eastAsia="zh-CN"/>
              </w:rPr>
            </w:rPrChange>
          </w:rPr>
          <w:t xml:space="preserve"> Whether the </w:t>
        </w:r>
        <w:proofErr w:type="spellStart"/>
        <w:r w:rsidRPr="00D33F3A">
          <w:rPr>
            <w:rFonts w:eastAsia="等线"/>
            <w:i/>
            <w:iCs/>
            <w:lang w:eastAsia="zh-CN"/>
            <w:rPrChange w:id="396" w:author="Intel" w:date="2020-10-08T17:04:00Z">
              <w:rPr>
                <w:rFonts w:eastAsia="等线"/>
                <w:lang w:eastAsia="zh-CN"/>
              </w:rPr>
            </w:rPrChange>
          </w:rPr>
          <w:t>RedCap</w:t>
        </w:r>
        <w:proofErr w:type="spellEnd"/>
        <w:r w:rsidRPr="00D33F3A">
          <w:rPr>
            <w:rFonts w:eastAsia="等线"/>
            <w:i/>
            <w:iCs/>
            <w:lang w:eastAsia="zh-CN"/>
            <w:rPrChange w:id="397" w:author="Intel" w:date="2020-10-08T17:04:00Z">
              <w:rPr>
                <w:rFonts w:eastAsia="等线"/>
                <w:lang w:eastAsia="zh-CN"/>
              </w:rPr>
            </w:rPrChange>
          </w:rPr>
          <w:t xml:space="preserve"> UE supports the mandatory functionality like the non-</w:t>
        </w:r>
        <w:proofErr w:type="spellStart"/>
        <w:r w:rsidRPr="00D33F3A">
          <w:rPr>
            <w:rFonts w:eastAsia="等线"/>
            <w:i/>
            <w:iCs/>
            <w:lang w:eastAsia="zh-CN"/>
            <w:rPrChange w:id="398" w:author="Intel" w:date="2020-10-08T17:04:00Z">
              <w:rPr>
                <w:rFonts w:eastAsia="等线"/>
                <w:lang w:eastAsia="zh-CN"/>
              </w:rPr>
            </w:rPrChange>
          </w:rPr>
          <w:t>RedCap</w:t>
        </w:r>
        <w:proofErr w:type="spellEnd"/>
        <w:r w:rsidRPr="00D33F3A">
          <w:rPr>
            <w:rFonts w:eastAsia="等线"/>
            <w:i/>
            <w:iCs/>
            <w:lang w:eastAsia="zh-CN"/>
            <w:rPrChange w:id="399" w:author="Intel" w:date="2020-10-08T17:04:00Z">
              <w:rPr>
                <w:rFonts w:eastAsia="等线"/>
                <w:lang w:eastAsia="zh-CN"/>
              </w:rPr>
            </w:rPrChange>
          </w:rPr>
          <w:t xml:space="preserve"> UEs</w:t>
        </w:r>
      </w:ins>
    </w:p>
    <w:p w14:paraId="3370CE09" w14:textId="77777777" w:rsidR="00D33F3A" w:rsidRPr="00D33F3A" w:rsidRDefault="00D33F3A" w:rsidP="00D33F3A">
      <w:pPr>
        <w:pStyle w:val="af3"/>
        <w:numPr>
          <w:ilvl w:val="0"/>
          <w:numId w:val="28"/>
        </w:numPr>
        <w:spacing w:before="60" w:after="60"/>
        <w:rPr>
          <w:ins w:id="400" w:author="Intel" w:date="2020-10-08T17:04:00Z"/>
          <w:rFonts w:eastAsia="等线"/>
          <w:i/>
          <w:iCs/>
          <w:lang w:eastAsia="zh-CN"/>
          <w:rPrChange w:id="401" w:author="Intel" w:date="2020-10-08T17:04:00Z">
            <w:rPr>
              <w:ins w:id="402" w:author="Intel" w:date="2020-10-08T17:04:00Z"/>
              <w:rFonts w:eastAsia="等线"/>
              <w:lang w:eastAsia="zh-CN"/>
            </w:rPr>
          </w:rPrChange>
        </w:rPr>
      </w:pPr>
      <w:ins w:id="403" w:author="Intel" w:date="2020-10-08T17:04:00Z">
        <w:r w:rsidRPr="00D33F3A">
          <w:rPr>
            <w:rFonts w:eastAsia="等线"/>
            <w:i/>
            <w:iCs/>
            <w:lang w:eastAsia="zh-CN"/>
            <w:rPrChange w:id="404" w:author="Intel" w:date="2020-10-08T17:04:00Z">
              <w:rPr>
                <w:rFonts w:eastAsia="等线"/>
                <w:lang w:eastAsia="zh-CN"/>
              </w:rPr>
            </w:rPrChange>
          </w:rPr>
          <w:t xml:space="preserve">Whether the </w:t>
        </w:r>
        <w:proofErr w:type="spellStart"/>
        <w:r w:rsidRPr="00D33F3A">
          <w:rPr>
            <w:rFonts w:eastAsia="等线"/>
            <w:i/>
            <w:iCs/>
            <w:lang w:eastAsia="zh-CN"/>
            <w:rPrChange w:id="405" w:author="Intel" w:date="2020-10-08T17:04:00Z">
              <w:rPr>
                <w:rFonts w:eastAsia="等线"/>
                <w:lang w:eastAsia="zh-CN"/>
              </w:rPr>
            </w:rPrChange>
          </w:rPr>
          <w:t>RedCap</w:t>
        </w:r>
        <w:proofErr w:type="spellEnd"/>
        <w:r w:rsidRPr="00D33F3A">
          <w:rPr>
            <w:rFonts w:eastAsia="等线"/>
            <w:i/>
            <w:iCs/>
            <w:lang w:eastAsia="zh-CN"/>
            <w:rPrChange w:id="406" w:author="Intel" w:date="2020-10-08T17:04:00Z">
              <w:rPr>
                <w:rFonts w:eastAsia="等线"/>
                <w:lang w:eastAsia="zh-CN"/>
              </w:rPr>
            </w:rPrChange>
          </w:rPr>
          <w:t xml:space="preserve"> UE does not support this functionality at all.</w:t>
        </w:r>
      </w:ins>
    </w:p>
    <w:p w14:paraId="24F340F5" w14:textId="230FAA68" w:rsidR="00310314" w:rsidRDefault="00310314" w:rsidP="00D33F3A">
      <w:pPr>
        <w:rPr>
          <w:ins w:id="407" w:author="Intel" w:date="2020-10-08T17:19:00Z"/>
        </w:rPr>
      </w:pPr>
    </w:p>
    <w:p w14:paraId="2B09227D" w14:textId="5813F58B" w:rsidR="00310314" w:rsidRDefault="00310314" w:rsidP="00D33F3A">
      <w:pPr>
        <w:rPr>
          <w:ins w:id="408" w:author="Intel" w:date="2020-10-08T17:19:00Z"/>
        </w:rPr>
      </w:pPr>
      <w:ins w:id="409" w:author="Intel" w:date="2020-10-08T17:20:00Z">
        <w:r>
          <w:t>3</w:t>
        </w:r>
      </w:ins>
      <w:ins w:id="410" w:author="Intel" w:date="2020-10-08T17:19:00Z">
        <w:r>
          <w:t xml:space="preserve"> company would like to consider:</w:t>
        </w:r>
      </w:ins>
    </w:p>
    <w:p w14:paraId="4704D26D" w14:textId="57C52E35" w:rsidR="00310314" w:rsidRPr="00310314" w:rsidRDefault="00310314" w:rsidP="00D33F3A">
      <w:pPr>
        <w:rPr>
          <w:ins w:id="411" w:author="Intel" w:date="2020-10-08T17:19:00Z"/>
          <w:i/>
          <w:iCs/>
          <w:rPrChange w:id="412" w:author="Intel" w:date="2020-10-08T17:20:00Z">
            <w:rPr>
              <w:ins w:id="413" w:author="Intel" w:date="2020-10-08T17:19:00Z"/>
            </w:rPr>
          </w:rPrChange>
        </w:rPr>
      </w:pPr>
      <w:ins w:id="414" w:author="Intel" w:date="2020-10-08T17:19:00Z">
        <w:r w:rsidRPr="00310314">
          <w:rPr>
            <w:i/>
            <w:iCs/>
            <w:lang w:eastAsia="zh-CN"/>
            <w:rPrChange w:id="415" w:author="Intel" w:date="2020-10-08T17:20:00Z">
              <w:rPr>
                <w:lang w:eastAsia="zh-CN"/>
              </w:rPr>
            </w:rPrChange>
          </w:rPr>
          <w:t>Optional features for non-</w:t>
        </w:r>
        <w:proofErr w:type="spellStart"/>
        <w:r w:rsidRPr="00310314">
          <w:rPr>
            <w:i/>
            <w:iCs/>
            <w:lang w:eastAsia="zh-CN"/>
            <w:rPrChange w:id="416" w:author="Intel" w:date="2020-10-08T17:20:00Z">
              <w:rPr>
                <w:lang w:eastAsia="zh-CN"/>
              </w:rPr>
            </w:rPrChange>
          </w:rPr>
          <w:t>RedCap</w:t>
        </w:r>
        <w:proofErr w:type="spellEnd"/>
        <w:r w:rsidRPr="00310314">
          <w:rPr>
            <w:i/>
            <w:iCs/>
            <w:lang w:eastAsia="zh-CN"/>
            <w:rPrChange w:id="417" w:author="Intel" w:date="2020-10-08T17:20:00Z">
              <w:rPr>
                <w:lang w:eastAsia="zh-CN"/>
              </w:rPr>
            </w:rPrChange>
          </w:rPr>
          <w:t xml:space="preserve"> UE that are not supported for </w:t>
        </w:r>
        <w:proofErr w:type="spellStart"/>
        <w:r w:rsidRPr="00310314">
          <w:rPr>
            <w:i/>
            <w:iCs/>
            <w:lang w:eastAsia="zh-CN"/>
            <w:rPrChange w:id="418" w:author="Intel" w:date="2020-10-08T17:20:00Z">
              <w:rPr>
                <w:lang w:eastAsia="zh-CN"/>
              </w:rPr>
            </w:rPrChange>
          </w:rPr>
          <w:t>RedCap</w:t>
        </w:r>
        <w:proofErr w:type="spellEnd"/>
        <w:r w:rsidRPr="00310314">
          <w:rPr>
            <w:i/>
            <w:iCs/>
            <w:lang w:eastAsia="zh-CN"/>
            <w:rPrChange w:id="419"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420" w:author="Intel" w:date="2020-10-08T17:20:00Z">
              <w:rPr>
                <w:lang w:eastAsia="zh-CN"/>
              </w:rPr>
            </w:rPrChange>
          </w:rPr>
          <w:t>RedCap</w:t>
        </w:r>
        <w:proofErr w:type="spellEnd"/>
        <w:r w:rsidRPr="00310314">
          <w:rPr>
            <w:i/>
            <w:iCs/>
            <w:lang w:eastAsia="zh-CN"/>
            <w:rPrChange w:id="421" w:author="Intel" w:date="2020-10-08T17:20:00Z">
              <w:rPr>
                <w:lang w:eastAsia="zh-CN"/>
              </w:rPr>
            </w:rPrChange>
          </w:rPr>
          <w:t xml:space="preserve"> UE.</w:t>
        </w:r>
      </w:ins>
    </w:p>
    <w:p w14:paraId="4D793003" w14:textId="77777777" w:rsidR="00F76918" w:rsidRDefault="00D33F3A" w:rsidP="00D33F3A">
      <w:pPr>
        <w:rPr>
          <w:ins w:id="422" w:author="Intel" w:date="2020-10-08T17:33:00Z"/>
        </w:rPr>
      </w:pPr>
      <w:ins w:id="423" w:author="Intel" w:date="2020-10-08T17:08:00Z">
        <w:r>
          <w:t xml:space="preserve">1 company </w:t>
        </w:r>
      </w:ins>
      <w:ins w:id="424" w:author="Intel" w:date="2020-10-08T17:10:00Z">
        <w:r>
          <w:t xml:space="preserve">commented that </w:t>
        </w:r>
        <w:r w:rsidR="00310314">
          <w:t>case 3 needs the confirmation from RAN1;</w:t>
        </w:r>
      </w:ins>
      <w:ins w:id="425" w:author="Intel" w:date="2020-10-08T17:11:00Z">
        <w:r w:rsidR="00310314">
          <w:t xml:space="preserve"> 1 company commented the details of cases </w:t>
        </w:r>
      </w:ins>
      <w:ins w:id="426" w:author="Intel" w:date="2020-10-08T17:17:00Z">
        <w:r w:rsidR="00310314">
          <w:t>may</w:t>
        </w:r>
      </w:ins>
      <w:ins w:id="427" w:author="Intel" w:date="2020-10-08T17:18:00Z">
        <w:r w:rsidR="00310314">
          <w:t xml:space="preserve"> need to wait for RAN1 progress.</w:t>
        </w:r>
      </w:ins>
    </w:p>
    <w:p w14:paraId="0EF450C8" w14:textId="3D33D01C" w:rsidR="00D33F3A" w:rsidRPr="00D33F3A" w:rsidRDefault="00F76918" w:rsidP="00D33F3A">
      <w:pPr>
        <w:rPr>
          <w:ins w:id="428" w:author="Intel" w:date="2020-10-08T17:00:00Z"/>
          <w:rPrChange w:id="429" w:author="Intel" w:date="2020-10-08T17:04:00Z">
            <w:rPr>
              <w:ins w:id="430" w:author="Intel" w:date="2020-10-08T17:00:00Z"/>
              <w:lang w:val="en-GB"/>
            </w:rPr>
          </w:rPrChange>
        </w:rPr>
      </w:pPr>
      <w:ins w:id="431" w:author="Intel" w:date="2020-10-08T17:33:00Z">
        <w:r>
          <w:t>5</w:t>
        </w:r>
      </w:ins>
      <w:ins w:id="432" w:author="Intel" w:date="2020-10-08T17:23:00Z">
        <w:r w:rsidR="00586DD3">
          <w:t xml:space="preserve"> company would like to</w:t>
        </w:r>
      </w:ins>
      <w:ins w:id="433" w:author="Intel" w:date="2020-10-08T17:24:00Z">
        <w:r w:rsidR="00586DD3">
          <w:t xml:space="preserve"> study</w:t>
        </w:r>
      </w:ins>
      <w:ins w:id="434" w:author="Intel" w:date="2020-10-08T17:23:00Z">
        <w:r w:rsidR="00586DD3">
          <w:t xml:space="preserve"> </w:t>
        </w:r>
      </w:ins>
      <w:ins w:id="435" w:author="Intel" w:date="2020-10-08T17:24:00Z">
        <w:r w:rsidR="00586DD3" w:rsidRPr="00586DD3">
          <w:t>which capabilities would fall into which category (cf. Intel scenarios) before jumping into conclusions on exact definitions and solutions</w:t>
        </w:r>
      </w:ins>
      <w:ins w:id="436" w:author="Intel" w:date="2020-10-08T17:32:00Z">
        <w:r>
          <w:t>.</w:t>
        </w:r>
      </w:ins>
    </w:p>
    <w:p w14:paraId="6E3555D2" w14:textId="77777777" w:rsidR="00D33F3A" w:rsidRDefault="00D33F3A" w:rsidP="00D33F3A">
      <w:pPr>
        <w:rPr>
          <w:ins w:id="437" w:author="Intel" w:date="2020-10-08T17:00:00Z"/>
          <w:lang w:val="en-GB"/>
        </w:rPr>
      </w:pPr>
      <w:ins w:id="438" w:author="Intel" w:date="2020-10-08T17:00:00Z">
        <w:r>
          <w:rPr>
            <w:lang w:val="en-GB"/>
          </w:rPr>
          <w:t>Rapporteur would suggest:</w:t>
        </w:r>
      </w:ins>
    </w:p>
    <w:p w14:paraId="0F2A4065" w14:textId="495A6725" w:rsidR="00D33F3A" w:rsidRDefault="00D33F3A" w:rsidP="00D33F3A">
      <w:pPr>
        <w:rPr>
          <w:ins w:id="439" w:author="Intel" w:date="2020-10-08T17:00:00Z"/>
          <w:rFonts w:ascii="Arial" w:hAnsi="Arial" w:cs="Arial"/>
          <w:b/>
        </w:rPr>
      </w:pPr>
      <w:ins w:id="440" w:author="Intel" w:date="2020-10-08T17:00:00Z">
        <w:r>
          <w:rPr>
            <w:rFonts w:ascii="Arial" w:hAnsi="Arial" w:cs="Arial"/>
            <w:b/>
          </w:rPr>
          <w:t xml:space="preserve">Proposal </w:t>
        </w:r>
      </w:ins>
      <w:ins w:id="441" w:author="Intel" w:date="2020-10-08T17:34:00Z">
        <w:r w:rsidR="00F76918">
          <w:rPr>
            <w:rFonts w:ascii="Arial" w:hAnsi="Arial" w:cs="Arial"/>
            <w:b/>
          </w:rPr>
          <w:t>2</w:t>
        </w:r>
      </w:ins>
      <w:ins w:id="442" w:author="Intel" w:date="2020-10-08T17:00:00Z">
        <w:r>
          <w:rPr>
            <w:rFonts w:ascii="Arial" w:hAnsi="Arial" w:cs="Arial"/>
            <w:b/>
          </w:rPr>
          <w:t xml:space="preserve">: </w:t>
        </w:r>
      </w:ins>
      <w:ins w:id="443" w:author="Intel" w:date="2020-10-08T17:34:00Z">
        <w:r w:rsidR="00F76918">
          <w:rPr>
            <w:rFonts w:ascii="Arial" w:hAnsi="Arial" w:cs="Arial"/>
            <w:b/>
          </w:rPr>
          <w:t>Following scenarios are considered when design the capability signaling</w:t>
        </w:r>
      </w:ins>
      <w:ins w:id="444"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445" w:author="Intel" w:date="2020-10-08T17:34:00Z">
        <w:r w:rsidR="00F76918">
          <w:rPr>
            <w:rFonts w:ascii="Arial" w:hAnsi="Arial" w:cs="Arial"/>
            <w:b/>
          </w:rPr>
          <w:t xml:space="preserve">, but </w:t>
        </w:r>
      </w:ins>
      <w:ins w:id="446" w:author="Intel" w:date="2020-10-08T17:35:00Z">
        <w:r w:rsidR="00F76918">
          <w:rPr>
            <w:rFonts w:ascii="Arial" w:hAnsi="Arial" w:cs="Arial"/>
            <w:b/>
          </w:rPr>
          <w:t xml:space="preserve">FFS on </w:t>
        </w:r>
      </w:ins>
      <w:ins w:id="447" w:author="Intel" w:date="2020-10-08T17:34:00Z">
        <w:r w:rsidR="00F76918">
          <w:rPr>
            <w:rFonts w:ascii="Arial" w:hAnsi="Arial" w:cs="Arial"/>
            <w:b/>
          </w:rPr>
          <w:t xml:space="preserve">the details, e.g. </w:t>
        </w:r>
      </w:ins>
      <w:ins w:id="448" w:author="Intel" w:date="2020-10-08T17:35:00Z">
        <w:r w:rsidR="00F76918" w:rsidRPr="00F76918">
          <w:rPr>
            <w:rFonts w:ascii="Arial" w:hAnsi="Arial" w:cs="Arial"/>
            <w:b/>
            <w:rPrChange w:id="449" w:author="Intel" w:date="2020-10-08T17:35:00Z">
              <w:rPr/>
            </w:rPrChange>
          </w:rPr>
          <w:t>what each category of features may include</w:t>
        </w:r>
      </w:ins>
      <w:ins w:id="450" w:author="Intel" w:date="2020-10-08T17:00:00Z">
        <w:r>
          <w:rPr>
            <w:rFonts w:ascii="Arial" w:hAnsi="Arial" w:cs="Arial"/>
            <w:b/>
          </w:rPr>
          <w:t>:</w:t>
        </w:r>
      </w:ins>
    </w:p>
    <w:p w14:paraId="0786C68E" w14:textId="0C118EF7" w:rsidR="00F76918" w:rsidRDefault="00F76918" w:rsidP="00F76918">
      <w:pPr>
        <w:spacing w:after="0"/>
        <w:rPr>
          <w:ins w:id="451" w:author="Intel" w:date="2020-10-08T17:37:00Z"/>
        </w:rPr>
      </w:pPr>
      <w:ins w:id="452"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53" w:author="Intel" w:date="2020-10-08T17:35:00Z"/>
        </w:rPr>
      </w:pPr>
      <w:ins w:id="454" w:author="Intel" w:date="2020-10-08T17:35:00Z">
        <w:r>
          <w:t>Case1: The Redcap UE mandatorily supports the feature with the same value;</w:t>
        </w:r>
      </w:ins>
    </w:p>
    <w:p w14:paraId="76D7DD5E" w14:textId="77777777" w:rsidR="00F76918" w:rsidRDefault="00F76918" w:rsidP="00F76918">
      <w:pPr>
        <w:spacing w:after="0"/>
        <w:rPr>
          <w:ins w:id="455" w:author="Intel" w:date="2020-10-08T17:35:00Z"/>
        </w:rPr>
      </w:pPr>
      <w:ins w:id="456" w:author="Intel" w:date="2020-10-08T17:35:00Z">
        <w:r>
          <w:t>Case2: The Redcap UE mandatorily supports the feature, but with different value (e.g. bandwidth value);</w:t>
        </w:r>
      </w:ins>
    </w:p>
    <w:p w14:paraId="52544C05" w14:textId="10913FC9" w:rsidR="00F76918" w:rsidRDefault="00F76918" w:rsidP="00F76918">
      <w:pPr>
        <w:spacing w:after="0"/>
        <w:rPr>
          <w:ins w:id="457" w:author="Intel" w:date="2020-10-08T17:35:00Z"/>
        </w:rPr>
      </w:pPr>
      <w:ins w:id="458" w:author="Intel" w:date="2020-10-08T17:35:00Z">
        <w:r>
          <w:t>Case3:  The Redcap UE optionally supports the feature;</w:t>
        </w:r>
      </w:ins>
    </w:p>
    <w:p w14:paraId="4D4CEDA4" w14:textId="2F8A75DE" w:rsidR="00F76918" w:rsidRPr="00F76918" w:rsidRDefault="00F76918" w:rsidP="00F76918">
      <w:pPr>
        <w:spacing w:before="60" w:after="60"/>
        <w:rPr>
          <w:ins w:id="459" w:author="Intel" w:date="2020-10-08T17:35:00Z"/>
          <w:rPrChange w:id="460" w:author="Intel" w:date="2020-10-08T17:36:00Z">
            <w:rPr>
              <w:ins w:id="461" w:author="Intel" w:date="2020-10-08T17:35:00Z"/>
              <w:rFonts w:eastAsia="等线"/>
              <w:i/>
              <w:iCs/>
              <w:lang w:eastAsia="zh-CN"/>
            </w:rPr>
          </w:rPrChange>
        </w:rPr>
      </w:pPr>
      <w:ins w:id="462" w:author="Intel" w:date="2020-10-08T17:35:00Z">
        <w:r>
          <w:tab/>
        </w:r>
      </w:ins>
      <w:ins w:id="463" w:author="Intel" w:date="2020-10-08T17:36:00Z">
        <w:r>
          <w:t xml:space="preserve">For Case 3, </w:t>
        </w:r>
      </w:ins>
      <w:ins w:id="464" w:author="Intel" w:date="2020-10-08T17:35:00Z">
        <w:r w:rsidRPr="00F76918">
          <w:rPr>
            <w:rPrChange w:id="465" w:author="Intel" w:date="2020-10-08T17:36:00Z">
              <w:rPr>
                <w:rFonts w:eastAsia="等线"/>
                <w:i/>
                <w:iCs/>
                <w:lang w:eastAsia="zh-CN"/>
              </w:rPr>
            </w:rPrChange>
          </w:rPr>
          <w:t xml:space="preserve">what the absence of a field means: </w:t>
        </w:r>
      </w:ins>
    </w:p>
    <w:p w14:paraId="1B458E83" w14:textId="0FABD21C" w:rsidR="00F76918" w:rsidRPr="00F76918" w:rsidRDefault="00F76918">
      <w:pPr>
        <w:pStyle w:val="af3"/>
        <w:numPr>
          <w:ilvl w:val="1"/>
          <w:numId w:val="28"/>
        </w:numPr>
        <w:spacing w:before="60" w:after="60"/>
        <w:rPr>
          <w:ins w:id="466" w:author="Intel" w:date="2020-10-08T17:35:00Z"/>
          <w:rPrChange w:id="467" w:author="Intel" w:date="2020-10-08T17:36:00Z">
            <w:rPr>
              <w:ins w:id="468" w:author="Intel" w:date="2020-10-08T17:35:00Z"/>
              <w:rFonts w:eastAsia="等线"/>
              <w:i/>
              <w:iCs/>
              <w:lang w:eastAsia="zh-CN"/>
            </w:rPr>
          </w:rPrChange>
        </w:rPr>
        <w:pPrChange w:id="469" w:author="Intel" w:date="2020-10-08T17:36:00Z">
          <w:pPr>
            <w:pStyle w:val="af3"/>
            <w:numPr>
              <w:numId w:val="28"/>
            </w:numPr>
            <w:spacing w:before="60" w:after="60"/>
            <w:ind w:hanging="360"/>
          </w:pPr>
        </w:pPrChange>
      </w:pPr>
      <w:ins w:id="470" w:author="Intel" w:date="2020-10-08T17:35:00Z">
        <w:r w:rsidRPr="00F76918">
          <w:rPr>
            <w:rPrChange w:id="471" w:author="Intel" w:date="2020-10-08T17:36:00Z">
              <w:rPr>
                <w:rFonts w:eastAsia="等线"/>
                <w:i/>
                <w:iCs/>
                <w:lang w:eastAsia="zh-CN"/>
              </w:rPr>
            </w:rPrChange>
          </w:rPr>
          <w:t xml:space="preserve">Whether the </w:t>
        </w:r>
        <w:proofErr w:type="spellStart"/>
        <w:r w:rsidRPr="00F76918">
          <w:rPr>
            <w:rPrChange w:id="472" w:author="Intel" w:date="2020-10-08T17:36:00Z">
              <w:rPr>
                <w:rFonts w:eastAsia="等线"/>
                <w:i/>
                <w:iCs/>
                <w:lang w:eastAsia="zh-CN"/>
              </w:rPr>
            </w:rPrChange>
          </w:rPr>
          <w:t>RedCap</w:t>
        </w:r>
        <w:proofErr w:type="spellEnd"/>
        <w:r w:rsidRPr="00F76918">
          <w:rPr>
            <w:rPrChange w:id="473" w:author="Intel" w:date="2020-10-08T17:36:00Z">
              <w:rPr>
                <w:rFonts w:eastAsia="等线"/>
                <w:i/>
                <w:iCs/>
                <w:lang w:eastAsia="zh-CN"/>
              </w:rPr>
            </w:rPrChange>
          </w:rPr>
          <w:t xml:space="preserve"> UE supports the mandatory functionality like the non-</w:t>
        </w:r>
        <w:proofErr w:type="spellStart"/>
        <w:r w:rsidRPr="00F76918">
          <w:rPr>
            <w:rPrChange w:id="474" w:author="Intel" w:date="2020-10-08T17:36:00Z">
              <w:rPr>
                <w:rFonts w:eastAsia="等线"/>
                <w:i/>
                <w:iCs/>
                <w:lang w:eastAsia="zh-CN"/>
              </w:rPr>
            </w:rPrChange>
          </w:rPr>
          <w:t>RedCap</w:t>
        </w:r>
        <w:proofErr w:type="spellEnd"/>
        <w:r w:rsidRPr="00F76918">
          <w:rPr>
            <w:rPrChange w:id="475" w:author="Intel" w:date="2020-10-08T17:36:00Z">
              <w:rPr>
                <w:rFonts w:eastAsia="等线"/>
                <w:i/>
                <w:iCs/>
                <w:lang w:eastAsia="zh-CN"/>
              </w:rPr>
            </w:rPrChange>
          </w:rPr>
          <w:t xml:space="preserve"> UEs</w:t>
        </w:r>
      </w:ins>
    </w:p>
    <w:p w14:paraId="5678FA93" w14:textId="12C3AF68" w:rsidR="00F76918" w:rsidRPr="00F76918" w:rsidRDefault="00F76918">
      <w:pPr>
        <w:pStyle w:val="af3"/>
        <w:numPr>
          <w:ilvl w:val="1"/>
          <w:numId w:val="28"/>
        </w:numPr>
        <w:spacing w:before="60" w:after="60"/>
        <w:rPr>
          <w:ins w:id="476" w:author="Intel" w:date="2020-10-08T17:35:00Z"/>
          <w:rPrChange w:id="477" w:author="Intel" w:date="2020-10-08T17:36:00Z">
            <w:rPr>
              <w:ins w:id="478" w:author="Intel" w:date="2020-10-08T17:35:00Z"/>
              <w:rFonts w:eastAsia="等线"/>
              <w:i/>
              <w:iCs/>
              <w:lang w:eastAsia="zh-CN"/>
            </w:rPr>
          </w:rPrChange>
        </w:rPr>
        <w:pPrChange w:id="479" w:author="Intel" w:date="2020-10-08T17:36:00Z">
          <w:pPr>
            <w:pStyle w:val="af3"/>
            <w:numPr>
              <w:numId w:val="28"/>
            </w:numPr>
            <w:spacing w:before="60" w:after="60"/>
            <w:ind w:hanging="360"/>
          </w:pPr>
        </w:pPrChange>
      </w:pPr>
      <w:ins w:id="480" w:author="Intel" w:date="2020-10-08T17:35:00Z">
        <w:r w:rsidRPr="00F76918">
          <w:rPr>
            <w:rPrChange w:id="481" w:author="Intel" w:date="2020-10-08T17:36:00Z">
              <w:rPr>
                <w:rFonts w:eastAsia="等线"/>
                <w:i/>
                <w:iCs/>
                <w:lang w:eastAsia="zh-CN"/>
              </w:rPr>
            </w:rPrChange>
          </w:rPr>
          <w:t xml:space="preserve">Whether the </w:t>
        </w:r>
        <w:proofErr w:type="spellStart"/>
        <w:r w:rsidRPr="00F76918">
          <w:rPr>
            <w:rPrChange w:id="482" w:author="Intel" w:date="2020-10-08T17:36:00Z">
              <w:rPr>
                <w:rFonts w:eastAsia="等线"/>
                <w:i/>
                <w:iCs/>
                <w:lang w:eastAsia="zh-CN"/>
              </w:rPr>
            </w:rPrChange>
          </w:rPr>
          <w:t>RedCap</w:t>
        </w:r>
        <w:proofErr w:type="spellEnd"/>
        <w:r w:rsidRPr="00F76918">
          <w:rPr>
            <w:rPrChange w:id="483" w:author="Intel" w:date="2020-10-08T17:36:00Z">
              <w:rPr>
                <w:rFonts w:eastAsia="等线"/>
                <w:i/>
                <w:iCs/>
                <w:lang w:eastAsia="zh-CN"/>
              </w:rPr>
            </w:rPrChange>
          </w:rPr>
          <w:t xml:space="preserve"> UE does not support this functionality at all.</w:t>
        </w:r>
      </w:ins>
    </w:p>
    <w:p w14:paraId="06F532D0" w14:textId="77777777" w:rsidR="00F76918" w:rsidRDefault="00F76918" w:rsidP="00F76918">
      <w:pPr>
        <w:spacing w:after="0"/>
        <w:rPr>
          <w:ins w:id="484" w:author="Intel" w:date="2020-10-08T17:35:00Z"/>
        </w:rPr>
      </w:pPr>
      <w:ins w:id="485" w:author="Intel" w:date="2020-10-08T17:35:00Z">
        <w:r>
          <w:t xml:space="preserve">Case4: The Redcap UE does not support the feature at all.   </w:t>
        </w:r>
      </w:ins>
    </w:p>
    <w:p w14:paraId="3D1B3AC9" w14:textId="77777777" w:rsidR="00F76918" w:rsidRDefault="00F76918" w:rsidP="00F76918">
      <w:pPr>
        <w:spacing w:after="0"/>
        <w:rPr>
          <w:ins w:id="486" w:author="Intel" w:date="2020-10-08T17:38:00Z"/>
        </w:rPr>
      </w:pPr>
    </w:p>
    <w:p w14:paraId="65833C7E" w14:textId="7575A3D6" w:rsidR="00F76918" w:rsidRDefault="00F76918" w:rsidP="00F76918">
      <w:pPr>
        <w:spacing w:after="0"/>
        <w:rPr>
          <w:ins w:id="487" w:author="Intel" w:date="2020-10-08T17:37:00Z"/>
        </w:rPr>
      </w:pPr>
      <w:ins w:id="488" w:author="Intel" w:date="2020-10-08T17:37:00Z">
        <w:r>
          <w:t xml:space="preserve">For the </w:t>
        </w:r>
      </w:ins>
      <w:ins w:id="489" w:author="Intel" w:date="2020-10-08T17:38:00Z">
        <w:r>
          <w:t>features</w:t>
        </w:r>
      </w:ins>
      <w:ins w:id="490" w:author="Intel" w:date="2020-10-08T17:37:00Z">
        <w:r>
          <w:t xml:space="preserve"> that are optional for non-Redcap UEs, following scenario </w:t>
        </w:r>
      </w:ins>
      <w:ins w:id="491" w:author="Intel" w:date="2020-10-08T17:38:00Z">
        <w:r>
          <w:t>is</w:t>
        </w:r>
      </w:ins>
      <w:ins w:id="492" w:author="Intel" w:date="2020-10-08T17:37:00Z">
        <w:r>
          <w:t xml:space="preserve"> considered: </w:t>
        </w:r>
      </w:ins>
    </w:p>
    <w:p w14:paraId="29D1825F" w14:textId="0F46AD1A" w:rsidR="00F76918" w:rsidRPr="00F76918" w:rsidRDefault="00F76918" w:rsidP="00D33F3A">
      <w:pPr>
        <w:rPr>
          <w:ins w:id="493" w:author="Intel" w:date="2020-10-08T17:37:00Z"/>
          <w:rPrChange w:id="494" w:author="Intel" w:date="2020-10-08T17:37:00Z">
            <w:rPr>
              <w:ins w:id="495" w:author="Intel" w:date="2020-10-08T17:37:00Z"/>
              <w:lang w:val="en-GB"/>
            </w:rPr>
          </w:rPrChange>
        </w:rPr>
      </w:pPr>
      <w:ins w:id="496" w:author="Intel" w:date="2020-10-08T17:38:00Z">
        <w:r>
          <w:t>Case1: The Redcap UE does not support the feature at all.</w:t>
        </w:r>
      </w:ins>
    </w:p>
    <w:p w14:paraId="151EA8DE" w14:textId="095D9D61" w:rsidR="00D33F3A" w:rsidRDefault="00D33F3A" w:rsidP="00D33F3A">
      <w:pPr>
        <w:rPr>
          <w:ins w:id="497" w:author="Intel" w:date="2020-10-08T17:00:00Z"/>
          <w:lang w:val="en-GB"/>
        </w:rPr>
      </w:pPr>
      <w:ins w:id="498" w:author="Intel" w:date="2020-10-08T17:00:00Z">
        <w:r>
          <w:rPr>
            <w:lang w:val="en-GB"/>
          </w:rPr>
          <w:t xml:space="preserve">Do companies agree the proposal </w:t>
        </w:r>
      </w:ins>
      <w:ins w:id="499" w:author="Intel" w:date="2020-10-08T17:38:00Z">
        <w:r w:rsidR="00F76918">
          <w:rPr>
            <w:lang w:val="en-GB"/>
          </w:rPr>
          <w:t>2</w:t>
        </w:r>
      </w:ins>
      <w:ins w:id="500"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501" w:author="Intel" w:date="2020-10-08T17:00:00Z"/>
        </w:trPr>
        <w:tc>
          <w:tcPr>
            <w:tcW w:w="1460" w:type="dxa"/>
            <w:shd w:val="clear" w:color="auto" w:fill="BFBFBF"/>
            <w:vAlign w:val="center"/>
          </w:tcPr>
          <w:p w14:paraId="54411BB2" w14:textId="77777777" w:rsidR="00D33F3A" w:rsidRDefault="00D33F3A" w:rsidP="00D33F3A">
            <w:pPr>
              <w:spacing w:before="60" w:after="60"/>
              <w:rPr>
                <w:ins w:id="502" w:author="Intel" w:date="2020-10-08T17:00:00Z"/>
                <w:b/>
                <w:lang w:eastAsia="zh-CN"/>
              </w:rPr>
            </w:pPr>
            <w:ins w:id="503"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504" w:author="Intel" w:date="2020-10-08T17:00:00Z"/>
                <w:b/>
                <w:lang w:eastAsia="zh-CN"/>
              </w:rPr>
            </w:pPr>
            <w:ins w:id="505"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506" w:author="Intel" w:date="2020-10-08T17:00:00Z"/>
                <w:b/>
                <w:lang w:eastAsia="zh-CN"/>
              </w:rPr>
            </w:pPr>
            <w:ins w:id="507" w:author="Intel" w:date="2020-10-08T17:00:00Z">
              <w:r>
                <w:rPr>
                  <w:b/>
                  <w:lang w:eastAsia="zh-CN"/>
                </w:rPr>
                <w:t xml:space="preserve">Remark </w:t>
              </w:r>
            </w:ins>
          </w:p>
        </w:tc>
      </w:tr>
      <w:tr w:rsidR="00D33F3A" w:rsidRPr="006220BE" w14:paraId="68D7A3BB" w14:textId="77777777" w:rsidTr="00D33F3A">
        <w:trPr>
          <w:ins w:id="508" w:author="Intel" w:date="2020-10-08T17:00:00Z"/>
        </w:trPr>
        <w:tc>
          <w:tcPr>
            <w:tcW w:w="1460" w:type="dxa"/>
            <w:vAlign w:val="center"/>
          </w:tcPr>
          <w:p w14:paraId="2BA7E09D" w14:textId="77777777" w:rsidR="00D33F3A" w:rsidRDefault="00D33F3A" w:rsidP="00D33F3A">
            <w:pPr>
              <w:spacing w:before="60" w:after="60"/>
              <w:rPr>
                <w:ins w:id="509" w:author="Intel" w:date="2020-10-08T17:00:00Z"/>
                <w:lang w:eastAsia="zh-CN"/>
              </w:rPr>
            </w:pPr>
            <w:ins w:id="510" w:author="Intel" w:date="2020-10-08T17:00:00Z">
              <w:r>
                <w:rPr>
                  <w:lang w:eastAsia="zh-CN"/>
                </w:rPr>
                <w:t>Intel</w:t>
              </w:r>
            </w:ins>
          </w:p>
        </w:tc>
        <w:tc>
          <w:tcPr>
            <w:tcW w:w="1527" w:type="dxa"/>
          </w:tcPr>
          <w:p w14:paraId="6260C033" w14:textId="77777777" w:rsidR="00D33F3A" w:rsidRDefault="00D33F3A" w:rsidP="00D33F3A">
            <w:pPr>
              <w:spacing w:before="60" w:after="60"/>
              <w:rPr>
                <w:ins w:id="511" w:author="Intel" w:date="2020-10-08T17:00:00Z"/>
                <w:lang w:eastAsia="zh-CN"/>
              </w:rPr>
            </w:pPr>
            <w:ins w:id="512"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513" w:author="Intel" w:date="2020-10-08T17:00:00Z"/>
                <w:lang w:val="en-GB" w:eastAsia="zh-CN"/>
              </w:rPr>
            </w:pPr>
          </w:p>
        </w:tc>
      </w:tr>
      <w:tr w:rsidR="00D33F3A" w:rsidRPr="006220BE" w14:paraId="44A11CBB" w14:textId="77777777" w:rsidTr="00D33F3A">
        <w:trPr>
          <w:ins w:id="514" w:author="Intel" w:date="2020-10-08T17:00:00Z"/>
        </w:trPr>
        <w:tc>
          <w:tcPr>
            <w:tcW w:w="1460" w:type="dxa"/>
            <w:vAlign w:val="center"/>
          </w:tcPr>
          <w:p w14:paraId="33B12E27" w14:textId="166CEA45" w:rsidR="00D33F3A" w:rsidRDefault="00C276EE" w:rsidP="00D33F3A">
            <w:pPr>
              <w:spacing w:before="60" w:after="60"/>
              <w:rPr>
                <w:ins w:id="515" w:author="Intel" w:date="2020-10-08T17:00:00Z"/>
                <w:lang w:eastAsia="zh-CN"/>
              </w:rPr>
            </w:pPr>
            <w:ins w:id="516" w:author="vivo-Chenli" w:date="2020-10-09T10:07:00Z">
              <w:r>
                <w:rPr>
                  <w:rFonts w:hint="eastAsia"/>
                  <w:lang w:eastAsia="zh-CN"/>
                </w:rPr>
                <w:lastRenderedPageBreak/>
                <w:t>vivo</w:t>
              </w:r>
            </w:ins>
          </w:p>
        </w:tc>
        <w:tc>
          <w:tcPr>
            <w:tcW w:w="1527" w:type="dxa"/>
          </w:tcPr>
          <w:p w14:paraId="2F445341" w14:textId="16941C79" w:rsidR="00D33F3A" w:rsidRDefault="00C276EE" w:rsidP="00D33F3A">
            <w:pPr>
              <w:spacing w:before="60" w:after="60"/>
              <w:rPr>
                <w:ins w:id="517" w:author="Intel" w:date="2020-10-08T17:00:00Z"/>
                <w:lang w:eastAsia="zh-CN"/>
              </w:rPr>
            </w:pPr>
            <w:proofErr w:type="gramStart"/>
            <w:ins w:id="518" w:author="vivo-Chenli" w:date="2020-10-09T10:07:00Z">
              <w:r>
                <w:rPr>
                  <w:rFonts w:hint="eastAsia"/>
                  <w:lang w:eastAsia="zh-CN"/>
                </w:rPr>
                <w:t>Y</w:t>
              </w:r>
              <w:r>
                <w:rPr>
                  <w:lang w:eastAsia="zh-CN"/>
                </w:rPr>
                <w:t>es</w:t>
              </w:r>
            </w:ins>
            <w:proofErr w:type="gramEnd"/>
            <w:ins w:id="519"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520" w:author="vivo-Chenli" w:date="2020-10-09T10:08:00Z"/>
                <w:lang w:val="en-GB" w:eastAsia="zh-CN"/>
              </w:rPr>
            </w:pPr>
            <w:ins w:id="521" w:author="vivo-Chenli" w:date="2020-10-09T10:07:00Z">
              <w:r>
                <w:rPr>
                  <w:rFonts w:hint="eastAsia"/>
                  <w:lang w:val="en-GB" w:eastAsia="zh-CN"/>
                </w:rPr>
                <w:t>I</w:t>
              </w:r>
              <w:r>
                <w:rPr>
                  <w:lang w:val="en-GB" w:eastAsia="zh-CN"/>
                </w:rPr>
                <w:t>n our understanding, the above case 1, 2,</w:t>
              </w:r>
            </w:ins>
            <w:ins w:id="522" w:author="vivo-Chenli" w:date="2020-10-09T10:08:00Z">
              <w:r>
                <w:rPr>
                  <w:lang w:val="en-GB" w:eastAsia="zh-CN"/>
                </w:rPr>
                <w:t xml:space="preserve"> and 4 can </w:t>
              </w:r>
            </w:ins>
            <w:ins w:id="523" w:author="vivo-Chenli" w:date="2020-10-09T10:09:00Z">
              <w:r w:rsidR="00AA2676">
                <w:rPr>
                  <w:lang w:val="en-GB" w:eastAsia="zh-CN"/>
                </w:rPr>
                <w:t xml:space="preserve">fully </w:t>
              </w:r>
            </w:ins>
            <w:ins w:id="524"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525" w:author="vivo-Chenli" w:date="2020-10-09T10:08:00Z"/>
                <w:i/>
                <w:iCs/>
              </w:rPr>
            </w:pPr>
            <w:ins w:id="526"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f3"/>
              <w:numPr>
                <w:ilvl w:val="1"/>
                <w:numId w:val="28"/>
              </w:numPr>
              <w:spacing w:before="60" w:after="60"/>
              <w:rPr>
                <w:ins w:id="527" w:author="vivo-Chenli" w:date="2020-10-09T10:08:00Z"/>
                <w:i/>
                <w:iCs/>
              </w:rPr>
            </w:pPr>
            <w:ins w:id="528"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af3"/>
              <w:numPr>
                <w:ilvl w:val="1"/>
                <w:numId w:val="28"/>
              </w:numPr>
              <w:spacing w:before="60" w:after="60"/>
              <w:rPr>
                <w:ins w:id="529" w:author="vivo-Chenli" w:date="2020-10-09T10:08:00Z"/>
                <w:i/>
                <w:iCs/>
              </w:rPr>
            </w:pPr>
            <w:ins w:id="530"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531" w:author="Intel" w:date="2020-10-08T17:00:00Z"/>
                <w:lang w:eastAsia="zh-CN"/>
              </w:rPr>
            </w:pPr>
            <w:ins w:id="532" w:author="vivo-Chenli" w:date="2020-10-09T10:08:00Z">
              <w:r>
                <w:rPr>
                  <w:lang w:eastAsia="zh-CN"/>
                </w:rPr>
                <w:t xml:space="preserve">Thus, we suggest </w:t>
              </w:r>
              <w:proofErr w:type="gramStart"/>
              <w:r>
                <w:rPr>
                  <w:lang w:eastAsia="zh-CN"/>
                </w:rPr>
                <w:t>to remove</w:t>
              </w:r>
              <w:proofErr w:type="gramEnd"/>
              <w:r>
                <w:rPr>
                  <w:lang w:eastAsia="zh-CN"/>
                </w:rPr>
                <w:t xml:space="preserve"> this part for case 3. </w:t>
              </w:r>
            </w:ins>
          </w:p>
        </w:tc>
      </w:tr>
      <w:tr w:rsidR="00141AED" w:rsidRPr="006220BE" w14:paraId="519EA566" w14:textId="77777777" w:rsidTr="00D33F3A">
        <w:trPr>
          <w:ins w:id="533" w:author="Intel" w:date="2020-10-08T17:00:00Z"/>
        </w:trPr>
        <w:tc>
          <w:tcPr>
            <w:tcW w:w="1460" w:type="dxa"/>
            <w:vAlign w:val="center"/>
          </w:tcPr>
          <w:p w14:paraId="73D80B78" w14:textId="17FCC809" w:rsidR="00141AED" w:rsidRDefault="00141AED" w:rsidP="00141AED">
            <w:pPr>
              <w:spacing w:before="60" w:after="60"/>
              <w:rPr>
                <w:ins w:id="534" w:author="Intel" w:date="2020-10-08T17:00:00Z"/>
                <w:lang w:eastAsia="zh-CN"/>
              </w:rPr>
            </w:pPr>
            <w:ins w:id="535"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36" w:author="Intel" w:date="2020-10-08T17:00:00Z"/>
                <w:lang w:eastAsia="zh-CN"/>
              </w:rPr>
            </w:pPr>
            <w:ins w:id="537"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38" w:author="Intel" w:date="2020-10-08T17:00:00Z"/>
                <w:lang w:val="en-GB" w:eastAsia="zh-CN"/>
              </w:rPr>
            </w:pPr>
          </w:p>
        </w:tc>
      </w:tr>
      <w:tr w:rsidR="002462CC" w:rsidRPr="006220BE" w14:paraId="2AA5B410" w14:textId="77777777" w:rsidTr="00D33F3A">
        <w:trPr>
          <w:ins w:id="539"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40" w:author="OPPO" w:date="2020-10-12T11:28:00Z"/>
                <w:rFonts w:eastAsiaTheme="minorEastAsia"/>
                <w:lang w:eastAsia="zh-CN"/>
                <w:rPrChange w:id="541" w:author="OPPO" w:date="2020-10-12T11:28:00Z">
                  <w:rPr>
                    <w:ins w:id="542" w:author="OPPO" w:date="2020-10-12T11:28:00Z"/>
                    <w:rFonts w:eastAsia="Yu Mincho"/>
                    <w:szCs w:val="22"/>
                    <w:lang w:eastAsia="ja-JP"/>
                  </w:rPr>
                </w:rPrChange>
              </w:rPr>
            </w:pPr>
            <w:ins w:id="543"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44" w:author="OPPO" w:date="2020-10-12T11:28:00Z"/>
                <w:rFonts w:eastAsiaTheme="minorEastAsia"/>
                <w:lang w:eastAsia="zh-CN"/>
                <w:rPrChange w:id="545" w:author="OPPO" w:date="2020-10-12T11:28:00Z">
                  <w:rPr>
                    <w:ins w:id="546" w:author="OPPO" w:date="2020-10-12T11:28:00Z"/>
                    <w:rFonts w:eastAsia="Yu Mincho"/>
                    <w:szCs w:val="22"/>
                    <w:lang w:eastAsia="ja-JP"/>
                  </w:rPr>
                </w:rPrChange>
              </w:rPr>
            </w:pPr>
            <w:proofErr w:type="gramStart"/>
            <w:ins w:id="547" w:author="OPPO" w:date="2020-10-12T11:28:00Z">
              <w:r>
                <w:rPr>
                  <w:rFonts w:eastAsiaTheme="minorEastAsia"/>
                  <w:lang w:eastAsia="zh-CN"/>
                </w:rPr>
                <w:t>Yes</w:t>
              </w:r>
              <w:proofErr w:type="gramEnd"/>
              <w:r>
                <w:rPr>
                  <w:rFonts w:eastAsiaTheme="minorEastAsia"/>
                  <w:lang w:eastAsia="zh-CN"/>
                </w:rPr>
                <w:t xml:space="preserve">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48" w:author="OPPO" w:date="2020-10-12T11:29:00Z"/>
                <w:lang w:val="en-GB" w:eastAsia="zh-CN"/>
              </w:rPr>
            </w:pPr>
            <w:ins w:id="549" w:author="OPPO" w:date="2020-10-12T11:28:00Z">
              <w:r>
                <w:rPr>
                  <w:lang w:val="en-GB" w:eastAsia="zh-CN"/>
                </w:rPr>
                <w:t xml:space="preserve">For case 3, how does the absence of the </w:t>
              </w:r>
            </w:ins>
            <w:ins w:id="550" w:author="OPPO" w:date="2020-10-12T11:29:00Z">
              <w:r>
                <w:rPr>
                  <w:lang w:val="en-GB" w:eastAsia="zh-CN"/>
                </w:rPr>
                <w:t>field</w:t>
              </w:r>
              <w:r w:rsidR="005731CF">
                <w:rPr>
                  <w:lang w:val="en-GB" w:eastAsia="zh-CN"/>
                </w:rPr>
                <w:t xml:space="preserve"> </w:t>
              </w:r>
              <w:proofErr w:type="gramStart"/>
              <w:r w:rsidR="005731CF">
                <w:rPr>
                  <w:lang w:val="en-GB" w:eastAsia="zh-CN"/>
                </w:rPr>
                <w:t>means</w:t>
              </w:r>
              <w:proofErr w:type="gramEnd"/>
              <w:r w:rsidR="005731CF">
                <w:rPr>
                  <w:lang w:val="en-GB" w:eastAsia="zh-CN"/>
                </w:rPr>
                <w:t xml:space="preserve"> </w:t>
              </w:r>
              <w:proofErr w:type="spellStart"/>
              <w:r w:rsidR="005731CF">
                <w:rPr>
                  <w:lang w:val="en-GB" w:eastAsia="zh-CN"/>
                </w:rPr>
                <w:t>RedCap</w:t>
              </w:r>
              <w:proofErr w:type="spellEnd"/>
              <w:r w:rsidR="005731CF">
                <w:rPr>
                  <w:lang w:val="en-GB" w:eastAsia="zh-CN"/>
                </w:rPr>
                <w:t xml:space="preserve"> UE supports the functionality if it is already optionally present?</w:t>
              </w:r>
            </w:ins>
          </w:p>
          <w:p w14:paraId="65BFE7C9" w14:textId="77777777" w:rsidR="005731CF" w:rsidRDefault="005731CF" w:rsidP="00141AED">
            <w:pPr>
              <w:spacing w:before="60" w:after="60"/>
              <w:rPr>
                <w:ins w:id="551" w:author="OPPO" w:date="2020-10-12T11:30:00Z"/>
                <w:lang w:val="en-GB" w:eastAsia="zh-CN"/>
              </w:rPr>
            </w:pPr>
          </w:p>
          <w:p w14:paraId="340788C3" w14:textId="77777777" w:rsidR="005731CF" w:rsidRDefault="005731CF" w:rsidP="00141AED">
            <w:pPr>
              <w:spacing w:before="60" w:after="60"/>
              <w:rPr>
                <w:ins w:id="552" w:author="OPPO" w:date="2020-10-12T11:30:00Z"/>
                <w:lang w:val="en-GB" w:eastAsia="zh-CN"/>
              </w:rPr>
            </w:pPr>
            <w:ins w:id="553"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54" w:author="OPPO" w:date="2020-10-12T11:30:00Z"/>
                <w:i/>
                <w:iCs/>
              </w:rPr>
            </w:pPr>
            <w:ins w:id="555" w:author="OPPO" w:date="2020-10-12T11:30:00Z">
              <w:r w:rsidRPr="00DB03C9">
                <w:rPr>
                  <w:i/>
                  <w:iCs/>
                </w:rPr>
                <w:t xml:space="preserve">For Case 3, </w:t>
              </w:r>
              <w:r w:rsidRPr="000E5070">
                <w:rPr>
                  <w:i/>
                  <w:iCs/>
                  <w:strike/>
                  <w:highlight w:val="yellow"/>
                  <w:rPrChange w:id="556" w:author="OPPO" w:date="2020-10-12T11:31:00Z">
                    <w:rPr>
                      <w:i/>
                      <w:iCs/>
                    </w:rPr>
                  </w:rPrChange>
                </w:rPr>
                <w:t>what</w:t>
              </w:r>
              <w:r>
                <w:rPr>
                  <w:i/>
                  <w:iCs/>
                </w:rPr>
                <w:t xml:space="preserve"> </w:t>
              </w:r>
              <w:r w:rsidRPr="00DB03C9">
                <w:rPr>
                  <w:i/>
                  <w:iCs/>
                </w:rPr>
                <w:t xml:space="preserve">the </w:t>
              </w:r>
              <w:r w:rsidRPr="000E5070">
                <w:rPr>
                  <w:i/>
                  <w:iCs/>
                  <w:highlight w:val="yellow"/>
                  <w:rPrChange w:id="557"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f3"/>
              <w:numPr>
                <w:ilvl w:val="1"/>
                <w:numId w:val="28"/>
              </w:numPr>
              <w:spacing w:before="60" w:after="60"/>
              <w:rPr>
                <w:ins w:id="558" w:author="OPPO" w:date="2020-10-12T11:30:00Z"/>
                <w:i/>
                <w:iCs/>
              </w:rPr>
            </w:pPr>
            <w:ins w:id="559" w:author="OPPO" w:date="2020-10-12T11:30:00Z">
              <w:r w:rsidRPr="00B470CA">
                <w:rPr>
                  <w:i/>
                  <w:iCs/>
                  <w:strike/>
                  <w:sz w:val="20"/>
                  <w:szCs w:val="20"/>
                  <w:highlight w:val="yellow"/>
                  <w:rPrChange w:id="560"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15A6937F" w14:textId="77777777" w:rsidR="000E5070" w:rsidRPr="00DB03C9" w:rsidRDefault="000E5070" w:rsidP="000E5070">
            <w:pPr>
              <w:pStyle w:val="af3"/>
              <w:numPr>
                <w:ilvl w:val="1"/>
                <w:numId w:val="28"/>
              </w:numPr>
              <w:spacing w:before="60" w:after="60"/>
              <w:rPr>
                <w:ins w:id="561" w:author="OPPO" w:date="2020-10-12T11:30:00Z"/>
                <w:i/>
                <w:iCs/>
              </w:rPr>
            </w:pPr>
            <w:ins w:id="562" w:author="OPPO" w:date="2020-10-12T11:30:00Z">
              <w:r w:rsidRPr="00B470CA">
                <w:rPr>
                  <w:i/>
                  <w:iCs/>
                  <w:strike/>
                  <w:sz w:val="20"/>
                  <w:szCs w:val="20"/>
                  <w:highlight w:val="yellow"/>
                  <w:rPrChange w:id="563"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ins>
          </w:p>
          <w:p w14:paraId="19397937" w14:textId="77777777" w:rsidR="000E5070" w:rsidRDefault="000E5070" w:rsidP="00141AED">
            <w:pPr>
              <w:spacing w:before="60" w:after="60"/>
              <w:rPr>
                <w:ins w:id="564" w:author="OPPO" w:date="2020-10-12T11:30:00Z"/>
                <w:lang w:val="en-GB" w:eastAsia="zh-CN"/>
              </w:rPr>
            </w:pPr>
          </w:p>
          <w:p w14:paraId="32881BF7" w14:textId="20167955" w:rsidR="000E5070" w:rsidRPr="006220BE" w:rsidRDefault="000E5070" w:rsidP="00141AED">
            <w:pPr>
              <w:spacing w:before="60" w:after="60"/>
              <w:rPr>
                <w:ins w:id="565" w:author="OPPO" w:date="2020-10-12T11:28:00Z"/>
                <w:lang w:val="en-GB" w:eastAsia="zh-CN"/>
              </w:rPr>
            </w:pPr>
          </w:p>
        </w:tc>
      </w:tr>
      <w:tr w:rsidR="003F6897" w:rsidRPr="006220BE" w14:paraId="6C076971" w14:textId="77777777" w:rsidTr="00D33F3A">
        <w:trPr>
          <w:ins w:id="566" w:author="Samsung" w:date="2020-10-13T11:43:00Z"/>
        </w:trPr>
        <w:tc>
          <w:tcPr>
            <w:tcW w:w="1460" w:type="dxa"/>
            <w:vAlign w:val="center"/>
          </w:tcPr>
          <w:p w14:paraId="687AA6DC" w14:textId="1CA93140" w:rsidR="003F6897" w:rsidRDefault="003F6897" w:rsidP="00141AED">
            <w:pPr>
              <w:spacing w:before="60" w:after="60"/>
              <w:rPr>
                <w:ins w:id="567" w:author="Samsung" w:date="2020-10-13T11:43:00Z"/>
                <w:rFonts w:eastAsiaTheme="minorEastAsia"/>
                <w:lang w:eastAsia="zh-CN"/>
              </w:rPr>
            </w:pPr>
            <w:ins w:id="568"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569" w:author="Samsung" w:date="2020-10-13T11:43:00Z"/>
                <w:rFonts w:eastAsiaTheme="minorEastAsia"/>
                <w:lang w:eastAsia="zh-CN"/>
              </w:rPr>
            </w:pPr>
            <w:ins w:id="570" w:author="Samsung" w:date="2020-10-13T11:43:00Z">
              <w:r>
                <w:rPr>
                  <w:rFonts w:eastAsiaTheme="minorEastAsia"/>
                  <w:lang w:eastAsia="zh-CN"/>
                </w:rPr>
                <w:t>Agree</w:t>
              </w:r>
            </w:ins>
            <w:ins w:id="571"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72" w:author="Samsung" w:date="2020-10-13T11:43:00Z"/>
                <w:lang w:val="en-GB" w:eastAsia="zh-CN"/>
              </w:rPr>
            </w:pPr>
            <w:ins w:id="573" w:author="Samsung" w:date="2020-10-13T11:43:00Z">
              <w:r>
                <w:rPr>
                  <w:lang w:val="en-GB" w:eastAsia="zh-CN"/>
                </w:rPr>
                <w:t xml:space="preserve">Perhaps rapporteur would confirm, but I guess OPPO's clarification </w:t>
              </w:r>
            </w:ins>
            <w:ins w:id="574"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575" w:author="[Nokia RAN2]" w:date="2020-10-13T10:40:00Z"/>
        </w:trPr>
        <w:tc>
          <w:tcPr>
            <w:tcW w:w="1460" w:type="dxa"/>
            <w:vAlign w:val="center"/>
          </w:tcPr>
          <w:p w14:paraId="783BC500" w14:textId="4EA67D71" w:rsidR="0022441B" w:rsidRDefault="0022441B" w:rsidP="00141AED">
            <w:pPr>
              <w:spacing w:before="60" w:after="60"/>
              <w:rPr>
                <w:ins w:id="576" w:author="[Nokia RAN2]" w:date="2020-10-13T10:40:00Z"/>
                <w:rFonts w:eastAsiaTheme="minorEastAsia"/>
                <w:lang w:eastAsia="zh-CN"/>
              </w:rPr>
            </w:pPr>
            <w:ins w:id="577"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578" w:author="[Nokia RAN2]" w:date="2020-10-13T10:40:00Z"/>
                <w:rFonts w:eastAsiaTheme="minorEastAsia"/>
                <w:lang w:eastAsia="zh-CN"/>
              </w:rPr>
            </w:pPr>
            <w:ins w:id="579" w:author="[Nokia RAN2]" w:date="2020-10-13T10:43:00Z">
              <w:r>
                <w:rPr>
                  <w:rFonts w:eastAsiaTheme="minorEastAsia"/>
                  <w:lang w:eastAsia="zh-CN"/>
                </w:rPr>
                <w:t xml:space="preserve">Agree with </w:t>
              </w:r>
              <w:proofErr w:type="spellStart"/>
              <w:r>
                <w:rPr>
                  <w:rFonts w:eastAsiaTheme="minorEastAsia"/>
                  <w:lang w:eastAsia="zh-CN"/>
                </w:rPr>
                <w:t>Oppo</w:t>
              </w:r>
            </w:ins>
            <w:proofErr w:type="spellEnd"/>
          </w:p>
        </w:tc>
        <w:tc>
          <w:tcPr>
            <w:tcW w:w="6372" w:type="dxa"/>
            <w:vAlign w:val="center"/>
          </w:tcPr>
          <w:p w14:paraId="5FD5E215" w14:textId="1B4BDAAC" w:rsidR="0022441B" w:rsidRDefault="0022441B" w:rsidP="003F6897">
            <w:pPr>
              <w:spacing w:before="60" w:after="60"/>
              <w:rPr>
                <w:ins w:id="580" w:author="[Nokia RAN2]" w:date="2020-10-13T10:40:00Z"/>
                <w:lang w:val="en-GB" w:eastAsia="zh-CN"/>
              </w:rPr>
            </w:pPr>
            <w:ins w:id="581" w:author="[Nokia RAN2]" w:date="2020-10-13T10:43:00Z">
              <w:r>
                <w:rPr>
                  <w:lang w:val="en-GB" w:eastAsia="zh-CN"/>
                </w:rPr>
                <w:t>It is far simple</w:t>
              </w:r>
            </w:ins>
            <w:ins w:id="582" w:author="[Nokia RAN2]" w:date="2020-10-13T10:44:00Z">
              <w:r>
                <w:rPr>
                  <w:lang w:val="en-GB" w:eastAsia="zh-CN"/>
                </w:rPr>
                <w:t xml:space="preserve">r to consider presence/absence of a field to indicate support/not support of a feature rather than implicit </w:t>
              </w:r>
              <w:proofErr w:type="spellStart"/>
              <w:r>
                <w:rPr>
                  <w:lang w:val="en-GB" w:eastAsia="zh-CN"/>
                </w:rPr>
                <w:t>behavior</w:t>
              </w:r>
              <w:proofErr w:type="spellEnd"/>
              <w:r>
                <w:rPr>
                  <w:lang w:val="en-GB" w:eastAsia="zh-CN"/>
                </w:rPr>
                <w:t>.</w:t>
              </w:r>
            </w:ins>
          </w:p>
        </w:tc>
      </w:tr>
      <w:tr w:rsidR="006C164B" w:rsidRPr="006220BE" w14:paraId="4442CE96" w14:textId="77777777" w:rsidTr="00D33F3A">
        <w:trPr>
          <w:ins w:id="583" w:author="Huawei" w:date="2020-10-13T16:41:00Z"/>
        </w:trPr>
        <w:tc>
          <w:tcPr>
            <w:tcW w:w="1460" w:type="dxa"/>
            <w:vAlign w:val="center"/>
          </w:tcPr>
          <w:p w14:paraId="75493793" w14:textId="05B6C8ED" w:rsidR="006C164B" w:rsidRDefault="006C164B" w:rsidP="006C164B">
            <w:pPr>
              <w:spacing w:before="60" w:after="60"/>
              <w:rPr>
                <w:ins w:id="584" w:author="Huawei" w:date="2020-10-13T16:41:00Z"/>
                <w:rFonts w:eastAsiaTheme="minorEastAsia"/>
                <w:lang w:eastAsia="zh-CN"/>
              </w:rPr>
            </w:pPr>
            <w:ins w:id="585" w:author="Huawei" w:date="2020-10-13T16:41: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14E5F9B1" w14:textId="5046E771" w:rsidR="006C164B" w:rsidRDefault="006C164B" w:rsidP="006C164B">
            <w:pPr>
              <w:spacing w:before="60" w:after="60"/>
              <w:rPr>
                <w:ins w:id="586" w:author="Huawei" w:date="2020-10-13T16:41:00Z"/>
                <w:rFonts w:eastAsiaTheme="minorEastAsia"/>
                <w:lang w:eastAsia="zh-CN"/>
              </w:rPr>
            </w:pPr>
            <w:proofErr w:type="gramStart"/>
            <w:ins w:id="587" w:author="Huawei" w:date="2020-10-13T16:41: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55A8B55F" w14:textId="4B29AE7F" w:rsidR="006C164B" w:rsidRDefault="006C164B" w:rsidP="006C164B">
            <w:pPr>
              <w:spacing w:before="60" w:after="60"/>
              <w:rPr>
                <w:ins w:id="588" w:author="Huawei" w:date="2020-10-13T16:41:00Z"/>
                <w:lang w:val="en-GB" w:eastAsia="zh-CN"/>
              </w:rPr>
            </w:pPr>
            <w:ins w:id="589" w:author="Huawei" w:date="2020-10-13T16:41:00Z">
              <w:r>
                <w:rPr>
                  <w:lang w:eastAsia="zh-CN"/>
                </w:rPr>
                <w:t>Agree</w:t>
              </w:r>
              <w:r>
                <w:rPr>
                  <w:lang w:val="en-GB" w:eastAsia="zh-CN"/>
                </w:rPr>
                <w:t xml:space="preserve"> with vivo, fine to </w:t>
              </w:r>
              <w:r>
                <w:rPr>
                  <w:lang w:eastAsia="zh-CN"/>
                </w:rPr>
                <w:t>remove the part “</w:t>
              </w:r>
              <w:r w:rsidRPr="00DB03C9">
                <w:rPr>
                  <w:i/>
                  <w:iCs/>
                </w:rPr>
                <w:t xml:space="preserve">For Case 3, what the absence of a field </w:t>
              </w:r>
              <w:proofErr w:type="gramStart"/>
              <w:r w:rsidRPr="00DB03C9">
                <w:rPr>
                  <w:i/>
                  <w:iCs/>
                </w:rPr>
                <w:t>means:</w:t>
              </w:r>
              <w:r>
                <w:rPr>
                  <w:i/>
                  <w:iCs/>
                </w:rPr>
                <w:t>…</w:t>
              </w:r>
              <w:proofErr w:type="gramEnd"/>
              <w:r>
                <w:rPr>
                  <w:lang w:eastAsia="zh-CN"/>
                </w:rPr>
                <w:t>” for case 3.</w:t>
              </w:r>
            </w:ins>
          </w:p>
        </w:tc>
      </w:tr>
      <w:tr w:rsidR="00295031" w:rsidRPr="006220BE" w14:paraId="7F61260D" w14:textId="77777777" w:rsidTr="00D33F3A">
        <w:trPr>
          <w:ins w:id="590" w:author="CATT" w:date="2020-10-13T17:10:00Z"/>
        </w:trPr>
        <w:tc>
          <w:tcPr>
            <w:tcW w:w="1460" w:type="dxa"/>
            <w:vAlign w:val="center"/>
          </w:tcPr>
          <w:p w14:paraId="140A6E0C" w14:textId="2005C57D" w:rsidR="00295031" w:rsidRDefault="00295031" w:rsidP="006C164B">
            <w:pPr>
              <w:spacing w:before="60" w:after="60"/>
              <w:rPr>
                <w:ins w:id="591" w:author="CATT" w:date="2020-10-13T17:10:00Z"/>
                <w:rFonts w:eastAsia="等线"/>
                <w:lang w:eastAsia="zh-CN"/>
              </w:rPr>
            </w:pPr>
            <w:ins w:id="592"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593" w:author="CATT" w:date="2020-10-13T17:10:00Z"/>
                <w:lang w:eastAsia="zh-CN"/>
              </w:rPr>
            </w:pPr>
            <w:ins w:id="594"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595" w:author="CATT" w:date="2020-10-13T17:10:00Z"/>
                <w:lang w:eastAsia="zh-CN"/>
              </w:rPr>
            </w:pPr>
            <w:ins w:id="596"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597"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598" w:author="CATT" w:date="2020-10-13T17:10:00Z"/>
                <w:i/>
              </w:rPr>
            </w:pPr>
            <w:ins w:id="599"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EE3E8A">
            <w:pPr>
              <w:rPr>
                <w:ins w:id="600" w:author="CATT" w:date="2020-10-13T17:10:00Z"/>
                <w:i/>
              </w:rPr>
            </w:pPr>
            <w:ins w:id="601" w:author="CATT" w:date="2020-10-13T17:10:00Z">
              <w:r w:rsidRPr="009F3D26">
                <w:rPr>
                  <w:i/>
                </w:rPr>
                <w:t>Case1: The Redcap UE does not support the feature at all.</w:t>
              </w:r>
            </w:ins>
          </w:p>
          <w:p w14:paraId="5931C629" w14:textId="77777777" w:rsidR="00295031" w:rsidRDefault="00295031" w:rsidP="00EE3E8A">
            <w:pPr>
              <w:spacing w:before="60" w:after="60"/>
              <w:rPr>
                <w:ins w:id="602" w:author="CATT" w:date="2020-10-13T17:10:00Z"/>
                <w:lang w:val="en-GB" w:eastAsia="zh-CN"/>
              </w:rPr>
            </w:pPr>
            <w:ins w:id="603" w:author="CATT" w:date="2020-10-13T17:10:00Z">
              <w:r>
                <w:rPr>
                  <w:lang w:val="en-GB" w:eastAsia="zh-CN"/>
                </w:rPr>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604" w:author="CATT" w:date="2020-10-13T17:10:00Z"/>
                <w:lang w:val="en-GB" w:eastAsia="zh-CN"/>
              </w:rPr>
            </w:pPr>
            <w:ins w:id="605" w:author="ZTE" w:date="2020-10-13T19:58:00Z">
              <w:r>
                <w:rPr>
                  <w:lang w:val="en-GB" w:eastAsia="zh-CN"/>
                </w:rPr>
                <w:t>[ZTE] We think this relates to the scenario we described</w:t>
              </w:r>
            </w:ins>
            <w:ins w:id="606" w:author="ZTE" w:date="2020-10-13T20:00:00Z">
              <w:r>
                <w:rPr>
                  <w:lang w:val="en-GB" w:eastAsia="zh-CN"/>
                </w:rPr>
                <w:t xml:space="preserve"> </w:t>
              </w:r>
            </w:ins>
            <w:ins w:id="607" w:author="ZTE" w:date="2020-10-13T19:59:00Z">
              <w:r>
                <w:rPr>
                  <w:lang w:val="en-GB" w:eastAsia="zh-CN"/>
                </w:rPr>
                <w:t>in Question1-6</w:t>
              </w:r>
            </w:ins>
            <w:ins w:id="608" w:author="ZTE" w:date="2020-10-13T20:00:00Z">
              <w:r>
                <w:rPr>
                  <w:lang w:val="en-GB" w:eastAsia="zh-CN"/>
                </w:rPr>
                <w:t xml:space="preserve">, about whether to disallow Redcap UE to report </w:t>
              </w:r>
            </w:ins>
            <w:ins w:id="609" w:author="ZTE" w:date="2020-10-13T20:02:00Z">
              <w:r>
                <w:rPr>
                  <w:lang w:val="en-GB" w:eastAsia="zh-CN"/>
                </w:rPr>
                <w:t xml:space="preserve">some </w:t>
              </w:r>
            </w:ins>
            <w:ins w:id="610" w:author="ZTE" w:date="2020-10-13T20:00:00Z">
              <w:r>
                <w:rPr>
                  <w:lang w:val="en-GB" w:eastAsia="zh-CN"/>
                </w:rPr>
                <w:t>high</w:t>
              </w:r>
            </w:ins>
            <w:ins w:id="611" w:author="ZTE" w:date="2020-10-13T20:01:00Z">
              <w:r>
                <w:rPr>
                  <w:lang w:val="en-GB" w:eastAsia="zh-CN"/>
                </w:rPr>
                <w:t xml:space="preserve">-end capabilities, Otherwise, </w:t>
              </w:r>
            </w:ins>
            <w:ins w:id="612" w:author="ZTE" w:date="2020-10-13T20:02:00Z">
              <w:r>
                <w:rPr>
                  <w:lang w:val="en-GB" w:eastAsia="zh-CN"/>
                </w:rPr>
                <w:t>the Redcap type may be various</w:t>
              </w:r>
            </w:ins>
            <w:ins w:id="613" w:author="ZTE" w:date="2020-10-13T19:59:00Z">
              <w:r>
                <w:rPr>
                  <w:lang w:val="en-GB" w:eastAsia="zh-CN"/>
                </w:rPr>
                <w:t xml:space="preserve">. </w:t>
              </w:r>
            </w:ins>
          </w:p>
          <w:p w14:paraId="4755B3D1" w14:textId="77777777" w:rsidR="00295031" w:rsidRDefault="00295031" w:rsidP="00EE3E8A">
            <w:pPr>
              <w:spacing w:before="60" w:after="60"/>
              <w:rPr>
                <w:ins w:id="614" w:author="CATT" w:date="2020-10-13T17:10:00Z"/>
                <w:lang w:val="en-GB" w:eastAsia="zh-CN"/>
              </w:rPr>
            </w:pPr>
            <w:ins w:id="615"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616" w:author="CATT" w:date="2020-10-13T17:10:00Z"/>
                <w:lang w:val="en-GB" w:eastAsia="zh-CN"/>
              </w:rPr>
            </w:pPr>
            <w:ins w:id="617"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618" w:author="CATT" w:date="2020-10-13T17:10:00Z"/>
                <w:lang w:val="en-GB" w:eastAsia="zh-CN"/>
              </w:rPr>
            </w:pPr>
            <w:ins w:id="619"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620" w:author="CATT" w:date="2020-10-13T17:10:00Z"/>
                <w:lang w:val="en-GB" w:eastAsia="zh-CN"/>
              </w:rPr>
            </w:pPr>
            <w:ins w:id="621" w:author="CATT" w:date="2020-10-13T17:10:00Z">
              <w:r>
                <w:rPr>
                  <w:lang w:val="en-GB" w:eastAsia="zh-CN"/>
                </w:rPr>
                <w:t>…</w:t>
              </w:r>
            </w:ins>
          </w:p>
          <w:p w14:paraId="335F4874" w14:textId="77777777" w:rsidR="00295031" w:rsidRDefault="00295031" w:rsidP="00EE3E8A">
            <w:pPr>
              <w:spacing w:before="60" w:after="60"/>
              <w:rPr>
                <w:ins w:id="622" w:author="CATT" w:date="2020-10-13T17:10:00Z"/>
                <w:lang w:val="en-GB" w:eastAsia="zh-CN"/>
              </w:rPr>
            </w:pPr>
            <w:ins w:id="623"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w:t>
              </w:r>
              <w:r>
                <w:rPr>
                  <w:rFonts w:hint="eastAsia"/>
                  <w:lang w:val="en-GB" w:eastAsia="zh-CN"/>
                </w:rPr>
                <w:lastRenderedPageBreak/>
                <w:t xml:space="preserve">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624" w:author="CATT" w:date="2020-10-13T17:10:00Z"/>
                <w:lang w:val="en-GB" w:eastAsia="zh-CN"/>
              </w:rPr>
            </w:pPr>
          </w:p>
          <w:p w14:paraId="18EAB652" w14:textId="5588E124" w:rsidR="00295031" w:rsidRDefault="00295031" w:rsidP="006C164B">
            <w:pPr>
              <w:spacing w:before="60" w:after="60"/>
              <w:rPr>
                <w:ins w:id="625" w:author="CATT" w:date="2020-10-13T17:10:00Z"/>
                <w:lang w:eastAsia="zh-CN"/>
              </w:rPr>
            </w:pPr>
            <w:ins w:id="626" w:author="CATT" w:date="2020-10-13T17:10:00Z">
              <w:r>
                <w:rPr>
                  <w:rFonts w:hint="eastAsia"/>
                  <w:lang w:val="en-GB" w:eastAsia="zh-CN"/>
                </w:rPr>
                <w:t xml:space="preserve">On the other hand, if the above case is considered then </w:t>
              </w:r>
              <w:proofErr w:type="gramStart"/>
              <w:r>
                <w:rPr>
                  <w:rFonts w:hint="eastAsia"/>
                  <w:lang w:val="en-GB" w:eastAsia="zh-CN"/>
                </w:rPr>
                <w:t>do</w:t>
              </w:r>
              <w:proofErr w:type="gramEnd"/>
              <w:r>
                <w:rPr>
                  <w:rFonts w:hint="eastAsia"/>
                  <w:lang w:val="en-GB" w:eastAsia="zh-CN"/>
                </w:rPr>
                <w:t xml:space="preserve"> we also need to cover the case when redcap UE mandatorily supports a feature that is optional for non-redcap UE?</w:t>
              </w:r>
            </w:ins>
          </w:p>
        </w:tc>
      </w:tr>
      <w:tr w:rsidR="00EE3E8A" w:rsidRPr="006220BE" w14:paraId="1E5E9BB7" w14:textId="77777777" w:rsidTr="00D33F3A">
        <w:trPr>
          <w:ins w:id="627" w:author="ZTE" w:date="2020-10-13T19:56:00Z"/>
        </w:trPr>
        <w:tc>
          <w:tcPr>
            <w:tcW w:w="1460" w:type="dxa"/>
            <w:vAlign w:val="center"/>
          </w:tcPr>
          <w:p w14:paraId="37D8E8A9" w14:textId="774490DD" w:rsidR="00EE3E8A" w:rsidRDefault="00EE3E8A" w:rsidP="006C164B">
            <w:pPr>
              <w:spacing w:before="60" w:after="60"/>
              <w:rPr>
                <w:ins w:id="628" w:author="ZTE" w:date="2020-10-13T19:56:00Z"/>
                <w:rFonts w:eastAsiaTheme="minorEastAsia"/>
                <w:lang w:eastAsia="zh-CN"/>
              </w:rPr>
            </w:pPr>
            <w:ins w:id="629" w:author="ZTE" w:date="2020-10-13T19:56:00Z">
              <w:r>
                <w:rPr>
                  <w:rFonts w:eastAsiaTheme="minorEastAsia"/>
                  <w:lang w:eastAsia="zh-CN"/>
                </w:rPr>
                <w:lastRenderedPageBreak/>
                <w:t>ZTE</w:t>
              </w:r>
            </w:ins>
          </w:p>
        </w:tc>
        <w:tc>
          <w:tcPr>
            <w:tcW w:w="1527" w:type="dxa"/>
          </w:tcPr>
          <w:p w14:paraId="176269C6" w14:textId="0035CD7B" w:rsidR="00EE3E8A" w:rsidRDefault="00EE3E8A" w:rsidP="006C164B">
            <w:pPr>
              <w:spacing w:before="60" w:after="60"/>
              <w:rPr>
                <w:ins w:id="630" w:author="ZTE" w:date="2020-10-13T19:56:00Z"/>
                <w:rFonts w:eastAsiaTheme="minorEastAsia"/>
                <w:lang w:eastAsia="zh-CN"/>
              </w:rPr>
            </w:pPr>
            <w:proofErr w:type="gramStart"/>
            <w:ins w:id="631" w:author="ZTE" w:date="2020-10-13T19:57:00Z">
              <w:r>
                <w:rPr>
                  <w:rFonts w:eastAsiaTheme="minorEastAsia"/>
                  <w:lang w:eastAsia="zh-CN"/>
                </w:rPr>
                <w:t>Yes</w:t>
              </w:r>
              <w:proofErr w:type="gramEnd"/>
              <w:r>
                <w:rPr>
                  <w:rFonts w:eastAsiaTheme="minorEastAsia"/>
                  <w:lang w:eastAsia="zh-CN"/>
                </w:rPr>
                <w:t xml:space="preserve"> with comments</w:t>
              </w:r>
            </w:ins>
          </w:p>
        </w:tc>
        <w:tc>
          <w:tcPr>
            <w:tcW w:w="6372" w:type="dxa"/>
            <w:vAlign w:val="center"/>
          </w:tcPr>
          <w:p w14:paraId="73619F7A" w14:textId="6AB5EB79" w:rsidR="00EE3E8A" w:rsidRDefault="00EE3E8A" w:rsidP="00EE3E8A">
            <w:pPr>
              <w:spacing w:before="60" w:after="60"/>
              <w:rPr>
                <w:ins w:id="632" w:author="ZTE" w:date="2020-10-13T19:56:00Z"/>
                <w:lang w:eastAsia="zh-CN"/>
              </w:rPr>
            </w:pPr>
            <w:ins w:id="633"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34" w:author="ZTE" w:date="2020-10-13T19:57:00Z">
              <w:r>
                <w:rPr>
                  <w:lang w:eastAsia="zh-CN"/>
                </w:rPr>
                <w:t xml:space="preserve">it is ok </w:t>
              </w:r>
            </w:ins>
            <w:ins w:id="635" w:author="ZTE" w:date="2020-10-13T19:56:00Z">
              <w:r>
                <w:rPr>
                  <w:rFonts w:hint="eastAsia"/>
                  <w:lang w:eastAsia="zh-CN"/>
                </w:rPr>
                <w:t xml:space="preserve">to remove following part </w:t>
              </w:r>
            </w:ins>
            <w:ins w:id="636" w:author="ZTE" w:date="2020-10-13T19:57:00Z">
              <w:r>
                <w:rPr>
                  <w:lang w:eastAsia="zh-CN"/>
                </w:rPr>
                <w:t>from</w:t>
              </w:r>
            </w:ins>
            <w:ins w:id="637"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38" w:author="ZTE" w:date="2020-10-13T19:56:00Z"/>
                <w:i/>
                <w:iCs/>
              </w:rPr>
            </w:pPr>
            <w:ins w:id="639" w:author="ZTE" w:date="2020-10-13T19:56:00Z">
              <w:r>
                <w:rPr>
                  <w:i/>
                  <w:iCs/>
                </w:rPr>
                <w:t xml:space="preserve">For Case 3, what the absence of a field means: </w:t>
              </w:r>
            </w:ins>
          </w:p>
          <w:p w14:paraId="654264E8" w14:textId="77777777" w:rsidR="00EE3E8A" w:rsidRDefault="00EE3E8A" w:rsidP="00EE3E8A">
            <w:pPr>
              <w:pStyle w:val="af3"/>
              <w:numPr>
                <w:ilvl w:val="1"/>
                <w:numId w:val="28"/>
              </w:numPr>
              <w:spacing w:before="60" w:after="60" w:line="259" w:lineRule="auto"/>
              <w:rPr>
                <w:ins w:id="640" w:author="ZTE" w:date="2020-10-13T19:56:00Z"/>
                <w:i/>
                <w:iCs/>
              </w:rPr>
            </w:pPr>
            <w:ins w:id="641" w:author="ZTE" w:date="2020-10-13T19:56:00Z">
              <w:r>
                <w:rPr>
                  <w:i/>
                  <w:iCs/>
                </w:rPr>
                <w:t xml:space="preserve">Whether the </w:t>
              </w:r>
              <w:proofErr w:type="spellStart"/>
              <w:r>
                <w:rPr>
                  <w:i/>
                  <w:iCs/>
                </w:rPr>
                <w:t>RedCap</w:t>
              </w:r>
              <w:proofErr w:type="spellEnd"/>
              <w:r>
                <w:rPr>
                  <w:i/>
                  <w:iCs/>
                </w:rPr>
                <w:t xml:space="preserve"> UE supports the mandatory functionality like the non-</w:t>
              </w:r>
              <w:proofErr w:type="spellStart"/>
              <w:r>
                <w:rPr>
                  <w:i/>
                  <w:iCs/>
                </w:rPr>
                <w:t>RedCap</w:t>
              </w:r>
              <w:proofErr w:type="spellEnd"/>
              <w:r>
                <w:rPr>
                  <w:i/>
                  <w:iCs/>
                </w:rPr>
                <w:t xml:space="preserve"> UEs</w:t>
              </w:r>
            </w:ins>
          </w:p>
          <w:p w14:paraId="3F260E85" w14:textId="77777777" w:rsidR="00EE3E8A" w:rsidRDefault="00EE3E8A" w:rsidP="00EE3E8A">
            <w:pPr>
              <w:pStyle w:val="af3"/>
              <w:numPr>
                <w:ilvl w:val="1"/>
                <w:numId w:val="28"/>
              </w:numPr>
              <w:spacing w:before="60" w:after="60" w:line="259" w:lineRule="auto"/>
              <w:rPr>
                <w:ins w:id="642" w:author="ZTE" w:date="2020-10-13T19:56:00Z"/>
                <w:i/>
                <w:iCs/>
              </w:rPr>
            </w:pPr>
            <w:ins w:id="643" w:author="ZTE" w:date="2020-10-13T19:56:00Z">
              <w:r>
                <w:rPr>
                  <w:i/>
                  <w:iCs/>
                </w:rPr>
                <w:t xml:space="preserve">Whether the </w:t>
              </w:r>
              <w:proofErr w:type="spellStart"/>
              <w:r>
                <w:rPr>
                  <w:i/>
                  <w:iCs/>
                </w:rPr>
                <w:t>RedCap</w:t>
              </w:r>
              <w:proofErr w:type="spellEnd"/>
              <w:r>
                <w:rPr>
                  <w:i/>
                  <w:iCs/>
                </w:rPr>
                <w:t xml:space="preserve"> UE does not support this functionality at all.</w:t>
              </w:r>
            </w:ins>
          </w:p>
          <w:p w14:paraId="35808442" w14:textId="3207E6EC" w:rsidR="00EE3E8A" w:rsidRDefault="00EE3E8A" w:rsidP="00EE3E8A">
            <w:pPr>
              <w:spacing w:after="0"/>
              <w:rPr>
                <w:ins w:id="644" w:author="ZTE" w:date="2020-10-13T19:56:00Z"/>
                <w:lang w:eastAsia="zh-CN"/>
              </w:rPr>
            </w:pPr>
            <w:ins w:id="645" w:author="ZTE" w:date="2020-10-13T19:56:00Z">
              <w:r>
                <w:rPr>
                  <w:lang w:val="en-GB" w:eastAsia="zh-CN"/>
                </w:rPr>
                <w:t xml:space="preserve">Once case1,2,4 are defined in specification, then for case3, absence of the field will directly </w:t>
              </w:r>
              <w:proofErr w:type="gramStart"/>
              <w:r>
                <w:rPr>
                  <w:lang w:val="en-GB" w:eastAsia="zh-CN"/>
                </w:rPr>
                <w:t>mean  “</w:t>
              </w:r>
              <w:proofErr w:type="gramEnd"/>
              <w:r>
                <w:rPr>
                  <w:lang w:val="en-GB" w:eastAsia="zh-CN"/>
                </w:rPr>
                <w:t>Not supported” of the feature.</w:t>
              </w:r>
            </w:ins>
          </w:p>
        </w:tc>
      </w:tr>
      <w:tr w:rsidR="005E3E00" w:rsidRPr="006220BE" w14:paraId="49ABBDE0" w14:textId="77777777" w:rsidTr="00D33F3A">
        <w:trPr>
          <w:ins w:id="646" w:author="Jie Jie4 Shi" w:date="2020-10-14T14:03:00Z"/>
        </w:trPr>
        <w:tc>
          <w:tcPr>
            <w:tcW w:w="1460" w:type="dxa"/>
            <w:vAlign w:val="center"/>
          </w:tcPr>
          <w:p w14:paraId="57CBA3B3" w14:textId="6CB7FA18" w:rsidR="005E3E00" w:rsidRDefault="005E3E00" w:rsidP="006C164B">
            <w:pPr>
              <w:spacing w:before="60" w:after="60"/>
              <w:rPr>
                <w:ins w:id="647" w:author="Jie Jie4 Shi" w:date="2020-10-14T14:03:00Z"/>
                <w:rFonts w:eastAsiaTheme="minorEastAsia"/>
                <w:lang w:eastAsia="zh-CN"/>
              </w:rPr>
            </w:pPr>
            <w:ins w:id="648" w:author="Jie Jie4 Shi" w:date="2020-10-14T14:03:00Z">
              <w:r>
                <w:rPr>
                  <w:rFonts w:eastAsiaTheme="minorEastAsia"/>
                  <w:lang w:eastAsia="zh-CN"/>
                </w:rPr>
                <w:t>Lenovo</w:t>
              </w:r>
            </w:ins>
          </w:p>
        </w:tc>
        <w:tc>
          <w:tcPr>
            <w:tcW w:w="1527" w:type="dxa"/>
          </w:tcPr>
          <w:p w14:paraId="3A53F327" w14:textId="636E420A" w:rsidR="005E3E00" w:rsidRDefault="005E3E00" w:rsidP="006C164B">
            <w:pPr>
              <w:spacing w:before="60" w:after="60"/>
              <w:rPr>
                <w:ins w:id="649" w:author="Jie Jie4 Shi" w:date="2020-10-14T14:03:00Z"/>
                <w:rFonts w:eastAsiaTheme="minorEastAsia"/>
                <w:lang w:eastAsia="zh-CN"/>
              </w:rPr>
            </w:pPr>
            <w:ins w:id="650" w:author="Jie Jie4 Shi" w:date="2020-10-14T14:03:00Z">
              <w:r>
                <w:rPr>
                  <w:rFonts w:eastAsiaTheme="minorEastAsia"/>
                  <w:lang w:eastAsia="zh-CN"/>
                </w:rPr>
                <w:t>Yes</w:t>
              </w:r>
            </w:ins>
          </w:p>
        </w:tc>
        <w:tc>
          <w:tcPr>
            <w:tcW w:w="6372" w:type="dxa"/>
            <w:vAlign w:val="center"/>
          </w:tcPr>
          <w:p w14:paraId="41A3F2F0" w14:textId="117DDC33" w:rsidR="005E3E00" w:rsidRDefault="005E3E00" w:rsidP="00EE3E8A">
            <w:pPr>
              <w:spacing w:before="60" w:after="60"/>
              <w:rPr>
                <w:ins w:id="651" w:author="Jie Jie4 Shi" w:date="2020-10-14T14:03:00Z"/>
                <w:lang w:eastAsia="zh-CN"/>
              </w:rPr>
            </w:pPr>
            <w:ins w:id="652" w:author="Jie Jie4 Shi" w:date="2020-10-14T14:04:00Z">
              <w:r>
                <w:rPr>
                  <w:rFonts w:hint="eastAsia"/>
                  <w:lang w:eastAsia="zh-CN"/>
                </w:rPr>
                <w:t>Agree</w:t>
              </w:r>
              <w:r>
                <w:rPr>
                  <w:lang w:eastAsia="zh-CN"/>
                </w:rPr>
                <w:t xml:space="preserve"> with vivo. The case 3 could be removed.</w:t>
              </w:r>
            </w:ins>
          </w:p>
        </w:tc>
      </w:tr>
    </w:tbl>
    <w:p w14:paraId="4E3C0BA7" w14:textId="676B4DA8" w:rsidR="00D33F3A" w:rsidRDefault="00D33F3A" w:rsidP="00D33F3A">
      <w:pPr>
        <w:rPr>
          <w:ins w:id="653" w:author="Intel" w:date="2020-10-08T17:39:00Z"/>
          <w:lang w:val="en-GB"/>
        </w:rPr>
      </w:pPr>
    </w:p>
    <w:p w14:paraId="1A8F0172" w14:textId="3291BDE7" w:rsidR="00F76918" w:rsidRDefault="00F76918" w:rsidP="00D33F3A">
      <w:pPr>
        <w:rPr>
          <w:ins w:id="654" w:author="Intel" w:date="2020-10-08T17:00:00Z"/>
          <w:lang w:val="en-GB"/>
        </w:rPr>
      </w:pPr>
      <w:ins w:id="655" w:author="Intel" w:date="2020-10-08T17:39:00Z">
        <w:r>
          <w:rPr>
            <w:lang w:val="en-GB"/>
          </w:rPr>
          <w:t>For the Alt3, based on the scenario mentioned ab</w:t>
        </w:r>
      </w:ins>
      <w:ins w:id="656" w:author="Intel" w:date="2020-10-08T17:40:00Z">
        <w:r>
          <w:rPr>
            <w:lang w:val="en-GB"/>
          </w:rPr>
          <w:t>ove, it can be modified as:</w:t>
        </w:r>
      </w:ins>
    </w:p>
    <w:p w14:paraId="57703211" w14:textId="5D21C6CD" w:rsidR="00F76918" w:rsidRPr="000D5FBF" w:rsidRDefault="00F76918" w:rsidP="00F76918">
      <w:pPr>
        <w:pStyle w:val="af3"/>
        <w:numPr>
          <w:ilvl w:val="0"/>
          <w:numId w:val="28"/>
        </w:numPr>
        <w:rPr>
          <w:ins w:id="657" w:author="Intel" w:date="2020-10-08T17:39:00Z"/>
          <w:rFonts w:ascii="Arial" w:hAnsi="Arial" w:cs="Arial"/>
          <w:b/>
        </w:rPr>
      </w:pPr>
      <w:ins w:id="658"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659" w:author="Intel" w:date="2020-10-08T17:40:00Z">
        <w:r>
          <w:rPr>
            <w:rFonts w:ascii="Arial" w:hAnsi="Arial" w:cs="Arial"/>
            <w:b/>
          </w:rPr>
          <w:t>listed</w:t>
        </w:r>
      </w:ins>
      <w:ins w:id="660"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f3"/>
        <w:numPr>
          <w:ilvl w:val="1"/>
          <w:numId w:val="28"/>
        </w:numPr>
        <w:rPr>
          <w:ins w:id="661" w:author="Intel" w:date="2020-10-08T17:39:00Z"/>
          <w:rFonts w:ascii="Arial" w:hAnsi="Arial" w:cs="Arial"/>
          <w:b/>
        </w:rPr>
      </w:pPr>
      <w:ins w:id="662"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af3"/>
        <w:numPr>
          <w:ilvl w:val="1"/>
          <w:numId w:val="28"/>
        </w:numPr>
        <w:rPr>
          <w:ins w:id="663" w:author="Intel" w:date="2020-10-08T17:40:00Z"/>
          <w:rFonts w:ascii="Arial" w:hAnsi="Arial" w:cs="Arial"/>
          <w:b/>
        </w:rPr>
      </w:pPr>
      <w:ins w:id="664"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af3"/>
        <w:numPr>
          <w:ilvl w:val="1"/>
          <w:numId w:val="28"/>
        </w:numPr>
        <w:rPr>
          <w:ins w:id="665" w:author="Intel" w:date="2020-10-08T17:39:00Z"/>
          <w:rFonts w:ascii="Arial" w:hAnsi="Arial" w:cs="Arial"/>
          <w:b/>
        </w:rPr>
      </w:pPr>
      <w:ins w:id="666" w:author="Intel" w:date="2020-10-08T17:40:00Z">
        <w:r>
          <w:rPr>
            <w:rFonts w:ascii="Arial" w:hAnsi="Arial" w:cs="Arial"/>
            <w:b/>
          </w:rPr>
          <w:t>Optional features</w:t>
        </w:r>
      </w:ins>
      <w:ins w:id="667"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3B110F07" w:rsidR="00F76918" w:rsidRPr="00014951" w:rsidRDefault="00F76918" w:rsidP="00F76918">
      <w:pPr>
        <w:pStyle w:val="af3"/>
        <w:rPr>
          <w:ins w:id="668" w:author="Intel" w:date="2020-10-08T17:39:00Z"/>
          <w:rFonts w:ascii="Arial" w:hAnsi="Arial" w:cs="Arial"/>
          <w:b/>
        </w:rPr>
      </w:pPr>
      <w:ins w:id="669"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w:t>
        </w:r>
        <w:proofErr w:type="spellStart"/>
        <w:r w:rsidRPr="00014951">
          <w:rPr>
            <w:rFonts w:ascii="Arial" w:hAnsi="Arial" w:cs="Arial"/>
            <w:b/>
          </w:rPr>
          <w:t>U</w:t>
        </w:r>
        <w:r w:rsidR="00EE2409" w:rsidRPr="00014951">
          <w:rPr>
            <w:rFonts w:ascii="Arial" w:hAnsi="Arial" w:cs="Arial"/>
            <w:b/>
          </w:rPr>
          <w:t>e</w:t>
        </w:r>
        <w:r w:rsidRPr="00014951">
          <w:rPr>
            <w:rFonts w:ascii="Arial" w:hAnsi="Arial" w:cs="Arial"/>
            <w:b/>
          </w:rPr>
          <w:t>s</w:t>
        </w:r>
        <w:proofErr w:type="spellEnd"/>
        <w:r w:rsidRPr="00014951">
          <w:rPr>
            <w:rFonts w:ascii="Arial" w:hAnsi="Arial" w:cs="Arial"/>
            <w:b/>
          </w:rPr>
          <w:t xml:space="preserve"> but are optional</w:t>
        </w:r>
        <w:r>
          <w:rPr>
            <w:rFonts w:ascii="Arial" w:hAnsi="Arial" w:cs="Arial"/>
            <w:b/>
          </w:rPr>
          <w:t xml:space="preserve"> for Redcap </w:t>
        </w:r>
        <w:proofErr w:type="spellStart"/>
        <w:r>
          <w:rPr>
            <w:rFonts w:ascii="Arial" w:hAnsi="Arial" w:cs="Arial"/>
            <w:b/>
          </w:rPr>
          <w:t>U</w:t>
        </w:r>
        <w:r w:rsidR="00EE2409">
          <w:rPr>
            <w:rFonts w:ascii="Arial" w:hAnsi="Arial" w:cs="Arial"/>
            <w:b/>
          </w:rPr>
          <w:t>e</w:t>
        </w:r>
        <w:r>
          <w:rPr>
            <w:rFonts w:ascii="Arial" w:hAnsi="Arial" w:cs="Arial"/>
            <w:b/>
          </w:rPr>
          <w:t>s</w:t>
        </w:r>
        <w:proofErr w:type="spellEnd"/>
        <w:r>
          <w:rPr>
            <w:rFonts w:ascii="Arial" w:hAnsi="Arial" w:cs="Arial"/>
            <w:b/>
          </w:rPr>
          <w:t>.</w:t>
        </w:r>
      </w:ins>
    </w:p>
    <w:p w14:paraId="5A48EE86" w14:textId="278F5E9E" w:rsidR="00A229A5" w:rsidRDefault="00A229A5" w:rsidP="001A5E3E">
      <w:pPr>
        <w:rPr>
          <w:ins w:id="670" w:author="Intel" w:date="2020-10-08T17:42:00Z"/>
        </w:rPr>
      </w:pPr>
      <w:ins w:id="671"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672" w:author="Intel" w:date="2020-10-08T17:42:00Z"/>
        </w:rPr>
      </w:pPr>
      <w:ins w:id="673" w:author="Intel" w:date="2020-10-08T18:08:00Z">
        <w:r>
          <w:rPr>
            <w:lang w:val="en-GB"/>
          </w:rPr>
          <w:t xml:space="preserve">Question in phase 2: </w:t>
        </w:r>
      </w:ins>
      <w:ins w:id="674" w:author="Intel" w:date="2020-10-08T17:41:00Z">
        <w:r w:rsidR="00A229A5">
          <w:t xml:space="preserve">Do companies agree the above </w:t>
        </w:r>
      </w:ins>
      <w:ins w:id="675"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676" w:author="Intel" w:date="2020-10-08T17:42:00Z"/>
        </w:trPr>
        <w:tc>
          <w:tcPr>
            <w:tcW w:w="1460" w:type="dxa"/>
            <w:shd w:val="clear" w:color="auto" w:fill="BFBFBF"/>
            <w:vAlign w:val="center"/>
          </w:tcPr>
          <w:p w14:paraId="699769F3" w14:textId="77777777" w:rsidR="00A229A5" w:rsidRDefault="00A229A5" w:rsidP="00A21A7C">
            <w:pPr>
              <w:spacing w:before="60" w:after="60"/>
              <w:rPr>
                <w:ins w:id="677" w:author="Intel" w:date="2020-10-08T17:42:00Z"/>
                <w:b/>
                <w:lang w:eastAsia="zh-CN"/>
              </w:rPr>
            </w:pPr>
            <w:ins w:id="678"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679" w:author="Intel" w:date="2020-10-08T17:42:00Z"/>
                <w:b/>
                <w:lang w:eastAsia="zh-CN"/>
              </w:rPr>
            </w:pPr>
            <w:ins w:id="680"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681" w:author="Intel" w:date="2020-10-08T17:42:00Z"/>
                <w:b/>
                <w:lang w:eastAsia="zh-CN"/>
              </w:rPr>
            </w:pPr>
            <w:ins w:id="682" w:author="Intel" w:date="2020-10-08T17:42:00Z">
              <w:r>
                <w:rPr>
                  <w:b/>
                  <w:lang w:eastAsia="zh-CN"/>
                </w:rPr>
                <w:t xml:space="preserve">Remark </w:t>
              </w:r>
            </w:ins>
          </w:p>
        </w:tc>
      </w:tr>
      <w:tr w:rsidR="00A229A5" w:rsidRPr="006220BE" w14:paraId="1F373304" w14:textId="77777777" w:rsidTr="00A21A7C">
        <w:trPr>
          <w:ins w:id="683" w:author="Intel" w:date="2020-10-08T17:42:00Z"/>
        </w:trPr>
        <w:tc>
          <w:tcPr>
            <w:tcW w:w="1460" w:type="dxa"/>
            <w:vAlign w:val="center"/>
          </w:tcPr>
          <w:p w14:paraId="750F3D89" w14:textId="77777777" w:rsidR="00A229A5" w:rsidRDefault="00A229A5" w:rsidP="00A21A7C">
            <w:pPr>
              <w:spacing w:before="60" w:after="60"/>
              <w:rPr>
                <w:ins w:id="684" w:author="Intel" w:date="2020-10-08T17:42:00Z"/>
                <w:lang w:eastAsia="zh-CN"/>
              </w:rPr>
            </w:pPr>
            <w:ins w:id="685" w:author="Intel" w:date="2020-10-08T17:42:00Z">
              <w:r>
                <w:rPr>
                  <w:lang w:eastAsia="zh-CN"/>
                </w:rPr>
                <w:t>Intel</w:t>
              </w:r>
            </w:ins>
          </w:p>
        </w:tc>
        <w:tc>
          <w:tcPr>
            <w:tcW w:w="1527" w:type="dxa"/>
          </w:tcPr>
          <w:p w14:paraId="64B89459" w14:textId="77777777" w:rsidR="00A229A5" w:rsidRDefault="00A229A5" w:rsidP="00A21A7C">
            <w:pPr>
              <w:spacing w:before="60" w:after="60"/>
              <w:rPr>
                <w:ins w:id="686" w:author="Intel" w:date="2020-10-08T17:42:00Z"/>
                <w:lang w:eastAsia="zh-CN"/>
              </w:rPr>
            </w:pPr>
            <w:ins w:id="687"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688" w:author="Intel" w:date="2020-10-08T17:42:00Z"/>
                <w:lang w:val="en-GB" w:eastAsia="zh-CN"/>
              </w:rPr>
            </w:pPr>
          </w:p>
        </w:tc>
      </w:tr>
      <w:tr w:rsidR="00A229A5" w:rsidRPr="006220BE" w14:paraId="0E732878" w14:textId="77777777" w:rsidTr="00A21A7C">
        <w:trPr>
          <w:ins w:id="689" w:author="Intel" w:date="2020-10-08T17:42:00Z"/>
        </w:trPr>
        <w:tc>
          <w:tcPr>
            <w:tcW w:w="1460" w:type="dxa"/>
            <w:vAlign w:val="center"/>
          </w:tcPr>
          <w:p w14:paraId="23ACF4E6" w14:textId="068A87E6" w:rsidR="00A229A5" w:rsidRDefault="009E4AE5" w:rsidP="00A21A7C">
            <w:pPr>
              <w:spacing w:before="60" w:after="60"/>
              <w:rPr>
                <w:ins w:id="690" w:author="Intel" w:date="2020-10-08T17:42:00Z"/>
                <w:lang w:eastAsia="zh-CN"/>
              </w:rPr>
            </w:pPr>
            <w:ins w:id="691"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692" w:author="Intel" w:date="2020-10-08T17:42:00Z"/>
                <w:lang w:eastAsia="zh-CN"/>
              </w:rPr>
            </w:pPr>
            <w:proofErr w:type="gramStart"/>
            <w:ins w:id="693" w:author="vivo-Chenli" w:date="2020-10-09T10:16:00Z">
              <w:r>
                <w:rPr>
                  <w:rFonts w:hint="eastAsia"/>
                  <w:lang w:eastAsia="zh-CN"/>
                </w:rPr>
                <w:t>Y</w:t>
              </w:r>
              <w:r>
                <w:rPr>
                  <w:lang w:eastAsia="zh-CN"/>
                </w:rPr>
                <w:t>es</w:t>
              </w:r>
            </w:ins>
            <w:proofErr w:type="gramEnd"/>
            <w:ins w:id="694"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695" w:author="vivo-Chenli" w:date="2020-10-09T10:17:00Z"/>
                <w:lang w:val="en-GB" w:eastAsia="zh-CN"/>
              </w:rPr>
            </w:pPr>
            <w:ins w:id="696" w:author="vivo-Chenli" w:date="2020-10-09T10:16:00Z">
              <w:r>
                <w:rPr>
                  <w:lang w:val="en-GB" w:eastAsia="zh-CN"/>
                </w:rPr>
                <w:t xml:space="preserve">Besides, we </w:t>
              </w:r>
            </w:ins>
            <w:ins w:id="697" w:author="vivo-Chenli" w:date="2020-10-09T10:17:00Z">
              <w:r>
                <w:rPr>
                  <w:lang w:val="en-GB" w:eastAsia="zh-CN"/>
                </w:rPr>
                <w:t xml:space="preserve">think </w:t>
              </w:r>
              <w:r w:rsidR="00427142">
                <w:rPr>
                  <w:lang w:val="en-GB" w:eastAsia="zh-CN"/>
                </w:rPr>
                <w:t xml:space="preserve">the following case should </w:t>
              </w:r>
            </w:ins>
            <w:ins w:id="698" w:author="vivo-Chenli" w:date="2020-10-09T10:19:00Z">
              <w:r w:rsidR="00A21A7C">
                <w:rPr>
                  <w:lang w:val="en-GB" w:eastAsia="zh-CN"/>
                </w:rPr>
                <w:t xml:space="preserve">also </w:t>
              </w:r>
            </w:ins>
            <w:ins w:id="699"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700" w:author="Intel" w:date="2020-10-08T17:42:00Z"/>
                <w:lang w:val="en-GB" w:eastAsia="zh-CN"/>
              </w:rPr>
            </w:pPr>
            <w:ins w:id="701"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4D05CD" w:rsidRPr="006220BE" w14:paraId="347AF7D6" w14:textId="77777777" w:rsidTr="00A21A7C">
        <w:trPr>
          <w:ins w:id="702" w:author="Intel" w:date="2020-10-08T17:42:00Z"/>
        </w:trPr>
        <w:tc>
          <w:tcPr>
            <w:tcW w:w="1460" w:type="dxa"/>
            <w:vAlign w:val="center"/>
          </w:tcPr>
          <w:p w14:paraId="72E4405C" w14:textId="38288E77" w:rsidR="004D05CD" w:rsidRDefault="004D05CD" w:rsidP="004D05CD">
            <w:pPr>
              <w:spacing w:before="60" w:after="60"/>
              <w:rPr>
                <w:ins w:id="703" w:author="Intel" w:date="2020-10-08T17:42:00Z"/>
                <w:lang w:eastAsia="zh-CN"/>
              </w:rPr>
            </w:pPr>
            <w:ins w:id="704"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705" w:author="Intel" w:date="2020-10-08T17:42:00Z"/>
                <w:lang w:eastAsia="zh-CN"/>
              </w:rPr>
            </w:pPr>
            <w:ins w:id="706"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707" w:author="NEC (Hisashi)" w:date="2020-10-12T09:28:00Z"/>
                <w:rFonts w:eastAsia="Yu Mincho"/>
                <w:lang w:val="en-GB" w:eastAsia="ja-JP"/>
              </w:rPr>
            </w:pPr>
            <w:ins w:id="708" w:author="NEC (Hisashi)" w:date="2020-10-12T09:28:00Z">
              <w:r>
                <w:rPr>
                  <w:rFonts w:eastAsia="Yu Mincho"/>
                  <w:lang w:val="en-GB" w:eastAsia="ja-JP"/>
                </w:rPr>
                <w:t xml:space="preserve">as conclusion (recommendation?) of Study Item. </w:t>
              </w:r>
              <w:proofErr w:type="gramStart"/>
              <w:r>
                <w:rPr>
                  <w:rFonts w:eastAsia="Yu Mincho"/>
                  <w:lang w:val="en-GB" w:eastAsia="ja-JP"/>
                </w:rPr>
                <w:t>Anyway</w:t>
              </w:r>
              <w:proofErr w:type="gramEnd"/>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709" w:author="Intel" w:date="2020-10-08T17:42:00Z"/>
                <w:lang w:val="en-GB" w:eastAsia="zh-CN"/>
              </w:rPr>
            </w:pPr>
            <w:ins w:id="710" w:author="NEC (Hisashi)" w:date="2020-10-12T09:28:00Z">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xml:space="preserve">, while </w:t>
              </w:r>
            </w:ins>
            <w:ins w:id="711" w:author="NEC (Hisashi)" w:date="2020-10-12T09:30:00Z">
              <w:r w:rsidR="0049478C">
                <w:rPr>
                  <w:rFonts w:eastAsia="Yu Mincho"/>
                  <w:lang w:val="en-GB" w:eastAsia="ja-JP"/>
                </w:rPr>
                <w:t>n</w:t>
              </w:r>
            </w:ins>
            <w:ins w:id="712" w:author="NEC (Hisashi)" w:date="2020-10-12T09:29:00Z">
              <w:r w:rsidR="0049478C">
                <w:rPr>
                  <w:rFonts w:eastAsia="Yu Mincho"/>
                  <w:lang w:val="en-GB" w:eastAsia="ja-JP"/>
                </w:rPr>
                <w:t xml:space="preserve">o objection, if majority </w:t>
              </w:r>
              <w:proofErr w:type="gramStart"/>
              <w:r w:rsidR="0049478C">
                <w:rPr>
                  <w:rFonts w:eastAsia="Yu Mincho"/>
                  <w:lang w:val="en-GB" w:eastAsia="ja-JP"/>
                </w:rPr>
                <w:t>wants.</w:t>
              </w:r>
            </w:ins>
            <w:ins w:id="713" w:author="NEC (Hisashi)" w:date="2020-10-12T09:30:00Z">
              <w:r w:rsidR="0049478C">
                <w:rPr>
                  <w:rFonts w:eastAsia="Yu Mincho"/>
                  <w:lang w:val="en-GB" w:eastAsia="ja-JP"/>
                </w:rPr>
                <w:t>.</w:t>
              </w:r>
            </w:ins>
            <w:proofErr w:type="gramEnd"/>
          </w:p>
        </w:tc>
      </w:tr>
      <w:tr w:rsidR="00CA68D8" w:rsidRPr="006220BE" w14:paraId="69F17849" w14:textId="77777777" w:rsidTr="00A21A7C">
        <w:trPr>
          <w:ins w:id="714"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715" w:author="OPPO" w:date="2020-10-12T11:42:00Z"/>
                <w:rFonts w:eastAsiaTheme="minorEastAsia"/>
                <w:lang w:eastAsia="zh-CN"/>
                <w:rPrChange w:id="716" w:author="OPPO" w:date="2020-10-12T11:42:00Z">
                  <w:rPr>
                    <w:ins w:id="717" w:author="OPPO" w:date="2020-10-12T11:42:00Z"/>
                    <w:rFonts w:eastAsia="Yu Mincho"/>
                    <w:szCs w:val="22"/>
                    <w:lang w:eastAsia="ja-JP"/>
                  </w:rPr>
                </w:rPrChange>
              </w:rPr>
            </w:pPr>
            <w:ins w:id="718"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719" w:author="OPPO" w:date="2020-10-12T11:42:00Z"/>
                <w:rFonts w:eastAsiaTheme="minorEastAsia"/>
                <w:lang w:eastAsia="zh-CN"/>
                <w:rPrChange w:id="720" w:author="OPPO" w:date="2020-10-12T11:43:00Z">
                  <w:rPr>
                    <w:ins w:id="721" w:author="OPPO" w:date="2020-10-12T11:42:00Z"/>
                    <w:rFonts w:eastAsia="Yu Mincho"/>
                    <w:szCs w:val="22"/>
                    <w:lang w:eastAsia="ja-JP"/>
                  </w:rPr>
                </w:rPrChange>
              </w:rPr>
            </w:pPr>
            <w:proofErr w:type="gramStart"/>
            <w:ins w:id="722" w:author="OPPO" w:date="2020-10-12T11:43:00Z">
              <w:r>
                <w:rPr>
                  <w:rFonts w:eastAsiaTheme="minorEastAsia"/>
                  <w:lang w:eastAsia="zh-CN"/>
                </w:rPr>
                <w:t>Yes</w:t>
              </w:r>
              <w:proofErr w:type="gramEnd"/>
              <w:r>
                <w:rPr>
                  <w:rFonts w:eastAsiaTheme="minorEastAsia"/>
                  <w:lang w:eastAsia="zh-CN"/>
                </w:rPr>
                <w:t xml:space="preserve"> with comments</w:t>
              </w:r>
            </w:ins>
          </w:p>
        </w:tc>
        <w:tc>
          <w:tcPr>
            <w:tcW w:w="6372" w:type="dxa"/>
            <w:vAlign w:val="center"/>
          </w:tcPr>
          <w:p w14:paraId="374875D8" w14:textId="77777777" w:rsidR="00CA68D8" w:rsidRDefault="00194B14" w:rsidP="004D05CD">
            <w:pPr>
              <w:spacing w:before="60" w:after="60"/>
              <w:rPr>
                <w:ins w:id="723" w:author="OPPO" w:date="2020-10-12T11:44:00Z"/>
                <w:rFonts w:eastAsiaTheme="minorEastAsia"/>
                <w:lang w:val="en-GB" w:eastAsia="zh-CN"/>
              </w:rPr>
            </w:pPr>
            <w:ins w:id="724" w:author="OPPO" w:date="2020-10-12T11:43:00Z">
              <w:r>
                <w:rPr>
                  <w:rFonts w:eastAsiaTheme="minorEastAsia"/>
                  <w:lang w:val="en-GB" w:eastAsia="zh-CN"/>
                </w:rPr>
                <w:t xml:space="preserve">Not sure if below two are </w:t>
              </w:r>
            </w:ins>
            <w:ins w:id="725" w:author="OPPO" w:date="2020-10-12T11:44:00Z">
              <w:r>
                <w:rPr>
                  <w:rFonts w:eastAsiaTheme="minorEastAsia"/>
                  <w:lang w:val="en-GB" w:eastAsia="zh-CN"/>
                </w:rPr>
                <w:t>contradictory?</w:t>
              </w:r>
            </w:ins>
          </w:p>
          <w:p w14:paraId="71DDBE2D" w14:textId="2A33C5B9" w:rsidR="00194B14" w:rsidRPr="000D5FBF" w:rsidRDefault="00194B14" w:rsidP="00194B14">
            <w:pPr>
              <w:pStyle w:val="af3"/>
              <w:numPr>
                <w:ilvl w:val="0"/>
                <w:numId w:val="28"/>
              </w:numPr>
              <w:rPr>
                <w:ins w:id="726" w:author="OPPO" w:date="2020-10-12T11:44:00Z"/>
                <w:rFonts w:ascii="Arial" w:hAnsi="Arial" w:cs="Arial"/>
                <w:b/>
              </w:rPr>
            </w:pPr>
            <w:ins w:id="727" w:author="OPPO" w:date="2020-10-12T11:44:00Z">
              <w:r w:rsidRPr="00934EF7">
                <w:rPr>
                  <w:rFonts w:ascii="Arial" w:hAnsi="Arial" w:cs="Arial"/>
                  <w:b/>
                </w:rPr>
                <w:t xml:space="preserve">The minimum UE capability requirements for a </w:t>
              </w:r>
              <w:proofErr w:type="spellStart"/>
              <w:r w:rsidRPr="00934EF7">
                <w:rPr>
                  <w:rFonts w:ascii="Arial" w:hAnsi="Arial" w:cs="Arial"/>
                  <w:b/>
                </w:rPr>
                <w:lastRenderedPageBreak/>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w:t>
              </w:r>
              <w:proofErr w:type="spellStart"/>
              <w:r w:rsidRPr="00934EF7">
                <w:rPr>
                  <w:rFonts w:ascii="Arial" w:hAnsi="Arial" w:cs="Arial"/>
                  <w:b/>
                </w:rPr>
                <w:t>U</w:t>
              </w:r>
              <w:r w:rsidR="00EE2409" w:rsidRPr="00934EF7">
                <w:rPr>
                  <w:rFonts w:ascii="Arial" w:hAnsi="Arial" w:cs="Arial"/>
                  <w:b/>
                </w:rPr>
                <w:t>e</w:t>
              </w:r>
              <w:r w:rsidRPr="00934EF7">
                <w:rPr>
                  <w:rFonts w:ascii="Arial" w:hAnsi="Arial" w:cs="Arial"/>
                  <w:b/>
                </w:rPr>
                <w:t>s</w:t>
              </w:r>
              <w:proofErr w:type="spellEnd"/>
              <w:r w:rsidRPr="00934EF7">
                <w:rPr>
                  <w:rFonts w:ascii="Arial" w:hAnsi="Arial" w:cs="Arial"/>
                  <w:b/>
                </w:rPr>
                <w:t xml:space="preserve">, </w:t>
              </w:r>
              <w:r w:rsidRPr="00194B14">
                <w:rPr>
                  <w:rFonts w:ascii="Arial" w:hAnsi="Arial" w:cs="Arial"/>
                  <w:b/>
                  <w:highlight w:val="yellow"/>
                  <w:rPrChange w:id="728"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f3"/>
              <w:numPr>
                <w:ilvl w:val="1"/>
                <w:numId w:val="28"/>
              </w:numPr>
              <w:rPr>
                <w:ins w:id="729" w:author="OPPO" w:date="2020-10-12T11:44:00Z"/>
                <w:rFonts w:ascii="Arial" w:hAnsi="Arial" w:cs="Arial"/>
                <w:b/>
              </w:rPr>
            </w:pPr>
            <w:ins w:id="730" w:author="OPPO" w:date="2020-10-12T11:44: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B8C41DF" w14:textId="77777777" w:rsidR="00194B14" w:rsidRPr="00194B14" w:rsidRDefault="00194B14" w:rsidP="00194B14">
            <w:pPr>
              <w:pStyle w:val="af3"/>
              <w:numPr>
                <w:ilvl w:val="1"/>
                <w:numId w:val="28"/>
              </w:numPr>
              <w:rPr>
                <w:ins w:id="731" w:author="OPPO" w:date="2020-10-12T11:44:00Z"/>
                <w:rFonts w:ascii="Arial" w:hAnsi="Arial" w:cs="Arial"/>
                <w:b/>
                <w:highlight w:val="yellow"/>
                <w:rPrChange w:id="732" w:author="OPPO" w:date="2020-10-12T11:44:00Z">
                  <w:rPr>
                    <w:ins w:id="733" w:author="OPPO" w:date="2020-10-12T11:44:00Z"/>
                    <w:rFonts w:ascii="Arial" w:hAnsi="Arial" w:cs="Arial"/>
                    <w:b/>
                  </w:rPr>
                </w:rPrChange>
              </w:rPr>
            </w:pPr>
            <w:ins w:id="734" w:author="OPPO" w:date="2020-10-12T11:44:00Z">
              <w:r w:rsidRPr="00194B14">
                <w:rPr>
                  <w:rFonts w:ascii="Arial" w:hAnsi="Arial" w:cs="Arial"/>
                  <w:b/>
                  <w:highlight w:val="yellow"/>
                  <w:rPrChange w:id="735" w:author="OPPO" w:date="2020-10-12T11:44:00Z">
                    <w:rPr>
                      <w:rFonts w:ascii="Arial" w:hAnsi="Arial" w:cs="Arial"/>
                      <w:b/>
                    </w:rPr>
                  </w:rPrChange>
                </w:rPr>
                <w:t>Mandatory features for non-</w:t>
              </w:r>
              <w:proofErr w:type="spellStart"/>
              <w:r w:rsidRPr="00194B14">
                <w:rPr>
                  <w:rFonts w:ascii="Arial" w:hAnsi="Arial" w:cs="Arial"/>
                  <w:b/>
                  <w:highlight w:val="yellow"/>
                  <w:rPrChange w:id="736" w:author="OPPO" w:date="2020-10-12T11:44:00Z">
                    <w:rPr>
                      <w:rFonts w:ascii="Arial" w:hAnsi="Arial" w:cs="Arial"/>
                      <w:b/>
                    </w:rPr>
                  </w:rPrChange>
                </w:rPr>
                <w:t>RedCap</w:t>
              </w:r>
              <w:proofErr w:type="spellEnd"/>
              <w:r w:rsidRPr="00194B14">
                <w:rPr>
                  <w:rFonts w:ascii="Arial" w:hAnsi="Arial" w:cs="Arial"/>
                  <w:b/>
                  <w:highlight w:val="yellow"/>
                  <w:rPrChange w:id="737" w:author="OPPO" w:date="2020-10-12T11:44:00Z">
                    <w:rPr>
                      <w:rFonts w:ascii="Arial" w:hAnsi="Arial" w:cs="Arial"/>
                      <w:b/>
                    </w:rPr>
                  </w:rPrChange>
                </w:rPr>
                <w:t xml:space="preserve"> UE that are optional for </w:t>
              </w:r>
              <w:proofErr w:type="spellStart"/>
              <w:r w:rsidRPr="00194B14">
                <w:rPr>
                  <w:rFonts w:ascii="Arial" w:hAnsi="Arial" w:cs="Arial"/>
                  <w:b/>
                  <w:highlight w:val="yellow"/>
                  <w:rPrChange w:id="738" w:author="OPPO" w:date="2020-10-12T11:44:00Z">
                    <w:rPr>
                      <w:rFonts w:ascii="Arial" w:hAnsi="Arial" w:cs="Arial"/>
                      <w:b/>
                    </w:rPr>
                  </w:rPrChange>
                </w:rPr>
                <w:t>RedCap</w:t>
              </w:r>
              <w:proofErr w:type="spellEnd"/>
              <w:r w:rsidRPr="00194B14">
                <w:rPr>
                  <w:rFonts w:ascii="Arial" w:hAnsi="Arial" w:cs="Arial"/>
                  <w:b/>
                  <w:highlight w:val="yellow"/>
                  <w:rPrChange w:id="739" w:author="OPPO" w:date="2020-10-12T11:44:00Z">
                    <w:rPr>
                      <w:rFonts w:ascii="Arial" w:hAnsi="Arial" w:cs="Arial"/>
                      <w:b/>
                    </w:rPr>
                  </w:rPrChange>
                </w:rPr>
                <w:t xml:space="preserve"> UE;</w:t>
              </w:r>
            </w:ins>
          </w:p>
          <w:p w14:paraId="0EC7CF32" w14:textId="77777777" w:rsidR="00194B14" w:rsidRPr="00014951" w:rsidRDefault="00194B14" w:rsidP="00194B14">
            <w:pPr>
              <w:pStyle w:val="af3"/>
              <w:numPr>
                <w:ilvl w:val="1"/>
                <w:numId w:val="28"/>
              </w:numPr>
              <w:rPr>
                <w:ins w:id="740" w:author="OPPO" w:date="2020-10-12T11:44:00Z"/>
                <w:rFonts w:ascii="Arial" w:hAnsi="Arial" w:cs="Arial"/>
                <w:b/>
              </w:rPr>
            </w:pPr>
            <w:ins w:id="741" w:author="OPPO" w:date="2020-10-12T11:44: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2647A12" w14:textId="360220C2" w:rsidR="00194B14" w:rsidRPr="00014951" w:rsidRDefault="00194B14" w:rsidP="00194B14">
            <w:pPr>
              <w:pStyle w:val="af3"/>
              <w:rPr>
                <w:ins w:id="742" w:author="OPPO" w:date="2020-10-12T11:44:00Z"/>
                <w:rFonts w:ascii="Arial" w:hAnsi="Arial" w:cs="Arial"/>
                <w:b/>
              </w:rPr>
            </w:pPr>
            <w:ins w:id="743" w:author="OPPO" w:date="2020-10-12T11:44: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194B14">
                <w:rPr>
                  <w:rFonts w:ascii="Arial" w:hAnsi="Arial" w:cs="Arial"/>
                  <w:b/>
                  <w:highlight w:val="yellow"/>
                  <w:rPrChange w:id="744" w:author="OPPO" w:date="2020-10-12T11:44:00Z">
                    <w:rPr>
                      <w:rFonts w:ascii="Arial" w:hAnsi="Arial" w:cs="Arial"/>
                      <w:b/>
                    </w:rPr>
                  </w:rPrChange>
                </w:rPr>
                <w:t>define new signaling fields in UE Capability for the features that are mandatory w/o capability signaling for non-</w:t>
              </w:r>
              <w:proofErr w:type="spellStart"/>
              <w:r w:rsidRPr="00194B14">
                <w:rPr>
                  <w:rFonts w:ascii="Arial" w:hAnsi="Arial" w:cs="Arial"/>
                  <w:b/>
                  <w:highlight w:val="yellow"/>
                  <w:rPrChange w:id="745" w:author="OPPO" w:date="2020-10-12T11:44:00Z">
                    <w:rPr>
                      <w:rFonts w:ascii="Arial" w:hAnsi="Arial" w:cs="Arial"/>
                      <w:b/>
                    </w:rPr>
                  </w:rPrChange>
                </w:rPr>
                <w:t>RedCap</w:t>
              </w:r>
              <w:proofErr w:type="spellEnd"/>
              <w:r w:rsidRPr="00194B14">
                <w:rPr>
                  <w:rFonts w:ascii="Arial" w:hAnsi="Arial" w:cs="Arial"/>
                  <w:b/>
                  <w:highlight w:val="yellow"/>
                  <w:rPrChange w:id="746" w:author="OPPO" w:date="2020-10-12T11:44:00Z">
                    <w:rPr>
                      <w:rFonts w:ascii="Arial" w:hAnsi="Arial" w:cs="Arial"/>
                      <w:b/>
                    </w:rPr>
                  </w:rPrChange>
                </w:rPr>
                <w:t xml:space="preserve"> </w:t>
              </w:r>
              <w:proofErr w:type="spellStart"/>
              <w:r w:rsidRPr="00194B14">
                <w:rPr>
                  <w:rFonts w:ascii="Arial" w:hAnsi="Arial" w:cs="Arial"/>
                  <w:b/>
                  <w:highlight w:val="yellow"/>
                  <w:rPrChange w:id="747"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748" w:author="OPPO" w:date="2020-10-12T11:44:00Z">
                    <w:rPr>
                      <w:rFonts w:ascii="Arial" w:hAnsi="Arial" w:cs="Arial"/>
                      <w:b/>
                    </w:rPr>
                  </w:rPrChange>
                </w:rPr>
                <w:t>s</w:t>
              </w:r>
              <w:proofErr w:type="spellEnd"/>
              <w:r w:rsidRPr="00194B14">
                <w:rPr>
                  <w:rFonts w:ascii="Arial" w:hAnsi="Arial" w:cs="Arial"/>
                  <w:b/>
                  <w:highlight w:val="yellow"/>
                  <w:rPrChange w:id="749" w:author="OPPO" w:date="2020-10-12T11:44:00Z">
                    <w:rPr>
                      <w:rFonts w:ascii="Arial" w:hAnsi="Arial" w:cs="Arial"/>
                      <w:b/>
                    </w:rPr>
                  </w:rPrChange>
                </w:rPr>
                <w:t xml:space="preserve"> but are optional for Redcap </w:t>
              </w:r>
              <w:proofErr w:type="spellStart"/>
              <w:r w:rsidRPr="00194B14">
                <w:rPr>
                  <w:rFonts w:ascii="Arial" w:hAnsi="Arial" w:cs="Arial"/>
                  <w:b/>
                  <w:highlight w:val="yellow"/>
                  <w:rPrChange w:id="750"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751" w:author="OPPO" w:date="2020-10-12T11:44:00Z">
                    <w:rPr>
                      <w:rFonts w:ascii="Arial" w:hAnsi="Arial" w:cs="Arial"/>
                      <w:b/>
                    </w:rPr>
                  </w:rPrChange>
                </w:rPr>
                <w:t>s</w:t>
              </w:r>
              <w:proofErr w:type="spellEnd"/>
              <w:r>
                <w:rPr>
                  <w:rFonts w:ascii="Arial" w:hAnsi="Arial" w:cs="Arial"/>
                  <w:b/>
                </w:rPr>
                <w:t>.</w:t>
              </w:r>
            </w:ins>
          </w:p>
          <w:p w14:paraId="602AEDCB" w14:textId="0865369B" w:rsidR="00194B14" w:rsidRPr="00194B14" w:rsidRDefault="00194B14" w:rsidP="004D05CD">
            <w:pPr>
              <w:spacing w:before="60" w:after="60"/>
              <w:rPr>
                <w:ins w:id="752" w:author="OPPO" w:date="2020-10-12T11:42:00Z"/>
                <w:rFonts w:eastAsiaTheme="minorEastAsia"/>
                <w:lang w:val="en-GB" w:eastAsia="zh-CN"/>
                <w:rPrChange w:id="753" w:author="OPPO" w:date="2020-10-12T11:43:00Z">
                  <w:rPr>
                    <w:ins w:id="754" w:author="OPPO" w:date="2020-10-12T11:42:00Z"/>
                    <w:rFonts w:eastAsia="Yu Mincho"/>
                    <w:lang w:val="en-GB" w:eastAsia="ja-JP"/>
                  </w:rPr>
                </w:rPrChange>
              </w:rPr>
            </w:pPr>
            <w:ins w:id="755" w:author="OPPO" w:date="2020-10-12T11:44:00Z">
              <w:r>
                <w:rPr>
                  <w:rFonts w:eastAsiaTheme="minorEastAsia"/>
                  <w:lang w:val="en-GB" w:eastAsia="zh-CN"/>
                </w:rPr>
                <w:t xml:space="preserve">If </w:t>
              </w:r>
              <w:r w:rsidR="00806515">
                <w:rPr>
                  <w:rFonts w:eastAsiaTheme="minorEastAsia"/>
                  <w:lang w:val="en-GB" w:eastAsia="zh-CN"/>
                </w:rPr>
                <w:t xml:space="preserve">we define new </w:t>
              </w:r>
              <w:del w:id="756" w:author="Jie Jie4 Shi" w:date="2020-10-14T14:10:00Z">
                <w:r w:rsidR="00806515" w:rsidDel="00EE2409">
                  <w:rPr>
                    <w:rFonts w:eastAsiaTheme="minorEastAsia"/>
                    <w:lang w:val="en-GB" w:eastAsia="zh-CN"/>
                  </w:rPr>
                  <w:delText>signaling</w:delText>
                </w:r>
              </w:del>
            </w:ins>
            <w:ins w:id="757" w:author="Jie Jie4 Shi" w:date="2020-10-14T14:10:00Z">
              <w:r w:rsidR="00EE2409">
                <w:rPr>
                  <w:rFonts w:eastAsiaTheme="minorEastAsia"/>
                  <w:lang w:val="en-GB" w:eastAsia="zh-CN"/>
                </w:rPr>
                <w:pgNum/>
              </w:r>
              <w:proofErr w:type="spellStart"/>
              <w:r w:rsidR="00EE2409">
                <w:rPr>
                  <w:rFonts w:eastAsiaTheme="minorEastAsia"/>
                  <w:lang w:val="en-GB" w:eastAsia="zh-CN"/>
                </w:rPr>
                <w:t>ignaling</w:t>
              </w:r>
              <w:proofErr w:type="spellEnd"/>
              <w:r w:rsidR="00EE2409">
                <w:rPr>
                  <w:rFonts w:eastAsiaTheme="minorEastAsia"/>
                  <w:lang w:val="en-GB" w:eastAsia="zh-CN"/>
                </w:rPr>
                <w:pgNum/>
              </w:r>
            </w:ins>
            <w:ins w:id="758" w:author="OPPO" w:date="2020-10-12T11:44:00Z">
              <w:r w:rsidR="00806515">
                <w:rPr>
                  <w:rFonts w:eastAsiaTheme="minorEastAsia"/>
                  <w:lang w:val="en-GB" w:eastAsia="zh-CN"/>
                </w:rPr>
                <w:t xml:space="preserve"> fields</w:t>
              </w:r>
            </w:ins>
            <w:ins w:id="759" w:author="OPPO" w:date="2020-10-12T11:45:00Z">
              <w:r w:rsidR="00806515">
                <w:rPr>
                  <w:rFonts w:eastAsiaTheme="minorEastAsia"/>
                  <w:lang w:val="en-GB" w:eastAsia="zh-CN"/>
                </w:rPr>
                <w:t xml:space="preserve"> for these features</w:t>
              </w:r>
            </w:ins>
            <w:ins w:id="760" w:author="OPPO" w:date="2020-10-12T11:44:00Z">
              <w:r w:rsidR="00806515">
                <w:rPr>
                  <w:rFonts w:eastAsiaTheme="minorEastAsia"/>
                  <w:lang w:val="en-GB" w:eastAsia="zh-CN"/>
                </w:rPr>
                <w:t xml:space="preserve">, do we still need to </w:t>
              </w:r>
            </w:ins>
            <w:ins w:id="761" w:author="OPPO" w:date="2020-10-12T11:45:00Z">
              <w:r w:rsidR="00806515">
                <w:rPr>
                  <w:rFonts w:eastAsiaTheme="minorEastAsia"/>
                  <w:lang w:val="en-GB" w:eastAsia="zh-CN"/>
                </w:rPr>
                <w:t>list those in the spec?</w:t>
              </w:r>
            </w:ins>
          </w:p>
        </w:tc>
      </w:tr>
      <w:tr w:rsidR="00310ECD" w:rsidRPr="006220BE" w14:paraId="722DCC21" w14:textId="77777777" w:rsidTr="00A21A7C">
        <w:trPr>
          <w:ins w:id="762" w:author="Samsung" w:date="2020-10-13T14:10:00Z"/>
        </w:trPr>
        <w:tc>
          <w:tcPr>
            <w:tcW w:w="1460" w:type="dxa"/>
            <w:vAlign w:val="center"/>
          </w:tcPr>
          <w:p w14:paraId="0018B494" w14:textId="3BF9E581" w:rsidR="00310ECD" w:rsidRDefault="00310ECD" w:rsidP="004D05CD">
            <w:pPr>
              <w:spacing w:before="60" w:after="60"/>
              <w:rPr>
                <w:ins w:id="763" w:author="Samsung" w:date="2020-10-13T14:10:00Z"/>
                <w:rFonts w:eastAsiaTheme="minorEastAsia"/>
                <w:lang w:eastAsia="zh-CN"/>
              </w:rPr>
            </w:pPr>
            <w:ins w:id="764"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765" w:author="Samsung" w:date="2020-10-13T14:10:00Z"/>
                <w:rFonts w:eastAsiaTheme="minorEastAsia"/>
                <w:lang w:eastAsia="zh-CN"/>
              </w:rPr>
            </w:pPr>
            <w:ins w:id="766" w:author="Samsung" w:date="2020-10-13T14:11:00Z">
              <w:r>
                <w:rPr>
                  <w:rFonts w:eastAsiaTheme="minorEastAsia"/>
                  <w:lang w:eastAsia="zh-CN"/>
                </w:rPr>
                <w:t>Yes</w:t>
              </w:r>
            </w:ins>
          </w:p>
        </w:tc>
        <w:tc>
          <w:tcPr>
            <w:tcW w:w="6372" w:type="dxa"/>
            <w:vAlign w:val="center"/>
          </w:tcPr>
          <w:p w14:paraId="4179A14D" w14:textId="19228D21" w:rsidR="00310ECD" w:rsidRDefault="00310ECD" w:rsidP="00310ECD">
            <w:pPr>
              <w:spacing w:before="60" w:after="60"/>
              <w:rPr>
                <w:ins w:id="767" w:author="Samsung" w:date="2020-10-13T14:10:00Z"/>
                <w:rFonts w:eastAsiaTheme="minorEastAsia"/>
                <w:lang w:val="en-GB" w:eastAsia="zh-CN"/>
              </w:rPr>
            </w:pPr>
            <w:ins w:id="768" w:author="Samsung" w:date="2020-10-13T14:11:00Z">
              <w:r>
                <w:rPr>
                  <w:rFonts w:eastAsiaTheme="minorEastAsia"/>
                  <w:lang w:val="en-GB" w:eastAsia="zh-CN"/>
                </w:rPr>
                <w:t>Regarding OPPO</w:t>
              </w:r>
              <w:del w:id="769" w:author="Jie Jie4 Shi" w:date="2020-10-14T14:10:00Z">
                <w:r w:rsidDel="00EE2409">
                  <w:rPr>
                    <w:rFonts w:eastAsiaTheme="minorEastAsia"/>
                    <w:lang w:val="en-GB" w:eastAsia="zh-CN"/>
                  </w:rPr>
                  <w:delText>'</w:delText>
                </w:r>
              </w:del>
            </w:ins>
            <w:ins w:id="770" w:author="Jie Jie4 Shi" w:date="2020-10-14T14:10:00Z">
              <w:r w:rsidR="00EE2409">
                <w:rPr>
                  <w:rFonts w:eastAsiaTheme="minorEastAsia"/>
                  <w:lang w:val="en-GB" w:eastAsia="zh-CN"/>
                </w:rPr>
                <w:t>’</w:t>
              </w:r>
            </w:ins>
            <w:ins w:id="771" w:author="Samsung" w:date="2020-10-13T14:11:00Z">
              <w:r>
                <w:rPr>
                  <w:rFonts w:eastAsiaTheme="minorEastAsia"/>
                  <w:lang w:val="en-GB" w:eastAsia="zh-CN"/>
                </w:rPr>
                <w:t>s comment, perhaps rapporteur</w:t>
              </w:r>
              <w:del w:id="772" w:author="Jie Jie4 Shi" w:date="2020-10-14T14:10:00Z">
                <w:r w:rsidDel="00EE2409">
                  <w:rPr>
                    <w:rFonts w:eastAsiaTheme="minorEastAsia"/>
                    <w:lang w:val="en-GB" w:eastAsia="zh-CN"/>
                  </w:rPr>
                  <w:delText>'</w:delText>
                </w:r>
              </w:del>
            </w:ins>
            <w:ins w:id="773" w:author="Jie Jie4 Shi" w:date="2020-10-14T14:10:00Z">
              <w:r w:rsidR="00EE2409">
                <w:rPr>
                  <w:rFonts w:eastAsiaTheme="minorEastAsia"/>
                  <w:lang w:val="en-GB" w:eastAsia="zh-CN"/>
                </w:rPr>
                <w:t>’</w:t>
              </w:r>
            </w:ins>
            <w:ins w:id="774" w:author="Samsung" w:date="2020-10-13T14:11:00Z">
              <w:r>
                <w:rPr>
                  <w:rFonts w:eastAsiaTheme="minorEastAsia"/>
                  <w:lang w:val="en-GB" w:eastAsia="zh-CN"/>
                </w:rPr>
                <w:t xml:space="preserve">s </w:t>
              </w:r>
            </w:ins>
            <w:ins w:id="775" w:author="Samsung" w:date="2020-10-13T14:12:00Z">
              <w:r>
                <w:rPr>
                  <w:rFonts w:eastAsiaTheme="minorEastAsia"/>
                  <w:lang w:val="en-GB" w:eastAsia="zh-CN"/>
                </w:rPr>
                <w:t>intention</w:t>
              </w:r>
            </w:ins>
            <w:ins w:id="776" w:author="Samsung" w:date="2020-10-13T14:11:00Z">
              <w:r>
                <w:rPr>
                  <w:rFonts w:eastAsiaTheme="minorEastAsia"/>
                  <w:lang w:val="en-GB" w:eastAsia="zh-CN"/>
                </w:rPr>
                <w:t xml:space="preserve"> </w:t>
              </w:r>
            </w:ins>
            <w:ins w:id="777" w:author="Samsung" w:date="2020-10-13T14:12:00Z">
              <w:r>
                <w:rPr>
                  <w:rFonts w:eastAsiaTheme="minorEastAsia"/>
                  <w:lang w:val="en-GB" w:eastAsia="zh-CN"/>
                </w:rPr>
                <w:t>of the first case is</w:t>
              </w:r>
            </w:ins>
            <w:ins w:id="778" w:author="Samsung" w:date="2020-10-13T14:13:00Z">
              <w:r>
                <w:rPr>
                  <w:rFonts w:eastAsiaTheme="minorEastAsia"/>
                  <w:lang w:val="en-GB" w:eastAsia="zh-CN"/>
                </w:rPr>
                <w:t xml:space="preserve"> mainly</w:t>
              </w:r>
            </w:ins>
            <w:ins w:id="779" w:author="Samsung" w:date="2020-10-13T14:12:00Z">
              <w:r>
                <w:rPr>
                  <w:rFonts w:eastAsiaTheme="minorEastAsia"/>
                  <w:lang w:val="en-GB" w:eastAsia="zh-CN"/>
                </w:rPr>
                <w:t xml:space="preserve"> for the </w:t>
              </w:r>
            </w:ins>
            <w:ins w:id="780"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781" w:author="[Nokia RAN2]" w:date="2020-10-13T10:44:00Z"/>
        </w:trPr>
        <w:tc>
          <w:tcPr>
            <w:tcW w:w="1460" w:type="dxa"/>
            <w:vAlign w:val="center"/>
          </w:tcPr>
          <w:p w14:paraId="54247E88" w14:textId="2803FFF6" w:rsidR="003004C1" w:rsidRDefault="003004C1" w:rsidP="004D05CD">
            <w:pPr>
              <w:spacing w:before="60" w:after="60"/>
              <w:rPr>
                <w:ins w:id="782" w:author="[Nokia RAN2]" w:date="2020-10-13T10:44:00Z"/>
                <w:rFonts w:eastAsiaTheme="minorEastAsia"/>
                <w:lang w:eastAsia="zh-CN"/>
              </w:rPr>
            </w:pPr>
            <w:ins w:id="783"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784" w:author="[Nokia RAN2]" w:date="2020-10-13T10:44:00Z"/>
                <w:rFonts w:eastAsiaTheme="minorEastAsia"/>
                <w:lang w:eastAsia="zh-CN"/>
              </w:rPr>
            </w:pPr>
            <w:ins w:id="785" w:author="[Nokia RAN2]" w:date="2020-10-13T10:44:00Z">
              <w:r>
                <w:rPr>
                  <w:rFonts w:eastAsiaTheme="minorEastAsia"/>
                  <w:lang w:eastAsia="zh-CN"/>
                </w:rPr>
                <w:t>Yes</w:t>
              </w:r>
            </w:ins>
            <w:ins w:id="786"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787" w:author="[Nokia RAN2]" w:date="2020-10-13T10:44:00Z"/>
                <w:rFonts w:eastAsiaTheme="minorEastAsia"/>
                <w:lang w:val="en-GB" w:eastAsia="zh-CN"/>
              </w:rPr>
            </w:pPr>
            <w:ins w:id="788" w:author="[Nokia RAN2]" w:date="2020-10-13T10:46:00Z">
              <w:r>
                <w:rPr>
                  <w:rFonts w:eastAsiaTheme="minorEastAsia"/>
                  <w:lang w:val="en-GB" w:eastAsia="zh-CN"/>
                </w:rPr>
                <w:t xml:space="preserve">We </w:t>
              </w:r>
            </w:ins>
            <w:ins w:id="789" w:author="[Nokia RAN2]" w:date="2020-10-13T10:47:00Z">
              <w:r w:rsidR="00235C1A">
                <w:rPr>
                  <w:rFonts w:eastAsiaTheme="minorEastAsia"/>
                  <w:lang w:val="en-GB" w:eastAsia="zh-CN"/>
                </w:rPr>
                <w:t>think it is important</w:t>
              </w:r>
            </w:ins>
            <w:ins w:id="790" w:author="[Nokia RAN2]" w:date="2020-10-13T10:46:00Z">
              <w:r>
                <w:rPr>
                  <w:rFonts w:eastAsiaTheme="minorEastAsia"/>
                  <w:lang w:val="en-GB" w:eastAsia="zh-CN"/>
                </w:rPr>
                <w:t xml:space="preserve"> </w:t>
              </w:r>
            </w:ins>
            <w:ins w:id="791" w:author="[Nokia RAN2]" w:date="2020-10-13T10:47:00Z">
              <w:r w:rsidR="00235C1A">
                <w:rPr>
                  <w:rFonts w:eastAsiaTheme="minorEastAsia"/>
                  <w:lang w:val="en-GB" w:eastAsia="zh-CN"/>
                </w:rPr>
                <w:t xml:space="preserve">also </w:t>
              </w:r>
            </w:ins>
            <w:ins w:id="792"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793"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794" w:author="Huawei" w:date="2020-10-13T16:42:00Z"/>
        </w:trPr>
        <w:tc>
          <w:tcPr>
            <w:tcW w:w="1460" w:type="dxa"/>
            <w:vAlign w:val="center"/>
          </w:tcPr>
          <w:p w14:paraId="0B1AEB14" w14:textId="2ECAE9D1" w:rsidR="006C164B" w:rsidRDefault="006C164B" w:rsidP="006C164B">
            <w:pPr>
              <w:spacing w:before="60" w:after="60"/>
              <w:rPr>
                <w:ins w:id="795" w:author="Huawei" w:date="2020-10-13T16:42:00Z"/>
                <w:rFonts w:eastAsiaTheme="minorEastAsia"/>
                <w:lang w:eastAsia="zh-CN"/>
              </w:rPr>
            </w:pPr>
            <w:ins w:id="796" w:author="Huawei" w:date="2020-10-13T16:42:00Z">
              <w:r w:rsidRPr="00137E9A">
                <w:rPr>
                  <w:rFonts w:eastAsia="等线" w:hint="eastAsia"/>
                  <w:lang w:eastAsia="zh-CN"/>
                </w:rPr>
                <w:t>H</w:t>
              </w:r>
              <w:r w:rsidRPr="00137E9A">
                <w:rPr>
                  <w:rFonts w:eastAsia="等线"/>
                  <w:lang w:eastAsia="zh-CN"/>
                </w:rPr>
                <w:t xml:space="preserve">uawei, </w:t>
              </w:r>
              <w:proofErr w:type="spellStart"/>
              <w:r w:rsidRPr="00137E9A">
                <w:rPr>
                  <w:rFonts w:eastAsia="等线"/>
                  <w:lang w:eastAsia="zh-CN"/>
                </w:rPr>
                <w:t>HiSilicon</w:t>
              </w:r>
              <w:proofErr w:type="spellEnd"/>
            </w:ins>
          </w:p>
        </w:tc>
        <w:tc>
          <w:tcPr>
            <w:tcW w:w="1527" w:type="dxa"/>
          </w:tcPr>
          <w:p w14:paraId="22B922C1" w14:textId="3978B844" w:rsidR="006C164B" w:rsidRDefault="006C164B" w:rsidP="006C164B">
            <w:pPr>
              <w:spacing w:before="60" w:after="60"/>
              <w:rPr>
                <w:ins w:id="797" w:author="Huawei" w:date="2020-10-13T16:42:00Z"/>
                <w:rFonts w:eastAsiaTheme="minorEastAsia"/>
                <w:lang w:eastAsia="zh-CN"/>
              </w:rPr>
            </w:pPr>
            <w:proofErr w:type="gramStart"/>
            <w:ins w:id="798" w:author="Huawei" w:date="2020-10-13T16:42:00Z">
              <w:r w:rsidRPr="00137E9A">
                <w:rPr>
                  <w:rFonts w:eastAsia="Yu Mincho" w:hint="eastAsia"/>
                  <w:lang w:eastAsia="ja-JP"/>
                </w:rPr>
                <w:t>Yes</w:t>
              </w:r>
              <w:proofErr w:type="gramEnd"/>
              <w:r>
                <w:rPr>
                  <w:lang w:eastAsia="zh-CN"/>
                </w:rPr>
                <w:t xml:space="preserve"> with comment</w:t>
              </w:r>
            </w:ins>
          </w:p>
        </w:tc>
        <w:tc>
          <w:tcPr>
            <w:tcW w:w="6372" w:type="dxa"/>
            <w:vAlign w:val="center"/>
          </w:tcPr>
          <w:p w14:paraId="6741CB2A" w14:textId="0061CB5B" w:rsidR="006C164B" w:rsidRDefault="006C164B" w:rsidP="006C164B">
            <w:pPr>
              <w:spacing w:before="60" w:after="60"/>
              <w:rPr>
                <w:ins w:id="799" w:author="Huawei" w:date="2020-10-13T16:42:00Z"/>
                <w:lang w:val="en-GB" w:eastAsia="zh-CN"/>
              </w:rPr>
            </w:pPr>
            <w:ins w:id="800" w:author="Huawei" w:date="2020-10-13T16:42:00Z">
              <w:r>
                <w:rPr>
                  <w:lang w:val="en-GB" w:eastAsia="zh-CN"/>
                </w:rPr>
                <w:t xml:space="preserve">As the </w:t>
              </w:r>
              <w:r w:rsidRPr="00806526">
                <w:rPr>
                  <w:lang w:val="en-GB" w:eastAsia="zh-CN"/>
                </w:rPr>
                <w:t xml:space="preserve">capability for a </w:t>
              </w:r>
              <w:proofErr w:type="spellStart"/>
              <w:r w:rsidRPr="00806526">
                <w:rPr>
                  <w:lang w:val="en-GB" w:eastAsia="zh-CN"/>
                </w:rPr>
                <w:t>RedCap</w:t>
              </w:r>
              <w:proofErr w:type="spellEnd"/>
              <w:r w:rsidRPr="00806526">
                <w:rPr>
                  <w:lang w:val="en-GB" w:eastAsia="zh-CN"/>
                </w:rPr>
                <w:t xml:space="preserve">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w:t>
              </w:r>
              <w:proofErr w:type="spellStart"/>
              <w:r w:rsidRPr="00806526">
                <w:rPr>
                  <w:lang w:val="en-GB" w:eastAsia="zh-CN"/>
                </w:rPr>
                <w:t>RedCap</w:t>
              </w:r>
              <w:proofErr w:type="spellEnd"/>
              <w:r w:rsidRPr="00806526">
                <w:rPr>
                  <w:lang w:val="en-GB" w:eastAsia="zh-CN"/>
                </w:rPr>
                <w:t xml:space="preserve"> </w:t>
              </w:r>
              <w:proofErr w:type="spellStart"/>
              <w:r w:rsidRPr="00806526">
                <w:rPr>
                  <w:lang w:val="en-GB" w:eastAsia="zh-CN"/>
                </w:rPr>
                <w:t>U</w:t>
              </w:r>
              <w:r w:rsidR="00EE2409" w:rsidRPr="00806526">
                <w:rPr>
                  <w:lang w:val="en-GB" w:eastAsia="zh-CN"/>
                </w:rPr>
                <w:t>e</w:t>
              </w:r>
              <w:r w:rsidRPr="00806526">
                <w:rPr>
                  <w:lang w:val="en-GB" w:eastAsia="zh-CN"/>
                </w:rPr>
                <w:t>s</w:t>
              </w:r>
              <w:proofErr w:type="spellEnd"/>
              <w:r w:rsidRPr="00806526">
                <w:rPr>
                  <w:lang w:val="en-GB" w:eastAsia="zh-CN"/>
                </w:rPr>
                <w:t xml:space="preserve">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4F634E5C" w:rsidR="006C164B" w:rsidRPr="00EE2409" w:rsidRDefault="006C164B" w:rsidP="00EE2409">
            <w:pPr>
              <w:pStyle w:val="af3"/>
              <w:numPr>
                <w:ilvl w:val="3"/>
                <w:numId w:val="11"/>
              </w:numPr>
              <w:spacing w:before="60" w:after="60"/>
              <w:rPr>
                <w:ins w:id="801" w:author="Huawei" w:date="2020-10-13T16:42:00Z"/>
                <w:lang w:val="en-GB" w:eastAsia="zh-CN"/>
              </w:rPr>
              <w:pPrChange w:id="802" w:author="Jie Jie4 Shi" w:date="2020-10-14T14:10:00Z">
                <w:pPr>
                  <w:spacing w:before="60" w:after="60"/>
                </w:pPr>
              </w:pPrChange>
            </w:pPr>
            <w:ins w:id="803" w:author="Huawei" w:date="2020-10-13T16:42:00Z">
              <w:del w:id="804" w:author="Jie Jie4 Shi" w:date="2020-10-14T14:10:00Z">
                <w:r w:rsidRPr="00EE2409" w:rsidDel="00EE2409">
                  <w:rPr>
                    <w:lang w:val="en-GB" w:eastAsia="zh-CN"/>
                  </w:rPr>
                  <w:delText>o</w:delText>
                </w:r>
                <w:r w:rsidRPr="00EE2409" w:rsidDel="00EE2409">
                  <w:rPr>
                    <w:lang w:val="en-GB" w:eastAsia="zh-CN"/>
                    <w:rPrChange w:id="805" w:author="Jie Jie4 Shi" w:date="2020-10-14T14:10:00Z">
                      <w:rPr>
                        <w:lang w:val="en-GB" w:eastAsia="zh-CN"/>
                      </w:rPr>
                    </w:rPrChange>
                  </w:rPr>
                  <w:tab/>
                </w:r>
              </w:del>
              <w:r w:rsidRPr="00EE2409">
                <w:rPr>
                  <w:lang w:val="en-GB" w:eastAsia="zh-CN"/>
                  <w:rPrChange w:id="806" w:author="Jie Jie4 Shi" w:date="2020-10-14T14:10:00Z">
                    <w:rPr>
                      <w:lang w:val="en-GB" w:eastAsia="zh-CN"/>
                    </w:rPr>
                  </w:rPrChange>
                </w:rPr>
                <w:t>Mandatory features for non-</w:t>
              </w:r>
              <w:proofErr w:type="spellStart"/>
              <w:r w:rsidRPr="00EE2409">
                <w:rPr>
                  <w:lang w:val="en-GB" w:eastAsia="zh-CN"/>
                  <w:rPrChange w:id="807" w:author="Jie Jie4 Shi" w:date="2020-10-14T14:10:00Z">
                    <w:rPr>
                      <w:lang w:val="en-GB" w:eastAsia="zh-CN"/>
                    </w:rPr>
                  </w:rPrChange>
                </w:rPr>
                <w:t>RedCap</w:t>
              </w:r>
              <w:proofErr w:type="spellEnd"/>
              <w:r w:rsidRPr="00EE2409">
                <w:rPr>
                  <w:lang w:val="en-GB" w:eastAsia="zh-CN"/>
                  <w:rPrChange w:id="808" w:author="Jie Jie4 Shi" w:date="2020-10-14T14:10:00Z">
                    <w:rPr>
                      <w:lang w:val="en-GB" w:eastAsia="zh-CN"/>
                    </w:rPr>
                  </w:rPrChange>
                </w:rPr>
                <w:t xml:space="preserve"> UE that are mandatorily supported for </w:t>
              </w:r>
              <w:proofErr w:type="spellStart"/>
              <w:r w:rsidRPr="00EE2409">
                <w:rPr>
                  <w:lang w:val="en-GB" w:eastAsia="zh-CN"/>
                  <w:rPrChange w:id="809" w:author="Jie Jie4 Shi" w:date="2020-10-14T14:10:00Z">
                    <w:rPr>
                      <w:lang w:val="en-GB" w:eastAsia="zh-CN"/>
                    </w:rPr>
                  </w:rPrChange>
                </w:rPr>
                <w:t>RedCap</w:t>
              </w:r>
              <w:proofErr w:type="spellEnd"/>
              <w:r w:rsidRPr="00EE2409">
                <w:rPr>
                  <w:lang w:val="en-GB" w:eastAsia="zh-CN"/>
                  <w:rPrChange w:id="810" w:author="Jie Jie4 Shi" w:date="2020-10-14T14:10:00Z">
                    <w:rPr>
                      <w:lang w:val="en-GB" w:eastAsia="zh-CN"/>
                    </w:rPr>
                  </w:rPrChange>
                </w:rPr>
                <w:t xml:space="preserve"> UE </w:t>
              </w:r>
              <w:r>
                <w:t>with different value</w:t>
              </w:r>
              <w:r w:rsidRPr="00EE2409">
                <w:rPr>
                  <w:lang w:val="en-GB" w:eastAsia="zh-CN"/>
                </w:rPr>
                <w:t>;</w:t>
              </w:r>
            </w:ins>
          </w:p>
          <w:p w14:paraId="63B3FD1F" w14:textId="77777777" w:rsidR="006C164B" w:rsidRPr="00806526" w:rsidRDefault="006C164B" w:rsidP="006C164B">
            <w:pPr>
              <w:rPr>
                <w:ins w:id="811" w:author="Huawei" w:date="2020-10-13T16:42:00Z"/>
                <w:lang w:val="en-GB" w:eastAsia="zh-CN"/>
              </w:rPr>
            </w:pPr>
          </w:p>
          <w:p w14:paraId="0B02810E" w14:textId="77777777" w:rsidR="006C164B" w:rsidRDefault="006C164B" w:rsidP="006C164B">
            <w:pPr>
              <w:spacing w:before="60" w:after="60"/>
              <w:rPr>
                <w:ins w:id="812" w:author="Huawei" w:date="2020-10-13T16:42:00Z"/>
                <w:lang w:val="en-GB" w:eastAsia="zh-CN"/>
              </w:rPr>
            </w:pPr>
            <w:ins w:id="813" w:author="Huawei" w:date="2020-10-13T16:42:00Z">
              <w:r>
                <w:rPr>
                  <w:lang w:val="en-GB" w:eastAsia="zh-CN"/>
                </w:rPr>
                <w:t>Moreover</w:t>
              </w:r>
              <w:r>
                <w:rPr>
                  <w:rFonts w:eastAsia="Yu Mincho"/>
                  <w:lang w:val="en-GB" w:eastAsia="ja-JP"/>
                </w:rPr>
                <w:t xml:space="preserve">, after some more thinking, we wonder if the following case needs to be added. We are not sure if there is the </w:t>
              </w:r>
              <w:proofErr w:type="gramStart"/>
              <w:r>
                <w:rPr>
                  <w:rFonts w:eastAsia="Yu Mincho"/>
                  <w:lang w:val="en-GB" w:eastAsia="ja-JP"/>
                </w:rPr>
                <w:t>case</w:t>
              </w:r>
              <w:proofErr w:type="gramEnd"/>
              <w:r>
                <w:rPr>
                  <w:rFonts w:eastAsia="Yu Mincho"/>
                  <w:lang w:val="en-GB" w:eastAsia="ja-JP"/>
                </w:rPr>
                <w:t xml:space="preserve"> but it seems hard to preclude it now.</w:t>
              </w:r>
            </w:ins>
          </w:p>
          <w:p w14:paraId="3376FA57" w14:textId="7A1DB40C" w:rsidR="006C164B" w:rsidRDefault="006C164B" w:rsidP="006C164B">
            <w:pPr>
              <w:spacing w:before="60" w:after="60"/>
              <w:rPr>
                <w:ins w:id="814" w:author="Huawei" w:date="2020-10-13T16:42:00Z"/>
                <w:rFonts w:eastAsiaTheme="minorEastAsia"/>
                <w:lang w:val="en-GB" w:eastAsia="zh-CN"/>
              </w:rPr>
            </w:pPr>
            <w:ins w:id="815" w:author="Huawei" w:date="2020-10-13T16:42:00Z">
              <w:r w:rsidRPr="001C2382">
                <w:rPr>
                  <w:lang w:val="en-GB" w:eastAsia="zh-CN"/>
                </w:rPr>
                <w:t>o</w:t>
              </w:r>
              <w:r w:rsidRPr="001C2382">
                <w:rPr>
                  <w:lang w:val="en-GB" w:eastAsia="zh-CN"/>
                </w:rPr>
                <w:tab/>
              </w:r>
              <w:r w:rsidRPr="00137E9A">
                <w:rPr>
                  <w:lang w:val="en-GB" w:eastAsia="zh-CN"/>
                </w:rPr>
                <w:t>Optional features for non-</w:t>
              </w:r>
              <w:proofErr w:type="spellStart"/>
              <w:r w:rsidRPr="00137E9A">
                <w:rPr>
                  <w:lang w:val="en-GB" w:eastAsia="zh-CN"/>
                </w:rPr>
                <w:t>RedCap</w:t>
              </w:r>
              <w:proofErr w:type="spellEnd"/>
              <w:r w:rsidRPr="00137E9A">
                <w:rPr>
                  <w:lang w:val="en-GB" w:eastAsia="zh-CN"/>
                </w:rPr>
                <w:t xml:space="preserve"> UE that are mandatorily supported for </w:t>
              </w:r>
              <w:proofErr w:type="spellStart"/>
              <w:r w:rsidRPr="00137E9A">
                <w:rPr>
                  <w:lang w:val="en-GB" w:eastAsia="zh-CN"/>
                </w:rPr>
                <w:t>RedCap</w:t>
              </w:r>
              <w:proofErr w:type="spellEnd"/>
              <w:r w:rsidRPr="00137E9A">
                <w:rPr>
                  <w:lang w:val="en-GB" w:eastAsia="zh-CN"/>
                </w:rPr>
                <w:t xml:space="preserve"> UE</w:t>
              </w:r>
              <w:r>
                <w:rPr>
                  <w:lang w:val="en-GB" w:eastAsia="zh-CN"/>
                </w:rPr>
                <w:t>.</w:t>
              </w:r>
            </w:ins>
          </w:p>
        </w:tc>
      </w:tr>
      <w:tr w:rsidR="002E6528" w:rsidRPr="006220BE" w14:paraId="63910812" w14:textId="77777777" w:rsidTr="00A21A7C">
        <w:trPr>
          <w:ins w:id="816" w:author="CATT" w:date="2020-10-13T17:10:00Z"/>
        </w:trPr>
        <w:tc>
          <w:tcPr>
            <w:tcW w:w="1460" w:type="dxa"/>
            <w:vAlign w:val="center"/>
          </w:tcPr>
          <w:p w14:paraId="354BDC2B" w14:textId="3EDF754F" w:rsidR="002E6528" w:rsidRPr="00137E9A" w:rsidRDefault="002E6528" w:rsidP="006C164B">
            <w:pPr>
              <w:spacing w:before="60" w:after="60"/>
              <w:rPr>
                <w:ins w:id="817" w:author="CATT" w:date="2020-10-13T17:10:00Z"/>
                <w:rFonts w:eastAsia="等线"/>
                <w:lang w:eastAsia="zh-CN"/>
              </w:rPr>
            </w:pPr>
            <w:ins w:id="818"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819" w:author="CATT" w:date="2020-10-13T17:10:00Z"/>
                <w:rFonts w:eastAsia="Yu Mincho"/>
                <w:lang w:eastAsia="ja-JP"/>
              </w:rPr>
            </w:pPr>
            <w:ins w:id="820"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821" w:author="CATT" w:date="2020-10-13T17:10:00Z"/>
                <w:lang w:val="en-GB" w:eastAsia="zh-CN"/>
              </w:rPr>
            </w:pPr>
            <w:proofErr w:type="gramStart"/>
            <w:ins w:id="822" w:author="CATT" w:date="2020-10-13T17:10:00Z">
              <w:r>
                <w:rPr>
                  <w:rFonts w:eastAsiaTheme="minorEastAsia"/>
                  <w:lang w:val="en-GB" w:eastAsia="zh-CN"/>
                </w:rPr>
                <w:t>Basically</w:t>
              </w:r>
              <w:proofErr w:type="gramEnd"/>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823" w:author="ZTE" w:date="2020-10-13T20:03:00Z"/>
        </w:trPr>
        <w:tc>
          <w:tcPr>
            <w:tcW w:w="1460" w:type="dxa"/>
            <w:vAlign w:val="center"/>
          </w:tcPr>
          <w:p w14:paraId="289D0E5B" w14:textId="1E89A51F" w:rsidR="00EE3E8A" w:rsidRDefault="00EE3E8A" w:rsidP="006C164B">
            <w:pPr>
              <w:spacing w:before="60" w:after="60"/>
              <w:rPr>
                <w:ins w:id="824" w:author="ZTE" w:date="2020-10-13T20:03:00Z"/>
                <w:rFonts w:eastAsiaTheme="minorEastAsia"/>
                <w:lang w:eastAsia="zh-CN"/>
              </w:rPr>
            </w:pPr>
            <w:ins w:id="825"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826" w:author="ZTE" w:date="2020-10-13T20:03:00Z"/>
                <w:rFonts w:eastAsiaTheme="minorEastAsia"/>
                <w:lang w:eastAsia="zh-CN"/>
              </w:rPr>
            </w:pPr>
            <w:ins w:id="827"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828" w:author="ZTE" w:date="2020-10-13T20:03:00Z"/>
                <w:rFonts w:eastAsiaTheme="minorEastAsia"/>
                <w:lang w:val="en-GB" w:eastAsia="zh-CN"/>
              </w:rPr>
            </w:pPr>
            <w:ins w:id="829"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af3"/>
              <w:numPr>
                <w:ilvl w:val="0"/>
                <w:numId w:val="35"/>
              </w:numPr>
              <w:spacing w:before="60" w:after="60"/>
              <w:rPr>
                <w:ins w:id="830" w:author="ZTE" w:date="2020-10-13T20:03:00Z"/>
                <w:rFonts w:eastAsiaTheme="minorEastAsia"/>
                <w:lang w:val="en-GB" w:eastAsia="zh-CN"/>
              </w:rPr>
            </w:pPr>
            <w:ins w:id="831" w:author="ZTE" w:date="2020-10-13T20:03:00Z">
              <w:r w:rsidRPr="00344159">
                <w:rPr>
                  <w:rFonts w:ascii="Arial" w:hAnsi="Arial" w:cs="Arial"/>
                  <w:b/>
                  <w:sz w:val="18"/>
                  <w:highlight w:val="yellow"/>
                </w:rPr>
                <w:t>Optional features</w:t>
              </w:r>
              <w:r w:rsidRPr="00344159">
                <w:rPr>
                  <w:rFonts w:ascii="Arial" w:hAnsi="Arial" w:cs="Arial"/>
                  <w:b/>
                  <w:sz w:val="18"/>
                </w:rPr>
                <w:t xml:space="preserve"> for non-</w:t>
              </w:r>
              <w:proofErr w:type="spellStart"/>
              <w:r w:rsidRPr="00344159">
                <w:rPr>
                  <w:rFonts w:ascii="Arial" w:hAnsi="Arial" w:cs="Arial"/>
                  <w:b/>
                  <w:sz w:val="18"/>
                </w:rPr>
                <w:t>RedCap</w:t>
              </w:r>
              <w:proofErr w:type="spellEnd"/>
              <w:r w:rsidRPr="00344159">
                <w:rPr>
                  <w:rFonts w:ascii="Arial" w:hAnsi="Arial" w:cs="Arial"/>
                  <w:b/>
                  <w:sz w:val="18"/>
                </w:rPr>
                <w:t xml:space="preserve"> UE that are not supported for </w:t>
              </w:r>
              <w:proofErr w:type="spellStart"/>
              <w:r w:rsidRPr="00344159">
                <w:rPr>
                  <w:rFonts w:ascii="Arial" w:hAnsi="Arial" w:cs="Arial"/>
                  <w:b/>
                  <w:sz w:val="18"/>
                </w:rPr>
                <w:t>RedCap</w:t>
              </w:r>
              <w:proofErr w:type="spellEnd"/>
              <w:r w:rsidRPr="00344159">
                <w:rPr>
                  <w:rFonts w:ascii="Arial" w:hAnsi="Arial" w:cs="Arial"/>
                  <w:b/>
                  <w:sz w:val="18"/>
                </w:rPr>
                <w:t xml:space="preserve"> UE</w:t>
              </w:r>
              <w:r>
                <w:rPr>
                  <w:rFonts w:ascii="Arial" w:hAnsi="Arial" w:cs="Arial"/>
                  <w:b/>
                  <w:sz w:val="18"/>
                </w:rPr>
                <w:t>;</w:t>
              </w:r>
            </w:ins>
          </w:p>
          <w:p w14:paraId="638F4DAA" w14:textId="77777777" w:rsidR="00EE3E8A" w:rsidRDefault="00EE3E8A" w:rsidP="00EE3E8A">
            <w:pPr>
              <w:spacing w:before="60" w:after="60"/>
              <w:rPr>
                <w:ins w:id="832" w:author="ZTE" w:date="2020-10-13T20:03:00Z"/>
                <w:rFonts w:eastAsiaTheme="minorEastAsia"/>
                <w:lang w:val="en-GB" w:eastAsia="zh-CN"/>
              </w:rPr>
            </w:pPr>
            <w:ins w:id="833" w:author="ZTE" w:date="2020-10-13T20:03:00Z">
              <w:r>
                <w:rPr>
                  <w:rFonts w:eastAsiaTheme="minorEastAsia"/>
                  <w:lang w:val="en-GB" w:eastAsia="zh-CN"/>
                </w:rPr>
                <w:t>We understand the details can be discussed during WI phase. For study phase, we can focus on finding possible solutions.</w:t>
              </w:r>
            </w:ins>
          </w:p>
          <w:p w14:paraId="0BA363AE" w14:textId="4035C886" w:rsidR="00EE3E8A" w:rsidRDefault="00EE3E8A" w:rsidP="00EE3E8A">
            <w:pPr>
              <w:spacing w:before="60" w:after="60"/>
              <w:rPr>
                <w:ins w:id="834" w:author="ZTE" w:date="2020-10-13T20:03:00Z"/>
                <w:rFonts w:eastAsiaTheme="minorEastAsia"/>
                <w:lang w:val="en-GB" w:eastAsia="zh-CN"/>
              </w:rPr>
            </w:pPr>
            <w:ins w:id="835" w:author="ZTE" w:date="2020-10-13T20:03:00Z">
              <w:r>
                <w:rPr>
                  <w:rFonts w:eastAsiaTheme="minorEastAsia"/>
                  <w:lang w:val="en-GB" w:eastAsia="zh-CN"/>
                </w:rPr>
                <w:t xml:space="preserve">The current Alt3 is to figure out how to clarify the capability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from existing capabilities/features. In this case, we need to discuss case by case “whether a feature is applicable to Redcap or not”</w:t>
              </w:r>
            </w:ins>
          </w:p>
          <w:p w14:paraId="1633B36D" w14:textId="31C5CD0C" w:rsidR="00EE3E8A" w:rsidRDefault="00EE3E8A" w:rsidP="00EE3E8A">
            <w:pPr>
              <w:spacing w:before="60" w:after="60"/>
              <w:rPr>
                <w:ins w:id="836" w:author="ZTE" w:date="2020-10-13T20:03:00Z"/>
                <w:rFonts w:eastAsiaTheme="minorEastAsia"/>
                <w:lang w:val="en-GB" w:eastAsia="zh-CN"/>
              </w:rPr>
            </w:pPr>
            <w:ins w:id="837" w:author="ZTE" w:date="2020-10-13T20:03:00Z">
              <w:r>
                <w:rPr>
                  <w:rFonts w:eastAsiaTheme="minorEastAsia"/>
                  <w:lang w:val="en-GB" w:eastAsia="zh-CN"/>
                </w:rPr>
                <w:t xml:space="preserve">Since the Redcap UE with reduced capability is supposed to support a </w:t>
              </w:r>
              <w:r>
                <w:rPr>
                  <w:rFonts w:eastAsiaTheme="minorEastAsia"/>
                  <w:lang w:val="en-GB" w:eastAsia="zh-CN"/>
                </w:rPr>
                <w:lastRenderedPageBreak/>
                <w:t xml:space="preserve">smaller group of capabilities, maybe another possible solution is to simply list or “pick out” the capabilities that are required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838" w:author="ZTE" w:date="2020-10-13T20:03:00Z"/>
                <w:rFonts w:eastAsiaTheme="minorEastAsia"/>
                <w:lang w:val="en-GB" w:eastAsia="zh-CN"/>
              </w:rPr>
            </w:pPr>
          </w:p>
          <w:p w14:paraId="6A20C10A" w14:textId="77777777" w:rsidR="00EE3E8A" w:rsidRDefault="00EE3E8A" w:rsidP="00EE3E8A">
            <w:pPr>
              <w:spacing w:before="60" w:after="60"/>
              <w:rPr>
                <w:ins w:id="839" w:author="ZTE" w:date="2020-10-13T20:03:00Z"/>
                <w:rFonts w:eastAsiaTheme="minorEastAsia"/>
                <w:lang w:val="en-GB" w:eastAsia="zh-CN"/>
              </w:rPr>
            </w:pPr>
            <w:ins w:id="840"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841" w:author="ZTE" w:date="2020-10-13T20:03:00Z"/>
                <w:rFonts w:ascii="Arial" w:hAnsi="Arial" w:cs="Arial"/>
                <w:b/>
                <w:sz w:val="18"/>
              </w:rPr>
            </w:pPr>
            <w:ins w:id="842" w:author="ZTE" w:date="2020-10-13T20:03: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ins>
          </w:p>
          <w:p w14:paraId="13D0B9D6" w14:textId="2B361EC3" w:rsidR="00EE3E8A" w:rsidRDefault="00EE3E8A" w:rsidP="00EE3E8A">
            <w:pPr>
              <w:spacing w:before="60" w:after="60"/>
              <w:rPr>
                <w:ins w:id="843" w:author="ZTE" w:date="2020-10-13T20:03:00Z"/>
                <w:rFonts w:ascii="Arial" w:hAnsi="Arial" w:cs="Arial"/>
                <w:b/>
                <w:sz w:val="18"/>
              </w:rPr>
            </w:pPr>
            <w:ins w:id="844" w:author="ZTE" w:date="2020-10-13T20:03:00Z">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defined in specification);</w:t>
              </w:r>
            </w:ins>
          </w:p>
          <w:p w14:paraId="497602C2" w14:textId="00570E3F" w:rsidR="00EE3E8A" w:rsidRPr="00344159" w:rsidRDefault="00EE3E8A" w:rsidP="00EE3E8A">
            <w:pPr>
              <w:spacing w:before="60" w:after="60"/>
              <w:rPr>
                <w:ins w:id="845" w:author="ZTE" w:date="2020-10-13T20:03:00Z"/>
                <w:rFonts w:ascii="Arial" w:hAnsi="Arial" w:cs="Arial"/>
                <w:b/>
                <w:sz w:val="18"/>
              </w:rPr>
            </w:pPr>
            <w:ins w:id="846" w:author="ZTE" w:date="2020-10-13T20:03:00Z">
              <w:r>
                <w:rPr>
                  <w:rFonts w:ascii="Arial" w:hAnsi="Arial" w:cs="Arial"/>
                  <w:b/>
                  <w:sz w:val="18"/>
                </w:rPr>
                <w:t xml:space="preserve">  ---Optional features for Redcap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introduce </w:t>
              </w:r>
              <w:del w:id="847" w:author="Jie Jie4 Shi" w:date="2020-10-14T14:10:00Z">
                <w:r w:rsidDel="00EE2409">
                  <w:rPr>
                    <w:rFonts w:ascii="Arial" w:hAnsi="Arial" w:cs="Arial"/>
                    <w:b/>
                    <w:sz w:val="18"/>
                  </w:rPr>
                  <w:delText>signalling</w:delText>
                </w:r>
              </w:del>
            </w:ins>
            <w:ins w:id="848" w:author="Jie Jie4 Shi" w:date="2020-10-14T14:10:00Z">
              <w:r w:rsidR="00EE2409">
                <w:rPr>
                  <w:rFonts w:ascii="Arial" w:hAnsi="Arial" w:cs="Arial"/>
                  <w:b/>
                  <w:sz w:val="18"/>
                </w:rPr>
                <w:pgNum/>
              </w:r>
              <w:proofErr w:type="spellStart"/>
              <w:r w:rsidR="00EE2409">
                <w:rPr>
                  <w:rFonts w:ascii="Arial" w:hAnsi="Arial" w:cs="Arial"/>
                  <w:b/>
                  <w:sz w:val="18"/>
                </w:rPr>
                <w:t>ignaling</w:t>
              </w:r>
            </w:ins>
            <w:proofErr w:type="spellEnd"/>
            <w:ins w:id="849" w:author="ZTE" w:date="2020-10-13T20:03:00Z">
              <w:r>
                <w:rPr>
                  <w:rFonts w:ascii="Arial" w:hAnsi="Arial" w:cs="Arial"/>
                  <w:b/>
                  <w:sz w:val="18"/>
                </w:rPr>
                <w:t xml:space="preserve"> fields in an independent container defined specifically for Redcap UE). </w:t>
              </w:r>
            </w:ins>
          </w:p>
          <w:p w14:paraId="28EB099A" w14:textId="77777777" w:rsidR="00EE3E8A" w:rsidRDefault="00EE3E8A" w:rsidP="006C164B">
            <w:pPr>
              <w:spacing w:before="60" w:after="60"/>
              <w:rPr>
                <w:ins w:id="850" w:author="ZTE" w:date="2020-10-13T20:03:00Z"/>
                <w:rFonts w:eastAsiaTheme="minorEastAsia"/>
                <w:lang w:val="en-GB" w:eastAsia="zh-CN"/>
              </w:rPr>
            </w:pPr>
          </w:p>
        </w:tc>
      </w:tr>
      <w:tr w:rsidR="00EE2409" w:rsidRPr="006220BE" w14:paraId="63EBC6CA" w14:textId="77777777" w:rsidTr="00A21A7C">
        <w:trPr>
          <w:ins w:id="851" w:author="Jie Jie4 Shi" w:date="2020-10-14T14:09:00Z"/>
        </w:trPr>
        <w:tc>
          <w:tcPr>
            <w:tcW w:w="1460" w:type="dxa"/>
            <w:vAlign w:val="center"/>
          </w:tcPr>
          <w:p w14:paraId="423D30BE" w14:textId="18CDC1ED" w:rsidR="00EE2409" w:rsidRDefault="00EE2409" w:rsidP="006C164B">
            <w:pPr>
              <w:spacing w:before="60" w:after="60"/>
              <w:rPr>
                <w:ins w:id="852" w:author="Jie Jie4 Shi" w:date="2020-10-14T14:09:00Z"/>
                <w:rFonts w:eastAsiaTheme="minorEastAsia"/>
                <w:lang w:eastAsia="zh-CN"/>
              </w:rPr>
            </w:pPr>
            <w:ins w:id="853" w:author="Jie Jie4 Shi" w:date="2020-10-14T14:09:00Z">
              <w:r>
                <w:rPr>
                  <w:rFonts w:eastAsiaTheme="minorEastAsia"/>
                  <w:lang w:eastAsia="zh-CN"/>
                </w:rPr>
                <w:lastRenderedPageBreak/>
                <w:t>Lenovo</w:t>
              </w:r>
            </w:ins>
          </w:p>
        </w:tc>
        <w:tc>
          <w:tcPr>
            <w:tcW w:w="1527" w:type="dxa"/>
          </w:tcPr>
          <w:p w14:paraId="4083D3B9" w14:textId="63FE9779" w:rsidR="00EE2409" w:rsidRDefault="00EE2409" w:rsidP="006C164B">
            <w:pPr>
              <w:spacing w:before="60" w:after="60"/>
              <w:rPr>
                <w:ins w:id="854" w:author="Jie Jie4 Shi" w:date="2020-10-14T14:09:00Z"/>
                <w:rFonts w:eastAsiaTheme="minorEastAsia"/>
                <w:lang w:eastAsia="zh-CN"/>
              </w:rPr>
            </w:pPr>
            <w:ins w:id="855" w:author="Jie Jie4 Shi" w:date="2020-10-14T14:15:00Z">
              <w:r>
                <w:rPr>
                  <w:rFonts w:eastAsiaTheme="minorEastAsia"/>
                  <w:lang w:eastAsia="zh-CN"/>
                </w:rPr>
                <w:t>Yes</w:t>
              </w:r>
            </w:ins>
          </w:p>
        </w:tc>
        <w:tc>
          <w:tcPr>
            <w:tcW w:w="6372" w:type="dxa"/>
            <w:vAlign w:val="center"/>
          </w:tcPr>
          <w:p w14:paraId="1C5E2CDC" w14:textId="77777777" w:rsidR="00EE2409" w:rsidRDefault="00EE2409" w:rsidP="00EE3E8A">
            <w:pPr>
              <w:spacing w:before="60" w:after="60"/>
              <w:rPr>
                <w:ins w:id="856" w:author="Jie Jie4 Shi" w:date="2020-10-14T14:09:00Z"/>
                <w:rFonts w:eastAsiaTheme="minorEastAsia"/>
                <w:lang w:val="en-GB" w:eastAsia="zh-CN"/>
              </w:rPr>
            </w:pPr>
          </w:p>
        </w:tc>
      </w:tr>
    </w:tbl>
    <w:p w14:paraId="5467DF9E" w14:textId="77777777" w:rsidR="00A229A5" w:rsidRPr="00F76918" w:rsidRDefault="00A229A5" w:rsidP="001A5E3E">
      <w:pPr>
        <w:rPr>
          <w:rPrChange w:id="857"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w:t>
      </w:r>
      <w:proofErr w:type="gramStart"/>
      <w:r w:rsidR="00032CB2">
        <w:rPr>
          <w:lang w:val="en-GB"/>
        </w:rPr>
        <w:t>to leave</w:t>
      </w:r>
      <w:proofErr w:type="gramEnd"/>
      <w:r w:rsidR="00032CB2">
        <w:rPr>
          <w:lang w:val="en-GB"/>
        </w:rPr>
        <w:t xml:space="preser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EE2409" w:rsidRPr="005C79E8">
              <w:t>e</w:t>
            </w:r>
            <w:r w:rsidRPr="005C79E8">
              <w:t>s</w:t>
            </w:r>
            <w:proofErr w:type="spellEnd"/>
            <w:r w:rsidRPr="005C79E8">
              <w:t xml:space="preserve"> containing these additional Redcap specific capabilities that is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w:t>
            </w:r>
            <w:proofErr w:type="gramStart"/>
            <w:r w:rsidRPr="005C79E8">
              <w:t>access, and</w:t>
            </w:r>
            <w:proofErr w:type="gramEnd"/>
            <w:r w:rsidRPr="005C79E8">
              <w:t xml:space="preserve">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r>
              <w:rPr>
                <w:rFonts w:eastAsia="等线"/>
                <w:lang w:eastAsia="zh-CN"/>
              </w:rPr>
              <w:t>Apple</w:t>
            </w:r>
          </w:p>
        </w:tc>
        <w:tc>
          <w:tcPr>
            <w:tcW w:w="6372" w:type="dxa"/>
            <w:vAlign w:val="center"/>
          </w:tcPr>
          <w:p w14:paraId="166024A2" w14:textId="0DCE2526" w:rsidR="003216D1" w:rsidRDefault="004E54EF" w:rsidP="000D5FBF">
            <w:pPr>
              <w:spacing w:before="60" w:after="60"/>
              <w:rPr>
                <w:rFonts w:eastAsia="等线"/>
                <w:lang w:eastAsia="zh-CN"/>
              </w:rPr>
            </w:pPr>
            <w:r>
              <w:rPr>
                <w:rFonts w:eastAsia="等线"/>
                <w:lang w:eastAsia="zh-CN"/>
              </w:rPr>
              <w:t xml:space="preserve">Regarding comment by Intel, we think op-2 is simpler, and this would be added as a non-critical extension, so easier to address the </w:t>
            </w:r>
            <w:proofErr w:type="spellStart"/>
            <w:r>
              <w:rPr>
                <w:rFonts w:eastAsia="等线"/>
                <w:lang w:eastAsia="zh-CN"/>
              </w:rPr>
              <w:t>gNBs</w:t>
            </w:r>
            <w:proofErr w:type="spellEnd"/>
            <w:r>
              <w:rPr>
                <w:rFonts w:eastAsia="等线"/>
                <w:lang w:eastAsia="zh-CN"/>
              </w:rPr>
              <w:t xml:space="preserve"> which have not implemented </w:t>
            </w:r>
            <w:proofErr w:type="spellStart"/>
            <w:r>
              <w:rPr>
                <w:rFonts w:eastAsia="等线"/>
                <w:lang w:eastAsia="zh-CN"/>
              </w:rPr>
              <w:t>RedCap</w:t>
            </w:r>
            <w:proofErr w:type="spellEnd"/>
            <w:r>
              <w:rPr>
                <w:rFonts w:eastAsia="等线"/>
                <w:lang w:eastAsia="zh-CN"/>
              </w:rPr>
              <w:t xml:space="preserve">. </w:t>
            </w:r>
            <w:r w:rsidR="003216D1">
              <w:rPr>
                <w:rFonts w:eastAsia="等线"/>
                <w:lang w:eastAsia="zh-CN"/>
              </w:rPr>
              <w:t xml:space="preserve">We can bunch all the </w:t>
            </w:r>
            <w:proofErr w:type="spellStart"/>
            <w:r w:rsidR="003216D1">
              <w:rPr>
                <w:rFonts w:eastAsia="等线"/>
                <w:lang w:eastAsia="zh-CN"/>
              </w:rPr>
              <w:t>RedCaps</w:t>
            </w:r>
            <w:proofErr w:type="spellEnd"/>
            <w:r w:rsidR="003216D1">
              <w:rPr>
                <w:rFonts w:eastAsia="等线"/>
                <w:lang w:eastAsia="zh-CN"/>
              </w:rPr>
              <w:t xml:space="preserve"> </w:t>
            </w:r>
            <w:proofErr w:type="spellStart"/>
            <w:r w:rsidR="003216D1">
              <w:rPr>
                <w:rFonts w:eastAsia="等线"/>
                <w:lang w:eastAsia="zh-CN"/>
              </w:rPr>
              <w:t>U</w:t>
            </w:r>
            <w:r w:rsidR="0038208C">
              <w:rPr>
                <w:rFonts w:eastAsia="等线"/>
                <w:lang w:eastAsia="zh-CN"/>
              </w:rPr>
              <w:t>e</w:t>
            </w:r>
            <w:r w:rsidR="003216D1">
              <w:rPr>
                <w:rFonts w:eastAsia="等线"/>
                <w:lang w:eastAsia="zh-CN"/>
              </w:rPr>
              <w:t>s</w:t>
            </w:r>
            <w:proofErr w:type="spellEnd"/>
            <w:r w:rsidR="003216D1">
              <w:rPr>
                <w:rFonts w:eastAsia="等线"/>
                <w:lang w:eastAsia="zh-CN"/>
              </w:rPr>
              <w:t xml:space="preserve"> into a </w:t>
            </w:r>
            <w:proofErr w:type="gramStart"/>
            <w:r w:rsidR="003216D1">
              <w:rPr>
                <w:rFonts w:eastAsia="等线"/>
                <w:lang w:eastAsia="zh-CN"/>
              </w:rPr>
              <w:t>struct, or</w:t>
            </w:r>
            <w:proofErr w:type="gramEnd"/>
            <w:r w:rsidR="003216D1">
              <w:rPr>
                <w:rFonts w:eastAsia="等线"/>
                <w:lang w:eastAsia="zh-CN"/>
              </w:rPr>
              <w:t xml:space="preserve"> add extensions in diff areas of the capability. If done correctly, Op-2 can cover Op-1’s functionality.</w:t>
            </w:r>
          </w:p>
          <w:p w14:paraId="5CF45C14" w14:textId="7CE2CB72" w:rsidR="000D5FBF" w:rsidRDefault="004E54EF" w:rsidP="000D5FBF">
            <w:pPr>
              <w:spacing w:before="60" w:after="60"/>
              <w:rPr>
                <w:rFonts w:eastAsia="等线"/>
                <w:lang w:eastAsia="zh-CN"/>
              </w:rPr>
            </w:pPr>
            <w:r>
              <w:rPr>
                <w:rFonts w:eastAsia="等线"/>
                <w:lang w:eastAsia="zh-CN"/>
              </w:rPr>
              <w:t xml:space="preserve">We also think the target </w:t>
            </w:r>
            <w:proofErr w:type="spellStart"/>
            <w:r w:rsidR="0038208C">
              <w:rPr>
                <w:rFonts w:eastAsia="等线"/>
                <w:lang w:eastAsia="zh-CN"/>
              </w:rPr>
              <w:t>Gnb</w:t>
            </w:r>
            <w:proofErr w:type="spellEnd"/>
            <w:r>
              <w:rPr>
                <w:rFonts w:eastAsia="等线"/>
                <w:lang w:eastAsia="zh-CN"/>
              </w:rPr>
              <w:t xml:space="preserve"> </w:t>
            </w:r>
            <w:proofErr w:type="gramStart"/>
            <w:r>
              <w:rPr>
                <w:rFonts w:eastAsia="等线"/>
                <w:lang w:eastAsia="zh-CN"/>
              </w:rPr>
              <w:t>has to</w:t>
            </w:r>
            <w:proofErr w:type="gramEnd"/>
            <w:r>
              <w:rPr>
                <w:rFonts w:eastAsia="等线"/>
                <w:lang w:eastAsia="zh-CN"/>
              </w:rPr>
              <w:t xml:space="preserve"> implement </w:t>
            </w:r>
            <w:proofErr w:type="spellStart"/>
            <w:r>
              <w:rPr>
                <w:rFonts w:eastAsia="等线"/>
                <w:lang w:eastAsia="zh-CN"/>
              </w:rPr>
              <w:t>RedCap</w:t>
            </w:r>
            <w:proofErr w:type="spellEnd"/>
            <w:r>
              <w:rPr>
                <w:rFonts w:eastAsia="等线"/>
                <w:lang w:eastAsia="zh-CN"/>
              </w:rPr>
              <w:t xml:space="preserve">, to serve </w:t>
            </w:r>
            <w:proofErr w:type="spellStart"/>
            <w:r>
              <w:rPr>
                <w:rFonts w:eastAsia="等线"/>
                <w:lang w:eastAsia="zh-CN"/>
              </w:rPr>
              <w:t>RedCap</w:t>
            </w:r>
            <w:proofErr w:type="spellEnd"/>
            <w:r>
              <w:rPr>
                <w:rFonts w:eastAsia="等线"/>
                <w:lang w:eastAsia="zh-CN"/>
              </w:rPr>
              <w:t xml:space="preserve"> </w:t>
            </w:r>
            <w:proofErr w:type="spellStart"/>
            <w:r>
              <w:rPr>
                <w:rFonts w:eastAsia="等线"/>
                <w:lang w:eastAsia="zh-CN"/>
              </w:rPr>
              <w:t>U</w:t>
            </w:r>
            <w:r w:rsidR="0038208C">
              <w:rPr>
                <w:rFonts w:eastAsia="等线"/>
                <w:lang w:eastAsia="zh-CN"/>
              </w:rPr>
              <w:t>e</w:t>
            </w:r>
            <w:r>
              <w:rPr>
                <w:rFonts w:eastAsia="等线"/>
                <w:lang w:eastAsia="zh-CN"/>
              </w:rPr>
              <w:t>s</w:t>
            </w:r>
            <w:proofErr w:type="spellEnd"/>
            <w:r>
              <w:rPr>
                <w:rFonts w:eastAsia="等线"/>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r>
              <w:rPr>
                <w:rFonts w:eastAsia="等线" w:hint="eastAsia"/>
                <w:lang w:eastAsia="zh-CN"/>
              </w:rPr>
              <w:t>S</w:t>
            </w:r>
            <w:r>
              <w:rPr>
                <w:rFonts w:eastAsia="等线"/>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r>
              <w:rPr>
                <w:rFonts w:eastAsia="等线" w:hint="eastAsia"/>
                <w:lang w:eastAsia="zh-CN"/>
              </w:rPr>
              <w:t>O</w:t>
            </w:r>
            <w:r>
              <w:rPr>
                <w:rFonts w:eastAsia="等线"/>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w:t>
            </w:r>
            <w:r w:rsidR="00A3276A">
              <w:rPr>
                <w:lang w:eastAsia="zh-CN"/>
              </w:rPr>
              <w:lastRenderedPageBreak/>
              <w:t>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等线"/>
                <w:lang w:eastAsia="zh-CN"/>
              </w:rPr>
            </w:pPr>
            <w:r>
              <w:rPr>
                <w:rFonts w:eastAsia="等线"/>
                <w:lang w:eastAsia="zh-CN"/>
              </w:rPr>
              <w:lastRenderedPageBreak/>
              <w:t>ZTE</w:t>
            </w:r>
          </w:p>
        </w:tc>
        <w:tc>
          <w:tcPr>
            <w:tcW w:w="6372" w:type="dxa"/>
            <w:vAlign w:val="center"/>
          </w:tcPr>
          <w:p w14:paraId="39CAD673" w14:textId="2DC9722A" w:rsidR="00AD485A" w:rsidRDefault="00AD485A" w:rsidP="00AD485A">
            <w:r>
              <w:t xml:space="preserve">Regarding the question raised by Intel, seems we have made </w:t>
            </w:r>
            <w:proofErr w:type="gramStart"/>
            <w:r>
              <w:t>agreement  that</w:t>
            </w:r>
            <w:proofErr w:type="gramEnd"/>
            <w:r>
              <w:t xml:space="preserve"> it will be discussed in WID phase?</w:t>
            </w:r>
            <w:r w:rsidR="00172C1E">
              <w:t xml:space="preserve"> </w:t>
            </w:r>
          </w:p>
          <w:tbl>
            <w:tblPr>
              <w:tblStyle w:val="af9"/>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等线"/>
                <w:lang w:eastAsia="zh-CN"/>
              </w:rPr>
            </w:pPr>
            <w:r>
              <w:rPr>
                <w:rFonts w:eastAsia="等线"/>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等线"/>
                <w:lang w:eastAsia="zh-CN"/>
              </w:rPr>
            </w:pPr>
            <w:r>
              <w:rPr>
                <w:rFonts w:eastAsia="等线"/>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等线"/>
                <w:lang w:eastAsia="zh-CN"/>
              </w:rPr>
            </w:pPr>
            <w:r>
              <w:rPr>
                <w:rFonts w:eastAsia="等线"/>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等线"/>
                <w:lang w:eastAsia="zh-CN"/>
              </w:rPr>
            </w:pPr>
            <w:r>
              <w:rPr>
                <w:rFonts w:eastAsia="等线"/>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 xml:space="preserve">We are also fine to discuss the issue raised by </w:t>
            </w:r>
            <w:proofErr w:type="gramStart"/>
            <w:r>
              <w:t>Intel, and</w:t>
            </w:r>
            <w:proofErr w:type="gramEnd"/>
            <w:r>
              <w:t xml:space="preserve">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等线"/>
                <w:lang w:eastAsia="zh-CN"/>
              </w:rPr>
            </w:pPr>
            <w:proofErr w:type="spellStart"/>
            <w:r>
              <w:rPr>
                <w:rFonts w:eastAsia="等线"/>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858"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859" w:author="vivo-Chenli" w:date="2020-10-09T10:18:00Z"/>
                <w:rFonts w:eastAsia="等线"/>
                <w:lang w:eastAsia="zh-CN"/>
              </w:rPr>
            </w:pPr>
            <w:ins w:id="860" w:author="vivo-Chenli" w:date="2020-10-09T10:18:00Z">
              <w:r>
                <w:rPr>
                  <w:rFonts w:eastAsia="等线"/>
                  <w:lang w:eastAsia="zh-CN"/>
                </w:rPr>
                <w:t>V</w:t>
              </w:r>
              <w:r w:rsidR="00937093">
                <w:rPr>
                  <w:rFonts w:eastAsia="等线"/>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861" w:author="vivo-Chenli" w:date="2020-10-09T10:38:00Z"/>
                <w:lang w:eastAsia="zh-CN"/>
              </w:rPr>
            </w:pPr>
            <w:ins w:id="862" w:author="vivo-Chenli" w:date="2020-10-09T10:38:00Z">
              <w:r>
                <w:rPr>
                  <w:lang w:eastAsia="zh-CN"/>
                </w:rPr>
                <w:t>In general, w</w:t>
              </w:r>
            </w:ins>
            <w:ins w:id="863" w:author="vivo-Chenli" w:date="2020-10-09T10:37:00Z">
              <w:r>
                <w:rPr>
                  <w:lang w:eastAsia="zh-CN"/>
                </w:rPr>
                <w:t>e are fine with option 1 and option 2. For option 3, it is related to anoth</w:t>
              </w:r>
            </w:ins>
            <w:ins w:id="864"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865" w:author="vivo-Chenli" w:date="2020-10-09T10:18:00Z"/>
                <w:lang w:eastAsia="zh-CN"/>
              </w:rPr>
            </w:pPr>
            <w:ins w:id="866" w:author="vivo-Chenli" w:date="2020-10-09T10:38:00Z">
              <w:r>
                <w:rPr>
                  <w:rFonts w:hint="eastAsia"/>
                  <w:lang w:eastAsia="zh-CN"/>
                </w:rPr>
                <w:t>B</w:t>
              </w:r>
              <w:r>
                <w:rPr>
                  <w:lang w:eastAsia="zh-CN"/>
                </w:rPr>
                <w:t>ut we prefer to wait more progress on the de</w:t>
              </w:r>
            </w:ins>
            <w:ins w:id="867"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868"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869" w:author="[Nokia RAN2]" w:date="2020-10-13T10:17:00Z"/>
                <w:rFonts w:eastAsia="等线"/>
                <w:lang w:eastAsia="zh-CN"/>
              </w:rPr>
            </w:pPr>
            <w:ins w:id="870" w:author="[Nokia RAN2]" w:date="2020-10-13T10:17:00Z">
              <w:r>
                <w:rPr>
                  <w:rFonts w:eastAsia="等线"/>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871" w:author="[Nokia RAN2]" w:date="2020-10-13T10:17:00Z"/>
                <w:lang w:eastAsia="zh-CN"/>
              </w:rPr>
            </w:pPr>
            <w:ins w:id="872"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873" w:author="Intel" w:date="2020-10-08T17:44:00Z"/>
          <w:b/>
          <w:bCs/>
          <w:lang w:val="en-GB"/>
        </w:rPr>
      </w:pPr>
      <w:ins w:id="874" w:author="Intel" w:date="2020-10-08T17:44:00Z">
        <w:r w:rsidRPr="00AA34F5">
          <w:rPr>
            <w:b/>
            <w:bCs/>
            <w:lang w:val="en-GB"/>
          </w:rPr>
          <w:t>Summary:</w:t>
        </w:r>
      </w:ins>
    </w:p>
    <w:p w14:paraId="4C5F99AB" w14:textId="39A1728E" w:rsidR="00A229A5" w:rsidRDefault="00A229A5" w:rsidP="00A229A5">
      <w:pPr>
        <w:rPr>
          <w:ins w:id="875" w:author="Intel" w:date="2020-10-08T17:44:00Z"/>
          <w:lang w:val="en-GB"/>
        </w:rPr>
      </w:pPr>
      <w:ins w:id="876" w:author="Intel" w:date="2020-10-08T17:45:00Z">
        <w:r>
          <w:rPr>
            <w:lang w:val="en-GB"/>
          </w:rPr>
          <w:t xml:space="preserve">Regarding the issue raised by Intel, </w:t>
        </w:r>
      </w:ins>
      <w:ins w:id="877" w:author="Intel" w:date="2020-10-08T17:44:00Z">
        <w:r>
          <w:rPr>
            <w:lang w:val="en-GB"/>
          </w:rPr>
          <w:t>1</w:t>
        </w:r>
      </w:ins>
      <w:ins w:id="878" w:author="Intel" w:date="2020-10-08T17:45:00Z">
        <w:r>
          <w:rPr>
            <w:lang w:val="en-GB"/>
          </w:rPr>
          <w:t>2</w:t>
        </w:r>
      </w:ins>
      <w:ins w:id="879" w:author="Intel" w:date="2020-10-08T17:44:00Z">
        <w:r>
          <w:rPr>
            <w:lang w:val="en-GB"/>
          </w:rPr>
          <w:t xml:space="preserve"> companies provided inputs.</w:t>
        </w:r>
      </w:ins>
    </w:p>
    <w:p w14:paraId="35C5270A" w14:textId="79E9E093" w:rsidR="00145AAF" w:rsidRDefault="00A229A5" w:rsidP="00EE2409">
      <w:pPr>
        <w:pStyle w:val="af3"/>
        <w:numPr>
          <w:ilvl w:val="3"/>
          <w:numId w:val="11"/>
        </w:numPr>
        <w:rPr>
          <w:ins w:id="880" w:author="Intel" w:date="2020-10-08T17:47:00Z"/>
        </w:rPr>
        <w:pPrChange w:id="881" w:author="Jie Jie4 Shi" w:date="2020-10-14T14:10:00Z">
          <w:pPr/>
        </w:pPrChange>
      </w:pPr>
      <w:ins w:id="882" w:author="Intel" w:date="2020-10-08T17:46:00Z">
        <w:del w:id="883" w:author="Jie Jie4 Shi" w:date="2020-10-14T14:10:00Z">
          <w:r w:rsidDel="00EE2409">
            <w:delText xml:space="preserve">3 </w:delText>
          </w:r>
        </w:del>
        <w:r>
          <w:t>companies</w:t>
        </w:r>
      </w:ins>
      <w:ins w:id="884" w:author="Intel" w:date="2020-10-08T17:47:00Z">
        <w:r>
          <w:t xml:space="preserve"> (</w:t>
        </w:r>
        <w:proofErr w:type="spellStart"/>
        <w:r>
          <w:t>Futurewei</w:t>
        </w:r>
        <w:proofErr w:type="spellEnd"/>
        <w:r>
          <w:t>, ZTE, Ericsson)</w:t>
        </w:r>
      </w:ins>
      <w:ins w:id="885" w:author="Intel" w:date="2020-10-08T17:46:00Z">
        <w:r>
          <w:t xml:space="preserve"> would like to discuss the details in WI phase;</w:t>
        </w:r>
      </w:ins>
    </w:p>
    <w:p w14:paraId="1AF16A74" w14:textId="6F987F3E" w:rsidR="00A229A5" w:rsidRPr="00A229A5" w:rsidRDefault="00A229A5" w:rsidP="00EE2409">
      <w:pPr>
        <w:pStyle w:val="af3"/>
        <w:numPr>
          <w:ilvl w:val="3"/>
          <w:numId w:val="11"/>
        </w:numPr>
        <w:rPr>
          <w:ins w:id="886" w:author="Intel" w:date="2020-10-08T17:46:00Z"/>
        </w:rPr>
        <w:pPrChange w:id="887" w:author="Jie Jie4 Shi" w:date="2020-10-14T14:10:00Z">
          <w:pPr/>
        </w:pPrChange>
      </w:pPr>
      <w:ins w:id="888" w:author="Intel" w:date="2020-10-08T17:49:00Z">
        <w:del w:id="889" w:author="Jie Jie4 Shi" w:date="2020-10-14T14:10:00Z">
          <w:r w:rsidDel="00EE2409">
            <w:delText xml:space="preserve">3 </w:delText>
          </w:r>
        </w:del>
        <w:r>
          <w:t>c</w:t>
        </w:r>
      </w:ins>
      <w:ins w:id="890" w:author="Intel" w:date="2020-10-08T17:47:00Z">
        <w:r>
          <w:t>ompanies</w:t>
        </w:r>
      </w:ins>
      <w:ins w:id="891" w:author="Intel" w:date="2020-10-08T17:48:00Z">
        <w:r>
          <w:t xml:space="preserve"> (</w:t>
        </w:r>
        <w:proofErr w:type="spellStart"/>
        <w:r>
          <w:t>Futurewei</w:t>
        </w:r>
        <w:proofErr w:type="spellEnd"/>
        <w:r>
          <w:t xml:space="preserve">, Qualcomm, </w:t>
        </w:r>
      </w:ins>
      <w:ins w:id="892" w:author="Intel" w:date="2020-10-08T17:49:00Z">
        <w:r>
          <w:t>Sharp</w:t>
        </w:r>
      </w:ins>
      <w:ins w:id="893" w:author="Intel" w:date="2020-10-08T17:48:00Z">
        <w:r>
          <w:t>)</w:t>
        </w:r>
      </w:ins>
      <w:ins w:id="894" w:author="Intel" w:date="2020-10-08T17:47:00Z">
        <w:r>
          <w:t xml:space="preserve"> mentioned it is related to ide</w:t>
        </w:r>
      </w:ins>
      <w:ins w:id="895" w:author="Intel" w:date="2020-10-08T17:48:00Z">
        <w:r>
          <w:t xml:space="preserve">ntification solution during setup procedure, </w:t>
        </w:r>
        <w:proofErr w:type="spellStart"/>
        <w:r>
          <w:t>i.</w:t>
        </w:r>
        <w:proofErr w:type="gramStart"/>
        <w:r>
          <w:t>e.option</w:t>
        </w:r>
        <w:proofErr w:type="spellEnd"/>
        <w:proofErr w:type="gramEnd"/>
        <w:r>
          <w:t xml:space="preserve"> 3. </w:t>
        </w:r>
      </w:ins>
    </w:p>
    <w:p w14:paraId="41C3B276" w14:textId="663825EE" w:rsidR="00A229A5" w:rsidRDefault="00A229A5" w:rsidP="001A5E3E">
      <w:pPr>
        <w:rPr>
          <w:ins w:id="896" w:author="Intel" w:date="2020-10-08T17:49:00Z"/>
        </w:rPr>
      </w:pPr>
      <w:ins w:id="897"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898" w:author="Intel" w:date="2020-10-08T17:50:00Z"/>
          <w:lang w:val="en-GB" w:eastAsia="zh-CN"/>
        </w:rPr>
      </w:pPr>
      <w:ins w:id="899" w:author="Intel" w:date="2020-10-08T17:51:00Z">
        <w:r>
          <w:rPr>
            <w:lang w:val="en-GB" w:eastAsia="zh-CN"/>
          </w:rPr>
          <w:t>As discussed in Question 1-2, Alt 3, t</w:t>
        </w:r>
      </w:ins>
      <w:ins w:id="900"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t>
        </w:r>
        <w:r w:rsidR="00A229A5" w:rsidRPr="005C79E8">
          <w:rPr>
            <w:lang w:val="en-GB" w:eastAsia="zh-CN"/>
          </w:rPr>
          <w:lastRenderedPageBreak/>
          <w:t xml:space="preserve">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901" w:author="Intel" w:date="2020-10-08T17:50:00Z"/>
          <w:lang w:val="en-GB" w:eastAsia="zh-CN"/>
        </w:rPr>
      </w:pPr>
      <w:ins w:id="902" w:author="Intel" w:date="2020-10-08T17:50:00Z">
        <w:r>
          <w:rPr>
            <w:lang w:val="en-GB" w:eastAsia="zh-CN"/>
          </w:rPr>
          <w:t>We see below options</w:t>
        </w:r>
      </w:ins>
      <w:ins w:id="903" w:author="Intel" w:date="2020-10-08T17:51:00Z">
        <w:r w:rsidR="008C74FC">
          <w:rPr>
            <w:lang w:val="en-GB" w:eastAsia="zh-CN"/>
          </w:rPr>
          <w:t>:</w:t>
        </w:r>
      </w:ins>
      <w:ins w:id="904" w:author="Intel" w:date="2020-10-08T17:50:00Z">
        <w:r>
          <w:rPr>
            <w:lang w:val="en-GB" w:eastAsia="zh-CN"/>
          </w:rPr>
          <w:t xml:space="preserve"> </w:t>
        </w:r>
      </w:ins>
    </w:p>
    <w:p w14:paraId="0E0ECF4B" w14:textId="77777777" w:rsidR="00A229A5" w:rsidRDefault="00A229A5" w:rsidP="00A229A5">
      <w:pPr>
        <w:spacing w:before="60" w:after="60"/>
        <w:rPr>
          <w:ins w:id="905" w:author="Intel" w:date="2020-10-08T17:50:00Z"/>
          <w:lang w:val="en-GB" w:eastAsia="zh-CN"/>
        </w:rPr>
      </w:pPr>
      <w:ins w:id="906"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907" w:author="Intel" w:date="2020-10-08T17:50:00Z"/>
          <w:b/>
          <w:bCs/>
        </w:rPr>
      </w:pPr>
      <w:ins w:id="908"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38208C" w:rsidRPr="005C79E8">
          <w:t>e</w:t>
        </w:r>
        <w:r w:rsidRPr="005C79E8">
          <w:t>s</w:t>
        </w:r>
        <w:proofErr w:type="spellEnd"/>
        <w:r w:rsidRPr="005C79E8">
          <w:t xml:space="preserve"> containing these additional Redcap specific capabilities that is included only by Redcap UEs.</w:t>
        </w:r>
      </w:ins>
    </w:p>
    <w:p w14:paraId="6C35C7A0" w14:textId="77777777" w:rsidR="00A229A5" w:rsidRPr="00A965D2" w:rsidRDefault="00A229A5" w:rsidP="00A229A5">
      <w:pPr>
        <w:spacing w:before="60" w:after="60"/>
        <w:rPr>
          <w:ins w:id="909" w:author="Intel" w:date="2020-10-08T17:50:00Z"/>
          <w:b/>
          <w:bCs/>
        </w:rPr>
      </w:pPr>
      <w:ins w:id="910"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w:t>
        </w:r>
        <w:proofErr w:type="gramStart"/>
        <w:r w:rsidRPr="005C79E8">
          <w:t>access, and</w:t>
        </w:r>
        <w:proofErr w:type="gramEnd"/>
        <w:r w:rsidRPr="005C79E8">
          <w:t xml:space="preserve"> forwards it to target during Handover.</w:t>
        </w:r>
        <w:r w:rsidRPr="00A965D2">
          <w:rPr>
            <w:b/>
            <w:bCs/>
          </w:rPr>
          <w:t xml:space="preserve"> </w:t>
        </w:r>
      </w:ins>
    </w:p>
    <w:p w14:paraId="546FC9E1" w14:textId="212E02FD" w:rsidR="00A229A5" w:rsidRDefault="00A229A5" w:rsidP="001A5E3E">
      <w:pPr>
        <w:rPr>
          <w:ins w:id="911" w:author="Intel" w:date="2020-10-08T17:50:00Z"/>
        </w:rPr>
      </w:pPr>
    </w:p>
    <w:p w14:paraId="04464D0B" w14:textId="2334FE50" w:rsidR="00A229A5" w:rsidRDefault="008C74FC" w:rsidP="00A229A5">
      <w:pPr>
        <w:rPr>
          <w:ins w:id="912" w:author="Intel" w:date="2020-10-08T17:50:00Z"/>
          <w:rFonts w:ascii="Arial" w:hAnsi="Arial" w:cs="Arial"/>
          <w:b/>
        </w:rPr>
      </w:pPr>
      <w:ins w:id="913" w:author="Intel" w:date="2020-10-08T17:51:00Z">
        <w:r>
          <w:rPr>
            <w:rFonts w:ascii="Arial" w:hAnsi="Arial" w:cs="Arial"/>
            <w:b/>
          </w:rPr>
          <w:t>Question</w:t>
        </w:r>
      </w:ins>
      <w:ins w:id="914" w:author="Intel" w:date="2020-10-08T18:07:00Z">
        <w:r w:rsidR="005778BC">
          <w:rPr>
            <w:rFonts w:ascii="Arial" w:hAnsi="Arial" w:cs="Arial"/>
            <w:b/>
          </w:rPr>
          <w:t xml:space="preserve"> in phase 2</w:t>
        </w:r>
      </w:ins>
      <w:ins w:id="915" w:author="Intel" w:date="2020-10-08T17:52:00Z">
        <w:r>
          <w:rPr>
            <w:rFonts w:ascii="Arial" w:hAnsi="Arial" w:cs="Arial"/>
            <w:b/>
          </w:rPr>
          <w:t xml:space="preserve">: </w:t>
        </w:r>
      </w:ins>
      <w:ins w:id="916" w:author="Intel" w:date="2020-10-08T17:53:00Z">
        <w:r>
          <w:rPr>
            <w:rFonts w:ascii="Arial" w:hAnsi="Arial" w:cs="Arial"/>
            <w:b/>
          </w:rPr>
          <w:t xml:space="preserve">which option is </w:t>
        </w:r>
        <w:proofErr w:type="gramStart"/>
        <w:r>
          <w:rPr>
            <w:rFonts w:ascii="Arial" w:hAnsi="Arial" w:cs="Arial"/>
            <w:b/>
          </w:rPr>
          <w:t>prefer</w:t>
        </w:r>
        <w:proofErr w:type="gramEnd"/>
        <w:r>
          <w:rPr>
            <w:rFonts w:ascii="Arial" w:hAnsi="Arial" w:cs="Arial"/>
            <w:b/>
          </w:rPr>
          <w:t xml:space="preserve"> to let the network know how to </w:t>
        </w:r>
      </w:ins>
      <w:ins w:id="917"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918"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919" w:author="Intel" w:date="2020-10-08T17:50:00Z"/>
        </w:trPr>
        <w:tc>
          <w:tcPr>
            <w:tcW w:w="1460" w:type="dxa"/>
            <w:shd w:val="clear" w:color="auto" w:fill="BFBFBF"/>
            <w:vAlign w:val="center"/>
          </w:tcPr>
          <w:p w14:paraId="1806546C" w14:textId="77777777" w:rsidR="00A229A5" w:rsidRDefault="00A229A5" w:rsidP="00A21A7C">
            <w:pPr>
              <w:spacing w:before="60" w:after="60"/>
              <w:rPr>
                <w:ins w:id="920" w:author="Intel" w:date="2020-10-08T17:50:00Z"/>
                <w:b/>
                <w:lang w:eastAsia="zh-CN"/>
              </w:rPr>
            </w:pPr>
            <w:ins w:id="921"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922" w:author="Intel" w:date="2020-10-08T17:50:00Z"/>
                <w:b/>
                <w:lang w:eastAsia="zh-CN"/>
              </w:rPr>
            </w:pPr>
            <w:ins w:id="923" w:author="Intel" w:date="2020-10-08T17:51:00Z">
              <w:r>
                <w:rPr>
                  <w:b/>
                  <w:lang w:eastAsia="zh-CN"/>
                </w:rPr>
                <w:t>Option 1, 2, 3</w:t>
              </w:r>
            </w:ins>
            <w:ins w:id="924"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925" w:author="Intel" w:date="2020-10-08T17:50:00Z"/>
                <w:b/>
                <w:lang w:eastAsia="zh-CN"/>
              </w:rPr>
            </w:pPr>
            <w:ins w:id="926" w:author="Intel" w:date="2020-10-08T17:50:00Z">
              <w:r>
                <w:rPr>
                  <w:b/>
                  <w:lang w:eastAsia="zh-CN"/>
                </w:rPr>
                <w:t xml:space="preserve">Remark </w:t>
              </w:r>
            </w:ins>
          </w:p>
        </w:tc>
      </w:tr>
      <w:tr w:rsidR="00A229A5" w14:paraId="106049EA" w14:textId="77777777" w:rsidTr="00A21A7C">
        <w:trPr>
          <w:trHeight w:val="818"/>
          <w:ins w:id="927" w:author="Intel" w:date="2020-10-08T17:50:00Z"/>
        </w:trPr>
        <w:tc>
          <w:tcPr>
            <w:tcW w:w="1460" w:type="dxa"/>
            <w:vAlign w:val="center"/>
          </w:tcPr>
          <w:p w14:paraId="58A2323A" w14:textId="4559685F" w:rsidR="00A229A5" w:rsidRDefault="008C74FC" w:rsidP="00A21A7C">
            <w:pPr>
              <w:spacing w:before="60" w:after="60"/>
              <w:rPr>
                <w:ins w:id="928" w:author="Intel" w:date="2020-10-08T17:50:00Z"/>
                <w:lang w:eastAsia="zh-CN"/>
              </w:rPr>
            </w:pPr>
            <w:ins w:id="929" w:author="Intel" w:date="2020-10-08T17:53:00Z">
              <w:r>
                <w:rPr>
                  <w:lang w:eastAsia="zh-CN"/>
                </w:rPr>
                <w:t>Intel</w:t>
              </w:r>
            </w:ins>
          </w:p>
        </w:tc>
        <w:tc>
          <w:tcPr>
            <w:tcW w:w="1527" w:type="dxa"/>
          </w:tcPr>
          <w:p w14:paraId="616DB655" w14:textId="726D8E13" w:rsidR="00A229A5" w:rsidRDefault="008C74FC" w:rsidP="00A21A7C">
            <w:pPr>
              <w:spacing w:before="60" w:after="60"/>
              <w:rPr>
                <w:ins w:id="930" w:author="Intel" w:date="2020-10-08T17:50:00Z"/>
                <w:lang w:eastAsia="zh-CN"/>
              </w:rPr>
            </w:pPr>
            <w:ins w:id="931" w:author="Intel" w:date="2020-10-08T17:53:00Z">
              <w:r>
                <w:rPr>
                  <w:lang w:eastAsia="zh-CN"/>
                </w:rPr>
                <w:t xml:space="preserve">Option </w:t>
              </w:r>
            </w:ins>
            <w:ins w:id="932" w:author="Intel" w:date="2020-10-08T17:54:00Z">
              <w:r>
                <w:rPr>
                  <w:lang w:eastAsia="zh-CN"/>
                </w:rPr>
                <w:t>1/</w:t>
              </w:r>
            </w:ins>
            <w:ins w:id="933"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934" w:author="Intel" w:date="2020-10-08T17:55:00Z"/>
                <w:lang w:val="en-GB" w:eastAsia="zh-CN"/>
              </w:rPr>
            </w:pPr>
            <w:ins w:id="935" w:author="Intel" w:date="2020-10-08T17:55:00Z">
              <w:r>
                <w:rPr>
                  <w:lang w:val="en-GB" w:eastAsia="zh-CN"/>
                </w:rPr>
                <w:t>Option 2 is anyway needed since it is cleaner</w:t>
              </w:r>
            </w:ins>
            <w:ins w:id="936"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937" w:author="Intel" w:date="2020-10-08T18:00:00Z">
              <w:r>
                <w:rPr>
                  <w:lang w:val="en-GB" w:eastAsia="zh-CN"/>
                </w:rPr>
                <w:t>,</w:t>
              </w:r>
            </w:ins>
            <w:ins w:id="938" w:author="Intel" w:date="2020-10-08T17:55:00Z">
              <w:r>
                <w:rPr>
                  <w:lang w:val="en-GB" w:eastAsia="zh-CN"/>
                </w:rPr>
                <w:t xml:space="preserve"> from specification perspective;</w:t>
              </w:r>
            </w:ins>
            <w:ins w:id="939"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940" w:author="Intel" w:date="2020-10-08T18:00:00Z">
              <w:r>
                <w:rPr>
                  <w:lang w:val="en-GB" w:eastAsia="zh-CN"/>
                </w:rPr>
                <w:t xml:space="preserve"> not support any optional features, </w:t>
              </w:r>
              <w:proofErr w:type="spellStart"/>
              <w:r>
                <w:rPr>
                  <w:lang w:val="en-GB" w:eastAsia="zh-CN"/>
                </w:rPr>
                <w:t>i.e.</w:t>
              </w:r>
            </w:ins>
            <w:ins w:id="941"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942" w:author="Intel" w:date="2020-10-08T17:58:00Z">
              <w:r>
                <w:rPr>
                  <w:lang w:val="en-GB" w:eastAsia="zh-CN"/>
                </w:rPr>
                <w:t>contain the empty IE or not. If yes, then same as option 1</w:t>
              </w:r>
            </w:ins>
            <w:ins w:id="943"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w:t>
              </w:r>
              <w:proofErr w:type="gramStart"/>
              <w:r>
                <w:rPr>
                  <w:lang w:val="en-GB" w:eastAsia="zh-CN"/>
                </w:rPr>
                <w:t>high level</w:t>
              </w:r>
              <w:proofErr w:type="gramEnd"/>
              <w:r>
                <w:rPr>
                  <w:lang w:val="en-GB" w:eastAsia="zh-CN"/>
                </w:rPr>
                <w:t xml:space="preserve"> IE. </w:t>
              </w:r>
            </w:ins>
            <w:ins w:id="944" w:author="Intel" w:date="2020-10-08T17:58:00Z">
              <w:r>
                <w:rPr>
                  <w:lang w:val="en-GB" w:eastAsia="zh-CN"/>
                </w:rPr>
                <w:t xml:space="preserve"> </w:t>
              </w:r>
            </w:ins>
          </w:p>
          <w:p w14:paraId="46FE90AB" w14:textId="3A8EF76F" w:rsidR="008C74FC" w:rsidRDefault="008C74FC" w:rsidP="00A21A7C">
            <w:pPr>
              <w:spacing w:before="60" w:after="60"/>
              <w:rPr>
                <w:ins w:id="945" w:author="Intel" w:date="2020-10-08T17:56:00Z"/>
                <w:lang w:val="en-GB" w:eastAsia="zh-CN"/>
              </w:rPr>
            </w:pPr>
            <w:ins w:id="946" w:author="Intel" w:date="2020-10-08T17:55:00Z">
              <w:r>
                <w:rPr>
                  <w:lang w:val="en-GB" w:eastAsia="zh-CN"/>
                </w:rPr>
                <w:t xml:space="preserve">Option 3 </w:t>
              </w:r>
            </w:ins>
            <w:ins w:id="947"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w:t>
              </w:r>
              <w:proofErr w:type="gramStart"/>
              <w:r>
                <w:rPr>
                  <w:lang w:val="en-GB" w:eastAsia="zh-CN"/>
                </w:rPr>
                <w:t>has to</w:t>
              </w:r>
              <w:proofErr w:type="gramEnd"/>
              <w:r>
                <w:rPr>
                  <w:lang w:val="en-GB" w:eastAsia="zh-CN"/>
                </w:rPr>
                <w:t xml:space="preserve"> forward </w:t>
              </w:r>
            </w:ins>
            <w:ins w:id="948"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949" w:author="Intel" w:date="2020-10-08T17:56:00Z">
              <w:r>
                <w:rPr>
                  <w:lang w:val="en-GB" w:eastAsia="zh-CN"/>
                </w:rPr>
                <w:t xml:space="preserve"> to target during Handover if we do not </w:t>
              </w:r>
            </w:ins>
            <w:ins w:id="950" w:author="Intel" w:date="2020-10-08T18:01:00Z">
              <w:r>
                <w:rPr>
                  <w:lang w:val="en-GB" w:eastAsia="zh-CN"/>
                </w:rPr>
                <w:t>support</w:t>
              </w:r>
            </w:ins>
            <w:ins w:id="951" w:author="Intel" w:date="2020-10-08T17:56:00Z">
              <w:r>
                <w:rPr>
                  <w:lang w:val="en-GB" w:eastAsia="zh-CN"/>
                </w:rPr>
                <w:t xml:space="preserve"> option 1. </w:t>
              </w:r>
            </w:ins>
          </w:p>
          <w:p w14:paraId="50455F27" w14:textId="5FDF07CF" w:rsidR="008C74FC" w:rsidRPr="006220BE" w:rsidRDefault="008C74FC" w:rsidP="00A21A7C">
            <w:pPr>
              <w:spacing w:before="60" w:after="60"/>
              <w:rPr>
                <w:ins w:id="952" w:author="Intel" w:date="2020-10-08T17:50:00Z"/>
                <w:lang w:val="en-GB" w:eastAsia="zh-CN"/>
              </w:rPr>
            </w:pPr>
            <w:ins w:id="953" w:author="Intel" w:date="2020-10-08T17:56:00Z">
              <w:r>
                <w:rPr>
                  <w:lang w:val="en-GB" w:eastAsia="zh-CN"/>
                </w:rPr>
                <w:t>Option 1 is clean solution</w:t>
              </w:r>
            </w:ins>
            <w:ins w:id="954"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955" w:author="Intel" w:date="2020-10-08T17:59:00Z">
              <w:r>
                <w:rPr>
                  <w:lang w:val="en-GB" w:eastAsia="zh-CN"/>
                </w:rPr>
                <w:t>apability</w:t>
              </w:r>
            </w:ins>
            <w:ins w:id="956" w:author="Intel" w:date="2020-10-08T18:00:00Z">
              <w:r>
                <w:rPr>
                  <w:lang w:val="en-GB" w:eastAsia="zh-CN"/>
                </w:rPr>
                <w:t xml:space="preserve"> instead of the additional field in internode message.</w:t>
              </w:r>
            </w:ins>
          </w:p>
        </w:tc>
      </w:tr>
      <w:tr w:rsidR="008C74FC" w14:paraId="0BF5234E" w14:textId="77777777" w:rsidTr="00A21A7C">
        <w:trPr>
          <w:trHeight w:val="818"/>
          <w:ins w:id="957" w:author="Intel" w:date="2020-10-08T17:53:00Z"/>
        </w:trPr>
        <w:tc>
          <w:tcPr>
            <w:tcW w:w="1460" w:type="dxa"/>
            <w:vAlign w:val="center"/>
          </w:tcPr>
          <w:p w14:paraId="3DFD078A" w14:textId="6143EAF1" w:rsidR="008C74FC" w:rsidRDefault="00F719B9" w:rsidP="00A21A7C">
            <w:pPr>
              <w:spacing w:before="60" w:after="60"/>
              <w:rPr>
                <w:ins w:id="958" w:author="Intel" w:date="2020-10-08T17:53:00Z"/>
                <w:lang w:eastAsia="zh-CN"/>
              </w:rPr>
            </w:pPr>
            <w:ins w:id="959"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960" w:author="Intel" w:date="2020-10-08T17:53:00Z"/>
                <w:lang w:eastAsia="zh-CN"/>
              </w:rPr>
            </w:pPr>
            <w:ins w:id="961"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962" w:author="vivo-Chenli" w:date="2020-10-09T11:12:00Z"/>
                <w:lang w:val="en-GB" w:eastAsia="zh-CN"/>
              </w:rPr>
            </w:pPr>
            <w:ins w:id="963" w:author="vivo-Chenli" w:date="2020-10-09T11:10:00Z">
              <w:r>
                <w:rPr>
                  <w:rFonts w:hint="eastAsia"/>
                  <w:lang w:val="en-GB" w:eastAsia="zh-CN"/>
                </w:rPr>
                <w:t>O</w:t>
              </w:r>
              <w:r>
                <w:rPr>
                  <w:lang w:val="en-GB" w:eastAsia="zh-CN"/>
                </w:rPr>
                <w:t xml:space="preserve">ption 1 is a </w:t>
              </w:r>
            </w:ins>
            <w:ins w:id="964" w:author="vivo-Chenli" w:date="2020-10-09T11:11:00Z">
              <w:r>
                <w:rPr>
                  <w:lang w:val="en-GB" w:eastAsia="zh-CN"/>
                </w:rPr>
                <w:t xml:space="preserve">simple solution. </w:t>
              </w:r>
            </w:ins>
            <w:ins w:id="965"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966" w:author="vivo-Chenli" w:date="2020-10-09T16:08:00Z"/>
                <w:lang w:val="en-GB" w:eastAsia="zh-CN"/>
              </w:rPr>
            </w:pPr>
            <w:ins w:id="967" w:author="vivo-Chenli" w:date="2020-10-09T11:12:00Z">
              <w:r>
                <w:rPr>
                  <w:rFonts w:hint="eastAsia"/>
                  <w:lang w:val="en-GB" w:eastAsia="zh-CN"/>
                </w:rPr>
                <w:t>O</w:t>
              </w:r>
              <w:r>
                <w:rPr>
                  <w:lang w:val="en-GB" w:eastAsia="zh-CN"/>
                </w:rPr>
                <w:t>ption 2 can also implicitly achieve the same target for option 1</w:t>
              </w:r>
            </w:ins>
            <w:ins w:id="968"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969" w:author="vivo-Chenli" w:date="2020-10-09T11:12:00Z">
              <w:r>
                <w:rPr>
                  <w:lang w:val="en-GB" w:eastAsia="zh-CN"/>
                </w:rPr>
                <w:t>. Besi</w:t>
              </w:r>
            </w:ins>
            <w:ins w:id="970" w:author="vivo-Chenli" w:date="2020-10-09T11:13:00Z">
              <w:r>
                <w:rPr>
                  <w:lang w:val="en-GB" w:eastAsia="zh-CN"/>
                </w:rPr>
                <w:t xml:space="preserve">des, option 2 </w:t>
              </w:r>
            </w:ins>
            <w:ins w:id="971" w:author="vivo-Chenli" w:date="2020-10-09T11:14:00Z">
              <w:r w:rsidR="00E038E8">
                <w:rPr>
                  <w:lang w:val="en-GB" w:eastAsia="zh-CN"/>
                </w:rPr>
                <w:t xml:space="preserve">with a </w:t>
              </w:r>
            </w:ins>
            <w:ins w:id="972" w:author="vivo-Chenli" w:date="2020-10-09T11:15:00Z">
              <w:r w:rsidR="00E038E8">
                <w:rPr>
                  <w:lang w:val="en-GB" w:eastAsia="zh-CN"/>
                </w:rPr>
                <w:t xml:space="preserve">separate group of Redcap specific capabilities will make the specification </w:t>
              </w:r>
            </w:ins>
            <w:ins w:id="973" w:author="vivo-Chenli" w:date="2020-10-09T11:17:00Z">
              <w:r w:rsidR="00A53C06">
                <w:rPr>
                  <w:lang w:val="en-GB" w:eastAsia="zh-CN"/>
                </w:rPr>
                <w:t>clearer and more readable</w:t>
              </w:r>
            </w:ins>
            <w:ins w:id="974"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975" w:author="Intel" w:date="2020-10-08T17:53:00Z"/>
                <w:lang w:val="en-GB" w:eastAsia="zh-CN"/>
              </w:rPr>
            </w:pPr>
            <w:ins w:id="976" w:author="vivo-Chenli" w:date="2020-10-09T17:55:00Z">
              <w:r>
                <w:rPr>
                  <w:rFonts w:hint="eastAsia"/>
                  <w:lang w:val="en-GB" w:eastAsia="zh-CN"/>
                </w:rPr>
                <w:t>B</w:t>
              </w:r>
              <w:r>
                <w:rPr>
                  <w:lang w:val="en-GB" w:eastAsia="zh-CN"/>
                </w:rPr>
                <w:t>esides, we think the down-selection</w:t>
              </w:r>
            </w:ins>
            <w:ins w:id="977"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978" w:author="vivo-Chenli" w:date="2020-10-09T17:55:00Z">
              <w:r>
                <w:rPr>
                  <w:lang w:val="en-GB" w:eastAsia="zh-CN"/>
                </w:rPr>
                <w:t xml:space="preserve"> on these options can be made after more pro</w:t>
              </w:r>
            </w:ins>
            <w:ins w:id="979"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980" w:author="NEC (Hisashi)" w:date="2020-10-12T09:29:00Z"/>
        </w:trPr>
        <w:tc>
          <w:tcPr>
            <w:tcW w:w="1460" w:type="dxa"/>
            <w:vAlign w:val="center"/>
          </w:tcPr>
          <w:p w14:paraId="337A0462" w14:textId="263E3A5F" w:rsidR="00263237" w:rsidRDefault="00263237" w:rsidP="00263237">
            <w:pPr>
              <w:spacing w:before="60" w:after="60"/>
              <w:rPr>
                <w:ins w:id="981" w:author="NEC (Hisashi)" w:date="2020-10-12T09:29:00Z"/>
                <w:lang w:eastAsia="zh-CN"/>
              </w:rPr>
            </w:pPr>
            <w:ins w:id="982"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983" w:author="NEC (Hisashi)" w:date="2020-10-12T09:29:00Z"/>
                <w:lang w:eastAsia="zh-CN"/>
              </w:rPr>
            </w:pPr>
            <w:ins w:id="984"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985" w:author="NEC (Hisashi)" w:date="2020-10-12T09:29:00Z"/>
                <w:lang w:val="en-GB" w:eastAsia="zh-CN"/>
              </w:rPr>
            </w:pPr>
            <w:ins w:id="986" w:author="NEC (Hisashi)" w:date="2020-10-12T09:29:00Z">
              <w:r>
                <w:rPr>
                  <w:rFonts w:eastAsia="Yu Mincho" w:hint="eastAsia"/>
                  <w:lang w:val="en-GB" w:eastAsia="ja-JP"/>
                </w:rPr>
                <w:t xml:space="preserve">w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then reconsider this issue further.</w:t>
              </w:r>
            </w:ins>
          </w:p>
        </w:tc>
      </w:tr>
      <w:tr w:rsidR="0038208C" w14:paraId="1D916731" w14:textId="77777777" w:rsidTr="00A21A7C">
        <w:trPr>
          <w:trHeight w:val="818"/>
          <w:ins w:id="987"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988" w:author="OPPO" w:date="2020-10-12T11:52:00Z"/>
                <w:rFonts w:eastAsiaTheme="minorEastAsia"/>
                <w:lang w:eastAsia="zh-CN"/>
                <w:rPrChange w:id="989" w:author="OPPO" w:date="2020-10-12T11:52:00Z">
                  <w:rPr>
                    <w:ins w:id="990" w:author="OPPO" w:date="2020-10-12T11:52:00Z"/>
                    <w:rFonts w:eastAsia="Yu Mincho"/>
                    <w:szCs w:val="22"/>
                    <w:lang w:eastAsia="ja-JP"/>
                  </w:rPr>
                </w:rPrChange>
              </w:rPr>
            </w:pPr>
            <w:ins w:id="991"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992" w:author="OPPO" w:date="2020-10-12T11:52:00Z"/>
                <w:rFonts w:eastAsiaTheme="minorEastAsia"/>
                <w:lang w:eastAsia="zh-CN"/>
                <w:rPrChange w:id="993" w:author="OPPO" w:date="2020-10-12T11:52:00Z">
                  <w:rPr>
                    <w:ins w:id="994" w:author="OPPO" w:date="2020-10-12T11:52:00Z"/>
                    <w:rFonts w:eastAsia="Yu Mincho"/>
                    <w:szCs w:val="22"/>
                    <w:lang w:eastAsia="ja-JP"/>
                  </w:rPr>
                </w:rPrChange>
              </w:rPr>
            </w:pPr>
            <w:ins w:id="995"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996" w:author="OPPO" w:date="2020-10-12T11:55:00Z"/>
                <w:rFonts w:eastAsiaTheme="minorEastAsia"/>
                <w:lang w:val="en-GB" w:eastAsia="zh-CN"/>
              </w:rPr>
            </w:pPr>
            <w:ins w:id="997" w:author="OPPO" w:date="2020-10-12T11:54:00Z">
              <w:r>
                <w:rPr>
                  <w:rFonts w:eastAsiaTheme="minorEastAsia"/>
                  <w:lang w:val="en-GB" w:eastAsia="zh-CN"/>
                </w:rPr>
                <w:t>As replied in Q</w:t>
              </w:r>
            </w:ins>
            <w:ins w:id="998" w:author="OPPO" w:date="2020-10-12T11:55:00Z">
              <w:r w:rsidR="000C0A79">
                <w:rPr>
                  <w:rFonts w:eastAsiaTheme="minorEastAsia"/>
                  <w:lang w:val="en-GB" w:eastAsia="zh-CN"/>
                </w:rPr>
                <w:t xml:space="preserve"> </w:t>
              </w:r>
            </w:ins>
            <w:ins w:id="999" w:author="OPPO" w:date="2020-10-12T11:54:00Z">
              <w:r>
                <w:rPr>
                  <w:rFonts w:eastAsiaTheme="minorEastAsia"/>
                  <w:lang w:val="en-GB" w:eastAsia="zh-CN"/>
                </w:rPr>
                <w:t>1-3</w:t>
              </w:r>
            </w:ins>
            <w:ins w:id="1000"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1001" w:author="OPPO" w:date="2020-10-12T11:55:00Z"/>
              </w:rPr>
            </w:pPr>
            <w:ins w:id="1002" w:author="OPPO" w:date="2020-10-12T11:55: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6526EB20" w14:textId="77777777" w:rsidR="000C0A79" w:rsidRPr="005C79E8" w:rsidRDefault="000C0A79" w:rsidP="000C0A79">
            <w:pPr>
              <w:spacing w:before="60" w:after="60"/>
              <w:rPr>
                <w:ins w:id="1003" w:author="OPPO" w:date="2020-10-12T11:55:00Z"/>
              </w:rPr>
            </w:pPr>
            <w:ins w:id="1004" w:author="OPPO" w:date="2020-10-12T11:55: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1C770898" w14:textId="2E090DB0" w:rsidR="000C0A79" w:rsidRPr="003133B4" w:rsidRDefault="000C0A79" w:rsidP="00263237">
            <w:pPr>
              <w:spacing w:before="60" w:after="60"/>
              <w:rPr>
                <w:ins w:id="1005" w:author="OPPO" w:date="2020-10-12T11:52:00Z"/>
                <w:rFonts w:eastAsiaTheme="minorEastAsia"/>
                <w:lang w:val="en-GB" w:eastAsia="zh-CN"/>
                <w:rPrChange w:id="1006" w:author="OPPO" w:date="2020-10-12T11:54:00Z">
                  <w:rPr>
                    <w:ins w:id="1007" w:author="OPPO" w:date="2020-10-12T11:52:00Z"/>
                    <w:rFonts w:eastAsia="Yu Mincho"/>
                    <w:lang w:val="en-GB" w:eastAsia="ja-JP"/>
                  </w:rPr>
                </w:rPrChange>
              </w:rPr>
            </w:pPr>
          </w:p>
        </w:tc>
      </w:tr>
      <w:tr w:rsidR="00310ECD" w14:paraId="6243920C" w14:textId="77777777" w:rsidTr="00A21A7C">
        <w:trPr>
          <w:trHeight w:val="818"/>
          <w:ins w:id="1008" w:author="Samsung" w:date="2020-10-13T14:16:00Z"/>
        </w:trPr>
        <w:tc>
          <w:tcPr>
            <w:tcW w:w="1460" w:type="dxa"/>
            <w:vAlign w:val="center"/>
          </w:tcPr>
          <w:p w14:paraId="689AC93A" w14:textId="68230F0D" w:rsidR="00310ECD" w:rsidRDefault="00310ECD" w:rsidP="00263237">
            <w:pPr>
              <w:spacing w:before="60" w:after="60"/>
              <w:rPr>
                <w:ins w:id="1009" w:author="Samsung" w:date="2020-10-13T14:16:00Z"/>
                <w:rFonts w:eastAsiaTheme="minorEastAsia"/>
                <w:lang w:eastAsia="zh-CN"/>
              </w:rPr>
            </w:pPr>
            <w:ins w:id="1010"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1011" w:author="Samsung" w:date="2020-10-13T14:16:00Z"/>
                <w:rFonts w:eastAsiaTheme="minorEastAsia"/>
                <w:lang w:eastAsia="zh-CN"/>
              </w:rPr>
            </w:pPr>
            <w:ins w:id="1012" w:author="Samsung" w:date="2020-10-13T14:16:00Z">
              <w:r>
                <w:rPr>
                  <w:rFonts w:eastAsiaTheme="minorEastAsia"/>
                  <w:lang w:eastAsia="zh-CN"/>
                </w:rPr>
                <w:t>Options 1</w:t>
              </w:r>
            </w:ins>
            <w:ins w:id="1013" w:author="Samsung" w:date="2020-10-13T14:21:00Z">
              <w:r w:rsidR="00872E55">
                <w:rPr>
                  <w:rFonts w:eastAsiaTheme="minorEastAsia"/>
                  <w:lang w:eastAsia="zh-CN"/>
                </w:rPr>
                <w:t>/2</w:t>
              </w:r>
            </w:ins>
            <w:ins w:id="1014" w:author="Samsung" w:date="2020-10-13T14:16:00Z">
              <w:r>
                <w:rPr>
                  <w:rFonts w:eastAsiaTheme="minorEastAsia"/>
                  <w:lang w:eastAsia="zh-CN"/>
                </w:rPr>
                <w:t xml:space="preserve"> and </w:t>
              </w:r>
            </w:ins>
            <w:ins w:id="1015" w:author="Samsung" w:date="2020-10-13T14:18:00Z">
              <w:r>
                <w:rPr>
                  <w:rFonts w:eastAsiaTheme="minorEastAsia"/>
                  <w:lang w:eastAsia="zh-CN"/>
                </w:rPr>
                <w:t xml:space="preserve">part of </w:t>
              </w:r>
            </w:ins>
            <w:ins w:id="1016"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1017" w:author="Samsung" w:date="2020-10-13T14:16:00Z"/>
                <w:rFonts w:eastAsiaTheme="minorEastAsia"/>
                <w:lang w:val="en-GB" w:eastAsia="ko-KR"/>
              </w:rPr>
            </w:pPr>
            <w:ins w:id="1018" w:author="Samsung" w:date="2020-10-13T14:17:00Z">
              <w:r>
                <w:rPr>
                  <w:rFonts w:eastAsiaTheme="minorEastAsia"/>
                  <w:lang w:val="en-GB" w:eastAsia="zh-CN"/>
                </w:rPr>
                <w:t xml:space="preserve">As indicated by many companies, UE </w:t>
              </w:r>
              <w:proofErr w:type="gramStart"/>
              <w:r>
                <w:rPr>
                  <w:rFonts w:eastAsiaTheme="minorEastAsia"/>
                  <w:lang w:val="en-GB" w:eastAsia="zh-CN"/>
                </w:rPr>
                <w:t>has to</w:t>
              </w:r>
              <w:proofErr w:type="gramEnd"/>
              <w:r>
                <w:rPr>
                  <w:rFonts w:eastAsiaTheme="minorEastAsia"/>
                  <w:lang w:val="en-GB" w:eastAsia="zh-CN"/>
                </w:rPr>
                <w:t xml:space="preserve"> indicate its capability during initial access (i.e. early indication; Option </w:t>
              </w:r>
            </w:ins>
            <w:ins w:id="1019" w:author="Samsung" w:date="2020-10-13T14:18:00Z">
              <w:r>
                <w:rPr>
                  <w:rFonts w:eastAsiaTheme="minorEastAsia"/>
                  <w:lang w:val="en-GB" w:eastAsia="zh-CN"/>
                </w:rPr>
                <w:t>3</w:t>
              </w:r>
            </w:ins>
            <w:ins w:id="1020" w:author="Samsung" w:date="2020-10-13T14:17:00Z">
              <w:r>
                <w:rPr>
                  <w:rFonts w:eastAsiaTheme="minorEastAsia"/>
                  <w:lang w:val="en-GB" w:eastAsia="zh-CN"/>
                </w:rPr>
                <w:t xml:space="preserve">), but </w:t>
              </w:r>
            </w:ins>
            <w:ins w:id="1021" w:author="Samsung" w:date="2020-10-13T14:18:00Z">
              <w:r>
                <w:rPr>
                  <w:rFonts w:eastAsiaTheme="minorEastAsia"/>
                  <w:lang w:val="en-GB" w:eastAsia="zh-CN"/>
                </w:rPr>
                <w:t>this should also be delivered as a normal capability exchanges (Option 1</w:t>
              </w:r>
            </w:ins>
            <w:ins w:id="1022" w:author="Samsung" w:date="2020-10-13T14:23:00Z">
              <w:r w:rsidR="00872E55">
                <w:rPr>
                  <w:rFonts w:eastAsiaTheme="minorEastAsia"/>
                  <w:lang w:val="en-GB" w:eastAsia="zh-CN"/>
                </w:rPr>
                <w:t>/2</w:t>
              </w:r>
            </w:ins>
            <w:ins w:id="1023" w:author="Samsung" w:date="2020-10-13T14:18:00Z">
              <w:r>
                <w:rPr>
                  <w:rFonts w:eastAsiaTheme="minorEastAsia"/>
                  <w:lang w:val="en-GB" w:eastAsia="zh-CN"/>
                </w:rPr>
                <w:t>) to handle other scenarios (e.g. handover).</w:t>
              </w:r>
            </w:ins>
            <w:ins w:id="1024" w:author="Samsung" w:date="2020-10-13T14:19:00Z">
              <w:r>
                <w:rPr>
                  <w:rFonts w:eastAsiaTheme="minorEastAsia"/>
                  <w:lang w:val="en-GB" w:eastAsia="zh-CN"/>
                </w:rPr>
                <w:t xml:space="preserve"> We do not agree the following procedure in </w:t>
              </w:r>
            </w:ins>
            <w:ins w:id="1025"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1026" w:author="[Nokia RAN2]" w:date="2020-10-13T10:50:00Z"/>
        </w:trPr>
        <w:tc>
          <w:tcPr>
            <w:tcW w:w="1460" w:type="dxa"/>
            <w:vAlign w:val="center"/>
          </w:tcPr>
          <w:p w14:paraId="1160D374" w14:textId="0F336C32" w:rsidR="003F1467" w:rsidRDefault="003F1467" w:rsidP="00263237">
            <w:pPr>
              <w:spacing w:before="60" w:after="60"/>
              <w:rPr>
                <w:ins w:id="1027" w:author="[Nokia RAN2]" w:date="2020-10-13T10:50:00Z"/>
                <w:rFonts w:eastAsiaTheme="minorEastAsia"/>
                <w:lang w:eastAsia="zh-CN"/>
              </w:rPr>
            </w:pPr>
            <w:ins w:id="1028" w:author="[Nokia RAN2]" w:date="2020-10-13T10:50:00Z">
              <w:r>
                <w:rPr>
                  <w:rFonts w:eastAsiaTheme="minorEastAsia"/>
                  <w:lang w:eastAsia="zh-CN"/>
                </w:rPr>
                <w:lastRenderedPageBreak/>
                <w:t>Nokia</w:t>
              </w:r>
            </w:ins>
          </w:p>
        </w:tc>
        <w:tc>
          <w:tcPr>
            <w:tcW w:w="1527" w:type="dxa"/>
          </w:tcPr>
          <w:p w14:paraId="4A9CB86C" w14:textId="6A34ED70" w:rsidR="003F1467" w:rsidRDefault="003F1467" w:rsidP="00263237">
            <w:pPr>
              <w:spacing w:before="60" w:after="60"/>
              <w:rPr>
                <w:ins w:id="1029" w:author="[Nokia RAN2]" w:date="2020-10-13T10:50:00Z"/>
                <w:rFonts w:eastAsiaTheme="minorEastAsia"/>
                <w:lang w:eastAsia="zh-CN"/>
              </w:rPr>
            </w:pPr>
            <w:ins w:id="1030"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1031" w:author="[Nokia RAN2]" w:date="2020-10-13T10:52:00Z"/>
                <w:rFonts w:eastAsiaTheme="minorEastAsia"/>
                <w:lang w:val="en-GB" w:eastAsia="zh-CN"/>
              </w:rPr>
            </w:pPr>
            <w:ins w:id="1032" w:author="[Nokia RAN2]" w:date="2020-10-13T10:51:00Z">
              <w:r>
                <w:rPr>
                  <w:rFonts w:eastAsiaTheme="minorEastAsia"/>
                  <w:lang w:val="en-GB" w:eastAsia="zh-CN"/>
                </w:rPr>
                <w:t xml:space="preserve">This is more Stage-3 detail but as part of Capability Reporting the UE can indicate </w:t>
              </w:r>
              <w:proofErr w:type="gramStart"/>
              <w:r>
                <w:rPr>
                  <w:rFonts w:eastAsiaTheme="minorEastAsia"/>
                  <w:lang w:val="en-GB" w:eastAsia="zh-CN"/>
                </w:rPr>
                <w:t>a</w:t>
              </w:r>
              <w:proofErr w:type="gramEnd"/>
              <w:r>
                <w:rPr>
                  <w:rFonts w:eastAsiaTheme="minorEastAsia"/>
                  <w:lang w:val="en-GB" w:eastAsia="zh-CN"/>
                </w:rPr>
                <w:t xml:space="preserve"> ASN.1 container whose presence tells the network this is a REDCAP UE. The additional capabilities can be </w:t>
              </w:r>
            </w:ins>
            <w:ins w:id="1033"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1034" w:author="[Nokia RAN2]" w:date="2020-10-13T10:52:00Z"/>
                <w:rFonts w:eastAsiaTheme="minorEastAsia"/>
                <w:lang w:val="en-GB" w:eastAsia="zh-CN"/>
              </w:rPr>
            </w:pPr>
            <w:ins w:id="1035"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1036" w:author="[Nokia RAN2]" w:date="2020-10-13T10:50:00Z"/>
                <w:rFonts w:eastAsiaTheme="minorEastAsia"/>
                <w:lang w:val="en-GB" w:eastAsia="zh-CN"/>
              </w:rPr>
            </w:pPr>
            <w:ins w:id="1037"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1038" w:author="Huawei" w:date="2020-10-13T16:42:00Z"/>
        </w:trPr>
        <w:tc>
          <w:tcPr>
            <w:tcW w:w="1460" w:type="dxa"/>
            <w:vAlign w:val="center"/>
          </w:tcPr>
          <w:p w14:paraId="5912DF4D" w14:textId="4C75948C" w:rsidR="006C164B" w:rsidRDefault="006C164B" w:rsidP="006C164B">
            <w:pPr>
              <w:spacing w:before="60" w:after="60"/>
              <w:rPr>
                <w:ins w:id="1039" w:author="Huawei" w:date="2020-10-13T16:42:00Z"/>
                <w:rFonts w:eastAsiaTheme="minorEastAsia"/>
                <w:lang w:eastAsia="zh-CN"/>
              </w:rPr>
            </w:pPr>
            <w:ins w:id="1040" w:author="Huawei" w:date="2020-10-13T16:42: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40D604B" w14:textId="55D09A7F" w:rsidR="006C164B" w:rsidRDefault="006C164B" w:rsidP="006C164B">
            <w:pPr>
              <w:spacing w:before="60" w:after="60"/>
              <w:rPr>
                <w:ins w:id="1041" w:author="Huawei" w:date="2020-10-13T16:42:00Z"/>
                <w:rFonts w:eastAsiaTheme="minorEastAsia"/>
                <w:lang w:eastAsia="zh-CN"/>
              </w:rPr>
            </w:pPr>
            <w:ins w:id="1042"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1043" w:author="Huawei" w:date="2020-10-13T16:42:00Z"/>
                <w:lang w:val="en-GB" w:eastAsia="zh-CN"/>
              </w:rPr>
            </w:pPr>
            <w:ins w:id="1044"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1045" w:author="Huawei" w:date="2020-10-13T16:42:00Z"/>
                <w:rFonts w:eastAsiaTheme="minorEastAsia"/>
                <w:lang w:val="en-GB" w:eastAsia="zh-CN"/>
              </w:rPr>
            </w:pPr>
            <w:ins w:id="1046" w:author="Huawei" w:date="2020-10-13T16:42:00Z">
              <w:r>
                <w:rPr>
                  <w:lang w:val="en-GB" w:eastAsia="ja-JP"/>
                </w:rPr>
                <w:t xml:space="preserve">Besides, for handover procedure, Option 1/2 is not enough considering the case that the source </w:t>
              </w:r>
              <w:proofErr w:type="spellStart"/>
              <w:r>
                <w:rPr>
                  <w:lang w:val="en-GB" w:eastAsia="ja-JP"/>
                </w:rPr>
                <w:t>gNB</w:t>
              </w:r>
              <w:proofErr w:type="spellEnd"/>
              <w:r>
                <w:rPr>
                  <w:lang w:val="en-GB" w:eastAsia="ja-JP"/>
                </w:rPr>
                <w:t xml:space="preserve"> supports </w:t>
              </w:r>
              <w:proofErr w:type="spellStart"/>
              <w:r>
                <w:rPr>
                  <w:lang w:val="en-GB" w:eastAsia="ja-JP"/>
                </w:rPr>
                <w:t>RedCap</w:t>
              </w:r>
              <w:proofErr w:type="spellEnd"/>
              <w:r>
                <w:rPr>
                  <w:lang w:val="en-GB" w:eastAsia="ja-JP"/>
                </w:rPr>
                <w:t xml:space="preserve"> feature but the target </w:t>
              </w:r>
              <w:proofErr w:type="spellStart"/>
              <w:r>
                <w:rPr>
                  <w:lang w:val="en-GB" w:eastAsia="ja-JP"/>
                </w:rPr>
                <w:t>gNB</w:t>
              </w:r>
              <w:proofErr w:type="spellEnd"/>
              <w:r>
                <w:rPr>
                  <w:lang w:val="en-GB" w:eastAsia="ja-JP"/>
                </w:rPr>
                <w:t xml:space="preserve"> is a legacy </w:t>
              </w:r>
              <w:proofErr w:type="spellStart"/>
              <w:r>
                <w:rPr>
                  <w:lang w:val="en-GB" w:eastAsia="ja-JP"/>
                </w:rPr>
                <w:t>gNB</w:t>
              </w:r>
              <w:proofErr w:type="spellEnd"/>
              <w:r>
                <w:rPr>
                  <w:lang w:val="en-GB" w:eastAsia="ja-JP"/>
                </w:rPr>
                <w:t xml:space="preserve">, the target </w:t>
              </w:r>
              <w:proofErr w:type="spellStart"/>
              <w:r>
                <w:rPr>
                  <w:lang w:val="en-GB" w:eastAsia="ja-JP"/>
                </w:rPr>
                <w:t>gNB</w:t>
              </w:r>
              <w:proofErr w:type="spellEnd"/>
              <w:r>
                <w:rPr>
                  <w:lang w:val="en-GB" w:eastAsia="ja-JP"/>
                </w:rPr>
                <w:t xml:space="preserve"> cannot comprehend the </w:t>
              </w:r>
              <w:proofErr w:type="spellStart"/>
              <w:r>
                <w:rPr>
                  <w:lang w:val="en-GB" w:eastAsia="ja-JP"/>
                </w:rPr>
                <w:t>RedCap</w:t>
              </w:r>
              <w:proofErr w:type="spellEnd"/>
              <w:r>
                <w:rPr>
                  <w:lang w:val="en-GB" w:eastAsia="ja-JP"/>
                </w:rPr>
                <w:t xml:space="preserve"> related parameters in the UE capability signalling. Thus, additional solution may be needed to address this issue.</w:t>
              </w:r>
            </w:ins>
          </w:p>
        </w:tc>
      </w:tr>
      <w:tr w:rsidR="00C319B1" w14:paraId="3618D7FA" w14:textId="77777777" w:rsidTr="00A21A7C">
        <w:trPr>
          <w:trHeight w:val="818"/>
          <w:ins w:id="1047" w:author="CATT" w:date="2020-10-13T17:11:00Z"/>
        </w:trPr>
        <w:tc>
          <w:tcPr>
            <w:tcW w:w="1460" w:type="dxa"/>
            <w:vAlign w:val="center"/>
          </w:tcPr>
          <w:p w14:paraId="30F8F45D" w14:textId="68736386" w:rsidR="00C319B1" w:rsidRDefault="00C319B1" w:rsidP="006C164B">
            <w:pPr>
              <w:spacing w:before="60" w:after="60"/>
              <w:rPr>
                <w:ins w:id="1048" w:author="CATT" w:date="2020-10-13T17:11:00Z"/>
                <w:rFonts w:eastAsia="等线"/>
                <w:lang w:eastAsia="zh-CN"/>
              </w:rPr>
            </w:pPr>
            <w:ins w:id="1049" w:author="CATT" w:date="2020-10-13T17:11:00Z">
              <w:r>
                <w:rPr>
                  <w:rFonts w:eastAsiaTheme="minorEastAsia" w:hint="eastAsia"/>
                  <w:lang w:eastAsia="zh-CN"/>
                </w:rPr>
                <w:t>CATT</w:t>
              </w:r>
            </w:ins>
          </w:p>
        </w:tc>
        <w:tc>
          <w:tcPr>
            <w:tcW w:w="1527" w:type="dxa"/>
          </w:tcPr>
          <w:p w14:paraId="59C360F6" w14:textId="2DBE024B" w:rsidR="00C319B1" w:rsidRPr="00611EA6" w:rsidRDefault="00C319B1" w:rsidP="006C164B">
            <w:pPr>
              <w:spacing w:before="60" w:after="60"/>
              <w:rPr>
                <w:ins w:id="1050" w:author="CATT" w:date="2020-10-13T17:11:00Z"/>
                <w:rFonts w:eastAsia="Yu Mincho"/>
                <w:lang w:eastAsia="ja-JP"/>
              </w:rPr>
            </w:pPr>
            <w:ins w:id="1051"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1052" w:author="CATT" w:date="2020-10-13T17:11:00Z"/>
                <w:rFonts w:eastAsiaTheme="minorEastAsia"/>
                <w:lang w:val="en-GB" w:eastAsia="zh-CN"/>
              </w:rPr>
            </w:pPr>
            <w:ins w:id="1053"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1054" w:author="CATT" w:date="2020-10-13T17:11:00Z"/>
                <w:rFonts w:eastAsiaTheme="minorEastAsia"/>
                <w:lang w:val="en-GB" w:eastAsia="zh-CN"/>
              </w:rPr>
            </w:pPr>
          </w:p>
          <w:p w14:paraId="7149ED22" w14:textId="77777777" w:rsidR="00C319B1" w:rsidRDefault="00C319B1" w:rsidP="00EE3E8A">
            <w:pPr>
              <w:spacing w:before="60" w:after="60"/>
              <w:rPr>
                <w:ins w:id="1055" w:author="CATT" w:date="2020-10-13T17:11:00Z"/>
                <w:rFonts w:eastAsiaTheme="minorEastAsia"/>
                <w:lang w:val="en-GB" w:eastAsia="zh-CN"/>
              </w:rPr>
            </w:pPr>
            <w:ins w:id="1056"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1057" w:author="CATT" w:date="2020-10-13T17:11:00Z"/>
                <w:rFonts w:eastAsiaTheme="minorEastAsia"/>
                <w:lang w:val="en-GB" w:eastAsia="zh-CN"/>
              </w:rPr>
            </w:pPr>
            <w:ins w:id="1058"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w:t>
              </w:r>
              <w:proofErr w:type="gramStart"/>
              <w:r>
                <w:rPr>
                  <w:rFonts w:eastAsiaTheme="minorEastAsia" w:hint="eastAsia"/>
                  <w:lang w:val="en-GB" w:eastAsia="zh-CN"/>
                </w:rPr>
                <w:t>view</w:t>
              </w:r>
              <w:proofErr w:type="gramEnd"/>
              <w:r>
                <w:rPr>
                  <w:rFonts w:eastAsiaTheme="minorEastAsia" w:hint="eastAsia"/>
                  <w:lang w:val="en-GB" w:eastAsia="zh-CN"/>
                </w:rPr>
                <w:t xml:space="preserve"> it depends on R1 output. </w:t>
              </w:r>
            </w:ins>
          </w:p>
          <w:p w14:paraId="77C7E318" w14:textId="77777777" w:rsidR="00C319B1" w:rsidRDefault="00C319B1" w:rsidP="00EE3E8A">
            <w:pPr>
              <w:spacing w:before="60" w:after="60"/>
              <w:rPr>
                <w:ins w:id="1059" w:author="CATT" w:date="2020-10-13T17:11:00Z"/>
                <w:rFonts w:eastAsiaTheme="minorEastAsia"/>
                <w:lang w:val="en-GB" w:eastAsia="zh-CN"/>
              </w:rPr>
            </w:pPr>
          </w:p>
          <w:p w14:paraId="4A600DBF" w14:textId="77777777" w:rsidR="00C319B1" w:rsidRDefault="00C319B1" w:rsidP="00EE3E8A">
            <w:pPr>
              <w:spacing w:before="60" w:after="60"/>
              <w:rPr>
                <w:ins w:id="1060" w:author="CATT" w:date="2020-10-13T17:11:00Z"/>
                <w:rFonts w:eastAsiaTheme="minorEastAsia"/>
                <w:lang w:val="en-GB" w:eastAsia="zh-CN"/>
              </w:rPr>
            </w:pPr>
            <w:ins w:id="1061"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w:t>
              </w:r>
              <w:proofErr w:type="gramStart"/>
              <w:r>
                <w:rPr>
                  <w:rFonts w:eastAsiaTheme="minorEastAsia" w:hint="eastAsia"/>
                  <w:lang w:val="en-GB" w:eastAsia="zh-CN"/>
                </w:rPr>
                <w:t>actually depends</w:t>
              </w:r>
              <w:proofErr w:type="gramEnd"/>
              <w:r>
                <w:rPr>
                  <w:rFonts w:eastAsiaTheme="minorEastAsia" w:hint="eastAsia"/>
                  <w:lang w:val="en-GB" w:eastAsia="zh-CN"/>
                </w:rPr>
                <w:t xml:space="preserve"> on whether the capability handling for different redcap UE types are different.</w:t>
              </w:r>
            </w:ins>
          </w:p>
          <w:p w14:paraId="61FC4628" w14:textId="77777777" w:rsidR="00C319B1" w:rsidRDefault="00C319B1" w:rsidP="00EE3E8A">
            <w:pPr>
              <w:spacing w:before="60" w:after="60"/>
              <w:rPr>
                <w:ins w:id="1062" w:author="CATT" w:date="2020-10-13T17:11:00Z"/>
                <w:rFonts w:eastAsiaTheme="minorEastAsia"/>
                <w:lang w:val="en-GB" w:eastAsia="zh-CN"/>
              </w:rPr>
            </w:pPr>
          </w:p>
          <w:p w14:paraId="261C4A58" w14:textId="77777777" w:rsidR="00C319B1" w:rsidRDefault="00C319B1" w:rsidP="00EE3E8A">
            <w:pPr>
              <w:spacing w:before="60" w:after="60"/>
              <w:rPr>
                <w:ins w:id="1063" w:author="CATT" w:date="2020-10-13T17:11:00Z"/>
                <w:rFonts w:eastAsiaTheme="minorEastAsia"/>
                <w:lang w:val="en-GB" w:eastAsia="zh-CN"/>
              </w:rPr>
            </w:pPr>
            <w:ins w:id="1064"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1065" w:author="CATT" w:date="2020-10-13T17:11:00Z"/>
                <w:rFonts w:eastAsiaTheme="minorEastAsia"/>
                <w:lang w:val="en-GB" w:eastAsia="zh-CN"/>
              </w:rPr>
            </w:pPr>
          </w:p>
          <w:p w14:paraId="5270DCAB" w14:textId="77777777" w:rsidR="00C319B1" w:rsidRDefault="00C319B1" w:rsidP="00EE3E8A">
            <w:pPr>
              <w:spacing w:before="60" w:after="60"/>
              <w:rPr>
                <w:ins w:id="1066" w:author="CATT" w:date="2020-10-13T17:11:00Z"/>
                <w:rFonts w:eastAsiaTheme="minorEastAsia"/>
                <w:lang w:val="en-GB" w:eastAsia="zh-CN"/>
              </w:rPr>
            </w:pPr>
            <w:proofErr w:type="gramStart"/>
            <w:ins w:id="1067" w:author="CATT" w:date="2020-10-13T17:11:00Z">
              <w:r>
                <w:rPr>
                  <w:rFonts w:eastAsiaTheme="minorEastAsia" w:hint="eastAsia"/>
                  <w:lang w:val="en-GB" w:eastAsia="zh-CN"/>
                </w:rPr>
                <w:t>Last but not least</w:t>
              </w:r>
              <w:proofErr w:type="gramEnd"/>
              <w:r>
                <w:rPr>
                  <w:rFonts w:eastAsiaTheme="minorEastAsia" w:hint="eastAsia"/>
                  <w:lang w:val="en-GB" w:eastAsia="zh-CN"/>
                </w:rPr>
                <w:t xml:space="preserve">,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1068" w:author="CATT" w:date="2020-10-13T17:11:00Z"/>
                <w:rFonts w:eastAsiaTheme="minorEastAsia"/>
                <w:lang w:val="en-GB" w:eastAsia="zh-CN"/>
              </w:rPr>
            </w:pPr>
          </w:p>
          <w:p w14:paraId="606691D0" w14:textId="77777777" w:rsidR="00C319B1" w:rsidRDefault="00C319B1" w:rsidP="00EE3E8A">
            <w:pPr>
              <w:spacing w:before="60" w:after="60"/>
              <w:rPr>
                <w:ins w:id="1069" w:author="CATT" w:date="2020-10-13T17:11:00Z"/>
                <w:rFonts w:eastAsiaTheme="minorEastAsia"/>
                <w:lang w:val="en-GB" w:eastAsia="zh-CN"/>
              </w:rPr>
            </w:pPr>
            <w:ins w:id="1070" w:author="CATT" w:date="2020-10-13T17:11:00Z">
              <w:r>
                <w:rPr>
                  <w:rFonts w:eastAsiaTheme="minorEastAsia" w:hint="eastAsia"/>
                  <w:lang w:val="en-GB" w:eastAsia="zh-CN"/>
                </w:rPr>
                <w:t xml:space="preserve">In </w:t>
              </w:r>
              <w:proofErr w:type="gramStart"/>
              <w:r>
                <w:rPr>
                  <w:rFonts w:eastAsiaTheme="minorEastAsia" w:hint="eastAsia"/>
                  <w:lang w:val="en-GB" w:eastAsia="zh-CN"/>
                </w:rPr>
                <w:t>short</w:t>
              </w:r>
              <w:proofErr w:type="gramEnd"/>
              <w:r>
                <w:rPr>
                  <w:rFonts w:eastAsiaTheme="minorEastAsia" w:hint="eastAsia"/>
                  <w:lang w:val="en-GB" w:eastAsia="zh-CN"/>
                </w:rPr>
                <w:t xml:space="preserve"> we feel it is too early to discuss all the details. Maybe we can first agree on some </w:t>
              </w:r>
              <w:proofErr w:type="gramStart"/>
              <w:r>
                <w:rPr>
                  <w:rFonts w:eastAsiaTheme="minorEastAsia" w:hint="eastAsia"/>
                  <w:lang w:val="en-GB" w:eastAsia="zh-CN"/>
                </w:rPr>
                <w:t>high level</w:t>
              </w:r>
              <w:proofErr w:type="gramEnd"/>
              <w:r>
                <w:rPr>
                  <w:rFonts w:eastAsiaTheme="minorEastAsia" w:hint="eastAsia"/>
                  <w:lang w:val="en-GB" w:eastAsia="zh-CN"/>
                </w:rPr>
                <w:t xml:space="preserve"> principles and leave others to later stage, as agreed in the last meeting</w:t>
              </w:r>
            </w:ins>
          </w:p>
          <w:p w14:paraId="376B9AA7" w14:textId="59F4B8FE" w:rsidR="00C319B1" w:rsidRDefault="00C319B1" w:rsidP="006C164B">
            <w:pPr>
              <w:spacing w:before="60" w:after="60"/>
              <w:rPr>
                <w:ins w:id="1071" w:author="CATT" w:date="2020-10-13T17:11:00Z"/>
                <w:lang w:val="en-GB"/>
              </w:rPr>
            </w:pPr>
            <w:ins w:id="1072"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1073" w:author="ZTE" w:date="2020-10-13T20:03:00Z"/>
        </w:trPr>
        <w:tc>
          <w:tcPr>
            <w:tcW w:w="1460" w:type="dxa"/>
            <w:vAlign w:val="center"/>
          </w:tcPr>
          <w:p w14:paraId="05FED93F" w14:textId="7DF479E6" w:rsidR="00EE3E8A" w:rsidRDefault="00EE3E8A" w:rsidP="006C164B">
            <w:pPr>
              <w:spacing w:before="60" w:after="60"/>
              <w:rPr>
                <w:ins w:id="1074" w:author="ZTE" w:date="2020-10-13T20:03:00Z"/>
                <w:rFonts w:eastAsiaTheme="minorEastAsia"/>
                <w:lang w:eastAsia="zh-CN"/>
              </w:rPr>
            </w:pPr>
            <w:ins w:id="1075" w:author="ZTE" w:date="2020-10-13T20:03:00Z">
              <w:r>
                <w:rPr>
                  <w:rFonts w:eastAsiaTheme="minorEastAsia"/>
                  <w:lang w:eastAsia="zh-CN"/>
                </w:rPr>
                <w:t>ZTE</w:t>
              </w:r>
            </w:ins>
          </w:p>
        </w:tc>
        <w:tc>
          <w:tcPr>
            <w:tcW w:w="1527" w:type="dxa"/>
          </w:tcPr>
          <w:p w14:paraId="1CE10641" w14:textId="77777777" w:rsidR="00EE3E8A" w:rsidRDefault="00EE3E8A" w:rsidP="006C164B">
            <w:pPr>
              <w:spacing w:before="60" w:after="60"/>
              <w:rPr>
                <w:ins w:id="1076"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077" w:author="ZTE" w:date="2020-10-13T20:04:00Z"/>
                <w:rFonts w:eastAsiaTheme="minorEastAsia"/>
                <w:lang w:val="en-GB" w:eastAsia="zh-CN"/>
              </w:rPr>
            </w:pPr>
            <w:ins w:id="1078"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079" w:author="ZTE" w:date="2020-10-13T20:03:00Z"/>
                <w:rFonts w:eastAsiaTheme="minorEastAsia"/>
                <w:lang w:val="en-GB" w:eastAsia="zh-CN"/>
              </w:rPr>
            </w:pPr>
            <w:ins w:id="1080" w:author="ZTE" w:date="2020-10-13T20:04:00Z">
              <w:r>
                <w:rPr>
                  <w:rFonts w:eastAsiaTheme="minorEastAsia"/>
                  <w:lang w:val="en-GB" w:eastAsia="zh-CN"/>
                </w:rPr>
                <w:t xml:space="preserve">We prefer to discuss this after more progress on device type, and UE identification during initial access. </w:t>
              </w:r>
              <w:proofErr w:type="gramStart"/>
              <w:r>
                <w:rPr>
                  <w:rFonts w:eastAsiaTheme="minorEastAsia"/>
                  <w:lang w:val="en-GB" w:eastAsia="zh-CN"/>
                </w:rPr>
                <w:t>So</w:t>
              </w:r>
              <w:proofErr w:type="gramEnd"/>
              <w:r>
                <w:rPr>
                  <w:rFonts w:eastAsiaTheme="minorEastAsia"/>
                  <w:lang w:val="en-GB" w:eastAsia="zh-CN"/>
                </w:rPr>
                <w:t xml:space="preserve"> we suggest to discuss this issue later, e.g. during WI phase. </w:t>
              </w:r>
            </w:ins>
          </w:p>
        </w:tc>
      </w:tr>
      <w:tr w:rsidR="00EE2409" w14:paraId="1515F256" w14:textId="77777777" w:rsidTr="00A21A7C">
        <w:trPr>
          <w:trHeight w:val="818"/>
          <w:ins w:id="1081" w:author="Jie Jie4 Shi" w:date="2020-10-14T14:10:00Z"/>
        </w:trPr>
        <w:tc>
          <w:tcPr>
            <w:tcW w:w="1460" w:type="dxa"/>
            <w:vAlign w:val="center"/>
          </w:tcPr>
          <w:p w14:paraId="2F19BFD2" w14:textId="4A022765" w:rsidR="00EE2409" w:rsidRDefault="00EE2409" w:rsidP="006C164B">
            <w:pPr>
              <w:spacing w:before="60" w:after="60"/>
              <w:rPr>
                <w:ins w:id="1082" w:author="Jie Jie4 Shi" w:date="2020-10-14T14:10:00Z"/>
                <w:rFonts w:eastAsiaTheme="minorEastAsia"/>
                <w:lang w:eastAsia="zh-CN"/>
              </w:rPr>
            </w:pPr>
            <w:ins w:id="1083" w:author="Jie Jie4 Shi" w:date="2020-10-14T14:10:00Z">
              <w:r>
                <w:rPr>
                  <w:rFonts w:eastAsiaTheme="minorEastAsia"/>
                  <w:lang w:eastAsia="zh-CN"/>
                </w:rPr>
                <w:t>Lenovo</w:t>
              </w:r>
            </w:ins>
          </w:p>
        </w:tc>
        <w:tc>
          <w:tcPr>
            <w:tcW w:w="1527" w:type="dxa"/>
          </w:tcPr>
          <w:p w14:paraId="09E098A9" w14:textId="77777777" w:rsidR="00EE2409" w:rsidRDefault="00EE2409" w:rsidP="006C164B">
            <w:pPr>
              <w:spacing w:before="60" w:after="60"/>
              <w:rPr>
                <w:ins w:id="1084" w:author="Jie Jie4 Shi" w:date="2020-10-14T14:10:00Z"/>
                <w:rFonts w:eastAsiaTheme="minorEastAsia"/>
                <w:lang w:eastAsia="zh-CN"/>
              </w:rPr>
            </w:pPr>
          </w:p>
        </w:tc>
        <w:tc>
          <w:tcPr>
            <w:tcW w:w="6372" w:type="dxa"/>
            <w:vAlign w:val="center"/>
          </w:tcPr>
          <w:p w14:paraId="084D35CF" w14:textId="20D3E07E" w:rsidR="00EE2409" w:rsidRDefault="00EE2409" w:rsidP="00EE3E8A">
            <w:pPr>
              <w:spacing w:before="60" w:after="60"/>
              <w:rPr>
                <w:ins w:id="1085" w:author="Jie Jie4 Shi" w:date="2020-10-14T14:10:00Z"/>
                <w:rFonts w:eastAsiaTheme="minorEastAsia"/>
                <w:lang w:val="en-GB" w:eastAsia="zh-CN"/>
              </w:rPr>
            </w:pPr>
            <w:ins w:id="1086" w:author="Jie Jie4 Shi" w:date="2020-10-14T14:12:00Z">
              <w:r>
                <w:rPr>
                  <w:rFonts w:eastAsiaTheme="minorEastAsia"/>
                  <w:lang w:val="en-GB" w:eastAsia="zh-CN"/>
                </w:rPr>
                <w:t xml:space="preserve">It is related to initial access </w:t>
              </w:r>
            </w:ins>
            <w:ins w:id="1087" w:author="Jie Jie4 Shi" w:date="2020-10-14T14:13:00Z">
              <w:r>
                <w:rPr>
                  <w:rFonts w:eastAsiaTheme="minorEastAsia"/>
                  <w:lang w:val="en-GB" w:eastAsia="zh-CN"/>
                </w:rPr>
                <w:t>and RAN1, we prefer to d</w:t>
              </w:r>
            </w:ins>
            <w:ins w:id="1088" w:author="Jie Jie4 Shi" w:date="2020-10-14T14:14:00Z">
              <w:r>
                <w:rPr>
                  <w:rFonts w:eastAsiaTheme="minorEastAsia"/>
                  <w:lang w:val="en-GB" w:eastAsia="zh-CN"/>
                </w:rPr>
                <w:t>iscuss it later.</w:t>
              </w:r>
            </w:ins>
          </w:p>
        </w:tc>
      </w:tr>
    </w:tbl>
    <w:p w14:paraId="7D3563E5" w14:textId="2895698E" w:rsidR="00A229A5" w:rsidRDefault="00EE2409" w:rsidP="001A5E3E">
      <w:pPr>
        <w:rPr>
          <w:ins w:id="1089" w:author="Intel" w:date="2020-10-08T17:49:00Z"/>
        </w:rPr>
      </w:pPr>
      <w:ins w:id="1090" w:author="Jie Jie4 Shi" w:date="2020-10-14T14:10:00Z">
        <w:r>
          <w:lastRenderedPageBreak/>
          <w:t>]</w:t>
        </w:r>
      </w:ins>
    </w:p>
    <w:p w14:paraId="31557F90" w14:textId="77777777" w:rsidR="00A229A5" w:rsidRDefault="00A229A5" w:rsidP="001A5E3E">
      <w:pPr>
        <w:rPr>
          <w:ins w:id="1091" w:author="Intel" w:date="2020-10-08T17:49:00Z"/>
        </w:rPr>
      </w:pPr>
    </w:p>
    <w:p w14:paraId="5614B26C" w14:textId="77777777" w:rsidR="00A229A5" w:rsidRPr="00A229A5" w:rsidRDefault="00A229A5" w:rsidP="001A5E3E">
      <w:pPr>
        <w:rPr>
          <w:rPrChange w:id="1092"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1093" w:author="Intel" w:date="2020-10-08T18:03:00Z">
        <w:r w:rsidRPr="00AE1062" w:rsidDel="005778BC">
          <w:rPr>
            <w:rFonts w:ascii="Arial" w:hAnsi="Arial" w:cs="Arial"/>
            <w:i/>
            <w:iCs/>
            <w:sz w:val="20"/>
            <w:szCs w:val="20"/>
            <w:lang w:eastAsia="ja-JP"/>
          </w:rPr>
          <w:delText>reduced UE capabilities</w:delText>
        </w:r>
      </w:del>
      <w:proofErr w:type="spellStart"/>
      <w:ins w:id="1094"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xml:space="preserve">. This would be </w:t>
      </w:r>
      <w:proofErr w:type="gramStart"/>
      <w:r w:rsidRPr="00AE1062">
        <w:rPr>
          <w:rFonts w:ascii="Arial" w:hAnsi="Arial" w:cs="Arial"/>
          <w:i/>
          <w:iCs/>
          <w:sz w:val="20"/>
          <w:szCs w:val="20"/>
          <w:lang w:eastAsia="ja-JP"/>
        </w:rPr>
        <w:t>similar to</w:t>
      </w:r>
      <w:proofErr w:type="gramEnd"/>
      <w:r w:rsidRPr="00AE1062">
        <w:rPr>
          <w:rFonts w:ascii="Arial" w:hAnsi="Arial" w:cs="Arial"/>
          <w:i/>
          <w:iCs/>
          <w:sz w:val="20"/>
          <w:szCs w:val="20"/>
          <w:lang w:eastAsia="ja-JP"/>
        </w:rPr>
        <w:t xml:space="preserve">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Note, the details of identification should be discussed in the email discussion [Post111-e][</w:t>
      </w:r>
      <w:proofErr w:type="gramStart"/>
      <w:r w:rsidRPr="000B0B79">
        <w:rPr>
          <w:lang w:val="en-GB"/>
        </w:rPr>
        <w:t>914][</w:t>
      </w:r>
      <w:proofErr w:type="gramEnd"/>
      <w:r w:rsidRPr="000B0B79">
        <w:rPr>
          <w:lang w:val="en-GB"/>
        </w:rPr>
        <w:t xml:space="preserve">REDCAP] UE identification and access restrictions (Huawei). </w:t>
      </w:r>
    </w:p>
    <w:tbl>
      <w:tblPr>
        <w:tblStyle w:val="af9"/>
        <w:tblW w:w="0" w:type="auto"/>
        <w:tblInd w:w="720" w:type="dxa"/>
        <w:tblLook w:val="04A0" w:firstRow="1" w:lastRow="0" w:firstColumn="1" w:lastColumn="0" w:noHBand="0" w:noVBand="1"/>
      </w:tblPr>
      <w:tblGrid>
        <w:gridCol w:w="8856"/>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f3"/>
      </w:pPr>
      <w:r>
        <w:t>•</w:t>
      </w:r>
      <w:r>
        <w:tab/>
        <w:t xml:space="preserve">UE includes this indication in its NAS signaling message to core network; </w:t>
      </w:r>
      <w:del w:id="1095" w:author="Intel" w:date="2020-10-08T18:05:00Z">
        <w:r w:rsidDel="005778BC">
          <w:delText xml:space="preserve">core network then informs RAN of UE’s RedCap type; </w:delText>
        </w:r>
      </w:del>
      <w:r>
        <w:t>or</w:t>
      </w:r>
    </w:p>
    <w:p w14:paraId="140A95CB" w14:textId="15FDEE49" w:rsidR="008F24BD" w:rsidRDefault="008F24BD" w:rsidP="008F24BD">
      <w:pPr>
        <w:pStyle w:val="af3"/>
      </w:pPr>
      <w:r>
        <w:t>•</w:t>
      </w:r>
      <w:r>
        <w:tab/>
        <w:t xml:space="preserve">UE </w:t>
      </w:r>
      <w:del w:id="1096" w:author="Intel" w:date="2020-10-08T18:06:00Z">
        <w:r w:rsidDel="005778BC">
          <w:delText xml:space="preserve">includes </w:delText>
        </w:r>
      </w:del>
      <w:ins w:id="1097" w:author="Intel" w:date="2020-10-08T18:06:00Z">
        <w:r w:rsidR="005778BC">
          <w:t xml:space="preserve">informs </w:t>
        </w:r>
      </w:ins>
      <w:r>
        <w:t xml:space="preserve">this indication </w:t>
      </w:r>
      <w:del w:id="1098" w:author="Intel" w:date="2020-10-08T18:06:00Z">
        <w:r w:rsidDel="005778BC">
          <w:delText xml:space="preserve">in </w:delText>
        </w:r>
      </w:del>
      <w:ins w:id="1099" w:author="Intel" w:date="2020-10-08T18:06:00Z">
        <w:r w:rsidR="005778BC">
          <w:t xml:space="preserve">during </w:t>
        </w:r>
      </w:ins>
      <w:r>
        <w:t xml:space="preserve">its RRC connection establishment </w:t>
      </w:r>
      <w:del w:id="1100" w:author="Intel" w:date="2020-10-08T18:07:00Z">
        <w:r w:rsidDel="005778BC">
          <w:delText xml:space="preserve">message </w:delText>
        </w:r>
      </w:del>
      <w:ins w:id="1101"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proofErr w:type="gramStart"/>
      <w:r w:rsidRPr="00867D64">
        <w:rPr>
          <w:lang w:val="en-GB"/>
        </w:rPr>
        <w:t>RedCap</w:t>
      </w:r>
      <w:proofErr w:type="spellEnd"/>
      <w:proofErr w:type="gram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f3"/>
        <w:rPr>
          <w:lang w:val="en-GB"/>
        </w:rPr>
      </w:pPr>
    </w:p>
    <w:p w14:paraId="34661C4C" w14:textId="29E20814" w:rsidR="008F24BD" w:rsidRPr="008F24BD" w:rsidRDefault="00867D64" w:rsidP="00867D64">
      <w:pPr>
        <w:pStyle w:val="af3"/>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f3"/>
        <w:rPr>
          <w:lang w:val="en-GB"/>
        </w:rPr>
      </w:pPr>
      <w:r w:rsidRPr="00867D64">
        <w:rPr>
          <w:lang w:val="en-GB"/>
        </w:rPr>
        <w:lastRenderedPageBreak/>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w:t>
      </w:r>
      <w:proofErr w:type="gramStart"/>
      <w:r>
        <w:rPr>
          <w:lang w:val="en-GB"/>
        </w:rPr>
        <w:t>above, and</w:t>
      </w:r>
      <w:proofErr w:type="gramEnd"/>
      <w:r>
        <w:rPr>
          <w:lang w:val="en-GB"/>
        </w:rPr>
        <w:t xml:space="preserve">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f3"/>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102" w:author="Intel" w:date="2020-10-08T18:03:00Z">
              <w:r>
                <w:rPr>
                  <w:rFonts w:ascii="Arial" w:hAnsi="Arial" w:cs="Arial"/>
                  <w:i/>
                  <w:iCs/>
                  <w:lang w:eastAsia="zh-CN"/>
                </w:rPr>
                <w:t xml:space="preserve">[Rapp] updated to </w:t>
              </w:r>
            </w:ins>
            <w:ins w:id="1103" w:author="Intel" w:date="2020-10-08T18:04:00Z">
              <w:r>
                <w:rPr>
                  <w:rFonts w:ascii="Arial" w:hAnsi="Arial" w:cs="Arial"/>
                  <w:i/>
                  <w:iCs/>
                  <w:lang w:eastAsia="zh-CN"/>
                </w:rPr>
                <w:t>“</w:t>
              </w:r>
            </w:ins>
            <w:proofErr w:type="spellStart"/>
            <w:ins w:id="1104" w:author="Intel" w:date="2020-10-08T18:03:00Z">
              <w:r>
                <w:rPr>
                  <w:rFonts w:ascii="Arial" w:hAnsi="Arial" w:cs="Arial"/>
                  <w:i/>
                  <w:iCs/>
                  <w:lang w:eastAsia="zh-CN"/>
                </w:rPr>
                <w:t>RedCa</w:t>
              </w:r>
            </w:ins>
            <w:ins w:id="1105"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f3"/>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proofErr w:type="gramStart"/>
            <w:r>
              <w:rPr>
                <w:lang w:val="en-GB" w:eastAsia="zh-CN"/>
              </w:rPr>
              <w:t>Thus</w:t>
            </w:r>
            <w:proofErr w:type="gramEnd"/>
            <w:r>
              <w:rPr>
                <w:lang w:val="en-GB" w:eastAsia="zh-CN"/>
              </w:rPr>
              <w:t xml:space="preserve">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w:t>
            </w:r>
            <w:proofErr w:type="gramStart"/>
            <w:r>
              <w:rPr>
                <w:lang w:val="en-GB" w:eastAsia="zh-CN"/>
              </w:rPr>
              <w:t>So</w:t>
            </w:r>
            <w:proofErr w:type="gramEnd"/>
            <w:r>
              <w:rPr>
                <w:lang w:val="en-GB" w:eastAsia="zh-CN"/>
              </w:rPr>
              <w:t xml:space="preserve"> can company clarify the red sentence in first bullet? Otherwise, we prefer to remove it. </w:t>
            </w:r>
          </w:p>
          <w:p w14:paraId="5DFE2984" w14:textId="345107EA" w:rsidR="00172C1E" w:rsidRDefault="005778BC" w:rsidP="00172C1E">
            <w:pPr>
              <w:spacing w:before="60" w:after="60"/>
              <w:rPr>
                <w:lang w:val="en-GB" w:eastAsia="zh-CN"/>
              </w:rPr>
            </w:pPr>
            <w:ins w:id="1106" w:author="Intel" w:date="2020-10-08T18:05:00Z">
              <w:r>
                <w:rPr>
                  <w:lang w:val="en-GB" w:eastAsia="zh-CN"/>
                </w:rPr>
                <w:t>[Rapp] T</w:t>
              </w:r>
            </w:ins>
            <w:ins w:id="1107" w:author="Intel" w:date="2020-10-08T18:06:00Z">
              <w:r>
                <w:rPr>
                  <w:lang w:val="en-GB" w:eastAsia="zh-CN"/>
                </w:rPr>
                <w:t xml:space="preserve">end to agree the comments, suggest </w:t>
              </w:r>
              <w:proofErr w:type="gramStart"/>
              <w:r>
                <w:rPr>
                  <w:lang w:val="en-GB" w:eastAsia="zh-CN"/>
                </w:rPr>
                <w:t>to remove</w:t>
              </w:r>
              <w:proofErr w:type="gramEnd"/>
              <w:r>
                <w:rPr>
                  <w:lang w:val="en-GB" w:eastAsia="zh-CN"/>
                </w:rPr>
                <w:t xml:space="preser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w:t>
            </w:r>
            <w:r>
              <w:rPr>
                <w:lang w:val="en-GB" w:eastAsia="zh-CN"/>
              </w:rPr>
              <w:lastRenderedPageBreak/>
              <w:t xml:space="preserve">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1108"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109" w:author="Intel" w:date="2020-10-08T18:07:00Z"/>
          <w:lang w:val="en-GB"/>
        </w:rPr>
      </w:pPr>
    </w:p>
    <w:p w14:paraId="2CAB4BA4" w14:textId="6024D075" w:rsidR="005778BC" w:rsidRDefault="005778BC" w:rsidP="001A5E3E">
      <w:pPr>
        <w:rPr>
          <w:ins w:id="1110" w:author="Intel" w:date="2020-10-08T18:09:00Z"/>
          <w:lang w:val="en-GB"/>
        </w:rPr>
      </w:pPr>
      <w:ins w:id="1111" w:author="Intel" w:date="2020-10-08T18:07:00Z">
        <w:r>
          <w:rPr>
            <w:lang w:val="en-GB"/>
          </w:rPr>
          <w:t>Question in phase 2:</w:t>
        </w:r>
      </w:ins>
      <w:ins w:id="1112" w:author="Intel" w:date="2020-10-08T18:08:00Z">
        <w:r>
          <w:rPr>
            <w:lang w:val="en-GB"/>
          </w:rPr>
          <w:t xml:space="preserve"> Do companies agree the updated optio</w:t>
        </w:r>
      </w:ins>
      <w:ins w:id="1113" w:author="Intel" w:date="2020-10-08T18:09:00Z">
        <w:r>
          <w:rPr>
            <w:lang w:val="en-GB"/>
          </w:rPr>
          <w:t>ns listed above?</w:t>
        </w:r>
      </w:ins>
    </w:p>
    <w:p w14:paraId="7F5E0A51" w14:textId="547661E6" w:rsidR="005778BC" w:rsidRDefault="005778BC" w:rsidP="001A5E3E">
      <w:pPr>
        <w:rPr>
          <w:ins w:id="1114" w:author="Intel" w:date="2020-10-08T18:07:00Z"/>
          <w:lang w:val="en-GB"/>
        </w:rPr>
      </w:pPr>
      <w:ins w:id="1115"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116" w:author="Intel" w:date="2020-10-08T18:08:00Z"/>
        </w:trPr>
        <w:tc>
          <w:tcPr>
            <w:tcW w:w="1460" w:type="dxa"/>
            <w:shd w:val="clear" w:color="auto" w:fill="BFBFBF"/>
            <w:vAlign w:val="center"/>
          </w:tcPr>
          <w:p w14:paraId="16980377" w14:textId="77777777" w:rsidR="005778BC" w:rsidRDefault="005778BC" w:rsidP="00A21A7C">
            <w:pPr>
              <w:spacing w:before="60" w:after="60"/>
              <w:rPr>
                <w:ins w:id="1117" w:author="Intel" w:date="2020-10-08T18:08:00Z"/>
                <w:b/>
                <w:lang w:eastAsia="zh-CN"/>
              </w:rPr>
            </w:pPr>
            <w:ins w:id="1118"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119" w:author="Intel" w:date="2020-10-08T18:08:00Z"/>
                <w:b/>
                <w:lang w:eastAsia="zh-CN"/>
              </w:rPr>
            </w:pPr>
            <w:ins w:id="1120"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121" w:author="Intel" w:date="2020-10-08T18:08:00Z"/>
                <w:b/>
                <w:lang w:eastAsia="zh-CN"/>
              </w:rPr>
            </w:pPr>
            <w:ins w:id="1122" w:author="Intel" w:date="2020-10-08T18:08:00Z">
              <w:r>
                <w:rPr>
                  <w:b/>
                  <w:lang w:eastAsia="zh-CN"/>
                </w:rPr>
                <w:t xml:space="preserve">Remark </w:t>
              </w:r>
            </w:ins>
          </w:p>
        </w:tc>
      </w:tr>
      <w:tr w:rsidR="005778BC" w:rsidRPr="006220BE" w14:paraId="730FBA41" w14:textId="77777777" w:rsidTr="00A21A7C">
        <w:trPr>
          <w:trHeight w:val="818"/>
          <w:ins w:id="1123" w:author="Intel" w:date="2020-10-08T18:08:00Z"/>
        </w:trPr>
        <w:tc>
          <w:tcPr>
            <w:tcW w:w="1460" w:type="dxa"/>
            <w:vAlign w:val="center"/>
          </w:tcPr>
          <w:p w14:paraId="13B76D1B" w14:textId="77777777" w:rsidR="005778BC" w:rsidRDefault="005778BC" w:rsidP="00A21A7C">
            <w:pPr>
              <w:spacing w:before="60" w:after="60"/>
              <w:rPr>
                <w:ins w:id="1124" w:author="Intel" w:date="2020-10-08T18:08:00Z"/>
                <w:lang w:eastAsia="zh-CN"/>
              </w:rPr>
            </w:pPr>
            <w:ins w:id="1125" w:author="Intel" w:date="2020-10-08T18:08:00Z">
              <w:r>
                <w:rPr>
                  <w:lang w:eastAsia="zh-CN"/>
                </w:rPr>
                <w:t>Intel</w:t>
              </w:r>
            </w:ins>
          </w:p>
        </w:tc>
        <w:tc>
          <w:tcPr>
            <w:tcW w:w="1527" w:type="dxa"/>
          </w:tcPr>
          <w:p w14:paraId="7EE1688A" w14:textId="6E08446F" w:rsidR="005778BC" w:rsidRDefault="005778BC" w:rsidP="00A21A7C">
            <w:pPr>
              <w:spacing w:before="60" w:after="60"/>
              <w:rPr>
                <w:ins w:id="1126" w:author="Intel" w:date="2020-10-08T18:08:00Z"/>
                <w:lang w:eastAsia="zh-CN"/>
              </w:rPr>
            </w:pPr>
            <w:ins w:id="1127"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128" w:author="Intel" w:date="2020-10-08T18:08:00Z"/>
                <w:lang w:val="en-GB" w:eastAsia="zh-CN"/>
              </w:rPr>
            </w:pPr>
          </w:p>
        </w:tc>
      </w:tr>
      <w:tr w:rsidR="005778BC" w:rsidRPr="006220BE" w14:paraId="06756C9F" w14:textId="77777777" w:rsidTr="00A21A7C">
        <w:trPr>
          <w:trHeight w:val="818"/>
          <w:ins w:id="1129" w:author="Intel" w:date="2020-10-08T18:08:00Z"/>
        </w:trPr>
        <w:tc>
          <w:tcPr>
            <w:tcW w:w="1460" w:type="dxa"/>
            <w:vAlign w:val="center"/>
          </w:tcPr>
          <w:p w14:paraId="3D69537D" w14:textId="06A9112A" w:rsidR="005778BC" w:rsidRDefault="0016109E" w:rsidP="00A21A7C">
            <w:pPr>
              <w:spacing w:before="60" w:after="60"/>
              <w:rPr>
                <w:ins w:id="1130" w:author="Intel" w:date="2020-10-08T18:08:00Z"/>
                <w:lang w:eastAsia="zh-CN"/>
              </w:rPr>
            </w:pPr>
            <w:ins w:id="1131"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132" w:author="Intel" w:date="2020-10-08T18:08:00Z"/>
                <w:lang w:eastAsia="zh-CN"/>
              </w:rPr>
            </w:pPr>
            <w:ins w:id="1133"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134" w:author="Intel" w:date="2020-10-08T18:08:00Z"/>
                <w:lang w:val="en-GB" w:eastAsia="zh-CN"/>
              </w:rPr>
            </w:pPr>
            <w:ins w:id="1135"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136" w:author="NEC (Hisashi)" w:date="2020-10-12T09:30:00Z"/>
        </w:trPr>
        <w:tc>
          <w:tcPr>
            <w:tcW w:w="1460" w:type="dxa"/>
            <w:vAlign w:val="center"/>
          </w:tcPr>
          <w:p w14:paraId="3D028447" w14:textId="709C30C3" w:rsidR="007F7B35" w:rsidRDefault="007F7B35" w:rsidP="007F7B35">
            <w:pPr>
              <w:spacing w:before="60" w:after="60"/>
              <w:rPr>
                <w:ins w:id="1137" w:author="NEC (Hisashi)" w:date="2020-10-12T09:30:00Z"/>
                <w:lang w:eastAsia="zh-CN"/>
              </w:rPr>
            </w:pPr>
            <w:ins w:id="1138"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139" w:author="NEC (Hisashi)" w:date="2020-10-12T09:30:00Z"/>
                <w:lang w:eastAsia="zh-CN"/>
              </w:rPr>
            </w:pPr>
            <w:ins w:id="1140"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141" w:author="NEC (Hisashi)" w:date="2020-10-12T09:30:00Z"/>
                <w:lang w:val="en-GB" w:eastAsia="zh-CN"/>
              </w:rPr>
            </w:pPr>
          </w:p>
        </w:tc>
      </w:tr>
      <w:tr w:rsidR="0000457F" w:rsidRPr="006220BE" w14:paraId="0A89B6A0" w14:textId="77777777" w:rsidTr="00A21A7C">
        <w:trPr>
          <w:trHeight w:val="818"/>
          <w:ins w:id="1142"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143" w:author="OPPO" w:date="2020-10-12T11:57:00Z"/>
                <w:rFonts w:eastAsiaTheme="minorEastAsia"/>
                <w:lang w:eastAsia="zh-CN"/>
                <w:rPrChange w:id="1144" w:author="OPPO" w:date="2020-10-12T11:57:00Z">
                  <w:rPr>
                    <w:ins w:id="1145" w:author="OPPO" w:date="2020-10-12T11:57:00Z"/>
                    <w:rFonts w:eastAsia="Yu Mincho"/>
                    <w:szCs w:val="22"/>
                    <w:lang w:eastAsia="ja-JP"/>
                  </w:rPr>
                </w:rPrChange>
              </w:rPr>
            </w:pPr>
            <w:ins w:id="1146"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147" w:author="OPPO" w:date="2020-10-12T11:57:00Z"/>
                <w:rFonts w:eastAsiaTheme="minorEastAsia"/>
                <w:lang w:eastAsia="zh-CN"/>
                <w:rPrChange w:id="1148" w:author="OPPO" w:date="2020-10-12T11:57:00Z">
                  <w:rPr>
                    <w:ins w:id="1149" w:author="OPPO" w:date="2020-10-12T11:57:00Z"/>
                    <w:rFonts w:eastAsia="Yu Mincho"/>
                    <w:szCs w:val="22"/>
                    <w:lang w:eastAsia="ja-JP"/>
                  </w:rPr>
                </w:rPrChange>
              </w:rPr>
            </w:pPr>
            <w:ins w:id="1150"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151" w:author="OPPO" w:date="2020-10-12T11:57:00Z"/>
                <w:lang w:val="en-GB" w:eastAsia="zh-CN"/>
              </w:rPr>
            </w:pPr>
          </w:p>
        </w:tc>
      </w:tr>
      <w:tr w:rsidR="00872E55" w:rsidRPr="006220BE" w14:paraId="1CCA9A63" w14:textId="77777777" w:rsidTr="00A21A7C">
        <w:trPr>
          <w:trHeight w:val="818"/>
          <w:ins w:id="1152" w:author="Samsung" w:date="2020-10-13T14:25:00Z"/>
        </w:trPr>
        <w:tc>
          <w:tcPr>
            <w:tcW w:w="1460" w:type="dxa"/>
            <w:vAlign w:val="center"/>
          </w:tcPr>
          <w:p w14:paraId="3FC10489" w14:textId="0853167A" w:rsidR="00872E55" w:rsidRDefault="00872E55" w:rsidP="007F7B35">
            <w:pPr>
              <w:spacing w:before="60" w:after="60"/>
              <w:rPr>
                <w:ins w:id="1153" w:author="Samsung" w:date="2020-10-13T14:25:00Z"/>
                <w:rFonts w:eastAsiaTheme="minorEastAsia"/>
                <w:lang w:eastAsia="zh-CN"/>
              </w:rPr>
            </w:pPr>
            <w:ins w:id="1154"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155" w:author="Samsung" w:date="2020-10-13T14:25:00Z"/>
                <w:rFonts w:eastAsiaTheme="minorEastAsia"/>
                <w:lang w:eastAsia="zh-CN"/>
              </w:rPr>
            </w:pPr>
            <w:ins w:id="1156"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157" w:author="Samsung" w:date="2020-10-13T14:25:00Z"/>
                <w:lang w:val="en-GB" w:eastAsia="zh-CN"/>
              </w:rPr>
            </w:pPr>
          </w:p>
        </w:tc>
      </w:tr>
      <w:tr w:rsidR="006E69D4" w:rsidRPr="006220BE" w14:paraId="4FC75BD9" w14:textId="77777777" w:rsidTr="00A21A7C">
        <w:trPr>
          <w:trHeight w:val="818"/>
          <w:ins w:id="1158" w:author="[Nokia RAN2]" w:date="2020-10-13T10:54:00Z"/>
        </w:trPr>
        <w:tc>
          <w:tcPr>
            <w:tcW w:w="1460" w:type="dxa"/>
            <w:vAlign w:val="center"/>
          </w:tcPr>
          <w:p w14:paraId="146ACDE0" w14:textId="05720D7E" w:rsidR="006E69D4" w:rsidRDefault="006E69D4" w:rsidP="007F7B35">
            <w:pPr>
              <w:spacing w:before="60" w:after="60"/>
              <w:rPr>
                <w:ins w:id="1159" w:author="[Nokia RAN2]" w:date="2020-10-13T10:54:00Z"/>
                <w:rFonts w:eastAsiaTheme="minorEastAsia"/>
                <w:lang w:eastAsia="zh-CN"/>
              </w:rPr>
            </w:pPr>
            <w:ins w:id="1160"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161"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162" w:author="[Nokia RAN2]" w:date="2020-10-13T10:54:00Z"/>
                <w:lang w:val="en-GB" w:eastAsia="zh-CN"/>
              </w:rPr>
            </w:pPr>
            <w:ins w:id="1163" w:author="[Nokia RAN2]" w:date="2020-10-13T10:54:00Z">
              <w:r>
                <w:rPr>
                  <w:lang w:val="en-GB" w:eastAsia="zh-CN"/>
                </w:rPr>
                <w:t xml:space="preserve">It should be network </w:t>
              </w:r>
              <w:proofErr w:type="spellStart"/>
              <w:r>
                <w:rPr>
                  <w:lang w:val="en-GB" w:eastAsia="zh-CN"/>
                </w:rPr>
                <w:t>behavior</w:t>
              </w:r>
              <w:proofErr w:type="spellEnd"/>
              <w:r>
                <w:rPr>
                  <w:lang w:val="en-GB" w:eastAsia="zh-CN"/>
                </w:rPr>
                <w:t xml:space="preserve"> to either provide or not provide a service based on the UE capability.</w:t>
              </w:r>
            </w:ins>
          </w:p>
        </w:tc>
      </w:tr>
      <w:tr w:rsidR="006C164B" w:rsidRPr="006220BE" w14:paraId="43C7F7E5" w14:textId="77777777" w:rsidTr="00A21A7C">
        <w:trPr>
          <w:trHeight w:val="818"/>
          <w:ins w:id="1164" w:author="Huawei" w:date="2020-10-13T16:43:00Z"/>
        </w:trPr>
        <w:tc>
          <w:tcPr>
            <w:tcW w:w="1460" w:type="dxa"/>
            <w:vAlign w:val="center"/>
          </w:tcPr>
          <w:p w14:paraId="0C346596" w14:textId="64A2CE76" w:rsidR="006C164B" w:rsidRDefault="006C164B" w:rsidP="006C164B">
            <w:pPr>
              <w:spacing w:before="60" w:after="60"/>
              <w:rPr>
                <w:ins w:id="1165" w:author="Huawei" w:date="2020-10-13T16:43:00Z"/>
                <w:rFonts w:eastAsiaTheme="minorEastAsia"/>
                <w:lang w:eastAsia="zh-CN"/>
              </w:rPr>
            </w:pPr>
            <w:ins w:id="1166" w:author="Huawei" w:date="2020-10-13T16:43: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5129E6FC" w14:textId="54D7831F" w:rsidR="006C164B" w:rsidRDefault="006C164B" w:rsidP="006C164B">
            <w:pPr>
              <w:spacing w:before="60" w:after="60"/>
              <w:rPr>
                <w:ins w:id="1167" w:author="Huawei" w:date="2020-10-13T16:43:00Z"/>
                <w:rFonts w:eastAsiaTheme="minorEastAsia"/>
                <w:lang w:eastAsia="zh-CN"/>
              </w:rPr>
            </w:pPr>
            <w:ins w:id="1168"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169" w:author="Huawei" w:date="2020-10-13T16:43:00Z"/>
                <w:lang w:val="en-GB" w:eastAsia="zh-CN"/>
              </w:rPr>
            </w:pPr>
          </w:p>
        </w:tc>
      </w:tr>
      <w:tr w:rsidR="00CA7798" w:rsidRPr="006220BE" w14:paraId="66141E8A" w14:textId="77777777" w:rsidTr="00A21A7C">
        <w:trPr>
          <w:trHeight w:val="818"/>
          <w:ins w:id="1170" w:author="CATT" w:date="2020-10-13T17:11:00Z"/>
        </w:trPr>
        <w:tc>
          <w:tcPr>
            <w:tcW w:w="1460" w:type="dxa"/>
            <w:vAlign w:val="center"/>
          </w:tcPr>
          <w:p w14:paraId="4F0865C1" w14:textId="2CE46E6C" w:rsidR="00CA7798" w:rsidRDefault="00CA7798" w:rsidP="006C164B">
            <w:pPr>
              <w:spacing w:before="60" w:after="60"/>
              <w:rPr>
                <w:ins w:id="1171" w:author="CATT" w:date="2020-10-13T17:11:00Z"/>
                <w:rFonts w:eastAsia="等线"/>
                <w:lang w:eastAsia="zh-CN"/>
              </w:rPr>
            </w:pPr>
            <w:ins w:id="1172" w:author="CATT" w:date="2020-10-13T17:11:00Z">
              <w:r>
                <w:rPr>
                  <w:rFonts w:eastAsia="等线" w:hint="eastAsia"/>
                  <w:lang w:eastAsia="zh-CN"/>
                </w:rPr>
                <w:t>CATT</w:t>
              </w:r>
            </w:ins>
          </w:p>
        </w:tc>
        <w:tc>
          <w:tcPr>
            <w:tcW w:w="1527" w:type="dxa"/>
          </w:tcPr>
          <w:p w14:paraId="103488B7" w14:textId="526CFA5A" w:rsidR="00CA7798" w:rsidRPr="00CA7798" w:rsidRDefault="00CA7798" w:rsidP="006C164B">
            <w:pPr>
              <w:spacing w:before="60" w:after="60"/>
              <w:rPr>
                <w:ins w:id="1173" w:author="CATT" w:date="2020-10-13T17:11:00Z"/>
                <w:rFonts w:eastAsiaTheme="minorEastAsia"/>
                <w:lang w:eastAsia="zh-CN"/>
                <w:rPrChange w:id="1174" w:author="CATT" w:date="2020-10-13T17:11:00Z">
                  <w:rPr>
                    <w:ins w:id="1175" w:author="CATT" w:date="2020-10-13T17:11:00Z"/>
                    <w:rFonts w:eastAsia="Yu Mincho"/>
                    <w:lang w:eastAsia="ja-JP"/>
                  </w:rPr>
                </w:rPrChange>
              </w:rPr>
            </w:pPr>
            <w:ins w:id="1176"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177" w:author="CATT" w:date="2020-10-13T17:11:00Z"/>
                <w:lang w:val="en-GB" w:eastAsia="zh-CN"/>
              </w:rPr>
            </w:pPr>
          </w:p>
        </w:tc>
      </w:tr>
      <w:tr w:rsidR="00EE3E8A" w:rsidRPr="006220BE" w14:paraId="5C25D271" w14:textId="77777777" w:rsidTr="00A21A7C">
        <w:trPr>
          <w:trHeight w:val="818"/>
          <w:ins w:id="1178" w:author="ZTE" w:date="2020-10-13T20:04:00Z"/>
        </w:trPr>
        <w:tc>
          <w:tcPr>
            <w:tcW w:w="1460" w:type="dxa"/>
            <w:vAlign w:val="center"/>
          </w:tcPr>
          <w:p w14:paraId="6A022A92" w14:textId="330CF6D4" w:rsidR="00EE3E8A" w:rsidRDefault="00EE3E8A" w:rsidP="006C164B">
            <w:pPr>
              <w:spacing w:before="60" w:after="60"/>
              <w:rPr>
                <w:ins w:id="1179" w:author="ZTE" w:date="2020-10-13T20:04:00Z"/>
                <w:rFonts w:eastAsia="等线"/>
                <w:lang w:eastAsia="zh-CN"/>
              </w:rPr>
            </w:pPr>
            <w:ins w:id="1180" w:author="ZTE" w:date="2020-10-13T20:04:00Z">
              <w:r>
                <w:rPr>
                  <w:rFonts w:eastAsia="等线"/>
                  <w:lang w:eastAsia="zh-CN"/>
                </w:rPr>
                <w:t>ZTE</w:t>
              </w:r>
            </w:ins>
          </w:p>
        </w:tc>
        <w:tc>
          <w:tcPr>
            <w:tcW w:w="1527" w:type="dxa"/>
          </w:tcPr>
          <w:p w14:paraId="7028026C" w14:textId="5905AEE9" w:rsidR="00EE3E8A" w:rsidRDefault="00EE3E8A" w:rsidP="006C164B">
            <w:pPr>
              <w:spacing w:before="60" w:after="60"/>
              <w:rPr>
                <w:ins w:id="1181" w:author="ZTE" w:date="2020-10-13T20:04:00Z"/>
                <w:rFonts w:eastAsiaTheme="minorEastAsia"/>
                <w:lang w:eastAsia="zh-CN"/>
              </w:rPr>
            </w:pPr>
            <w:ins w:id="1182"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183" w:author="ZTE" w:date="2020-10-13T20:04:00Z"/>
                <w:lang w:val="en-GB" w:eastAsia="zh-CN"/>
              </w:rPr>
            </w:pPr>
          </w:p>
        </w:tc>
      </w:tr>
      <w:tr w:rsidR="004A3000" w:rsidRPr="006220BE" w14:paraId="118968E7" w14:textId="77777777" w:rsidTr="00A21A7C">
        <w:trPr>
          <w:trHeight w:val="818"/>
          <w:ins w:id="1184" w:author="Jie Jie4 Shi" w:date="2020-10-14T14:23:00Z"/>
        </w:trPr>
        <w:tc>
          <w:tcPr>
            <w:tcW w:w="1460" w:type="dxa"/>
            <w:vAlign w:val="center"/>
          </w:tcPr>
          <w:p w14:paraId="37B7A2CD" w14:textId="261CCA22" w:rsidR="004A3000" w:rsidRDefault="004A3000" w:rsidP="006C164B">
            <w:pPr>
              <w:spacing w:before="60" w:after="60"/>
              <w:rPr>
                <w:ins w:id="1185" w:author="Jie Jie4 Shi" w:date="2020-10-14T14:23:00Z"/>
                <w:rFonts w:eastAsia="等线"/>
                <w:lang w:eastAsia="zh-CN"/>
              </w:rPr>
            </w:pPr>
            <w:ins w:id="1186" w:author="Jie Jie4 Shi" w:date="2020-10-14T14:23:00Z">
              <w:r>
                <w:rPr>
                  <w:rFonts w:eastAsia="等线"/>
                  <w:lang w:eastAsia="zh-CN"/>
                </w:rPr>
                <w:t>Lenovo</w:t>
              </w:r>
            </w:ins>
          </w:p>
        </w:tc>
        <w:tc>
          <w:tcPr>
            <w:tcW w:w="1527" w:type="dxa"/>
          </w:tcPr>
          <w:p w14:paraId="1AED5DC7" w14:textId="71B3F123" w:rsidR="004A3000" w:rsidRDefault="004A3000" w:rsidP="006C164B">
            <w:pPr>
              <w:spacing w:before="60" w:after="60"/>
              <w:rPr>
                <w:ins w:id="1187" w:author="Jie Jie4 Shi" w:date="2020-10-14T14:23:00Z"/>
                <w:rFonts w:eastAsiaTheme="minorEastAsia"/>
                <w:lang w:eastAsia="zh-CN"/>
              </w:rPr>
            </w:pPr>
            <w:ins w:id="1188" w:author="Jie Jie4 Shi" w:date="2020-10-14T14:23:00Z">
              <w:r>
                <w:rPr>
                  <w:rFonts w:eastAsiaTheme="minorEastAsia"/>
                  <w:lang w:eastAsia="zh-CN"/>
                </w:rPr>
                <w:t>Yes</w:t>
              </w:r>
            </w:ins>
          </w:p>
        </w:tc>
        <w:tc>
          <w:tcPr>
            <w:tcW w:w="6372" w:type="dxa"/>
            <w:vAlign w:val="center"/>
          </w:tcPr>
          <w:p w14:paraId="1F3363D3" w14:textId="77777777" w:rsidR="004A3000" w:rsidRDefault="004A3000" w:rsidP="006C164B">
            <w:pPr>
              <w:spacing w:before="60" w:after="60"/>
              <w:rPr>
                <w:ins w:id="1189" w:author="Jie Jie4 Shi" w:date="2020-10-14T14:23: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lastRenderedPageBreak/>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af3"/>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w:t>
            </w:r>
            <w:proofErr w:type="gramStart"/>
            <w:r w:rsidRPr="00172C1E">
              <w:rPr>
                <w:sz w:val="20"/>
                <w:szCs w:val="20"/>
                <w:lang w:val="en-GB" w:eastAsia="zh-CN"/>
              </w:rPr>
              <w:t>is allowed to</w:t>
            </w:r>
            <w:proofErr w:type="gramEnd"/>
            <w:r w:rsidRPr="00172C1E">
              <w:rPr>
                <w:sz w:val="20"/>
                <w:szCs w:val="20"/>
                <w:lang w:val="en-GB" w:eastAsia="zh-CN"/>
              </w:rPr>
              <w:t xml:space="preserve">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af3"/>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rPr>
                <w:ins w:id="1190"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ins w:id="1191" w:author="Intel" w:date="2020-10-08T18:10:00Z">
              <w:r>
                <w:t xml:space="preserve">[Rapp] It is related to Huawei’s comments in </w:t>
              </w:r>
            </w:ins>
            <w:ins w:id="1192" w:author="Intel" w:date="2020-10-08T18:11:00Z">
              <w:r>
                <w:t>question 1-2</w:t>
              </w:r>
            </w:ins>
            <w:ins w:id="1193"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等线"/>
                <w:lang w:eastAsia="zh-CN"/>
              </w:rPr>
            </w:pPr>
            <w:ins w:id="1194" w:author="[Nokia RAN2]" w:date="2020-10-13T10:54:00Z">
              <w:r>
                <w:rPr>
                  <w:rFonts w:eastAsia="等线"/>
                  <w:lang w:eastAsia="zh-CN"/>
                </w:rPr>
                <w:t>Nokia</w:t>
              </w:r>
            </w:ins>
          </w:p>
        </w:tc>
        <w:tc>
          <w:tcPr>
            <w:tcW w:w="6372" w:type="dxa"/>
            <w:vAlign w:val="center"/>
          </w:tcPr>
          <w:p w14:paraId="4BF0CE16" w14:textId="3558FC94" w:rsidR="008F24BD" w:rsidRDefault="006E69D4" w:rsidP="006A23D5">
            <w:pPr>
              <w:spacing w:before="60" w:after="60"/>
              <w:rPr>
                <w:rFonts w:eastAsia="等线"/>
                <w:lang w:eastAsia="zh-CN"/>
              </w:rPr>
            </w:pPr>
            <w:ins w:id="1195" w:author="[Nokia RAN2]" w:date="2020-10-13T10:54:00Z">
              <w:r>
                <w:rPr>
                  <w:rFonts w:eastAsia="等线"/>
                  <w:lang w:eastAsia="zh-CN"/>
                </w:rPr>
                <w:t>This must be on ca</w:t>
              </w:r>
            </w:ins>
            <w:ins w:id="1196" w:author="[Nokia RAN2]" w:date="2020-10-13T10:55:00Z">
              <w:r>
                <w:rPr>
                  <w:rFonts w:eastAsia="等线"/>
                  <w:lang w:eastAsia="zh-CN"/>
                </w:rPr>
                <w:t>se by case basis. We cannot make general assumption that all optional capabilities defined for non</w:t>
              </w:r>
              <w:r w:rsidR="001805A8">
                <w:rPr>
                  <w:rFonts w:eastAsia="等线"/>
                  <w:lang w:eastAsia="zh-CN"/>
                </w:rPr>
                <w:t>-</w:t>
              </w:r>
              <w:r>
                <w:rPr>
                  <w:rFonts w:eastAsia="等线"/>
                  <w:lang w:eastAsia="zh-CN"/>
                </w:rPr>
                <w:t xml:space="preserve">REDCAP </w:t>
              </w:r>
              <w:proofErr w:type="spellStart"/>
              <w:r>
                <w:rPr>
                  <w:rFonts w:eastAsia="等线"/>
                  <w:lang w:eastAsia="zh-CN"/>
                </w:rPr>
                <w:t>U</w:t>
              </w:r>
              <w:r w:rsidR="004A3000">
                <w:rPr>
                  <w:rFonts w:eastAsia="等线"/>
                  <w:lang w:eastAsia="zh-CN"/>
                </w:rPr>
                <w:t>e</w:t>
              </w:r>
              <w:r>
                <w:rPr>
                  <w:rFonts w:eastAsia="等线"/>
                  <w:lang w:eastAsia="zh-CN"/>
                </w:rPr>
                <w:t>s</w:t>
              </w:r>
              <w:proofErr w:type="spellEnd"/>
              <w:r>
                <w:rPr>
                  <w:rFonts w:eastAsia="等线"/>
                  <w:lang w:eastAsia="zh-CN"/>
                </w:rPr>
                <w:t xml:space="preserve">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197" w:author="Intel" w:date="2020-10-08T18:01:00Z"/>
          <w:lang w:val="en-GB"/>
        </w:rPr>
      </w:pPr>
    </w:p>
    <w:p w14:paraId="7496AA2A" w14:textId="4C855BB2" w:rsidR="00DA6556" w:rsidRDefault="00DA6556" w:rsidP="00BF7E7F">
      <w:pPr>
        <w:rPr>
          <w:ins w:id="1198" w:author="Intel" w:date="2020-10-08T18:12:00Z"/>
          <w:lang w:val="en-GB"/>
        </w:rPr>
      </w:pPr>
      <w:ins w:id="1199" w:author="Intel" w:date="2020-10-08T18:12:00Z">
        <w:r>
          <w:rPr>
            <w:lang w:val="en-GB"/>
          </w:rPr>
          <w:t>Question in phase 2:</w:t>
        </w:r>
      </w:ins>
    </w:p>
    <w:p w14:paraId="0FBC6967" w14:textId="08EBF46C" w:rsidR="00DA6556" w:rsidRPr="00172C1E" w:rsidRDefault="00DA6556" w:rsidP="00DA6556">
      <w:pPr>
        <w:spacing w:before="60" w:after="60"/>
        <w:rPr>
          <w:ins w:id="1200" w:author="Intel" w:date="2020-10-08T18:12:00Z"/>
          <w:lang w:val="en-GB" w:eastAsia="zh-CN"/>
        </w:rPr>
      </w:pPr>
      <w:ins w:id="1201" w:author="Intel" w:date="2020-10-08T18:12: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f3"/>
        <w:numPr>
          <w:ilvl w:val="0"/>
          <w:numId w:val="34"/>
        </w:numPr>
        <w:spacing w:before="60" w:after="60"/>
        <w:rPr>
          <w:ins w:id="1202" w:author="Intel" w:date="2020-10-08T18:12:00Z"/>
          <w:sz w:val="20"/>
          <w:lang w:val="en-GB" w:eastAsia="zh-CN"/>
        </w:rPr>
      </w:pPr>
      <w:ins w:id="1203"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w:t>
        </w:r>
        <w:proofErr w:type="gramStart"/>
        <w:r w:rsidRPr="00172C1E">
          <w:rPr>
            <w:sz w:val="20"/>
            <w:szCs w:val="20"/>
            <w:lang w:val="en-GB" w:eastAsia="zh-CN"/>
          </w:rPr>
          <w:t>is allowed to</w:t>
        </w:r>
        <w:proofErr w:type="gramEnd"/>
        <w:r w:rsidRPr="00172C1E">
          <w:rPr>
            <w:sz w:val="20"/>
            <w:szCs w:val="20"/>
            <w:lang w:val="en-GB" w:eastAsia="zh-CN"/>
          </w:rPr>
          <w:t xml:space="preserve">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af3"/>
        <w:numPr>
          <w:ilvl w:val="0"/>
          <w:numId w:val="34"/>
        </w:numPr>
        <w:spacing w:before="60" w:after="60"/>
        <w:rPr>
          <w:ins w:id="1204" w:author="Intel" w:date="2020-10-08T18:12:00Z"/>
          <w:lang w:val="en-GB" w:eastAsia="zh-CN"/>
        </w:rPr>
      </w:pPr>
      <w:ins w:id="1205"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1206"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207" w:author="Intel" w:date="2020-10-08T18:12:00Z"/>
        </w:trPr>
        <w:tc>
          <w:tcPr>
            <w:tcW w:w="1460" w:type="dxa"/>
            <w:shd w:val="clear" w:color="auto" w:fill="BFBFBF"/>
            <w:vAlign w:val="center"/>
          </w:tcPr>
          <w:p w14:paraId="77218B44" w14:textId="77777777" w:rsidR="00DA6556" w:rsidRDefault="00DA6556" w:rsidP="00A21A7C">
            <w:pPr>
              <w:spacing w:before="60" w:after="60"/>
              <w:rPr>
                <w:ins w:id="1208" w:author="Intel" w:date="2020-10-08T18:12:00Z"/>
                <w:b/>
                <w:lang w:eastAsia="zh-CN"/>
              </w:rPr>
            </w:pPr>
            <w:ins w:id="1209" w:author="Intel" w:date="2020-10-08T18:12:00Z">
              <w:r>
                <w:rPr>
                  <w:b/>
                  <w:lang w:eastAsia="zh-CN"/>
                </w:rPr>
                <w:lastRenderedPageBreak/>
                <w:t>Company</w:t>
              </w:r>
            </w:ins>
          </w:p>
        </w:tc>
        <w:tc>
          <w:tcPr>
            <w:tcW w:w="1527" w:type="dxa"/>
            <w:shd w:val="clear" w:color="auto" w:fill="BFBFBF"/>
          </w:tcPr>
          <w:p w14:paraId="5CE8B539" w14:textId="07E7D841" w:rsidR="00DA6556" w:rsidRDefault="00DA6556" w:rsidP="00A21A7C">
            <w:pPr>
              <w:spacing w:before="60" w:after="60"/>
              <w:rPr>
                <w:ins w:id="1210" w:author="Intel" w:date="2020-10-08T18:12:00Z"/>
                <w:b/>
                <w:lang w:eastAsia="zh-CN"/>
              </w:rPr>
            </w:pPr>
            <w:ins w:id="1211"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212" w:author="Intel" w:date="2020-10-08T18:12:00Z"/>
                <w:b/>
                <w:lang w:eastAsia="zh-CN"/>
              </w:rPr>
            </w:pPr>
            <w:ins w:id="1213" w:author="Intel" w:date="2020-10-08T18:12:00Z">
              <w:r>
                <w:rPr>
                  <w:b/>
                  <w:lang w:eastAsia="zh-CN"/>
                </w:rPr>
                <w:t xml:space="preserve">Remark </w:t>
              </w:r>
            </w:ins>
          </w:p>
        </w:tc>
      </w:tr>
      <w:tr w:rsidR="00DA6556" w:rsidRPr="006220BE" w14:paraId="32D4F093" w14:textId="77777777" w:rsidTr="00A21A7C">
        <w:trPr>
          <w:trHeight w:val="818"/>
          <w:ins w:id="1214" w:author="Intel" w:date="2020-10-08T18:12:00Z"/>
        </w:trPr>
        <w:tc>
          <w:tcPr>
            <w:tcW w:w="1460" w:type="dxa"/>
            <w:vAlign w:val="center"/>
          </w:tcPr>
          <w:p w14:paraId="1314FD50" w14:textId="77777777" w:rsidR="00DA6556" w:rsidRDefault="00DA6556" w:rsidP="00A21A7C">
            <w:pPr>
              <w:spacing w:before="60" w:after="60"/>
              <w:rPr>
                <w:ins w:id="1215" w:author="Intel" w:date="2020-10-08T18:12:00Z"/>
                <w:lang w:eastAsia="zh-CN"/>
              </w:rPr>
            </w:pPr>
            <w:ins w:id="1216" w:author="Intel" w:date="2020-10-08T18:12:00Z">
              <w:r>
                <w:rPr>
                  <w:lang w:eastAsia="zh-CN"/>
                </w:rPr>
                <w:t>Intel</w:t>
              </w:r>
            </w:ins>
          </w:p>
        </w:tc>
        <w:tc>
          <w:tcPr>
            <w:tcW w:w="1527" w:type="dxa"/>
          </w:tcPr>
          <w:p w14:paraId="27469EC9" w14:textId="5ED0AC9C" w:rsidR="00DA6556" w:rsidRDefault="00DA6556" w:rsidP="00A21A7C">
            <w:pPr>
              <w:spacing w:before="60" w:after="60"/>
              <w:rPr>
                <w:ins w:id="1217"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218" w:author="Intel" w:date="2020-10-08T18:12:00Z"/>
                <w:lang w:val="en-GB" w:eastAsia="zh-CN"/>
              </w:rPr>
            </w:pPr>
            <w:ins w:id="1219"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1220"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1221" w:author="vivo-Chenli" w:date="2020-10-09T11:04:00Z"/>
        </w:trPr>
        <w:tc>
          <w:tcPr>
            <w:tcW w:w="1460" w:type="dxa"/>
            <w:vAlign w:val="center"/>
          </w:tcPr>
          <w:p w14:paraId="1809CE06" w14:textId="42CC39BE" w:rsidR="00BA3C9A" w:rsidRDefault="00B83785" w:rsidP="00A21A7C">
            <w:pPr>
              <w:spacing w:before="60" w:after="60"/>
              <w:rPr>
                <w:ins w:id="1222" w:author="vivo-Chenli" w:date="2020-10-09T11:04:00Z"/>
                <w:lang w:eastAsia="zh-CN"/>
              </w:rPr>
            </w:pPr>
            <w:ins w:id="1223"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224" w:author="vivo-Chenli" w:date="2020-10-09T11:04:00Z"/>
                <w:lang w:eastAsia="zh-CN"/>
              </w:rPr>
            </w:pPr>
          </w:p>
        </w:tc>
        <w:tc>
          <w:tcPr>
            <w:tcW w:w="6372" w:type="dxa"/>
            <w:vAlign w:val="center"/>
          </w:tcPr>
          <w:p w14:paraId="14E9D96F" w14:textId="77777777" w:rsidR="00C441B9" w:rsidRDefault="00704FF0" w:rsidP="00A21A7C">
            <w:pPr>
              <w:spacing w:before="60" w:after="60"/>
              <w:rPr>
                <w:ins w:id="1225" w:author="vivo-Chenli" w:date="2020-10-09T17:57:00Z"/>
                <w:lang w:val="en-GB" w:eastAsia="zh-CN"/>
              </w:rPr>
            </w:pPr>
            <w:ins w:id="1226" w:author="vivo-Chenli" w:date="2020-10-09T11:04:00Z">
              <w:r>
                <w:rPr>
                  <w:rFonts w:hint="eastAsia"/>
                  <w:lang w:val="en-GB" w:eastAsia="zh-CN"/>
                </w:rPr>
                <w:t>W</w:t>
              </w:r>
              <w:r>
                <w:rPr>
                  <w:lang w:val="en-GB" w:eastAsia="zh-CN"/>
                </w:rPr>
                <w:t xml:space="preserve">e also think </w:t>
              </w:r>
            </w:ins>
            <w:ins w:id="1227"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228" w:author="vivo-Chenli" w:date="2020-10-09T11:04:00Z"/>
                <w:lang w:val="en-GB" w:eastAsia="zh-CN"/>
              </w:rPr>
            </w:pPr>
            <w:ins w:id="1229" w:author="vivo-Chenli" w:date="2020-10-09T17:58:00Z">
              <w:r>
                <w:rPr>
                  <w:lang w:val="en-GB" w:eastAsia="zh-CN"/>
                </w:rPr>
                <w:t>Our initial thinking is that A</w:t>
              </w:r>
            </w:ins>
            <w:ins w:id="1230" w:author="vivo-Chenli" w:date="2020-10-09T16:17:00Z">
              <w:r w:rsidR="00F51FCB">
                <w:rPr>
                  <w:lang w:val="en-GB" w:eastAsia="zh-CN"/>
                </w:rPr>
                <w:t>lt2 may be more reasonable, e.g. DC, short TTI, e</w:t>
              </w:r>
            </w:ins>
            <w:ins w:id="1231" w:author="vivo-Chenli" w:date="2020-10-09T16:18:00Z">
              <w:r w:rsidR="00F51FCB">
                <w:rPr>
                  <w:lang w:val="en-GB" w:eastAsia="zh-CN"/>
                </w:rPr>
                <w:t>tc.</w:t>
              </w:r>
            </w:ins>
            <w:ins w:id="1232" w:author="vivo-Chenli" w:date="2020-10-09T17:58:00Z">
              <w:r w:rsidR="00066235">
                <w:rPr>
                  <w:lang w:val="en-GB" w:eastAsia="zh-CN"/>
                </w:rPr>
                <w:t xml:space="preserve"> features may not be</w:t>
              </w:r>
            </w:ins>
            <w:ins w:id="1233" w:author="vivo-Chenli" w:date="2020-10-09T17:59:00Z">
              <w:r w:rsidR="00066235">
                <w:rPr>
                  <w:lang w:val="en-GB" w:eastAsia="zh-CN"/>
                </w:rPr>
                <w:t xml:space="preserv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ins>
            <w:ins w:id="1234" w:author="vivo-Chenli" w:date="2020-10-09T17:58:00Z">
              <w:r w:rsidR="00DD7E26">
                <w:rPr>
                  <w:lang w:val="en-GB" w:eastAsia="zh-CN"/>
                </w:rPr>
                <w:t xml:space="preserve">nyway, </w:t>
              </w:r>
            </w:ins>
            <w:ins w:id="1235" w:author="vivo-Chenli" w:date="2020-10-09T17:59:00Z">
              <w:r w:rsidR="00ED07ED">
                <w:rPr>
                  <w:lang w:val="en-GB" w:eastAsia="zh-CN"/>
                </w:rPr>
                <w:t xml:space="preserve">it is </w:t>
              </w:r>
            </w:ins>
            <w:ins w:id="1236" w:author="vivo-Chenli" w:date="2020-10-09T16:18:00Z">
              <w:r w:rsidR="00CC44D6">
                <w:rPr>
                  <w:lang w:val="en-GB" w:eastAsia="zh-CN"/>
                </w:rPr>
                <w:t xml:space="preserve">up to </w:t>
              </w:r>
            </w:ins>
            <w:ins w:id="1237" w:author="vivo-Chenli" w:date="2020-10-09T17:59:00Z">
              <w:r w:rsidR="00C6220D">
                <w:rPr>
                  <w:lang w:val="en-GB" w:eastAsia="zh-CN"/>
                </w:rPr>
                <w:t xml:space="preserve">the </w:t>
              </w:r>
            </w:ins>
            <w:ins w:id="1238" w:author="vivo-Chenli" w:date="2020-10-09T16:18:00Z">
              <w:r w:rsidR="00CC44D6">
                <w:rPr>
                  <w:lang w:val="en-GB" w:eastAsia="zh-CN"/>
                </w:rPr>
                <w:t xml:space="preserve">feature discussion in </w:t>
              </w:r>
            </w:ins>
            <w:ins w:id="1239" w:author="vivo-Chenli" w:date="2020-10-09T18:00:00Z">
              <w:r w:rsidR="00622CEE">
                <w:rPr>
                  <w:rFonts w:hint="eastAsia"/>
                  <w:lang w:val="en-GB" w:eastAsia="zh-CN"/>
                </w:rPr>
                <w:t>w</w:t>
              </w:r>
              <w:r w:rsidR="00622CEE">
                <w:rPr>
                  <w:lang w:val="en-GB" w:eastAsia="zh-CN"/>
                </w:rPr>
                <w:t>ork item phase</w:t>
              </w:r>
            </w:ins>
            <w:ins w:id="1240" w:author="vivo-Chenli" w:date="2020-10-09T16:19:00Z">
              <w:r w:rsidR="00CC44D6">
                <w:rPr>
                  <w:lang w:val="en-GB" w:eastAsia="zh-CN"/>
                </w:rPr>
                <w:t xml:space="preserve">. </w:t>
              </w:r>
            </w:ins>
          </w:p>
        </w:tc>
      </w:tr>
      <w:tr w:rsidR="007F7B35" w:rsidRPr="006220BE" w14:paraId="42D6B189" w14:textId="77777777" w:rsidTr="00A21A7C">
        <w:trPr>
          <w:trHeight w:val="818"/>
          <w:ins w:id="1241" w:author="Intel" w:date="2020-10-08T18:12:00Z"/>
        </w:trPr>
        <w:tc>
          <w:tcPr>
            <w:tcW w:w="1460" w:type="dxa"/>
            <w:vAlign w:val="center"/>
          </w:tcPr>
          <w:p w14:paraId="2E1DF97E" w14:textId="55D554BA" w:rsidR="007F7B35" w:rsidRDefault="007F7B35" w:rsidP="007F7B35">
            <w:pPr>
              <w:spacing w:before="60" w:after="60"/>
              <w:rPr>
                <w:ins w:id="1242" w:author="Intel" w:date="2020-10-08T18:12:00Z"/>
                <w:lang w:eastAsia="zh-CN"/>
              </w:rPr>
            </w:pPr>
            <w:ins w:id="1243"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244"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245" w:author="Intel" w:date="2020-10-08T18:12:00Z"/>
                <w:lang w:val="en-GB" w:eastAsia="zh-CN"/>
              </w:rPr>
            </w:pPr>
            <w:ins w:id="1246"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247"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248" w:author="OPPO" w:date="2020-10-12T11:58:00Z"/>
                <w:rFonts w:eastAsiaTheme="minorEastAsia"/>
                <w:lang w:eastAsia="zh-CN"/>
                <w:rPrChange w:id="1249" w:author="OPPO" w:date="2020-10-12T11:58:00Z">
                  <w:rPr>
                    <w:ins w:id="1250" w:author="OPPO" w:date="2020-10-12T11:58:00Z"/>
                    <w:rFonts w:eastAsia="Yu Mincho"/>
                    <w:szCs w:val="22"/>
                    <w:lang w:eastAsia="ja-JP"/>
                  </w:rPr>
                </w:rPrChange>
              </w:rPr>
            </w:pPr>
            <w:ins w:id="1251"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252"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253" w:author="OPPO" w:date="2020-10-12T11:58:00Z"/>
                <w:rFonts w:eastAsiaTheme="minorEastAsia"/>
                <w:lang w:val="en-GB" w:eastAsia="zh-CN"/>
                <w:rPrChange w:id="1254" w:author="OPPO" w:date="2020-10-12T11:58:00Z">
                  <w:rPr>
                    <w:ins w:id="1255" w:author="OPPO" w:date="2020-10-12T11:58:00Z"/>
                    <w:rFonts w:eastAsia="Yu Mincho"/>
                    <w:szCs w:val="22"/>
                    <w:lang w:val="en-GB" w:eastAsia="ja-JP"/>
                  </w:rPr>
                </w:rPrChange>
              </w:rPr>
            </w:pPr>
            <w:ins w:id="1256" w:author="OPPO" w:date="2020-10-12T11:58:00Z">
              <w:r>
                <w:rPr>
                  <w:rFonts w:eastAsiaTheme="minorEastAsia" w:hint="eastAsia"/>
                  <w:lang w:val="en-GB" w:eastAsia="zh-CN"/>
                </w:rPr>
                <w:t>T</w:t>
              </w:r>
              <w:r>
                <w:rPr>
                  <w:rFonts w:eastAsiaTheme="minorEastAsia"/>
                  <w:lang w:val="en-GB" w:eastAsia="zh-CN"/>
                </w:rPr>
                <w:t>oo</w:t>
              </w:r>
            </w:ins>
            <w:ins w:id="1257"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258" w:author="Samsung" w:date="2020-10-13T14:27:00Z"/>
        </w:trPr>
        <w:tc>
          <w:tcPr>
            <w:tcW w:w="1460" w:type="dxa"/>
            <w:vAlign w:val="center"/>
          </w:tcPr>
          <w:p w14:paraId="09EB924C" w14:textId="082DED8A" w:rsidR="00872E55" w:rsidRDefault="00872E55" w:rsidP="007F7B35">
            <w:pPr>
              <w:spacing w:before="60" w:after="60"/>
              <w:rPr>
                <w:ins w:id="1259" w:author="Samsung" w:date="2020-10-13T14:27:00Z"/>
                <w:rFonts w:eastAsiaTheme="minorEastAsia"/>
                <w:lang w:eastAsia="zh-CN"/>
              </w:rPr>
            </w:pPr>
            <w:ins w:id="1260"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261" w:author="Samsung" w:date="2020-10-13T14:27:00Z"/>
                <w:lang w:eastAsia="zh-CN"/>
              </w:rPr>
            </w:pPr>
          </w:p>
        </w:tc>
        <w:tc>
          <w:tcPr>
            <w:tcW w:w="6372" w:type="dxa"/>
            <w:vAlign w:val="center"/>
          </w:tcPr>
          <w:p w14:paraId="2764CCE7" w14:textId="5DC5F79D" w:rsidR="00872E55" w:rsidRDefault="00872E55" w:rsidP="00872E55">
            <w:pPr>
              <w:spacing w:before="60" w:after="60"/>
              <w:rPr>
                <w:ins w:id="1262" w:author="Samsung" w:date="2020-10-13T14:27:00Z"/>
                <w:rFonts w:eastAsiaTheme="minorEastAsia"/>
                <w:lang w:val="en-GB" w:eastAsia="zh-CN"/>
              </w:rPr>
            </w:pPr>
            <w:ins w:id="1263"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264" w:author="[Nokia RAN2]" w:date="2020-10-13T10:56:00Z"/>
        </w:trPr>
        <w:tc>
          <w:tcPr>
            <w:tcW w:w="1460" w:type="dxa"/>
            <w:vAlign w:val="center"/>
          </w:tcPr>
          <w:p w14:paraId="0B6612DA" w14:textId="5078BD06" w:rsidR="00C04D6E" w:rsidRDefault="00C04D6E" w:rsidP="007F7B35">
            <w:pPr>
              <w:spacing w:before="60" w:after="60"/>
              <w:rPr>
                <w:ins w:id="1265" w:author="[Nokia RAN2]" w:date="2020-10-13T10:56:00Z"/>
                <w:rFonts w:eastAsiaTheme="minorEastAsia"/>
                <w:lang w:eastAsia="zh-CN"/>
              </w:rPr>
            </w:pPr>
            <w:ins w:id="1266"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267" w:author="[Nokia RAN2]" w:date="2020-10-13T10:56:00Z"/>
                <w:lang w:eastAsia="zh-CN"/>
              </w:rPr>
            </w:pPr>
          </w:p>
        </w:tc>
        <w:tc>
          <w:tcPr>
            <w:tcW w:w="6372" w:type="dxa"/>
            <w:vAlign w:val="center"/>
          </w:tcPr>
          <w:p w14:paraId="73ECB5AE" w14:textId="02899BB7" w:rsidR="00C04D6E" w:rsidRDefault="00C04D6E" w:rsidP="00872E55">
            <w:pPr>
              <w:spacing w:before="60" w:after="60"/>
              <w:rPr>
                <w:ins w:id="1268" w:author="[Nokia RAN2]" w:date="2020-10-13T10:56:00Z"/>
                <w:rFonts w:eastAsiaTheme="minorEastAsia"/>
                <w:lang w:val="en-GB" w:eastAsia="zh-CN"/>
              </w:rPr>
            </w:pPr>
            <w:ins w:id="1269" w:author="[Nokia RAN2]" w:date="2020-10-13T10:57:00Z">
              <w:r>
                <w:rPr>
                  <w:rFonts w:eastAsia="等线"/>
                  <w:lang w:eastAsia="zh-CN"/>
                </w:rPr>
                <w:t xml:space="preserve">This must be on case by case basis. We cannot make general assumption that all optional capabilities defined for non-REDCAP </w:t>
              </w:r>
              <w:proofErr w:type="spellStart"/>
              <w:r>
                <w:rPr>
                  <w:rFonts w:eastAsia="等线"/>
                  <w:lang w:eastAsia="zh-CN"/>
                </w:rPr>
                <w:t>U</w:t>
              </w:r>
              <w:r w:rsidR="004A3000">
                <w:rPr>
                  <w:rFonts w:eastAsia="等线"/>
                  <w:lang w:eastAsia="zh-CN"/>
                </w:rPr>
                <w:t>e</w:t>
              </w:r>
              <w:r>
                <w:rPr>
                  <w:rFonts w:eastAsia="等线"/>
                  <w:lang w:eastAsia="zh-CN"/>
                </w:rPr>
                <w:t>s</w:t>
              </w:r>
              <w:proofErr w:type="spellEnd"/>
              <w:r>
                <w:rPr>
                  <w:rFonts w:eastAsia="等线"/>
                  <w:lang w:eastAsia="zh-CN"/>
                </w:rPr>
                <w:t xml:space="preserve"> also apply to REDCAP UE(s). </w:t>
              </w:r>
              <w:proofErr w:type="gramStart"/>
              <w:r>
                <w:rPr>
                  <w:rFonts w:eastAsia="等线"/>
                  <w:lang w:eastAsia="zh-CN"/>
                </w:rPr>
                <w:t>Of course</w:t>
              </w:r>
              <w:proofErr w:type="gramEnd"/>
              <w:r>
                <w:rPr>
                  <w:rFonts w:eastAsia="等线"/>
                  <w:lang w:eastAsia="zh-CN"/>
                </w:rPr>
                <w:t xml:space="preserve"> REDCAP specific capabilities need to be isolated away in separate place to ensure they don’t conflict with </w:t>
              </w:r>
            </w:ins>
            <w:ins w:id="1270" w:author="[Nokia RAN2]" w:date="2020-10-13T10:58:00Z">
              <w:r>
                <w:rPr>
                  <w:rFonts w:eastAsia="等线"/>
                  <w:lang w:eastAsia="zh-CN"/>
                </w:rPr>
                <w:t>non-REDCAP</w:t>
              </w:r>
            </w:ins>
            <w:ins w:id="1271" w:author="[Nokia RAN2]" w:date="2020-10-13T10:57:00Z">
              <w:r>
                <w:rPr>
                  <w:rFonts w:eastAsia="等线"/>
                  <w:lang w:eastAsia="zh-CN"/>
                </w:rPr>
                <w:t xml:space="preserve"> </w:t>
              </w:r>
              <w:proofErr w:type="spellStart"/>
              <w:r>
                <w:rPr>
                  <w:rFonts w:eastAsia="等线"/>
                  <w:lang w:eastAsia="zh-CN"/>
                </w:rPr>
                <w:t>U</w:t>
              </w:r>
              <w:r w:rsidR="004A3000">
                <w:rPr>
                  <w:rFonts w:eastAsia="等线"/>
                  <w:lang w:eastAsia="zh-CN"/>
                </w:rPr>
                <w:t>e</w:t>
              </w:r>
            </w:ins>
            <w:ins w:id="1272" w:author="[Nokia RAN2]" w:date="2020-10-13T10:58:00Z">
              <w:r>
                <w:rPr>
                  <w:rFonts w:eastAsia="等线"/>
                  <w:lang w:eastAsia="zh-CN"/>
                </w:rPr>
                <w:t>s</w:t>
              </w:r>
              <w:proofErr w:type="spellEnd"/>
              <w:r>
                <w:rPr>
                  <w:rFonts w:eastAsia="等线"/>
                  <w:lang w:eastAsia="zh-CN"/>
                </w:rPr>
                <w:t>.</w:t>
              </w:r>
            </w:ins>
          </w:p>
        </w:tc>
      </w:tr>
      <w:tr w:rsidR="006C164B" w:rsidRPr="006220BE" w14:paraId="27043D75" w14:textId="77777777" w:rsidTr="00A21A7C">
        <w:trPr>
          <w:trHeight w:val="818"/>
          <w:ins w:id="1273" w:author="Huawei" w:date="2020-10-13T16:43:00Z"/>
        </w:trPr>
        <w:tc>
          <w:tcPr>
            <w:tcW w:w="1460" w:type="dxa"/>
            <w:vAlign w:val="center"/>
          </w:tcPr>
          <w:p w14:paraId="49BF30BF" w14:textId="4193A786" w:rsidR="006C164B" w:rsidRDefault="006C164B" w:rsidP="006C164B">
            <w:pPr>
              <w:spacing w:before="60" w:after="60"/>
              <w:rPr>
                <w:ins w:id="1274" w:author="Huawei" w:date="2020-10-13T16:43:00Z"/>
                <w:rFonts w:eastAsiaTheme="minorEastAsia"/>
                <w:lang w:eastAsia="zh-CN"/>
              </w:rPr>
            </w:pPr>
            <w:ins w:id="1275" w:author="Huawei" w:date="2020-10-13T16:43: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6BDDCDD" w14:textId="588E85F6" w:rsidR="006C164B" w:rsidRDefault="006C164B" w:rsidP="006C164B">
            <w:pPr>
              <w:spacing w:before="60" w:after="60"/>
              <w:rPr>
                <w:ins w:id="1276" w:author="Huawei" w:date="2020-10-13T16:43:00Z"/>
                <w:lang w:eastAsia="zh-CN"/>
              </w:rPr>
            </w:pPr>
            <w:ins w:id="1277"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278" w:author="Huawei" w:date="2020-10-13T16:43:00Z"/>
                <w:rFonts w:eastAsia="等线"/>
                <w:lang w:eastAsia="zh-CN"/>
              </w:rPr>
            </w:pPr>
            <w:ins w:id="1279" w:author="Huawei" w:date="2020-10-13T16:43:00Z">
              <w:r>
                <w:rPr>
                  <w:lang w:eastAsia="zh-CN"/>
                </w:rPr>
                <w:t xml:space="preserve">For the time being, we think at least capabilities related to DC does not apply to </w:t>
              </w:r>
              <w:proofErr w:type="spellStart"/>
              <w:r>
                <w:rPr>
                  <w:lang w:eastAsia="zh-CN"/>
                </w:rPr>
                <w:t>RedCap</w:t>
              </w:r>
              <w:proofErr w:type="spellEnd"/>
              <w:r>
                <w:rPr>
                  <w:lang w:eastAsia="zh-CN"/>
                </w:rPr>
                <w:t xml:space="preserve"> UE. But it needs further discussions whether there are some other capabilities that is </w:t>
              </w:r>
              <w:r w:rsidRPr="00F15F4C">
                <w:rPr>
                  <w:lang w:eastAsia="zh-CN"/>
                </w:rPr>
                <w:t xml:space="preserve">not supported for </w:t>
              </w:r>
              <w:proofErr w:type="spellStart"/>
              <w:r w:rsidRPr="00F15F4C">
                <w:rPr>
                  <w:lang w:eastAsia="zh-CN"/>
                </w:rPr>
                <w:t>RedCap</w:t>
              </w:r>
              <w:proofErr w:type="spellEnd"/>
              <w:r w:rsidRPr="00F15F4C">
                <w:rPr>
                  <w:lang w:eastAsia="zh-CN"/>
                </w:rPr>
                <w:t xml:space="preserve"> UE</w:t>
              </w:r>
              <w:r>
                <w:rPr>
                  <w:lang w:eastAsia="zh-CN"/>
                </w:rPr>
                <w:t xml:space="preserve"> but optional </w:t>
              </w:r>
              <w:r w:rsidRPr="00F15F4C">
                <w:rPr>
                  <w:lang w:eastAsia="zh-CN"/>
                </w:rPr>
                <w:t>for non-</w:t>
              </w:r>
              <w:proofErr w:type="spellStart"/>
              <w:r w:rsidRPr="00F15F4C">
                <w:rPr>
                  <w:lang w:eastAsia="zh-CN"/>
                </w:rPr>
                <w:t>RedCap</w:t>
              </w:r>
              <w:proofErr w:type="spellEnd"/>
              <w:r w:rsidRPr="00F15F4C">
                <w:rPr>
                  <w:lang w:eastAsia="zh-CN"/>
                </w:rPr>
                <w:t xml:space="preserve">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280" w:author="CATT" w:date="2020-10-13T17:12:00Z"/>
        </w:trPr>
        <w:tc>
          <w:tcPr>
            <w:tcW w:w="1460" w:type="dxa"/>
            <w:vAlign w:val="center"/>
          </w:tcPr>
          <w:p w14:paraId="5EC1EB50" w14:textId="60AA70D4" w:rsidR="00A92B62" w:rsidRDefault="00A92B62" w:rsidP="006C164B">
            <w:pPr>
              <w:spacing w:before="60" w:after="60"/>
              <w:rPr>
                <w:ins w:id="1281" w:author="CATT" w:date="2020-10-13T17:12:00Z"/>
                <w:rFonts w:eastAsia="等线"/>
                <w:lang w:eastAsia="zh-CN"/>
              </w:rPr>
            </w:pPr>
            <w:ins w:id="1282"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283" w:author="CATT" w:date="2020-10-13T17:12:00Z"/>
                <w:lang w:eastAsia="zh-CN"/>
              </w:rPr>
            </w:pPr>
          </w:p>
        </w:tc>
        <w:tc>
          <w:tcPr>
            <w:tcW w:w="6372" w:type="dxa"/>
            <w:vAlign w:val="center"/>
          </w:tcPr>
          <w:p w14:paraId="0D938FBA" w14:textId="05B77200" w:rsidR="00A92B62" w:rsidRDefault="00A92B62" w:rsidP="006C164B">
            <w:pPr>
              <w:spacing w:before="60" w:after="60"/>
              <w:rPr>
                <w:ins w:id="1284" w:author="CATT" w:date="2020-10-13T17:12:00Z"/>
                <w:lang w:eastAsia="zh-CN"/>
              </w:rPr>
            </w:pPr>
            <w:ins w:id="1285"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286" w:author="ZTE" w:date="2020-10-13T20:04:00Z"/>
        </w:trPr>
        <w:tc>
          <w:tcPr>
            <w:tcW w:w="1460" w:type="dxa"/>
            <w:vAlign w:val="center"/>
          </w:tcPr>
          <w:p w14:paraId="76D21450" w14:textId="0471A528" w:rsidR="00EE3E8A" w:rsidRDefault="00EE3E8A" w:rsidP="006C164B">
            <w:pPr>
              <w:spacing w:before="60" w:after="60"/>
              <w:rPr>
                <w:ins w:id="1287" w:author="ZTE" w:date="2020-10-13T20:04:00Z"/>
                <w:rFonts w:eastAsiaTheme="minorEastAsia"/>
                <w:lang w:eastAsia="zh-CN"/>
              </w:rPr>
            </w:pPr>
            <w:ins w:id="1288"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289" w:author="ZTE" w:date="2020-10-13T20:04:00Z"/>
                <w:lang w:eastAsia="zh-CN"/>
              </w:rPr>
            </w:pPr>
          </w:p>
        </w:tc>
        <w:tc>
          <w:tcPr>
            <w:tcW w:w="6372" w:type="dxa"/>
            <w:vAlign w:val="center"/>
          </w:tcPr>
          <w:p w14:paraId="7996B233" w14:textId="7D74E9B3" w:rsidR="00EE3E8A" w:rsidRDefault="00EE3E8A" w:rsidP="006C164B">
            <w:pPr>
              <w:spacing w:before="60" w:after="60"/>
              <w:rPr>
                <w:ins w:id="1290" w:author="ZTE" w:date="2020-10-13T20:04:00Z"/>
                <w:rFonts w:eastAsiaTheme="minorEastAsia"/>
                <w:lang w:val="en-GB" w:eastAsia="zh-CN"/>
              </w:rPr>
            </w:pPr>
            <w:ins w:id="1291" w:author="ZTE" w:date="2020-10-13T20:04:00Z">
              <w:r>
                <w:rPr>
                  <w:rFonts w:eastAsiaTheme="minorEastAsia"/>
                  <w:lang w:val="en-GB" w:eastAsia="zh-CN"/>
                </w:rPr>
                <w:t>W</w:t>
              </w:r>
            </w:ins>
            <w:ins w:id="1292" w:author="ZTE" w:date="2020-10-13T20:05:00Z">
              <w:r>
                <w:rPr>
                  <w:rFonts w:eastAsiaTheme="minorEastAsia"/>
                  <w:lang w:val="en-GB" w:eastAsia="zh-CN"/>
                </w:rPr>
                <w:t xml:space="preserve">e agree more discussion </w:t>
              </w:r>
              <w:proofErr w:type="gramStart"/>
              <w:r>
                <w:rPr>
                  <w:rFonts w:eastAsiaTheme="minorEastAsia"/>
                  <w:lang w:val="en-GB" w:eastAsia="zh-CN"/>
                </w:rPr>
                <w:t>is needed,</w:t>
              </w:r>
              <w:proofErr w:type="gramEnd"/>
              <w:r>
                <w:rPr>
                  <w:rFonts w:eastAsiaTheme="minorEastAsia"/>
                  <w:lang w:val="en-GB" w:eastAsia="zh-CN"/>
                </w:rPr>
                <w:t xml:space="preserve"> details can be discussed during WI phase. </w:t>
              </w:r>
            </w:ins>
          </w:p>
        </w:tc>
      </w:tr>
      <w:tr w:rsidR="004A3000" w:rsidRPr="006220BE" w14:paraId="1C6FF1D3" w14:textId="77777777" w:rsidTr="00A21A7C">
        <w:trPr>
          <w:trHeight w:val="818"/>
          <w:ins w:id="1293" w:author="Jie Jie4 Shi" w:date="2020-10-14T14:24:00Z"/>
        </w:trPr>
        <w:tc>
          <w:tcPr>
            <w:tcW w:w="1460" w:type="dxa"/>
            <w:vAlign w:val="center"/>
          </w:tcPr>
          <w:p w14:paraId="7F8E35C2" w14:textId="20CBF686" w:rsidR="004A3000" w:rsidRDefault="004A3000" w:rsidP="006C164B">
            <w:pPr>
              <w:spacing w:before="60" w:after="60"/>
              <w:rPr>
                <w:ins w:id="1294" w:author="Jie Jie4 Shi" w:date="2020-10-14T14:24:00Z"/>
                <w:rFonts w:eastAsiaTheme="minorEastAsia"/>
                <w:lang w:eastAsia="zh-CN"/>
              </w:rPr>
            </w:pPr>
            <w:ins w:id="1295" w:author="Jie Jie4 Shi" w:date="2020-10-14T14:24:00Z">
              <w:r>
                <w:rPr>
                  <w:rFonts w:eastAsiaTheme="minorEastAsia"/>
                  <w:lang w:eastAsia="zh-CN"/>
                </w:rPr>
                <w:t>Lenovo</w:t>
              </w:r>
            </w:ins>
          </w:p>
        </w:tc>
        <w:tc>
          <w:tcPr>
            <w:tcW w:w="1527" w:type="dxa"/>
          </w:tcPr>
          <w:p w14:paraId="0DB15841" w14:textId="77777777" w:rsidR="004A3000" w:rsidRPr="009C1483" w:rsidRDefault="004A3000" w:rsidP="006C164B">
            <w:pPr>
              <w:spacing w:before="60" w:after="60"/>
              <w:rPr>
                <w:ins w:id="1296" w:author="Jie Jie4 Shi" w:date="2020-10-14T14:24:00Z"/>
                <w:lang w:eastAsia="zh-CN"/>
              </w:rPr>
            </w:pPr>
          </w:p>
        </w:tc>
        <w:tc>
          <w:tcPr>
            <w:tcW w:w="6372" w:type="dxa"/>
            <w:vAlign w:val="center"/>
          </w:tcPr>
          <w:p w14:paraId="679363FE" w14:textId="389DDF70" w:rsidR="004A3000" w:rsidRDefault="004A3000" w:rsidP="006C164B">
            <w:pPr>
              <w:spacing w:before="60" w:after="60"/>
              <w:rPr>
                <w:ins w:id="1297" w:author="Jie Jie4 Shi" w:date="2020-10-14T14:24:00Z"/>
                <w:rFonts w:eastAsiaTheme="minorEastAsia"/>
                <w:lang w:val="en-GB" w:eastAsia="zh-CN"/>
              </w:rPr>
            </w:pPr>
            <w:ins w:id="1298" w:author="Jie Jie4 Shi" w:date="2020-10-14T14:25:00Z">
              <w:r>
                <w:rPr>
                  <w:rFonts w:eastAsiaTheme="minorEastAsia"/>
                  <w:lang w:val="en-GB" w:eastAsia="zh-CN"/>
                </w:rPr>
                <w:t>Agree that more discussion is needed in normative phase.</w:t>
              </w:r>
            </w:ins>
            <w:bookmarkStart w:id="1299" w:name="_GoBack"/>
            <w:bookmarkEnd w:id="1299"/>
          </w:p>
        </w:tc>
      </w:tr>
    </w:tbl>
    <w:p w14:paraId="52252C4E" w14:textId="77777777" w:rsidR="00DA6556" w:rsidRDefault="00DA6556" w:rsidP="00BF7E7F">
      <w:pPr>
        <w:rPr>
          <w:ins w:id="1300" w:author="Intel" w:date="2020-10-08T18:12:00Z"/>
          <w:lang w:val="en-GB"/>
        </w:rPr>
      </w:pPr>
    </w:p>
    <w:p w14:paraId="0F883FF5" w14:textId="77777777" w:rsidR="00DA6556" w:rsidRDefault="00DA6556" w:rsidP="00BF7E7F">
      <w:pPr>
        <w:rPr>
          <w:ins w:id="1301" w:author="Intel" w:date="2020-10-08T18:12:00Z"/>
          <w:lang w:val="en-GB"/>
        </w:rPr>
      </w:pPr>
    </w:p>
    <w:p w14:paraId="25268876" w14:textId="2F6CD84E" w:rsidR="00052563" w:rsidDel="005778BC" w:rsidRDefault="00C82F77" w:rsidP="00052563">
      <w:pPr>
        <w:pStyle w:val="2"/>
        <w:rPr>
          <w:del w:id="1302" w:author="Intel" w:date="2020-10-08T18:01:00Z"/>
          <w:lang w:eastAsia="zh-TW"/>
        </w:rPr>
      </w:pPr>
      <w:del w:id="1303" w:author="Intel" w:date="2020-10-08T18:01:00Z">
        <w:r w:rsidDel="005778BC">
          <w:rPr>
            <w:lang w:eastAsia="zh-TW"/>
          </w:rPr>
          <w:delText>Phase 2 discussion</w:delText>
        </w:r>
      </w:del>
    </w:p>
    <w:p w14:paraId="1F4DDB61" w14:textId="5425AF86" w:rsidR="00AF3C18" w:rsidDel="005778BC" w:rsidRDefault="00AF3C18" w:rsidP="00AF3C18">
      <w:pPr>
        <w:pStyle w:val="3"/>
        <w:rPr>
          <w:del w:id="1304" w:author="Intel" w:date="2020-10-08T18:01:00Z"/>
        </w:rPr>
      </w:pPr>
      <w:del w:id="1305"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306" w:author="Intel" w:date="2020-10-08T18:01:00Z"/>
          <w:lang w:val="en-GB"/>
        </w:rPr>
      </w:pPr>
    </w:p>
    <w:p w14:paraId="74320CBA" w14:textId="2B095A66" w:rsidR="00AF3C18" w:rsidDel="005778BC" w:rsidRDefault="00AF3C18" w:rsidP="00AF3C18">
      <w:pPr>
        <w:pStyle w:val="3"/>
        <w:rPr>
          <w:del w:id="1307" w:author="Intel" w:date="2020-10-08T18:01:00Z"/>
        </w:rPr>
      </w:pPr>
      <w:del w:id="1308" w:author="Intel" w:date="2020-10-08T18:01:00Z">
        <w:r w:rsidDel="005778BC">
          <w:lastRenderedPageBreak/>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B28BB" w14:textId="77777777" w:rsidR="00FD546C" w:rsidRDefault="00FD546C" w:rsidP="000830F2">
      <w:pPr>
        <w:spacing w:after="0"/>
      </w:pPr>
      <w:r>
        <w:separator/>
      </w:r>
    </w:p>
  </w:endnote>
  <w:endnote w:type="continuationSeparator" w:id="0">
    <w:p w14:paraId="6389CFB6" w14:textId="77777777" w:rsidR="00FD546C" w:rsidRDefault="00FD546C"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AA58B" w14:textId="77777777" w:rsidR="00210DB4" w:rsidRDefault="00210DB4">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210DB4" w:rsidRDefault="00210DB4">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210DB4" w:rsidRPr="000830F2" w:rsidRDefault="00210DB4"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8848" w14:textId="77777777" w:rsidR="00210DB4" w:rsidRDefault="00210DB4">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C2A36" w14:textId="77777777" w:rsidR="00FD546C" w:rsidRDefault="00FD546C" w:rsidP="000830F2">
      <w:pPr>
        <w:spacing w:after="0"/>
      </w:pPr>
      <w:r>
        <w:separator/>
      </w:r>
    </w:p>
  </w:footnote>
  <w:footnote w:type="continuationSeparator" w:id="0">
    <w:p w14:paraId="445ED0B2" w14:textId="77777777" w:rsidR="00FD546C" w:rsidRDefault="00FD546C"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71E85" w14:textId="77777777" w:rsidR="00210DB4" w:rsidRDefault="00210DB4">
    <w:pPr>
      <w:pStyle w:val="a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3F369" w14:textId="77777777" w:rsidR="00210DB4" w:rsidRDefault="00210DB4">
    <w:pPr>
      <w:pStyle w:val="a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677EA" w14:textId="77777777" w:rsidR="00210DB4" w:rsidRDefault="00210DB4">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rson w15:author="Jie Jie4 Shi">
    <w15:presenceInfo w15:providerId="AD" w15:userId="S::shijie4@lenovo.com::2181016b-1c6f-453a-b240-b64155e44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05A8"/>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7113</Words>
  <Characters>40548</Characters>
  <Application>Microsoft Office Word</Application>
  <DocSecurity>0</DocSecurity>
  <Lines>337</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756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Jie Jie4 Shi</cp:lastModifiedBy>
  <cp:revision>2</cp:revision>
  <dcterms:created xsi:type="dcterms:W3CDTF">2020-10-14T06:33:00Z</dcterms:created>
  <dcterms:modified xsi:type="dcterms:W3CDTF">2020-10-1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